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BB421A" w:rsidRPr="00682250" w14:paraId="5747EADD" w14:textId="77777777" w:rsidTr="00FE25DD">
        <w:trPr>
          <w:jc w:val="center"/>
        </w:trPr>
        <w:tc>
          <w:tcPr>
            <w:tcW w:w="3780" w:type="dxa"/>
            <w:hideMark/>
          </w:tcPr>
          <w:p w14:paraId="79BB1699" w14:textId="18A52B38"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95EE292" w14:textId="5E64B6EB"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6826BF99" w14:textId="2097573B"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31913224" w14:textId="12F14C98"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A3D5596" w14:textId="72644B98" w:rsidR="00BB421A" w:rsidRPr="00682250" w:rsidRDefault="00BB421A" w:rsidP="00FE25DD">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0E09326A" w14:textId="7AA74EE0" w:rsidR="00BB421A" w:rsidRPr="00682250" w:rsidRDefault="00002D5D" w:rsidP="00FE25DD">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7C3A5C" w:rsidRPr="00F50025">
                <w:rPr>
                  <w:rStyle w:val="Hyperlink"/>
                  <w:rFonts w:eastAsia="Times New Roman" w:cs="Times New Roman"/>
                  <w:b/>
                  <w:bCs/>
                  <w:kern w:val="16"/>
                  <w:sz w:val="22"/>
                  <w:lang w:val="en-AU" w:eastAsia="en-AU" w:bidi="he-IL"/>
                </w:rPr>
                <w:t>https://www.betemunah.org/</w:t>
              </w:r>
            </w:hyperlink>
          </w:p>
          <w:p w14:paraId="11DFB499" w14:textId="15D5C53A" w:rsidR="00BB421A" w:rsidRPr="00682250" w:rsidRDefault="00BB421A" w:rsidP="00FE25DD">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632977">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E200BE0" w14:textId="14BF42BA" w:rsidR="00BB421A" w:rsidRPr="00682250" w:rsidRDefault="00632977" w:rsidP="00FE25DD">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BB421A" w:rsidRPr="00682250">
              <w:rPr>
                <w:rFonts w:eastAsia="Times New Roman" w:cs="Times New Roman"/>
                <w:b/>
                <w:noProof/>
                <w:kern w:val="16"/>
                <w:sz w:val="32"/>
                <w:szCs w:val="32"/>
                <w:lang w:bidi="he-IL"/>
              </w:rPr>
              <w:drawing>
                <wp:inline distT="0" distB="0" distL="0" distR="0" wp14:anchorId="20CAB28A" wp14:editId="1B302D07">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3E74765A" w14:textId="505199A5"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14ED3CB4" w14:textId="4D7193CE"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6C3E8F58" w14:textId="75F7673B"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370E0786" w14:textId="592BDDB0" w:rsidR="00BB421A" w:rsidRPr="00292408" w:rsidRDefault="00BB421A" w:rsidP="00FE25D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30437087" w14:textId="16B2D8DA" w:rsidR="00BB421A" w:rsidRPr="00682250" w:rsidRDefault="00BB421A" w:rsidP="00FE25DD">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632977">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2640C482" w14:textId="77777777" w:rsidR="00BB421A" w:rsidRPr="00682250" w:rsidRDefault="00002D5D" w:rsidP="00FE25DD">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BB421A" w:rsidRPr="00682250">
                <w:rPr>
                  <w:rFonts w:eastAsia="Times New Roman" w:cs="Times New Roman"/>
                  <w:b/>
                  <w:bCs/>
                  <w:color w:val="0563C1" w:themeColor="hyperlink"/>
                  <w:kern w:val="16"/>
                  <w:sz w:val="22"/>
                  <w:u w:val="single"/>
                  <w:lang w:val="en-AU" w:eastAsia="en-AU" w:bidi="he-IL"/>
                </w:rPr>
                <w:t>https://torahfocus.com/</w:t>
              </w:r>
            </w:hyperlink>
          </w:p>
          <w:p w14:paraId="1DBF846C" w14:textId="3B6242AF" w:rsidR="00BB421A" w:rsidRPr="00682250" w:rsidRDefault="00BB421A" w:rsidP="00FE25DD">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632977">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7D0A12FF" w14:textId="77777777" w:rsidR="00BB421A" w:rsidRPr="00682250" w:rsidRDefault="00BB421A" w:rsidP="00BB421A">
      <w:pPr>
        <w:tabs>
          <w:tab w:val="center" w:pos="4320"/>
          <w:tab w:val="right" w:pos="8640"/>
        </w:tabs>
        <w:spacing w:after="0" w:line="240" w:lineRule="auto"/>
        <w:jc w:val="both"/>
        <w:rPr>
          <w:rFonts w:eastAsia="Times New Roman" w:cs="Times New Roman"/>
          <w:b/>
          <w:bCs/>
          <w:kern w:val="16"/>
          <w:sz w:val="22"/>
          <w:lang w:eastAsia="en-AU" w:bidi="he-IL"/>
        </w:rPr>
      </w:pPr>
    </w:p>
    <w:p w14:paraId="0687C45D" w14:textId="4C300A1E" w:rsidR="00BB421A" w:rsidRPr="00682250" w:rsidRDefault="00BB421A" w:rsidP="00BB421A">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2184E3DA" w14:textId="77777777" w:rsidR="00BB421A" w:rsidRPr="00682250" w:rsidRDefault="00BB421A" w:rsidP="00BB421A">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BB421A" w:rsidRPr="00682250" w14:paraId="003F69FB" w14:textId="77777777" w:rsidTr="00FE25DD">
        <w:trPr>
          <w:jc w:val="center"/>
        </w:trPr>
        <w:tc>
          <w:tcPr>
            <w:tcW w:w="4627" w:type="dxa"/>
            <w:tcBorders>
              <w:top w:val="single" w:sz="4" w:space="0" w:color="auto"/>
              <w:left w:val="single" w:sz="4" w:space="0" w:color="auto"/>
              <w:bottom w:val="single" w:sz="4" w:space="0" w:color="auto"/>
              <w:right w:val="single" w:sz="4" w:space="0" w:color="auto"/>
            </w:tcBorders>
            <w:hideMark/>
          </w:tcPr>
          <w:p w14:paraId="0225E14A" w14:textId="73886BF3" w:rsidR="00BB421A" w:rsidRPr="00682250" w:rsidRDefault="00632977" w:rsidP="00FE25DD">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w:t>
            </w:r>
            <w:r>
              <w:rPr>
                <w:rFonts w:eastAsia="Times New Roman" w:cs="Times New Roman"/>
                <w:b/>
                <w:bCs/>
                <w:kern w:val="16"/>
                <w:sz w:val="22"/>
                <w:lang w:val="en-AU" w:eastAsia="en-AU" w:bidi="he-IL"/>
              </w:rPr>
              <w:t xml:space="preserve">- and 1/2-year </w:t>
            </w:r>
            <w:r w:rsidR="00BB421A" w:rsidRPr="00682250">
              <w:rPr>
                <w:rFonts w:eastAsia="Times New Roman" w:cs="Times New Roman"/>
                <w:b/>
                <w:bCs/>
                <w:kern w:val="16"/>
                <w:sz w:val="22"/>
                <w:lang w:val="en-AU" w:eastAsia="en-AU" w:bidi="he-IL"/>
              </w:rPr>
              <w:t>Lectionary</w:t>
            </w:r>
            <w:r>
              <w:rPr>
                <w:rFonts w:eastAsia="Times New Roman" w:cs="Times New Roman"/>
                <w:b/>
                <w:bCs/>
                <w:kern w:val="16"/>
                <w:sz w:val="22"/>
                <w:lang w:val="en-AU" w:eastAsia="en-AU" w:bidi="he-IL"/>
              </w:rPr>
              <w:t xml:space="preserve"> </w:t>
            </w:r>
            <w:r w:rsidR="00BB421A"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0240851D" w14:textId="706F7610" w:rsidR="00BB421A" w:rsidRPr="00682250" w:rsidRDefault="00BB421A" w:rsidP="00FE25DD">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Third</w:t>
            </w:r>
            <w:r w:rsidR="00632977">
              <w:rPr>
                <w:rFonts w:eastAsia="Times New Roman" w:cs="Times New Roman"/>
                <w:b/>
                <w:sz w:val="22"/>
                <w:lang w:val="en-AU" w:eastAsia="en-AU" w:bidi="he-IL"/>
              </w:rPr>
              <w:t xml:space="preserve"> </w:t>
            </w:r>
            <w:r w:rsidRPr="00682250">
              <w:rPr>
                <w:rFonts w:eastAsia="Times New Roman" w:cs="Times New Roman"/>
                <w:b/>
                <w:sz w:val="22"/>
                <w:lang w:val="en-AU" w:eastAsia="en-AU" w:bidi="he-IL"/>
              </w:rPr>
              <w:t>Year</w:t>
            </w:r>
            <w:r w:rsidR="00632977">
              <w:rPr>
                <w:rFonts w:eastAsia="Times New Roman" w:cs="Times New Roman"/>
                <w:b/>
                <w:sz w:val="22"/>
                <w:lang w:val="en-AU" w:eastAsia="en-AU" w:bidi="he-IL"/>
              </w:rPr>
              <w:t xml:space="preserve"> </w:t>
            </w:r>
            <w:r w:rsidRPr="00682250">
              <w:rPr>
                <w:rFonts w:eastAsia="Times New Roman" w:cs="Times New Roman"/>
                <w:b/>
                <w:sz w:val="22"/>
                <w:lang w:val="en-AU" w:eastAsia="en-AU" w:bidi="he-IL"/>
              </w:rPr>
              <w:t>of</w:t>
            </w:r>
            <w:r w:rsidR="00632977">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he</w:t>
            </w:r>
            <w:r w:rsidR="00632977">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riennial</w:t>
            </w:r>
            <w:r w:rsidR="00632977">
              <w:rPr>
                <w:rFonts w:eastAsia="Times New Roman" w:cs="Times New Roman"/>
                <w:b/>
                <w:sz w:val="22"/>
                <w:lang w:val="en-AU" w:eastAsia="en-AU" w:bidi="he-IL"/>
              </w:rPr>
              <w:t xml:space="preserve"> </w:t>
            </w:r>
            <w:r w:rsidRPr="00682250">
              <w:rPr>
                <w:rFonts w:eastAsia="Times New Roman" w:cs="Times New Roman"/>
                <w:b/>
                <w:sz w:val="22"/>
                <w:lang w:val="en-AU" w:eastAsia="en-AU" w:bidi="he-IL"/>
              </w:rPr>
              <w:t>Reading</w:t>
            </w:r>
            <w:r w:rsidR="00632977">
              <w:rPr>
                <w:rFonts w:eastAsia="Times New Roman" w:cs="Times New Roman"/>
                <w:b/>
                <w:sz w:val="22"/>
                <w:lang w:val="en-AU" w:eastAsia="en-AU" w:bidi="he-IL"/>
              </w:rPr>
              <w:t xml:space="preserve"> </w:t>
            </w:r>
            <w:r w:rsidRPr="00682250">
              <w:rPr>
                <w:rFonts w:eastAsia="Times New Roman" w:cs="Times New Roman"/>
                <w:b/>
                <w:sz w:val="22"/>
                <w:lang w:val="en-AU" w:eastAsia="en-AU" w:bidi="he-IL"/>
              </w:rPr>
              <w:t>Cycle</w:t>
            </w:r>
          </w:p>
        </w:tc>
      </w:tr>
      <w:tr w:rsidR="00BB421A" w:rsidRPr="00682250" w14:paraId="17AC3BF2" w14:textId="77777777" w:rsidTr="00FE25DD">
        <w:trPr>
          <w:jc w:val="center"/>
        </w:trPr>
        <w:tc>
          <w:tcPr>
            <w:tcW w:w="4627" w:type="dxa"/>
            <w:tcBorders>
              <w:top w:val="single" w:sz="4" w:space="0" w:color="auto"/>
              <w:left w:val="single" w:sz="4" w:space="0" w:color="auto"/>
              <w:bottom w:val="single" w:sz="4" w:space="0" w:color="auto"/>
              <w:right w:val="single" w:sz="4" w:space="0" w:color="auto"/>
            </w:tcBorders>
            <w:hideMark/>
          </w:tcPr>
          <w:p w14:paraId="1BD16E64" w14:textId="117EBB2E" w:rsidR="00BB421A" w:rsidRPr="003B05B2" w:rsidRDefault="00BB421A" w:rsidP="00FE25DD">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Nisan</w:t>
            </w:r>
            <w:r w:rsidR="00632977">
              <w:rPr>
                <w:rFonts w:eastAsia="Times New Roman" w:cs="Times New Roman"/>
                <w:b/>
                <w:kern w:val="16"/>
                <w:sz w:val="22"/>
                <w:lang w:eastAsia="en-AU" w:bidi="he-IL"/>
              </w:rPr>
              <w:t xml:space="preserve"> </w:t>
            </w:r>
            <w:r>
              <w:rPr>
                <w:rFonts w:eastAsia="Times New Roman" w:cs="Times New Roman"/>
                <w:b/>
                <w:kern w:val="16"/>
                <w:sz w:val="22"/>
                <w:lang w:eastAsia="en-AU" w:bidi="he-IL"/>
              </w:rPr>
              <w:t>1,</w:t>
            </w:r>
            <w:r w:rsidR="00632977">
              <w:rPr>
                <w:rFonts w:eastAsia="Times New Roman" w:cs="Times New Roman"/>
                <w:b/>
                <w:kern w:val="16"/>
                <w:sz w:val="22"/>
                <w:lang w:eastAsia="en-AU" w:bidi="he-IL"/>
              </w:rPr>
              <w:t xml:space="preserve"> </w:t>
            </w:r>
            <w:r>
              <w:rPr>
                <w:rFonts w:eastAsia="Times New Roman" w:cs="Times New Roman"/>
                <w:b/>
                <w:kern w:val="16"/>
                <w:sz w:val="22"/>
                <w:lang w:eastAsia="en-AU" w:bidi="he-IL"/>
              </w:rPr>
              <w:t>5782</w:t>
            </w:r>
            <w:r w:rsidR="00632977">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632977">
              <w:rPr>
                <w:rFonts w:eastAsia="Times New Roman" w:cs="Times New Roman"/>
                <w:b/>
                <w:kern w:val="16"/>
                <w:sz w:val="22"/>
                <w:lang w:eastAsia="en-AU" w:bidi="he-IL"/>
              </w:rPr>
              <w:t xml:space="preserve"> </w:t>
            </w:r>
            <w:r>
              <w:rPr>
                <w:rFonts w:eastAsia="Times New Roman" w:cs="Times New Roman"/>
                <w:b/>
                <w:kern w:val="16"/>
                <w:sz w:val="22"/>
                <w:lang w:eastAsia="en-AU" w:bidi="he-IL"/>
              </w:rPr>
              <w:t>April</w:t>
            </w:r>
            <w:r w:rsidR="00632977">
              <w:rPr>
                <w:rFonts w:eastAsia="Times New Roman" w:cs="Times New Roman"/>
                <w:b/>
                <w:kern w:val="16"/>
                <w:sz w:val="22"/>
                <w:lang w:eastAsia="en-AU" w:bidi="he-IL"/>
              </w:rPr>
              <w:t xml:space="preserve"> </w:t>
            </w:r>
            <w:r>
              <w:rPr>
                <w:rFonts w:eastAsia="Times New Roman" w:cs="Times New Roman"/>
                <w:b/>
                <w:kern w:val="16"/>
                <w:sz w:val="22"/>
                <w:lang w:eastAsia="en-AU" w:bidi="he-IL"/>
              </w:rPr>
              <w:t>1-</w:t>
            </w:r>
            <w:r w:rsidR="00632977">
              <w:rPr>
                <w:rFonts w:eastAsia="Times New Roman" w:cs="Times New Roman"/>
                <w:b/>
                <w:kern w:val="16"/>
                <w:sz w:val="22"/>
                <w:lang w:eastAsia="en-AU" w:bidi="he-IL"/>
              </w:rPr>
              <w:t>2, 2022</w:t>
            </w:r>
          </w:p>
        </w:tc>
        <w:tc>
          <w:tcPr>
            <w:tcW w:w="4615" w:type="dxa"/>
            <w:tcBorders>
              <w:top w:val="single" w:sz="4" w:space="0" w:color="auto"/>
              <w:left w:val="single" w:sz="4" w:space="0" w:color="auto"/>
              <w:bottom w:val="single" w:sz="4" w:space="0" w:color="auto"/>
              <w:right w:val="single" w:sz="4" w:space="0" w:color="auto"/>
            </w:tcBorders>
            <w:hideMark/>
          </w:tcPr>
          <w:p w14:paraId="4C84A49F" w14:textId="0CBB8F17" w:rsidR="00BB421A" w:rsidRPr="00682250" w:rsidRDefault="00BB421A" w:rsidP="00FE25DD">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w:t>
            </w:r>
            <w:r w:rsidR="00632977">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sidR="00632977">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sidR="00632977">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sidR="00632977">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sidR="00632977">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45847C58" w14:textId="77777777" w:rsidR="00BB421A" w:rsidRDefault="00BB421A" w:rsidP="00BB421A">
      <w:pPr>
        <w:spacing w:after="0" w:line="240" w:lineRule="auto"/>
        <w:jc w:val="center"/>
        <w:rPr>
          <w:rFonts w:eastAsia="Calibri" w:cs="Times New Roman"/>
          <w:b/>
          <w:bCs/>
          <w:kern w:val="16"/>
          <w:sz w:val="24"/>
          <w:szCs w:val="24"/>
          <w:u w:val="single"/>
          <w:lang w:bidi="he-IL"/>
        </w:rPr>
      </w:pPr>
    </w:p>
    <w:p w14:paraId="06A3161C" w14:textId="4097DCA1" w:rsidR="00BB421A" w:rsidRPr="00682250" w:rsidRDefault="00BB421A" w:rsidP="00BB421A">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632977">
        <w:rPr>
          <w:rFonts w:eastAsia="Calibri" w:cs="Times New Roman"/>
          <w:b/>
          <w:bCs/>
          <w:kern w:val="16"/>
          <w:sz w:val="24"/>
          <w:szCs w:val="24"/>
          <w:lang w:bidi="he-IL"/>
        </w:rPr>
        <w:t xml:space="preserve"> </w:t>
      </w:r>
      <w:hyperlink r:id="rId13" w:history="1">
        <w:r w:rsidRPr="00682250">
          <w:rPr>
            <w:rFonts w:eastAsia="Calibri" w:cs="Times New Roman"/>
            <w:b/>
            <w:bCs/>
            <w:color w:val="0563C1" w:themeColor="hyperlink"/>
            <w:kern w:val="16"/>
            <w:sz w:val="22"/>
            <w:u w:val="single"/>
            <w:lang w:bidi="he-IL"/>
          </w:rPr>
          <w:t>https://www.chabad.org/calendar/candlelighting.htm</w:t>
        </w:r>
      </w:hyperlink>
      <w:r w:rsidR="00632977">
        <w:rPr>
          <w:rFonts w:eastAsia="Calibri" w:cs="Times New Roman"/>
          <w:b/>
          <w:bCs/>
          <w:kern w:val="16"/>
          <w:sz w:val="22"/>
          <w:lang w:bidi="he-IL"/>
        </w:rPr>
        <w:t xml:space="preserve"> </w:t>
      </w:r>
    </w:p>
    <w:p w14:paraId="3993F75B" w14:textId="77777777" w:rsidR="00BB421A" w:rsidRPr="00682250" w:rsidRDefault="00BB421A" w:rsidP="00BB421A">
      <w:pPr>
        <w:pBdr>
          <w:bottom w:val="double" w:sz="6" w:space="1" w:color="auto"/>
        </w:pBdr>
        <w:spacing w:after="0" w:line="240" w:lineRule="auto"/>
        <w:jc w:val="both"/>
        <w:rPr>
          <w:rFonts w:eastAsia="Calibri" w:cs="Times New Roman"/>
          <w:b/>
          <w:kern w:val="16"/>
          <w:sz w:val="22"/>
          <w:lang w:bidi="he-IL"/>
        </w:rPr>
      </w:pPr>
    </w:p>
    <w:p w14:paraId="633DA9D7" w14:textId="77777777" w:rsidR="007C3A5C" w:rsidRDefault="007C3A5C" w:rsidP="00BB421A">
      <w:pPr>
        <w:spacing w:after="0" w:line="240" w:lineRule="auto"/>
        <w:jc w:val="center"/>
        <w:rPr>
          <w:rFonts w:ascii="Cambria" w:eastAsia="Calibri" w:hAnsi="Cambria" w:cs="Times New Roman"/>
          <w:b/>
          <w:kern w:val="16"/>
          <w:sz w:val="28"/>
          <w:szCs w:val="28"/>
          <w:lang w:bidi="he-IL"/>
        </w:rPr>
      </w:pPr>
    </w:p>
    <w:p w14:paraId="7C8526F6" w14:textId="0C767EEF" w:rsidR="00BB421A" w:rsidRPr="00F02F6E" w:rsidRDefault="00BB421A" w:rsidP="00BB421A">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63297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63297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1B34A175" w14:textId="08D7AAC4"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4D22C32B" w14:textId="3B02A594" w:rsidR="00BB421A" w:rsidRPr="00F02F6E" w:rsidRDefault="00632977" w:rsidP="00BB421A">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49A63544" w14:textId="4BF63235"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8565A15" w14:textId="12E0306F"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CA8C13" w14:textId="3AD547F3"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C6CBACD" w14:textId="0780DC86"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24714BA" w14:textId="60087CC2"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6BF2FDA2" w14:textId="2DB56434"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3F9166D" w14:textId="4A31D991"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5DE470F" w14:textId="3E11623A"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1B590722" w14:textId="4F77C2F2"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4173606B" w14:textId="712E6BE8"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0246C423" w14:textId="5CB48F8C"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FDF2F54" w14:textId="08BD5CFD"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027A7B2" w14:textId="45FF470F"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C594415" w14:textId="748E5FFC"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3795D377" w14:textId="319859C5"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9DE3D32" w14:textId="070AC14F"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DDE6D26" w14:textId="334BA272"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490E174E" w14:textId="1304DFA8"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CA0F6A2" w14:textId="4F096D33" w:rsidR="00BB421A" w:rsidRPr="00F02F6E" w:rsidRDefault="00BB421A" w:rsidP="00BB421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62282E4" w14:textId="77777777" w:rsidR="00BB421A" w:rsidRPr="00682250" w:rsidRDefault="00BB421A" w:rsidP="00BB421A">
      <w:pPr>
        <w:spacing w:after="0" w:line="240" w:lineRule="auto"/>
        <w:jc w:val="center"/>
        <w:rPr>
          <w:rFonts w:eastAsia="Calibri" w:cs="Times New Roman"/>
          <w:kern w:val="16"/>
          <w:sz w:val="22"/>
          <w:lang w:bidi="he-IL"/>
        </w:rPr>
      </w:pPr>
    </w:p>
    <w:p w14:paraId="750416BA" w14:textId="425D69F1" w:rsidR="00BB421A" w:rsidRPr="00682250" w:rsidRDefault="00BB421A" w:rsidP="00BB421A">
      <w:pPr>
        <w:spacing w:after="200" w:line="240" w:lineRule="auto"/>
        <w:jc w:val="both"/>
        <w:rPr>
          <w:rFonts w:eastAsia="Calibri" w:cs="Times New Roman"/>
          <w:b/>
          <w:bCs/>
          <w:kern w:val="16"/>
          <w:sz w:val="22"/>
          <w:lang w:bidi="he-IL"/>
        </w:rPr>
      </w:pPr>
      <w:r w:rsidRPr="00682250">
        <w:rPr>
          <w:rFonts w:eastAsia="Calibri" w:cs="Times New Roman"/>
          <w:b/>
          <w:bCs/>
          <w:kern w:val="16"/>
          <w:sz w:val="22"/>
          <w:lang w:bidi="he-IL"/>
        </w:rPr>
        <w:t>For</w:t>
      </w:r>
      <w:r w:rsidR="00632977">
        <w:rPr>
          <w:rFonts w:eastAsia="Calibri" w:cs="Times New Roman"/>
          <w:b/>
          <w:bCs/>
          <w:kern w:val="16"/>
          <w:sz w:val="22"/>
          <w:lang w:bidi="he-IL"/>
        </w:rPr>
        <w:t xml:space="preserve"> </w:t>
      </w:r>
      <w:r w:rsidRPr="00682250">
        <w:rPr>
          <w:rFonts w:eastAsia="Calibri" w:cs="Times New Roman"/>
          <w:b/>
          <w:bCs/>
          <w:kern w:val="16"/>
          <w:sz w:val="22"/>
          <w:lang w:bidi="he-IL"/>
        </w:rPr>
        <w:t>their</w:t>
      </w:r>
      <w:r w:rsidR="00632977">
        <w:rPr>
          <w:rFonts w:eastAsia="Calibri" w:cs="Times New Roman"/>
          <w:b/>
          <w:bCs/>
          <w:kern w:val="16"/>
          <w:sz w:val="22"/>
          <w:lang w:bidi="he-IL"/>
        </w:rPr>
        <w:t xml:space="preserve"> </w:t>
      </w:r>
      <w:r w:rsidRPr="00682250">
        <w:rPr>
          <w:rFonts w:eastAsia="Calibri" w:cs="Times New Roman"/>
          <w:b/>
          <w:bCs/>
          <w:kern w:val="16"/>
          <w:sz w:val="22"/>
          <w:lang w:bidi="he-IL"/>
        </w:rPr>
        <w:t>regular</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632977">
        <w:rPr>
          <w:rFonts w:eastAsia="Calibri" w:cs="Times New Roman"/>
          <w:b/>
          <w:bCs/>
          <w:kern w:val="16"/>
          <w:sz w:val="22"/>
          <w:lang w:bidi="he-IL"/>
        </w:rPr>
        <w:t xml:space="preserve"> </w:t>
      </w:r>
      <w:r w:rsidRPr="00682250">
        <w:rPr>
          <w:rFonts w:eastAsia="Calibri" w:cs="Times New Roman"/>
          <w:b/>
          <w:bCs/>
          <w:kern w:val="16"/>
          <w:sz w:val="22"/>
          <w:lang w:bidi="he-IL"/>
        </w:rPr>
        <w:t>giving,</w:t>
      </w:r>
      <w:r w:rsidR="00632977">
        <w:rPr>
          <w:rFonts w:eastAsia="Calibri" w:cs="Times New Roman"/>
          <w:b/>
          <w:bCs/>
          <w:kern w:val="16"/>
          <w:sz w:val="22"/>
          <w:lang w:bidi="he-IL"/>
        </w:rPr>
        <w:t xml:space="preserve"> </w:t>
      </w:r>
      <w:r w:rsidRPr="00682250">
        <w:rPr>
          <w:rFonts w:eastAsia="Calibri" w:cs="Times New Roman"/>
          <w:b/>
          <w:bCs/>
          <w:kern w:val="16"/>
          <w:sz w:val="22"/>
          <w:lang w:bidi="he-IL"/>
        </w:rPr>
        <w:t>providing</w:t>
      </w:r>
      <w:r w:rsidR="00632977">
        <w:rPr>
          <w:rFonts w:eastAsia="Calibri" w:cs="Times New Roman"/>
          <w:b/>
          <w:bCs/>
          <w:kern w:val="16"/>
          <w:sz w:val="22"/>
          <w:lang w:bidi="he-IL"/>
        </w:rPr>
        <w:t xml:space="preserve"> </w:t>
      </w:r>
      <w:r w:rsidRPr="00682250">
        <w:rPr>
          <w:rFonts w:eastAsia="Calibri" w:cs="Times New Roman"/>
          <w:b/>
          <w:bCs/>
          <w:kern w:val="16"/>
          <w:sz w:val="22"/>
          <w:lang w:bidi="he-IL"/>
        </w:rPr>
        <w:t>the</w:t>
      </w:r>
      <w:r w:rsidR="00632977">
        <w:rPr>
          <w:rFonts w:eastAsia="Calibri" w:cs="Times New Roman"/>
          <w:b/>
          <w:bCs/>
          <w:kern w:val="16"/>
          <w:sz w:val="22"/>
          <w:lang w:bidi="he-IL"/>
        </w:rPr>
        <w:t xml:space="preserve"> </w:t>
      </w:r>
      <w:r w:rsidRPr="00682250">
        <w:rPr>
          <w:rFonts w:eastAsia="Calibri" w:cs="Times New Roman"/>
          <w:b/>
          <w:bCs/>
          <w:kern w:val="16"/>
          <w:sz w:val="22"/>
          <w:lang w:bidi="he-IL"/>
        </w:rPr>
        <w:t>best</w:t>
      </w:r>
      <w:r w:rsidR="00632977">
        <w:rPr>
          <w:rFonts w:eastAsia="Calibri" w:cs="Times New Roman"/>
          <w:b/>
          <w:bCs/>
          <w:kern w:val="16"/>
          <w:sz w:val="22"/>
          <w:lang w:bidi="he-IL"/>
        </w:rPr>
        <w:t xml:space="preserve"> </w:t>
      </w:r>
      <w:r w:rsidRPr="00682250">
        <w:rPr>
          <w:rFonts w:eastAsia="Calibri" w:cs="Times New Roman"/>
          <w:b/>
          <w:bCs/>
          <w:kern w:val="16"/>
          <w:sz w:val="22"/>
          <w:lang w:bidi="he-IL"/>
        </w:rPr>
        <w:t>oil</w:t>
      </w:r>
      <w:r w:rsidR="00632977">
        <w:rPr>
          <w:rFonts w:eastAsia="Calibri" w:cs="Times New Roman"/>
          <w:b/>
          <w:bCs/>
          <w:kern w:val="16"/>
          <w:sz w:val="22"/>
          <w:lang w:bidi="he-IL"/>
        </w:rPr>
        <w:t xml:space="preserve"> </w:t>
      </w:r>
      <w:r w:rsidRPr="00682250">
        <w:rPr>
          <w:rFonts w:eastAsia="Calibri" w:cs="Times New Roman"/>
          <w:b/>
          <w:bCs/>
          <w:kern w:val="16"/>
          <w:sz w:val="22"/>
          <w:lang w:bidi="he-IL"/>
        </w:rPr>
        <w:t>for</w:t>
      </w:r>
      <w:r w:rsidR="00632977">
        <w:rPr>
          <w:rFonts w:eastAsia="Calibri" w:cs="Times New Roman"/>
          <w:b/>
          <w:bCs/>
          <w:kern w:val="16"/>
          <w:sz w:val="22"/>
          <w:lang w:bidi="he-IL"/>
        </w:rPr>
        <w:t xml:space="preserve"> </w:t>
      </w:r>
      <w:r w:rsidRPr="00682250">
        <w:rPr>
          <w:rFonts w:eastAsia="Calibri" w:cs="Times New Roman"/>
          <w:b/>
          <w:bCs/>
          <w:kern w:val="16"/>
          <w:sz w:val="22"/>
          <w:lang w:bidi="he-IL"/>
        </w:rPr>
        <w:t>the</w:t>
      </w:r>
      <w:r w:rsidR="00632977">
        <w:rPr>
          <w:rFonts w:eastAsia="Calibri" w:cs="Times New Roman"/>
          <w:b/>
          <w:bCs/>
          <w:kern w:val="16"/>
          <w:sz w:val="22"/>
          <w:lang w:bidi="he-IL"/>
        </w:rPr>
        <w:t xml:space="preserve"> </w:t>
      </w:r>
      <w:r w:rsidRPr="00682250">
        <w:rPr>
          <w:rFonts w:eastAsia="Calibri" w:cs="Times New Roman"/>
          <w:b/>
          <w:bCs/>
          <w:kern w:val="16"/>
          <w:sz w:val="22"/>
          <w:lang w:bidi="he-IL"/>
        </w:rPr>
        <w:t>lamps,</w:t>
      </w:r>
      <w:r w:rsidR="00632977">
        <w:rPr>
          <w:rFonts w:eastAsia="Calibri" w:cs="Times New Roman"/>
          <w:b/>
          <w:bCs/>
          <w:kern w:val="16"/>
          <w:sz w:val="22"/>
          <w:lang w:bidi="he-IL"/>
        </w:rPr>
        <w:t xml:space="preserve"> </w:t>
      </w:r>
      <w:r w:rsidRPr="00682250">
        <w:rPr>
          <w:rFonts w:eastAsia="Calibri" w:cs="Times New Roman"/>
          <w:b/>
          <w:bCs/>
          <w:kern w:val="16"/>
          <w:sz w:val="22"/>
          <w:lang w:bidi="he-IL"/>
        </w:rPr>
        <w:t>we</w:t>
      </w:r>
      <w:r w:rsidR="00632977">
        <w:rPr>
          <w:rFonts w:eastAsia="Calibri" w:cs="Times New Roman"/>
          <w:b/>
          <w:bCs/>
          <w:kern w:val="16"/>
          <w:sz w:val="22"/>
          <w:lang w:bidi="he-IL"/>
        </w:rPr>
        <w:t xml:space="preserve"> </w:t>
      </w:r>
      <w:r w:rsidRPr="00682250">
        <w:rPr>
          <w:rFonts w:eastAsia="Calibri" w:cs="Times New Roman"/>
          <w:b/>
          <w:bCs/>
          <w:kern w:val="16"/>
          <w:sz w:val="22"/>
          <w:lang w:bidi="he-IL"/>
        </w:rPr>
        <w:t>pray</w:t>
      </w:r>
      <w:r w:rsidR="00632977">
        <w:rPr>
          <w:rFonts w:eastAsia="Calibri" w:cs="Times New Roman"/>
          <w:b/>
          <w:bCs/>
          <w:kern w:val="16"/>
          <w:sz w:val="22"/>
          <w:lang w:bidi="he-IL"/>
        </w:rPr>
        <w:t xml:space="preserve"> </w:t>
      </w:r>
      <w:r w:rsidRPr="00682250">
        <w:rPr>
          <w:rFonts w:eastAsia="Calibri" w:cs="Times New Roman"/>
          <w:b/>
          <w:bCs/>
          <w:kern w:val="16"/>
          <w:sz w:val="22"/>
          <w:lang w:bidi="he-IL"/>
        </w:rPr>
        <w:t>that</w:t>
      </w:r>
      <w:r w:rsidR="00632977">
        <w:rPr>
          <w:rFonts w:eastAsia="Calibri" w:cs="Times New Roman"/>
          <w:b/>
          <w:bCs/>
          <w:kern w:val="16"/>
          <w:sz w:val="22"/>
          <w:lang w:bidi="he-IL"/>
        </w:rPr>
        <w:t xml:space="preserve"> </w:t>
      </w:r>
      <w:r w:rsidRPr="00682250">
        <w:rPr>
          <w:rFonts w:eastAsia="Calibri" w:cs="Times New Roman"/>
          <w:b/>
          <w:bCs/>
          <w:kern w:val="16"/>
          <w:sz w:val="22"/>
          <w:lang w:bidi="he-IL"/>
        </w:rPr>
        <w:t>GOD’s</w:t>
      </w:r>
      <w:r w:rsidR="00632977">
        <w:rPr>
          <w:rFonts w:eastAsia="Calibri" w:cs="Times New Roman"/>
          <w:b/>
          <w:bCs/>
          <w:kern w:val="16"/>
          <w:sz w:val="22"/>
          <w:lang w:bidi="he-IL"/>
        </w:rPr>
        <w:t xml:space="preserve"> </w:t>
      </w:r>
      <w:r w:rsidRPr="00682250">
        <w:rPr>
          <w:rFonts w:eastAsia="Calibri" w:cs="Times New Roman"/>
          <w:b/>
          <w:bCs/>
          <w:kern w:val="16"/>
          <w:sz w:val="22"/>
          <w:lang w:bidi="he-IL"/>
        </w:rPr>
        <w:t>richest</w:t>
      </w:r>
      <w:r w:rsidR="00632977">
        <w:rPr>
          <w:rFonts w:eastAsia="Calibri" w:cs="Times New Roman"/>
          <w:b/>
          <w:bCs/>
          <w:kern w:val="16"/>
          <w:sz w:val="22"/>
          <w:lang w:bidi="he-IL"/>
        </w:rPr>
        <w:t xml:space="preserve"> </w:t>
      </w:r>
      <w:r w:rsidRPr="00682250">
        <w:rPr>
          <w:rFonts w:eastAsia="Calibri" w:cs="Times New Roman"/>
          <w:b/>
          <w:bCs/>
          <w:kern w:val="16"/>
          <w:sz w:val="22"/>
          <w:lang w:bidi="he-IL"/>
        </w:rPr>
        <w:t>blessings</w:t>
      </w:r>
      <w:r w:rsidR="00632977">
        <w:rPr>
          <w:rFonts w:eastAsia="Calibri" w:cs="Times New Roman"/>
          <w:b/>
          <w:bCs/>
          <w:kern w:val="16"/>
          <w:sz w:val="22"/>
          <w:lang w:bidi="he-IL"/>
        </w:rPr>
        <w:t xml:space="preserve"> </w:t>
      </w:r>
      <w:r w:rsidRPr="00682250">
        <w:rPr>
          <w:rFonts w:eastAsia="Calibri" w:cs="Times New Roman"/>
          <w:b/>
          <w:bCs/>
          <w:kern w:val="16"/>
          <w:sz w:val="22"/>
          <w:lang w:bidi="he-IL"/>
        </w:rPr>
        <w:t>be</w:t>
      </w:r>
      <w:r w:rsidR="00632977">
        <w:rPr>
          <w:rFonts w:eastAsia="Calibri" w:cs="Times New Roman"/>
          <w:b/>
          <w:bCs/>
          <w:kern w:val="16"/>
          <w:sz w:val="22"/>
          <w:lang w:bidi="he-IL"/>
        </w:rPr>
        <w:t xml:space="preserve"> </w:t>
      </w:r>
      <w:r w:rsidRPr="00682250">
        <w:rPr>
          <w:rFonts w:eastAsia="Calibri" w:cs="Times New Roman"/>
          <w:b/>
          <w:bCs/>
          <w:kern w:val="16"/>
          <w:sz w:val="22"/>
          <w:lang w:bidi="he-IL"/>
        </w:rPr>
        <w:t>upon</w:t>
      </w:r>
      <w:r w:rsidR="00632977">
        <w:rPr>
          <w:rFonts w:eastAsia="Calibri" w:cs="Times New Roman"/>
          <w:b/>
          <w:bCs/>
          <w:kern w:val="16"/>
          <w:sz w:val="22"/>
          <w:lang w:bidi="he-IL"/>
        </w:rPr>
        <w:t xml:space="preserve"> </w:t>
      </w:r>
      <w:r w:rsidRPr="00682250">
        <w:rPr>
          <w:rFonts w:eastAsia="Calibri" w:cs="Times New Roman"/>
          <w:b/>
          <w:bCs/>
          <w:kern w:val="16"/>
          <w:sz w:val="22"/>
          <w:lang w:bidi="he-IL"/>
        </w:rPr>
        <w:t>their</w:t>
      </w:r>
      <w:r w:rsidR="00632977">
        <w:rPr>
          <w:rFonts w:eastAsia="Calibri" w:cs="Times New Roman"/>
          <w:b/>
          <w:bCs/>
          <w:kern w:val="16"/>
          <w:sz w:val="22"/>
          <w:lang w:bidi="he-IL"/>
        </w:rPr>
        <w:t xml:space="preserve"> </w:t>
      </w:r>
      <w:r w:rsidRPr="00682250">
        <w:rPr>
          <w:rFonts w:eastAsia="Calibri" w:cs="Times New Roman"/>
          <w:b/>
          <w:bCs/>
          <w:kern w:val="16"/>
          <w:sz w:val="22"/>
          <w:lang w:bidi="he-IL"/>
        </w:rPr>
        <w:t>lives</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those</w:t>
      </w:r>
      <w:r w:rsidR="00632977">
        <w:rPr>
          <w:rFonts w:eastAsia="Calibri" w:cs="Times New Roman"/>
          <w:b/>
          <w:bCs/>
          <w:kern w:val="16"/>
          <w:sz w:val="22"/>
          <w:lang w:bidi="he-IL"/>
        </w:rPr>
        <w:t xml:space="preserve"> </w:t>
      </w:r>
      <w:r w:rsidRPr="00682250">
        <w:rPr>
          <w:rFonts w:eastAsia="Calibri" w:cs="Times New Roman"/>
          <w:b/>
          <w:bCs/>
          <w:kern w:val="16"/>
          <w:sz w:val="22"/>
          <w:lang w:bidi="he-IL"/>
        </w:rPr>
        <w:t>of</w:t>
      </w:r>
      <w:r w:rsidR="00632977">
        <w:rPr>
          <w:rFonts w:eastAsia="Calibri" w:cs="Times New Roman"/>
          <w:b/>
          <w:bCs/>
          <w:kern w:val="16"/>
          <w:sz w:val="22"/>
          <w:lang w:bidi="he-IL"/>
        </w:rPr>
        <w:t xml:space="preserve"> </w:t>
      </w:r>
      <w:r w:rsidRPr="00682250">
        <w:rPr>
          <w:rFonts w:eastAsia="Calibri" w:cs="Times New Roman"/>
          <w:b/>
          <w:bCs/>
          <w:kern w:val="16"/>
          <w:sz w:val="22"/>
          <w:lang w:bidi="he-IL"/>
        </w:rPr>
        <w:t>their</w:t>
      </w:r>
      <w:r w:rsidR="00632977">
        <w:rPr>
          <w:rFonts w:eastAsia="Calibri" w:cs="Times New Roman"/>
          <w:b/>
          <w:bCs/>
          <w:kern w:val="16"/>
          <w:sz w:val="22"/>
          <w:lang w:bidi="he-IL"/>
        </w:rPr>
        <w:t xml:space="preserve"> </w:t>
      </w:r>
      <w:r w:rsidRPr="00682250">
        <w:rPr>
          <w:rFonts w:eastAsia="Calibri" w:cs="Times New Roman"/>
          <w:b/>
          <w:bCs/>
          <w:kern w:val="16"/>
          <w:sz w:val="22"/>
          <w:lang w:bidi="he-IL"/>
        </w:rPr>
        <w:t>loved</w:t>
      </w:r>
      <w:r w:rsidR="00632977">
        <w:rPr>
          <w:rFonts w:eastAsia="Calibri" w:cs="Times New Roman"/>
          <w:b/>
          <w:bCs/>
          <w:kern w:val="16"/>
          <w:sz w:val="22"/>
          <w:lang w:bidi="he-IL"/>
        </w:rPr>
        <w:t xml:space="preserve"> </w:t>
      </w:r>
      <w:r w:rsidRPr="00682250">
        <w:rPr>
          <w:rFonts w:eastAsia="Calibri" w:cs="Times New Roman"/>
          <w:b/>
          <w:bCs/>
          <w:kern w:val="16"/>
          <w:sz w:val="22"/>
          <w:lang w:bidi="he-IL"/>
        </w:rPr>
        <w:t>ones,</w:t>
      </w:r>
      <w:r w:rsidR="00632977">
        <w:rPr>
          <w:rFonts w:eastAsia="Calibri" w:cs="Times New Roman"/>
          <w:b/>
          <w:bCs/>
          <w:kern w:val="16"/>
          <w:sz w:val="22"/>
          <w:lang w:bidi="he-IL"/>
        </w:rPr>
        <w:t xml:space="preserve"> </w:t>
      </w:r>
      <w:r w:rsidRPr="00682250">
        <w:rPr>
          <w:rFonts w:eastAsia="Calibri" w:cs="Times New Roman"/>
          <w:b/>
          <w:bCs/>
          <w:kern w:val="16"/>
          <w:sz w:val="22"/>
          <w:lang w:bidi="he-IL"/>
        </w:rPr>
        <w:t>together</w:t>
      </w:r>
      <w:r w:rsidR="00632977">
        <w:rPr>
          <w:rFonts w:eastAsia="Calibri" w:cs="Times New Roman"/>
          <w:b/>
          <w:bCs/>
          <w:kern w:val="16"/>
          <w:sz w:val="22"/>
          <w:lang w:bidi="he-IL"/>
        </w:rPr>
        <w:t xml:space="preserve"> </w:t>
      </w:r>
      <w:r w:rsidRPr="00682250">
        <w:rPr>
          <w:rFonts w:eastAsia="Calibri" w:cs="Times New Roman"/>
          <w:b/>
          <w:bCs/>
          <w:kern w:val="16"/>
          <w:sz w:val="22"/>
          <w:lang w:bidi="he-IL"/>
        </w:rPr>
        <w:t>with</w:t>
      </w:r>
      <w:r w:rsidR="00632977">
        <w:rPr>
          <w:rFonts w:eastAsia="Calibri" w:cs="Times New Roman"/>
          <w:b/>
          <w:bCs/>
          <w:kern w:val="16"/>
          <w:sz w:val="22"/>
          <w:lang w:bidi="he-IL"/>
        </w:rPr>
        <w:t xml:space="preserve"> </w:t>
      </w:r>
      <w:r w:rsidRPr="00682250">
        <w:rPr>
          <w:rFonts w:eastAsia="Calibri" w:cs="Times New Roman"/>
          <w:b/>
          <w:bCs/>
          <w:kern w:val="16"/>
          <w:sz w:val="22"/>
          <w:lang w:bidi="he-IL"/>
        </w:rPr>
        <w:t>all</w:t>
      </w:r>
      <w:r w:rsidR="00632977">
        <w:rPr>
          <w:rFonts w:eastAsia="Calibri" w:cs="Times New Roman"/>
          <w:b/>
          <w:bCs/>
          <w:kern w:val="16"/>
          <w:sz w:val="22"/>
          <w:lang w:bidi="he-IL"/>
        </w:rPr>
        <w:t xml:space="preserve"> </w:t>
      </w:r>
      <w:r w:rsidRPr="00682250">
        <w:rPr>
          <w:rFonts w:eastAsia="Calibri" w:cs="Times New Roman"/>
          <w:b/>
          <w:bCs/>
          <w:kern w:val="16"/>
          <w:sz w:val="22"/>
          <w:lang w:bidi="he-IL"/>
        </w:rPr>
        <w:t>Yisrael</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her</w:t>
      </w:r>
      <w:r w:rsidR="00632977">
        <w:rPr>
          <w:rFonts w:eastAsia="Calibri" w:cs="Times New Roman"/>
          <w:b/>
          <w:bCs/>
          <w:kern w:val="16"/>
          <w:sz w:val="22"/>
          <w:lang w:bidi="he-IL"/>
        </w:rPr>
        <w:t xml:space="preserve"> </w:t>
      </w:r>
      <w:r w:rsidRPr="00682250">
        <w:rPr>
          <w:rFonts w:eastAsia="Calibri" w:cs="Times New Roman"/>
          <w:b/>
          <w:bCs/>
          <w:kern w:val="16"/>
          <w:sz w:val="22"/>
          <w:lang w:bidi="he-IL"/>
        </w:rPr>
        <w:t>Torah</w:t>
      </w:r>
      <w:r w:rsidR="00632977">
        <w:rPr>
          <w:rFonts w:eastAsia="Calibri" w:cs="Times New Roman"/>
          <w:b/>
          <w:bCs/>
          <w:kern w:val="16"/>
          <w:sz w:val="22"/>
          <w:lang w:bidi="he-IL"/>
        </w:rPr>
        <w:t xml:space="preserve"> </w:t>
      </w:r>
      <w:r w:rsidRPr="00682250">
        <w:rPr>
          <w:rFonts w:eastAsia="Calibri" w:cs="Times New Roman"/>
          <w:b/>
          <w:bCs/>
          <w:kern w:val="16"/>
          <w:sz w:val="22"/>
          <w:lang w:bidi="he-IL"/>
        </w:rPr>
        <w:t>Scholars,</w:t>
      </w:r>
      <w:r w:rsidR="00632977">
        <w:rPr>
          <w:rFonts w:eastAsia="Calibri" w:cs="Times New Roman"/>
          <w:b/>
          <w:bCs/>
          <w:kern w:val="16"/>
          <w:sz w:val="22"/>
          <w:lang w:bidi="he-IL"/>
        </w:rPr>
        <w:t xml:space="preserve"> </w:t>
      </w:r>
      <w:r w:rsidRPr="00682250">
        <w:rPr>
          <w:rFonts w:eastAsia="Calibri" w:cs="Times New Roman"/>
          <w:b/>
          <w:bCs/>
          <w:kern w:val="16"/>
          <w:sz w:val="22"/>
          <w:lang w:bidi="he-IL"/>
        </w:rPr>
        <w:t>amen</w:t>
      </w:r>
      <w:r w:rsidR="00632977">
        <w:rPr>
          <w:rFonts w:eastAsia="Calibri" w:cs="Times New Roman"/>
          <w:b/>
          <w:bCs/>
          <w:kern w:val="16"/>
          <w:sz w:val="22"/>
          <w:lang w:bidi="he-IL"/>
        </w:rPr>
        <w:t xml:space="preserve"> </w:t>
      </w:r>
      <w:r w:rsidRPr="00682250">
        <w:rPr>
          <w:rFonts w:eastAsia="Calibri" w:cs="Times New Roman"/>
          <w:b/>
          <w:bCs/>
          <w:kern w:val="16"/>
          <w:sz w:val="22"/>
          <w:lang w:bidi="he-IL"/>
        </w:rPr>
        <w:t>ve</w:t>
      </w:r>
      <w:r w:rsidR="00632977">
        <w:rPr>
          <w:rFonts w:eastAsia="Calibri" w:cs="Times New Roman"/>
          <w:b/>
          <w:bCs/>
          <w:kern w:val="16"/>
          <w:sz w:val="22"/>
          <w:lang w:bidi="he-IL"/>
        </w:rPr>
        <w:t xml:space="preserve"> </w:t>
      </w:r>
      <w:r w:rsidRPr="00682250">
        <w:rPr>
          <w:rFonts w:eastAsia="Calibri" w:cs="Times New Roman"/>
          <w:b/>
          <w:bCs/>
          <w:kern w:val="16"/>
          <w:sz w:val="22"/>
          <w:lang w:bidi="he-IL"/>
        </w:rPr>
        <w:t>amen!</w:t>
      </w:r>
    </w:p>
    <w:p w14:paraId="38E8DCB9" w14:textId="269D092E" w:rsidR="00BB421A" w:rsidRPr="00682250" w:rsidRDefault="00BB421A" w:rsidP="00BB421A">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5868887C" w14:textId="71F13957" w:rsidR="00BB421A" w:rsidRDefault="00BB421A" w:rsidP="00BB421A">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632977">
        <w:rPr>
          <w:rFonts w:eastAsia="Calibri" w:cs="Times New Roman"/>
          <w:b/>
          <w:bCs/>
          <w:kern w:val="16"/>
          <w:sz w:val="22"/>
          <w:lang w:bidi="he-IL"/>
        </w:rPr>
        <w:t xml:space="preserve"> </w:t>
      </w:r>
      <w:r w:rsidRPr="00682250">
        <w:rPr>
          <w:rFonts w:eastAsia="Calibri" w:cs="Times New Roman"/>
          <w:b/>
          <w:bCs/>
          <w:kern w:val="16"/>
          <w:sz w:val="22"/>
          <w:lang w:bidi="he-IL"/>
        </w:rPr>
        <w:t>you</w:t>
      </w:r>
      <w:r w:rsidR="00632977">
        <w:rPr>
          <w:rFonts w:eastAsia="Calibri" w:cs="Times New Roman"/>
          <w:b/>
          <w:bCs/>
          <w:kern w:val="16"/>
          <w:sz w:val="22"/>
          <w:lang w:bidi="he-IL"/>
        </w:rPr>
        <w:t xml:space="preserve"> </w:t>
      </w:r>
      <w:r w:rsidRPr="00682250">
        <w:rPr>
          <w:rFonts w:eastAsia="Calibri" w:cs="Times New Roman"/>
          <w:b/>
          <w:bCs/>
          <w:kern w:val="16"/>
          <w:sz w:val="22"/>
          <w:lang w:bidi="he-IL"/>
        </w:rPr>
        <w:t>want</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r w:rsidRPr="00682250">
        <w:rPr>
          <w:rFonts w:eastAsia="Calibri" w:cs="Times New Roman"/>
          <w:b/>
          <w:bCs/>
          <w:kern w:val="16"/>
          <w:sz w:val="22"/>
          <w:lang w:bidi="he-IL"/>
        </w:rPr>
        <w:t>subscribe</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r w:rsidRPr="00682250">
        <w:rPr>
          <w:rFonts w:eastAsia="Calibri" w:cs="Times New Roman"/>
          <w:b/>
          <w:bCs/>
          <w:kern w:val="16"/>
          <w:sz w:val="22"/>
          <w:lang w:bidi="he-IL"/>
        </w:rPr>
        <w:t>our</w:t>
      </w:r>
      <w:r w:rsidR="00632977">
        <w:rPr>
          <w:rFonts w:eastAsia="Calibri" w:cs="Times New Roman"/>
          <w:b/>
          <w:bCs/>
          <w:kern w:val="16"/>
          <w:sz w:val="22"/>
          <w:lang w:bidi="he-IL"/>
        </w:rPr>
        <w:t xml:space="preserve"> </w:t>
      </w:r>
      <w:r w:rsidRPr="00682250">
        <w:rPr>
          <w:rFonts w:eastAsia="Calibri" w:cs="Times New Roman"/>
          <w:b/>
          <w:bCs/>
          <w:kern w:val="16"/>
          <w:sz w:val="22"/>
          <w:lang w:bidi="he-IL"/>
        </w:rPr>
        <w:t>list</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ensure</w:t>
      </w:r>
      <w:r w:rsidR="00632977">
        <w:rPr>
          <w:rFonts w:eastAsia="Calibri" w:cs="Times New Roman"/>
          <w:b/>
          <w:bCs/>
          <w:kern w:val="16"/>
          <w:sz w:val="22"/>
          <w:lang w:bidi="he-IL"/>
        </w:rPr>
        <w:t xml:space="preserve"> </w:t>
      </w:r>
      <w:r w:rsidRPr="00682250">
        <w:rPr>
          <w:rFonts w:eastAsia="Calibri" w:cs="Times New Roman"/>
          <w:b/>
          <w:bCs/>
          <w:kern w:val="16"/>
          <w:sz w:val="22"/>
          <w:lang w:bidi="he-IL"/>
        </w:rPr>
        <w:t>that</w:t>
      </w:r>
      <w:r w:rsidR="00632977">
        <w:rPr>
          <w:rFonts w:eastAsia="Calibri" w:cs="Times New Roman"/>
          <w:b/>
          <w:bCs/>
          <w:kern w:val="16"/>
          <w:sz w:val="22"/>
          <w:lang w:bidi="he-IL"/>
        </w:rPr>
        <w:t xml:space="preserve"> </w:t>
      </w:r>
      <w:r w:rsidRPr="00682250">
        <w:rPr>
          <w:rFonts w:eastAsia="Calibri" w:cs="Times New Roman"/>
          <w:b/>
          <w:bCs/>
          <w:kern w:val="16"/>
          <w:sz w:val="22"/>
          <w:lang w:bidi="he-IL"/>
        </w:rPr>
        <w:t>you</w:t>
      </w:r>
      <w:r w:rsidR="00632977">
        <w:rPr>
          <w:rFonts w:eastAsia="Calibri" w:cs="Times New Roman"/>
          <w:b/>
          <w:bCs/>
          <w:kern w:val="16"/>
          <w:sz w:val="22"/>
          <w:lang w:bidi="he-IL"/>
        </w:rPr>
        <w:t xml:space="preserve"> </w:t>
      </w:r>
      <w:r w:rsidRPr="00682250">
        <w:rPr>
          <w:rFonts w:eastAsia="Calibri" w:cs="Times New Roman"/>
          <w:b/>
          <w:bCs/>
          <w:kern w:val="16"/>
          <w:sz w:val="22"/>
          <w:lang w:bidi="he-IL"/>
        </w:rPr>
        <w:t>never</w:t>
      </w:r>
      <w:r w:rsidR="00632977">
        <w:rPr>
          <w:rFonts w:eastAsia="Calibri" w:cs="Times New Roman"/>
          <w:b/>
          <w:bCs/>
          <w:kern w:val="16"/>
          <w:sz w:val="22"/>
          <w:lang w:bidi="he-IL"/>
        </w:rPr>
        <w:t xml:space="preserve"> </w:t>
      </w:r>
      <w:r w:rsidRPr="00682250">
        <w:rPr>
          <w:rFonts w:eastAsia="Calibri" w:cs="Times New Roman"/>
          <w:b/>
          <w:bCs/>
          <w:kern w:val="16"/>
          <w:sz w:val="22"/>
          <w:lang w:bidi="he-IL"/>
        </w:rPr>
        <w:t>lose</w:t>
      </w:r>
      <w:r w:rsidR="00632977">
        <w:rPr>
          <w:rFonts w:eastAsia="Calibri" w:cs="Times New Roman"/>
          <w:b/>
          <w:bCs/>
          <w:kern w:val="16"/>
          <w:sz w:val="22"/>
          <w:lang w:bidi="he-IL"/>
        </w:rPr>
        <w:t xml:space="preserve"> </w:t>
      </w:r>
      <w:r w:rsidRPr="00682250">
        <w:rPr>
          <w:rFonts w:eastAsia="Calibri" w:cs="Times New Roman"/>
          <w:b/>
          <w:bCs/>
          <w:kern w:val="16"/>
          <w:sz w:val="22"/>
          <w:lang w:bidi="he-IL"/>
        </w:rPr>
        <w:t>any</w:t>
      </w:r>
      <w:r w:rsidR="00632977">
        <w:rPr>
          <w:rFonts w:eastAsia="Calibri" w:cs="Times New Roman"/>
          <w:b/>
          <w:bCs/>
          <w:kern w:val="16"/>
          <w:sz w:val="22"/>
          <w:lang w:bidi="he-IL"/>
        </w:rPr>
        <w:t xml:space="preserve"> </w:t>
      </w:r>
      <w:r w:rsidRPr="00682250">
        <w:rPr>
          <w:rFonts w:eastAsia="Calibri" w:cs="Times New Roman"/>
          <w:b/>
          <w:bCs/>
          <w:kern w:val="16"/>
          <w:sz w:val="22"/>
          <w:lang w:bidi="he-IL"/>
        </w:rPr>
        <w:t>of</w:t>
      </w:r>
      <w:r w:rsidR="00632977">
        <w:rPr>
          <w:rFonts w:eastAsia="Calibri" w:cs="Times New Roman"/>
          <w:b/>
          <w:bCs/>
          <w:kern w:val="16"/>
          <w:sz w:val="22"/>
          <w:lang w:bidi="he-IL"/>
        </w:rPr>
        <w:t xml:space="preserve"> </w:t>
      </w:r>
      <w:r w:rsidRPr="00682250">
        <w:rPr>
          <w:rFonts w:eastAsia="Calibri" w:cs="Times New Roman"/>
          <w:b/>
          <w:bCs/>
          <w:kern w:val="16"/>
          <w:sz w:val="22"/>
          <w:lang w:bidi="he-IL"/>
        </w:rPr>
        <w:t>our</w:t>
      </w:r>
      <w:r w:rsidR="00632977">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632977">
        <w:rPr>
          <w:rFonts w:eastAsia="Calibri" w:cs="Times New Roman"/>
          <w:b/>
          <w:bCs/>
          <w:kern w:val="16"/>
          <w:sz w:val="22"/>
          <w:lang w:bidi="he-IL"/>
        </w:rPr>
        <w:t xml:space="preserve"> </w:t>
      </w:r>
      <w:r w:rsidRPr="00682250">
        <w:rPr>
          <w:rFonts w:eastAsia="Calibri" w:cs="Times New Roman"/>
          <w:b/>
          <w:bCs/>
          <w:kern w:val="16"/>
          <w:sz w:val="22"/>
          <w:lang w:bidi="he-IL"/>
        </w:rPr>
        <w:t>or</w:t>
      </w:r>
      <w:r w:rsidR="00632977">
        <w:rPr>
          <w:rFonts w:eastAsia="Calibri" w:cs="Times New Roman"/>
          <w:b/>
          <w:bCs/>
          <w:kern w:val="16"/>
          <w:sz w:val="22"/>
          <w:lang w:bidi="he-IL"/>
        </w:rPr>
        <w:t xml:space="preserve"> </w:t>
      </w:r>
      <w:r w:rsidRPr="00682250">
        <w:rPr>
          <w:rFonts w:eastAsia="Calibri" w:cs="Times New Roman"/>
          <w:b/>
          <w:bCs/>
          <w:kern w:val="16"/>
          <w:sz w:val="22"/>
          <w:lang w:bidi="he-IL"/>
        </w:rPr>
        <w:t>would</w:t>
      </w:r>
      <w:r w:rsidR="00632977">
        <w:rPr>
          <w:rFonts w:eastAsia="Calibri" w:cs="Times New Roman"/>
          <w:b/>
          <w:bCs/>
          <w:kern w:val="16"/>
          <w:sz w:val="22"/>
          <w:lang w:bidi="he-IL"/>
        </w:rPr>
        <w:t xml:space="preserve"> </w:t>
      </w:r>
      <w:r w:rsidRPr="00682250">
        <w:rPr>
          <w:rFonts w:eastAsia="Calibri" w:cs="Times New Roman"/>
          <w:b/>
          <w:bCs/>
          <w:kern w:val="16"/>
          <w:sz w:val="22"/>
          <w:lang w:bidi="he-IL"/>
        </w:rPr>
        <w:t>like</w:t>
      </w:r>
      <w:r w:rsidR="00632977">
        <w:rPr>
          <w:rFonts w:eastAsia="Calibri" w:cs="Times New Roman"/>
          <w:b/>
          <w:bCs/>
          <w:kern w:val="16"/>
          <w:sz w:val="22"/>
          <w:lang w:bidi="he-IL"/>
        </w:rPr>
        <w:t xml:space="preserve"> </w:t>
      </w:r>
      <w:r w:rsidRPr="00682250">
        <w:rPr>
          <w:rFonts w:eastAsia="Calibri" w:cs="Times New Roman"/>
          <w:b/>
          <w:bCs/>
          <w:kern w:val="16"/>
          <w:sz w:val="22"/>
          <w:lang w:bidi="he-IL"/>
        </w:rPr>
        <w:t>your</w:t>
      </w:r>
      <w:r w:rsidR="00632977">
        <w:rPr>
          <w:rFonts w:eastAsia="Calibri" w:cs="Times New Roman"/>
          <w:b/>
          <w:bCs/>
          <w:kern w:val="16"/>
          <w:sz w:val="22"/>
          <w:lang w:bidi="he-IL"/>
        </w:rPr>
        <w:t xml:space="preserve"> </w:t>
      </w:r>
      <w:r w:rsidRPr="00682250">
        <w:rPr>
          <w:rFonts w:eastAsia="Calibri" w:cs="Times New Roman"/>
          <w:b/>
          <w:bCs/>
          <w:kern w:val="16"/>
          <w:sz w:val="22"/>
          <w:lang w:bidi="he-IL"/>
        </w:rPr>
        <w:t>friends</w:t>
      </w:r>
      <w:r w:rsidR="00632977">
        <w:rPr>
          <w:rFonts w:eastAsia="Calibri" w:cs="Times New Roman"/>
          <w:b/>
          <w:bCs/>
          <w:kern w:val="16"/>
          <w:sz w:val="22"/>
          <w:lang w:bidi="he-IL"/>
        </w:rPr>
        <w:t xml:space="preserve"> </w:t>
      </w:r>
      <w:r w:rsidRPr="00682250">
        <w:rPr>
          <w:rFonts w:eastAsia="Calibri" w:cs="Times New Roman"/>
          <w:b/>
          <w:bCs/>
          <w:kern w:val="16"/>
          <w:sz w:val="22"/>
          <w:lang w:bidi="he-IL"/>
        </w:rPr>
        <w:t>also</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r w:rsidRPr="00682250">
        <w:rPr>
          <w:rFonts w:eastAsia="Calibri" w:cs="Times New Roman"/>
          <w:b/>
          <w:bCs/>
          <w:kern w:val="16"/>
          <w:sz w:val="22"/>
          <w:lang w:bidi="he-IL"/>
        </w:rPr>
        <w:t>receive</w:t>
      </w:r>
      <w:r w:rsidR="00632977">
        <w:rPr>
          <w:rFonts w:eastAsia="Calibri" w:cs="Times New Roman"/>
          <w:b/>
          <w:bCs/>
          <w:kern w:val="16"/>
          <w:sz w:val="22"/>
          <w:lang w:bidi="he-IL"/>
        </w:rPr>
        <w:t xml:space="preserve"> </w:t>
      </w:r>
      <w:r w:rsidRPr="00682250">
        <w:rPr>
          <w:rFonts w:eastAsia="Calibri" w:cs="Times New Roman"/>
          <w:b/>
          <w:bCs/>
          <w:kern w:val="16"/>
          <w:sz w:val="22"/>
          <w:lang w:bidi="he-IL"/>
        </w:rPr>
        <w:t>this</w:t>
      </w:r>
      <w:r w:rsidR="00632977">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632977">
        <w:rPr>
          <w:rFonts w:eastAsia="Calibri" w:cs="Times New Roman"/>
          <w:b/>
          <w:bCs/>
          <w:kern w:val="16"/>
          <w:sz w:val="22"/>
          <w:lang w:bidi="he-IL"/>
        </w:rPr>
        <w:t xml:space="preserve"> </w:t>
      </w:r>
      <w:r w:rsidRPr="00682250">
        <w:rPr>
          <w:rFonts w:eastAsia="Calibri" w:cs="Times New Roman"/>
          <w:b/>
          <w:bCs/>
          <w:kern w:val="16"/>
          <w:sz w:val="22"/>
          <w:lang w:bidi="he-IL"/>
        </w:rPr>
        <w:t>please</w:t>
      </w:r>
      <w:r w:rsidR="00632977">
        <w:rPr>
          <w:rFonts w:eastAsia="Calibri" w:cs="Times New Roman"/>
          <w:b/>
          <w:bCs/>
          <w:kern w:val="16"/>
          <w:sz w:val="22"/>
          <w:lang w:bidi="he-IL"/>
        </w:rPr>
        <w:t xml:space="preserve"> </w:t>
      </w:r>
      <w:r w:rsidRPr="00682250">
        <w:rPr>
          <w:rFonts w:eastAsia="Calibri" w:cs="Times New Roman"/>
          <w:b/>
          <w:bCs/>
          <w:kern w:val="16"/>
          <w:sz w:val="22"/>
          <w:lang w:bidi="he-IL"/>
        </w:rPr>
        <w:t>do</w:t>
      </w:r>
      <w:r w:rsidR="00632977">
        <w:rPr>
          <w:rFonts w:eastAsia="Calibri" w:cs="Times New Roman"/>
          <w:b/>
          <w:bCs/>
          <w:kern w:val="16"/>
          <w:sz w:val="22"/>
          <w:lang w:bidi="he-IL"/>
        </w:rPr>
        <w:t xml:space="preserve"> </w:t>
      </w:r>
      <w:r w:rsidRPr="00682250">
        <w:rPr>
          <w:rFonts w:eastAsia="Calibri" w:cs="Times New Roman"/>
          <w:b/>
          <w:bCs/>
          <w:kern w:val="16"/>
          <w:sz w:val="22"/>
          <w:lang w:bidi="he-IL"/>
        </w:rPr>
        <w:t>send</w:t>
      </w:r>
      <w:r w:rsidR="00632977">
        <w:rPr>
          <w:rFonts w:eastAsia="Calibri" w:cs="Times New Roman"/>
          <w:b/>
          <w:bCs/>
          <w:kern w:val="16"/>
          <w:sz w:val="22"/>
          <w:lang w:bidi="he-IL"/>
        </w:rPr>
        <w:t xml:space="preserve"> </w:t>
      </w:r>
      <w:r w:rsidRPr="00682250">
        <w:rPr>
          <w:rFonts w:eastAsia="Calibri" w:cs="Times New Roman"/>
          <w:b/>
          <w:bCs/>
          <w:kern w:val="16"/>
          <w:sz w:val="22"/>
          <w:lang w:bidi="he-IL"/>
        </w:rPr>
        <w:t>me</w:t>
      </w:r>
      <w:r w:rsidR="00632977">
        <w:rPr>
          <w:rFonts w:eastAsia="Calibri" w:cs="Times New Roman"/>
          <w:b/>
          <w:bCs/>
          <w:kern w:val="16"/>
          <w:sz w:val="22"/>
          <w:lang w:bidi="he-IL"/>
        </w:rPr>
        <w:t xml:space="preserve"> </w:t>
      </w:r>
      <w:r w:rsidRPr="00682250">
        <w:rPr>
          <w:rFonts w:eastAsia="Calibri" w:cs="Times New Roman"/>
          <w:b/>
          <w:bCs/>
          <w:kern w:val="16"/>
          <w:sz w:val="22"/>
          <w:lang w:bidi="he-IL"/>
        </w:rPr>
        <w:t>an</w:t>
      </w:r>
      <w:r w:rsidR="00632977">
        <w:rPr>
          <w:rFonts w:eastAsia="Calibri" w:cs="Times New Roman"/>
          <w:b/>
          <w:bCs/>
          <w:kern w:val="16"/>
          <w:sz w:val="22"/>
          <w:lang w:bidi="he-IL"/>
        </w:rPr>
        <w:t xml:space="preserve"> </w:t>
      </w:r>
      <w:r w:rsidRPr="00682250">
        <w:rPr>
          <w:rFonts w:eastAsia="Calibri" w:cs="Times New Roman"/>
          <w:b/>
          <w:bCs/>
          <w:kern w:val="16"/>
          <w:sz w:val="22"/>
          <w:lang w:bidi="he-IL"/>
        </w:rPr>
        <w:t>E-Mail</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hyperlink r:id="rId14" w:history="1">
        <w:r w:rsidRPr="00682250">
          <w:rPr>
            <w:rFonts w:eastAsia="Calibri" w:cs="Times New Roman"/>
            <w:b/>
            <w:bCs/>
            <w:color w:val="0563C1" w:themeColor="hyperlink"/>
            <w:kern w:val="16"/>
            <w:sz w:val="22"/>
            <w:u w:val="single"/>
            <w:lang w:bidi="he-IL"/>
          </w:rPr>
          <w:t>chozenppl@GMail.com</w:t>
        </w:r>
      </w:hyperlink>
      <w:r w:rsidR="00632977">
        <w:rPr>
          <w:rFonts w:eastAsia="Calibri" w:cs="Times New Roman"/>
          <w:b/>
          <w:bCs/>
          <w:kern w:val="16"/>
          <w:sz w:val="22"/>
          <w:lang w:bidi="he-IL"/>
        </w:rPr>
        <w:t xml:space="preserve"> </w:t>
      </w:r>
      <w:r w:rsidRPr="00682250">
        <w:rPr>
          <w:rFonts w:eastAsia="Calibri" w:cs="Times New Roman"/>
          <w:b/>
          <w:bCs/>
          <w:kern w:val="16"/>
          <w:sz w:val="22"/>
          <w:lang w:bidi="he-IL"/>
        </w:rPr>
        <w:t>with</w:t>
      </w:r>
      <w:r w:rsidR="00632977">
        <w:rPr>
          <w:rFonts w:eastAsia="Calibri" w:cs="Times New Roman"/>
          <w:b/>
          <w:bCs/>
          <w:kern w:val="16"/>
          <w:sz w:val="22"/>
          <w:lang w:bidi="he-IL"/>
        </w:rPr>
        <w:t xml:space="preserve"> </w:t>
      </w:r>
      <w:r w:rsidRPr="00682250">
        <w:rPr>
          <w:rFonts w:eastAsia="Calibri" w:cs="Times New Roman"/>
          <w:b/>
          <w:bCs/>
          <w:kern w:val="16"/>
          <w:sz w:val="22"/>
          <w:lang w:bidi="he-IL"/>
        </w:rPr>
        <w:t>your</w:t>
      </w:r>
      <w:r w:rsidR="00632977">
        <w:rPr>
          <w:rFonts w:eastAsia="Calibri" w:cs="Times New Roman"/>
          <w:b/>
          <w:bCs/>
          <w:kern w:val="16"/>
          <w:sz w:val="22"/>
          <w:lang w:bidi="he-IL"/>
        </w:rPr>
        <w:t xml:space="preserve"> </w:t>
      </w:r>
      <w:r w:rsidRPr="00682250">
        <w:rPr>
          <w:rFonts w:eastAsia="Calibri" w:cs="Times New Roman"/>
          <w:b/>
          <w:bCs/>
          <w:kern w:val="16"/>
          <w:sz w:val="22"/>
          <w:lang w:bidi="he-IL"/>
        </w:rPr>
        <w:t>E-Mail</w:t>
      </w:r>
      <w:r w:rsidR="00632977">
        <w:rPr>
          <w:rFonts w:eastAsia="Calibri" w:cs="Times New Roman"/>
          <w:b/>
          <w:bCs/>
          <w:kern w:val="16"/>
          <w:sz w:val="22"/>
          <w:lang w:bidi="he-IL"/>
        </w:rPr>
        <w:t xml:space="preserve"> </w:t>
      </w:r>
      <w:r w:rsidRPr="00682250">
        <w:rPr>
          <w:rFonts w:eastAsia="Calibri" w:cs="Times New Roman"/>
          <w:b/>
          <w:bCs/>
          <w:kern w:val="16"/>
          <w:sz w:val="22"/>
          <w:lang w:bidi="he-IL"/>
        </w:rPr>
        <w:t>or</w:t>
      </w:r>
      <w:r w:rsidR="00632977">
        <w:rPr>
          <w:rFonts w:eastAsia="Calibri" w:cs="Times New Roman"/>
          <w:b/>
          <w:bCs/>
          <w:kern w:val="16"/>
          <w:sz w:val="22"/>
          <w:lang w:bidi="he-IL"/>
        </w:rPr>
        <w:t xml:space="preserve"> </w:t>
      </w:r>
      <w:r w:rsidRPr="00682250">
        <w:rPr>
          <w:rFonts w:eastAsia="Calibri" w:cs="Times New Roman"/>
          <w:b/>
          <w:bCs/>
          <w:kern w:val="16"/>
          <w:sz w:val="22"/>
          <w:lang w:bidi="he-IL"/>
        </w:rPr>
        <w:t>the</w:t>
      </w:r>
      <w:r w:rsidR="00632977">
        <w:rPr>
          <w:rFonts w:eastAsia="Calibri" w:cs="Times New Roman"/>
          <w:b/>
          <w:bCs/>
          <w:kern w:val="16"/>
          <w:sz w:val="22"/>
          <w:lang w:bidi="he-IL"/>
        </w:rPr>
        <w:t xml:space="preserve"> </w:t>
      </w:r>
      <w:r w:rsidRPr="00682250">
        <w:rPr>
          <w:rFonts w:eastAsia="Calibri" w:cs="Times New Roman"/>
          <w:b/>
          <w:bCs/>
          <w:kern w:val="16"/>
          <w:sz w:val="22"/>
          <w:lang w:bidi="he-IL"/>
        </w:rPr>
        <w:t>E-Mail</w:t>
      </w:r>
      <w:r w:rsidR="00632977">
        <w:rPr>
          <w:rFonts w:eastAsia="Calibri" w:cs="Times New Roman"/>
          <w:b/>
          <w:bCs/>
          <w:kern w:val="16"/>
          <w:sz w:val="22"/>
          <w:lang w:bidi="he-IL"/>
        </w:rPr>
        <w:t xml:space="preserve"> </w:t>
      </w:r>
      <w:r w:rsidRPr="00682250">
        <w:rPr>
          <w:rFonts w:eastAsia="Calibri" w:cs="Times New Roman"/>
          <w:b/>
          <w:bCs/>
          <w:kern w:val="16"/>
          <w:sz w:val="22"/>
          <w:lang w:bidi="he-IL"/>
        </w:rPr>
        <w:t>addresses</w:t>
      </w:r>
      <w:r w:rsidR="00632977">
        <w:rPr>
          <w:rFonts w:eastAsia="Calibri" w:cs="Times New Roman"/>
          <w:b/>
          <w:bCs/>
          <w:kern w:val="16"/>
          <w:sz w:val="22"/>
          <w:lang w:bidi="he-IL"/>
        </w:rPr>
        <w:t xml:space="preserve"> </w:t>
      </w:r>
      <w:r w:rsidRPr="00682250">
        <w:rPr>
          <w:rFonts w:eastAsia="Calibri" w:cs="Times New Roman"/>
          <w:b/>
          <w:bCs/>
          <w:kern w:val="16"/>
          <w:sz w:val="22"/>
          <w:lang w:bidi="he-IL"/>
        </w:rPr>
        <w:t>of</w:t>
      </w:r>
      <w:r w:rsidR="00632977">
        <w:rPr>
          <w:rFonts w:eastAsia="Calibri" w:cs="Times New Roman"/>
          <w:b/>
          <w:bCs/>
          <w:kern w:val="16"/>
          <w:sz w:val="22"/>
          <w:lang w:bidi="he-IL"/>
        </w:rPr>
        <w:t xml:space="preserve"> </w:t>
      </w:r>
      <w:r w:rsidRPr="00682250">
        <w:rPr>
          <w:rFonts w:eastAsia="Calibri" w:cs="Times New Roman"/>
          <w:b/>
          <w:bCs/>
          <w:kern w:val="16"/>
          <w:sz w:val="22"/>
          <w:lang w:bidi="he-IL"/>
        </w:rPr>
        <w:t>your</w:t>
      </w:r>
      <w:r w:rsidR="00632977">
        <w:rPr>
          <w:rFonts w:eastAsia="Calibri" w:cs="Times New Roman"/>
          <w:b/>
          <w:bCs/>
          <w:kern w:val="16"/>
          <w:sz w:val="22"/>
          <w:lang w:bidi="he-IL"/>
        </w:rPr>
        <w:t xml:space="preserve"> </w:t>
      </w:r>
      <w:r w:rsidRPr="00682250">
        <w:rPr>
          <w:rFonts w:eastAsia="Calibri" w:cs="Times New Roman"/>
          <w:b/>
          <w:bCs/>
          <w:kern w:val="16"/>
          <w:sz w:val="22"/>
          <w:lang w:bidi="he-IL"/>
        </w:rPr>
        <w:t>friends.</w:t>
      </w:r>
      <w:r w:rsidR="00632977">
        <w:rPr>
          <w:rFonts w:eastAsia="Calibri" w:cs="Times New Roman"/>
          <w:b/>
          <w:bCs/>
          <w:kern w:val="16"/>
          <w:sz w:val="22"/>
          <w:lang w:bidi="he-IL"/>
        </w:rPr>
        <w:t xml:space="preserve"> </w:t>
      </w:r>
      <w:r w:rsidRPr="00682250">
        <w:rPr>
          <w:rFonts w:eastAsia="Calibri" w:cs="Times New Roman"/>
          <w:b/>
          <w:bCs/>
          <w:kern w:val="16"/>
          <w:sz w:val="22"/>
          <w:lang w:bidi="he-IL"/>
        </w:rPr>
        <w:t>Toda</w:t>
      </w:r>
      <w:r w:rsidR="00632977">
        <w:rPr>
          <w:rFonts w:eastAsia="Calibri" w:cs="Times New Roman"/>
          <w:b/>
          <w:bCs/>
          <w:kern w:val="16"/>
          <w:sz w:val="22"/>
          <w:lang w:bidi="he-IL"/>
        </w:rPr>
        <w:t xml:space="preserve"> </w:t>
      </w:r>
      <w:r w:rsidRPr="00682250">
        <w:rPr>
          <w:rFonts w:eastAsia="Calibri" w:cs="Times New Roman"/>
          <w:b/>
          <w:bCs/>
          <w:kern w:val="16"/>
          <w:sz w:val="22"/>
          <w:lang w:bidi="he-IL"/>
        </w:rPr>
        <w:t>Rabba!</w:t>
      </w:r>
    </w:p>
    <w:p w14:paraId="3D48F0BD" w14:textId="77777777" w:rsidR="00BB421A" w:rsidRDefault="00BB421A" w:rsidP="00BB421A">
      <w:pPr>
        <w:pBdr>
          <w:bottom w:val="double" w:sz="6" w:space="1" w:color="auto"/>
        </w:pBdr>
        <w:spacing w:after="0" w:line="240" w:lineRule="auto"/>
        <w:jc w:val="both"/>
        <w:rPr>
          <w:rFonts w:eastAsia="Calibri" w:cs="Times New Roman"/>
          <w:b/>
          <w:bCs/>
          <w:kern w:val="16"/>
          <w:sz w:val="22"/>
          <w:lang w:bidi="he-IL"/>
        </w:rPr>
      </w:pPr>
    </w:p>
    <w:p w14:paraId="32484785" w14:textId="46728E32" w:rsidR="00BB421A" w:rsidRPr="00682250" w:rsidRDefault="00BB421A" w:rsidP="00BB421A">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63297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63297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63297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19EC9063" w14:textId="77777777" w:rsidR="00BB421A" w:rsidRPr="00682250" w:rsidRDefault="00BB421A" w:rsidP="00BB421A"/>
    <w:p w14:paraId="236BDBFD" w14:textId="09505911" w:rsidR="00BB421A" w:rsidRPr="00682250" w:rsidRDefault="00BB421A" w:rsidP="00BB421A">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nctifi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oug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ive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7BE35152"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5AB3C3E1" w14:textId="3C4C7EE0" w:rsidR="00BB421A" w:rsidRPr="00682250" w:rsidRDefault="00BB421A" w:rsidP="00BB421A">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Plea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weet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d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u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n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k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ulfill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ligh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3D6E69C7"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4FDCC55E" w14:textId="59053C98" w:rsidR="00BB421A" w:rsidRPr="00682250" w:rsidRDefault="00BB421A" w:rsidP="00BB421A">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o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o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tion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av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iv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638C8B53"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21C9E9BD" w14:textId="53EA8DCE" w:rsidR="00BB421A" w:rsidRPr="00682250" w:rsidRDefault="00BB421A" w:rsidP="00BB421A">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ok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s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xplain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ak</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ar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632977">
        <w:rPr>
          <w:rFonts w:eastAsia="Calibri" w:cs="Times New Roman"/>
          <w:b/>
          <w:bCs/>
          <w:kern w:val="16"/>
          <w:sz w:val="22"/>
          <w:lang w:bidi="he-IL"/>
          <w14:ligatures w14:val="all"/>
        </w:rPr>
        <w:t xml:space="preserve"> </w:t>
      </w:r>
      <w:r w:rsidR="00632977" w:rsidRPr="00682250">
        <w:rPr>
          <w:rFonts w:eastAsia="Calibri" w:cs="Times New Roman"/>
          <w:b/>
          <w:bCs/>
          <w:kern w:val="16"/>
          <w:sz w:val="22"/>
          <w:lang w:bidi="he-IL"/>
          <w14:ligatures w14:val="all"/>
        </w:rPr>
        <w:t>sons 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llow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u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5A18B16E"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005BA487" w14:textId="23A08CFD" w:rsidR="00BB421A" w:rsidRPr="00682250" w:rsidRDefault="00BB421A" w:rsidP="00BB421A">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eep</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t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v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56C3812B" w14:textId="410BDB48" w:rsidR="00BB421A" w:rsidRPr="00682250" w:rsidRDefault="00BB421A" w:rsidP="00BB421A">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k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esen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light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253F3C52" w14:textId="0ED110C4" w:rsidR="00BB421A" w:rsidRPr="00682250" w:rsidRDefault="00BB421A" w:rsidP="00BB421A">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st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v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a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05F9D4A8"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5C5FF3B7" w14:textId="04EB988E" w:rsidR="00BB421A" w:rsidRPr="00682250" w:rsidRDefault="00BB421A" w:rsidP="00BB421A">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es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ink</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t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it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p>
    <w:p w14:paraId="6815A6A5"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21A6E8C0" w14:textId="5D8EBDE6" w:rsidR="00BB421A" w:rsidRPr="00682250" w:rsidRDefault="00BB421A" w:rsidP="00BB421A">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i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i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ndat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cific</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ow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du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ef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rn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e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o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r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ui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e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im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ea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form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ximu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p>
    <w:p w14:paraId="1B3BDB4E"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6258F2BC" w14:textId="3D45F6C5" w:rsidR="00BB421A" w:rsidRPr="00682250" w:rsidRDefault="00BB421A" w:rsidP="00BB421A">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nefi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a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t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jo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oug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mar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rewar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x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no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ar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tendan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la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rn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igh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w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spitalit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ues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ick;</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vid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nancia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ed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d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scort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a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er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gro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w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usb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f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u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e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0965075E" w14:textId="77777777" w:rsidR="00BB421A" w:rsidRDefault="00BB421A" w:rsidP="00BB421A">
      <w:pPr>
        <w:pBdr>
          <w:bottom w:val="double" w:sz="6" w:space="1" w:color="auto"/>
        </w:pBdr>
        <w:spacing w:after="0" w:line="240" w:lineRule="auto"/>
        <w:jc w:val="both"/>
        <w:rPr>
          <w:rFonts w:eastAsia="Calibri" w:cs="Times New Roman"/>
          <w:b/>
          <w:bCs/>
          <w:kern w:val="16"/>
          <w:sz w:val="22"/>
          <w:lang w:bidi="he-IL"/>
          <w14:ligatures w14:val="all"/>
        </w:rPr>
      </w:pPr>
    </w:p>
    <w:p w14:paraId="03D8584D"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1DC02976" w14:textId="05A8BD86" w:rsidR="00BB421A" w:rsidRDefault="00BB421A" w:rsidP="00BB421A">
      <w:pPr>
        <w:pBdr>
          <w:bottom w:val="double" w:sz="4" w:space="1" w:color="auto"/>
        </w:pBdr>
        <w:rPr>
          <w:rFonts w:asciiTheme="minorHAnsi" w:eastAsia="Calibri" w:hAnsiTheme="minorHAnsi" w:cstheme="minorHAnsi"/>
          <w:kern w:val="16"/>
          <w:sz w:val="22"/>
          <w:lang w:bidi="he-IL"/>
          <w14:ligatures w14:val="all"/>
        </w:rPr>
      </w:pPr>
      <w:r w:rsidRPr="00E56143">
        <w:rPr>
          <w:rFonts w:asciiTheme="minorHAnsi" w:eastAsia="Calibri" w:hAnsiTheme="minorHAnsi" w:cstheme="minorHAnsi"/>
          <w:kern w:val="16"/>
          <w:sz w:val="22"/>
          <w:lang w:bidi="he-IL"/>
          <w14:ligatures w14:val="all"/>
        </w:rPr>
        <w:t>W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r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lov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kha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Eminenc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heberach…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h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efather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braha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aac</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Jacob,</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ose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ar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avi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lom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rs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ol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n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ill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th</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assi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stor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th,</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trength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vivif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e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eedil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let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ro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v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ong</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the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opl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israe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od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irit,</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wiftl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l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v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p>
    <w:p w14:paraId="357B798C" w14:textId="04FDBC37" w:rsidR="006275ED" w:rsidRPr="00E56143" w:rsidRDefault="006275ED" w:rsidP="00BB421A">
      <w:pPr>
        <w:pBdr>
          <w:bottom w:val="double" w:sz="4" w:space="1" w:color="auto"/>
        </w:pBdr>
        <w:rPr>
          <w:rFonts w:asciiTheme="minorHAnsi" w:eastAsia="Calibri" w:hAnsiTheme="minorHAnsi" w:cstheme="minorHAnsi"/>
          <w:kern w:val="16"/>
          <w:sz w:val="22"/>
          <w:lang w:bidi="he-IL"/>
          <w14:ligatures w14:val="all"/>
        </w:rPr>
      </w:pPr>
      <w:r w:rsidRPr="006275ED">
        <w:rPr>
          <w:rFonts w:asciiTheme="minorHAnsi" w:eastAsia="Calibri" w:hAnsiTheme="minorHAnsi" w:cstheme="minorHAnsi"/>
          <w:kern w:val="16"/>
          <w:sz w:val="22"/>
          <w:lang w:bidi="he-IL"/>
          <w14:ligatures w14:val="all"/>
        </w:rPr>
        <w:t>We pray for His Honor Paqid  Adon Tsuriel ben Abraham a righteous and</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aithful servant of G-d who as a consequence of having radiation after a</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oth extraction H H has been left with a hole in his mandibula and now ha</w:t>
      </w:r>
      <w:r>
        <w:rPr>
          <w:rFonts w:asciiTheme="minorHAnsi" w:eastAsia="Calibri" w:hAnsiTheme="minorHAnsi" w:cstheme="minorHAnsi"/>
          <w:kern w:val="16"/>
          <w:sz w:val="22"/>
          <w:lang w:bidi="he-IL"/>
          <w14:ligatures w14:val="all"/>
        </w:rPr>
        <w:t xml:space="preserve">s </w:t>
      </w:r>
      <w:r w:rsidRPr="006275ED">
        <w:rPr>
          <w:rFonts w:asciiTheme="minorHAnsi" w:eastAsia="Calibri" w:hAnsiTheme="minorHAnsi" w:cstheme="minorHAnsi"/>
          <w:kern w:val="16"/>
          <w:sz w:val="22"/>
          <w:lang w:bidi="he-IL"/>
          <w14:ligatures w14:val="all"/>
        </w:rPr>
        <w:t>to take antibiotics and other medicines., Mi Sheberach - He who blessed our</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efathers Abraham, Isaac and Jacob, Moses and Aaron, David and Solomon,</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 He Tsuriel bless and heal His Honor Paqid Adon Tsuriel ben Abraham, May</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 Holy One, Blessed is He, be filled with compassion for him to restore</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 health, to heal him, to strengthen him, and to revivify him. And may He</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end him speedily a complete recovery from heaven, among the other sick</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eople of Yisrael, a recovery of the body and a recovery of the spirit and</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 xml:space="preserve">mind, swiftly and soon, and we </w:t>
      </w:r>
      <w:r w:rsidRPr="006275ED">
        <w:rPr>
          <w:rFonts w:asciiTheme="minorHAnsi" w:eastAsia="Calibri" w:hAnsiTheme="minorHAnsi" w:cstheme="minorHAnsi"/>
          <w:kern w:val="16"/>
          <w:sz w:val="22"/>
          <w:lang w:bidi="he-IL"/>
          <w14:ligatures w14:val="all"/>
        </w:rPr>
        <w:lastRenderedPageBreak/>
        <w:t>say amen ve amen!</w:t>
      </w:r>
      <w:r w:rsidRPr="006275ED">
        <w:rPr>
          <w:rFonts w:asciiTheme="minorHAnsi" w:eastAsia="Calibri" w:hAnsiTheme="minorHAnsi" w:cstheme="minorHAnsi"/>
          <w:kern w:val="16"/>
          <w:sz w:val="22"/>
          <w:lang w:bidi="he-IL"/>
          <w14:ligatures w14:val="all"/>
        </w:rPr>
        <w:br/>
      </w:r>
      <w:r w:rsidRPr="006275ED">
        <w:rPr>
          <w:rFonts w:asciiTheme="minorHAnsi" w:eastAsia="Calibri" w:hAnsiTheme="minorHAnsi" w:cstheme="minorHAnsi"/>
          <w:kern w:val="16"/>
          <w:sz w:val="22"/>
          <w:lang w:bidi="he-IL"/>
          <w14:ligatures w14:val="all"/>
        </w:rPr>
        <w:br/>
        <w:t>We pray also for H.E. Giberet Hannah bat Sarah who is ill and has to take</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ome heavy decisions in the coming days.. Mi Sheberach - He Who blessed our</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ly and pure Matriarchs, Sarah, Ribkah, Rachel and Leah, bless Her</w:t>
      </w:r>
      <w:r w:rsidRPr="006275ED">
        <w:rPr>
          <w:rFonts w:asciiTheme="minorHAnsi" w:eastAsia="Calibri" w:hAnsiTheme="minorHAnsi" w:cstheme="minorHAnsi"/>
          <w:kern w:val="16"/>
          <w:sz w:val="22"/>
          <w:lang w:bidi="he-IL"/>
          <w14:ligatures w14:val="all"/>
        </w:rPr>
        <w:br/>
        <w:t>Excellency Giberet Hannah bat Sarah and send her a complete recovery and</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trengthening of body and soul. Please G-d heal her, please. Please G-d heal</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r, please. Please G-d heal her, please. Cure her, strengthen her, make her</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thy and return her to her original strength, and give her much spiritual</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trength and wisdom to make a decision that pleases and honors You, together</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ith all the sick of Yisrael. And may it be so willed, and we will say, Amen</w:t>
      </w:r>
      <w:r>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ve Amen!</w:t>
      </w:r>
    </w:p>
    <w:p w14:paraId="70036324" w14:textId="68CECB32" w:rsidR="00BB421A" w:rsidRPr="00682250" w:rsidRDefault="00BB421A" w:rsidP="00BB421A">
      <w:pPr>
        <w:spacing w:after="0" w:line="240" w:lineRule="auto"/>
        <w:jc w:val="center"/>
        <w:rPr>
          <w:rFonts w:eastAsia="Calibri" w:cs="Times New Roman"/>
          <w:b/>
          <w:bCs/>
          <w:kern w:val="16"/>
          <w:sz w:val="22"/>
          <w:lang w:bidi="he-IL"/>
          <w14:ligatures w14:val="all"/>
        </w:rPr>
      </w:pP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4CFF3CA9" w14:textId="77777777" w:rsidR="00BB421A" w:rsidRPr="00682250" w:rsidRDefault="00BB421A" w:rsidP="00BB421A">
      <w:pPr>
        <w:spacing w:after="0" w:line="240" w:lineRule="auto"/>
        <w:jc w:val="both"/>
        <w:rPr>
          <w:rFonts w:eastAsia="Calibri" w:cs="Times New Roman"/>
          <w:b/>
          <w:bCs/>
          <w:kern w:val="16"/>
          <w:sz w:val="22"/>
          <w:lang w:bidi="he-IL"/>
          <w14:ligatures w14:val="all"/>
        </w:rPr>
      </w:pPr>
    </w:p>
    <w:p w14:paraId="76C6FE7A" w14:textId="6E232943" w:rsidR="00BB421A" w:rsidRPr="00682250" w:rsidRDefault="00BB421A" w:rsidP="00BB421A">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4B1D7B6A" w14:textId="77777777" w:rsidR="00BB421A" w:rsidRPr="00682250" w:rsidRDefault="00BB421A" w:rsidP="00BB421A">
      <w:pPr>
        <w:spacing w:after="0" w:line="240" w:lineRule="auto"/>
        <w:jc w:val="both"/>
        <w:rPr>
          <w:rFonts w:asciiTheme="majorBidi" w:eastAsia="Calibri" w:hAnsiTheme="majorBidi" w:cstheme="majorBidi"/>
          <w:kern w:val="16"/>
          <w:sz w:val="22"/>
          <w:lang w:bidi="he-IL"/>
          <w14:ligatures w14:val="all"/>
        </w:rPr>
      </w:pPr>
    </w:p>
    <w:p w14:paraId="45147D54" w14:textId="567FCD53" w:rsidR="00BB421A" w:rsidRPr="00192765" w:rsidRDefault="00BB421A" w:rsidP="00BB421A">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3E18E7F7" w14:textId="77777777" w:rsidR="00BB421A" w:rsidRDefault="00BB421A" w:rsidP="00BB421A">
      <w:pPr>
        <w:pBdr>
          <w:bottom w:val="double" w:sz="6" w:space="1" w:color="auto"/>
        </w:pBdr>
        <w:spacing w:after="0" w:line="240" w:lineRule="auto"/>
        <w:jc w:val="both"/>
        <w:rPr>
          <w:rFonts w:eastAsia="Calibri" w:cs="Times New Roman"/>
          <w:b/>
          <w:bCs/>
          <w:kern w:val="16"/>
          <w:sz w:val="22"/>
          <w:lang w:bidi="he-IL"/>
          <w14:ligatures w14:val="all"/>
        </w:rPr>
      </w:pPr>
    </w:p>
    <w:p w14:paraId="5C87D083" w14:textId="77777777" w:rsidR="00BB421A" w:rsidRPr="00192765" w:rsidRDefault="00BB421A" w:rsidP="00BB421A">
      <w:pPr>
        <w:spacing w:after="0" w:line="240" w:lineRule="auto"/>
        <w:jc w:val="both"/>
        <w:rPr>
          <w:rFonts w:eastAsia="Book Antiqua" w:cs="Times New Roman"/>
          <w:sz w:val="22"/>
          <w:szCs w:val="24"/>
          <w:lang w:bidi="he-IL"/>
        </w:rPr>
      </w:pPr>
    </w:p>
    <w:p w14:paraId="51818F67" w14:textId="6C08FA85" w:rsidR="0078636C" w:rsidRPr="0078636C" w:rsidRDefault="0078636C" w:rsidP="0078636C">
      <w:pPr>
        <w:spacing w:after="0" w:line="240" w:lineRule="auto"/>
        <w:jc w:val="center"/>
        <w:rPr>
          <w:rFonts w:ascii="Cambria" w:eastAsia="Times New Roman" w:hAnsi="Cambria" w:cs="Calibri"/>
          <w:b/>
          <w:bCs/>
          <w:color w:val="000000"/>
          <w:sz w:val="28"/>
          <w:szCs w:val="28"/>
          <w:lang w:bidi="he-IL"/>
        </w:rPr>
      </w:pPr>
      <w:r w:rsidRPr="0078636C">
        <w:rPr>
          <w:rFonts w:ascii="Cambria" w:eastAsia="Times New Roman" w:hAnsi="Cambria" w:cs="Calibri"/>
          <w:b/>
          <w:bCs/>
          <w:color w:val="000000"/>
          <w:sz w:val="28"/>
          <w:szCs w:val="28"/>
          <w:lang w:bidi="he-IL"/>
        </w:rPr>
        <w:t>Shabbat</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HaChodesh</w:t>
      </w:r>
    </w:p>
    <w:p w14:paraId="7267471E" w14:textId="566886EB" w:rsidR="0078636C" w:rsidRPr="0078636C" w:rsidRDefault="0078636C" w:rsidP="0078636C">
      <w:pPr>
        <w:spacing w:after="0" w:line="240" w:lineRule="auto"/>
        <w:jc w:val="center"/>
        <w:rPr>
          <w:rFonts w:ascii="Cambria" w:eastAsia="Times New Roman" w:hAnsi="Cambria" w:cs="Calibri"/>
          <w:b/>
          <w:bCs/>
          <w:color w:val="000000"/>
          <w:sz w:val="28"/>
          <w:szCs w:val="28"/>
          <w:lang w:bidi="he-IL"/>
        </w:rPr>
      </w:pPr>
      <w:r w:rsidRPr="0078636C">
        <w:rPr>
          <w:rFonts w:ascii="Cambria" w:eastAsia="Times New Roman" w:hAnsi="Cambria" w:cs="Calibri"/>
          <w:b/>
          <w:bCs/>
          <w:color w:val="000000"/>
          <w:sz w:val="28"/>
          <w:szCs w:val="28"/>
          <w:lang w:bidi="he-IL"/>
        </w:rPr>
        <w:t>The</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Holy</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New</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Moon</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for</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the</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Month</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of</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Nisan</w:t>
      </w:r>
    </w:p>
    <w:p w14:paraId="7F204EE5" w14:textId="39F597A0" w:rsidR="0078636C" w:rsidRPr="0078636C" w:rsidRDefault="0078636C" w:rsidP="0078636C">
      <w:pPr>
        <w:spacing w:after="0" w:line="240" w:lineRule="auto"/>
        <w:jc w:val="center"/>
        <w:rPr>
          <w:rFonts w:ascii="Cambria" w:eastAsia="Times New Roman" w:hAnsi="Cambria" w:cs="Calibri"/>
          <w:b/>
          <w:bCs/>
          <w:color w:val="000000"/>
          <w:sz w:val="22"/>
          <w:lang w:bidi="he-IL"/>
        </w:rPr>
      </w:pPr>
      <w:r w:rsidRPr="0078636C">
        <w:rPr>
          <w:rFonts w:ascii="Cambria" w:eastAsia="Times New Roman" w:hAnsi="Cambria" w:cs="Calibri"/>
          <w:b/>
          <w:bCs/>
          <w:color w:val="000000"/>
          <w:sz w:val="22"/>
          <w:lang w:bidi="he-IL"/>
        </w:rPr>
        <w:t>(The</w:t>
      </w:r>
      <w:r w:rsidR="00632977">
        <w:rPr>
          <w:rFonts w:ascii="Cambria" w:eastAsia="Times New Roman" w:hAnsi="Cambria" w:cs="Calibri"/>
          <w:b/>
          <w:bCs/>
          <w:color w:val="000000"/>
          <w:sz w:val="22"/>
          <w:lang w:bidi="he-IL"/>
        </w:rPr>
        <w:t xml:space="preserve"> </w:t>
      </w:r>
      <w:r w:rsidRPr="0078636C">
        <w:rPr>
          <w:rFonts w:ascii="Cambria" w:eastAsia="Times New Roman" w:hAnsi="Cambria" w:cs="Calibri"/>
          <w:b/>
          <w:bCs/>
          <w:color w:val="000000"/>
          <w:sz w:val="22"/>
          <w:lang w:bidi="he-IL"/>
        </w:rPr>
        <w:t>Month</w:t>
      </w:r>
      <w:r w:rsidR="00632977">
        <w:rPr>
          <w:rFonts w:ascii="Cambria" w:eastAsia="Times New Roman" w:hAnsi="Cambria" w:cs="Calibri"/>
          <w:b/>
          <w:bCs/>
          <w:color w:val="000000"/>
          <w:sz w:val="22"/>
          <w:lang w:bidi="he-IL"/>
        </w:rPr>
        <w:t xml:space="preserve"> </w:t>
      </w:r>
      <w:r w:rsidRPr="0078636C">
        <w:rPr>
          <w:rFonts w:ascii="Cambria" w:eastAsia="Times New Roman" w:hAnsi="Cambria" w:cs="Calibri"/>
          <w:b/>
          <w:bCs/>
          <w:color w:val="000000"/>
          <w:sz w:val="22"/>
          <w:lang w:bidi="he-IL"/>
        </w:rPr>
        <w:t>when</w:t>
      </w:r>
      <w:r w:rsidR="00632977">
        <w:rPr>
          <w:rFonts w:ascii="Cambria" w:eastAsia="Times New Roman" w:hAnsi="Cambria" w:cs="Calibri"/>
          <w:b/>
          <w:bCs/>
          <w:color w:val="000000"/>
          <w:sz w:val="22"/>
          <w:lang w:bidi="he-IL"/>
        </w:rPr>
        <w:t xml:space="preserve"> </w:t>
      </w:r>
      <w:r w:rsidRPr="0078636C">
        <w:rPr>
          <w:rFonts w:ascii="Cambria" w:eastAsia="Times New Roman" w:hAnsi="Cambria" w:cs="Calibri"/>
          <w:b/>
          <w:bCs/>
          <w:color w:val="000000"/>
          <w:sz w:val="22"/>
          <w:lang w:bidi="he-IL"/>
        </w:rPr>
        <w:t>Jewish</w:t>
      </w:r>
      <w:r w:rsidR="00632977">
        <w:rPr>
          <w:rFonts w:ascii="Cambria" w:eastAsia="Times New Roman" w:hAnsi="Cambria" w:cs="Calibri"/>
          <w:b/>
          <w:bCs/>
          <w:color w:val="000000"/>
          <w:sz w:val="22"/>
          <w:lang w:bidi="he-IL"/>
        </w:rPr>
        <w:t xml:space="preserve"> </w:t>
      </w:r>
      <w:r w:rsidRPr="0078636C">
        <w:rPr>
          <w:rFonts w:ascii="Cambria" w:eastAsia="Times New Roman" w:hAnsi="Cambria" w:cs="Calibri"/>
          <w:b/>
          <w:bCs/>
          <w:color w:val="000000"/>
          <w:sz w:val="22"/>
          <w:lang w:bidi="he-IL"/>
        </w:rPr>
        <w:t>Kings</w:t>
      </w:r>
      <w:r w:rsidR="00632977">
        <w:rPr>
          <w:rFonts w:ascii="Cambria" w:eastAsia="Times New Roman" w:hAnsi="Cambria" w:cs="Calibri"/>
          <w:b/>
          <w:bCs/>
          <w:color w:val="000000"/>
          <w:sz w:val="22"/>
          <w:lang w:bidi="he-IL"/>
        </w:rPr>
        <w:t xml:space="preserve"> </w:t>
      </w:r>
      <w:r w:rsidRPr="0078636C">
        <w:rPr>
          <w:rFonts w:ascii="Cambria" w:eastAsia="Times New Roman" w:hAnsi="Cambria" w:cs="Calibri"/>
          <w:b/>
          <w:bCs/>
          <w:color w:val="000000"/>
          <w:sz w:val="22"/>
          <w:lang w:bidi="he-IL"/>
        </w:rPr>
        <w:t>are</w:t>
      </w:r>
      <w:r w:rsidR="00632977">
        <w:rPr>
          <w:rFonts w:ascii="Cambria" w:eastAsia="Times New Roman" w:hAnsi="Cambria" w:cs="Calibri"/>
          <w:b/>
          <w:bCs/>
          <w:color w:val="000000"/>
          <w:sz w:val="22"/>
          <w:lang w:bidi="he-IL"/>
        </w:rPr>
        <w:t xml:space="preserve"> </w:t>
      </w:r>
      <w:r w:rsidRPr="0078636C">
        <w:rPr>
          <w:rFonts w:ascii="Cambria" w:eastAsia="Times New Roman" w:hAnsi="Cambria" w:cs="Calibri"/>
          <w:b/>
          <w:bCs/>
          <w:color w:val="000000"/>
          <w:sz w:val="22"/>
          <w:lang w:bidi="he-IL"/>
        </w:rPr>
        <w:t>Enthroned)</w:t>
      </w:r>
    </w:p>
    <w:p w14:paraId="157F90EB" w14:textId="77777777" w:rsidR="0078636C" w:rsidRPr="0078636C" w:rsidRDefault="0078636C" w:rsidP="0078636C">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226"/>
        <w:gridCol w:w="3202"/>
        <w:gridCol w:w="3249"/>
      </w:tblGrid>
      <w:tr w:rsidR="0078636C" w:rsidRPr="0078636C" w14:paraId="5FD588A8" w14:textId="77777777" w:rsidTr="00F12FA5">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E7463C" w14:textId="77777777" w:rsidR="0078636C" w:rsidRPr="0078636C" w:rsidRDefault="0078636C" w:rsidP="0078636C">
            <w:pPr>
              <w:spacing w:after="0" w:line="240" w:lineRule="auto"/>
              <w:jc w:val="center"/>
              <w:rPr>
                <w:rFonts w:ascii="Calibri" w:eastAsia="Times New Roman" w:hAnsi="Calibri" w:cs="Calibri"/>
                <w:sz w:val="22"/>
                <w:lang w:bidi="he-IL"/>
              </w:rPr>
            </w:pPr>
            <w:r w:rsidRPr="0078636C">
              <w:rPr>
                <w:rFonts w:eastAsia="Times New Roman" w:cs="Times New Roman"/>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7E54D9" w14:textId="66BDB33C" w:rsidR="0078636C" w:rsidRPr="0078636C" w:rsidRDefault="0078636C" w:rsidP="0078636C">
            <w:pPr>
              <w:spacing w:after="0" w:line="240" w:lineRule="auto"/>
              <w:jc w:val="center"/>
              <w:rPr>
                <w:rFonts w:ascii="Calibri" w:eastAsia="Times New Roman" w:hAnsi="Calibri" w:cs="Calibri"/>
                <w:sz w:val="22"/>
                <w:lang w:bidi="he-IL"/>
              </w:rPr>
            </w:pPr>
            <w:r w:rsidRPr="0078636C">
              <w:rPr>
                <w:rFonts w:eastAsia="Times New Roman" w:cs="Times New Roman"/>
                <w:b/>
                <w:bCs/>
                <w:sz w:val="24"/>
                <w:szCs w:val="24"/>
                <w:lang w:val="en-AU" w:bidi="he-IL"/>
              </w:rPr>
              <w:t>Torah</w:t>
            </w:r>
            <w:r w:rsidR="00632977">
              <w:rPr>
                <w:rFonts w:eastAsia="Times New Roman" w:cs="Times New Roman"/>
                <w:b/>
                <w:bCs/>
                <w:sz w:val="24"/>
                <w:szCs w:val="24"/>
                <w:lang w:val="en-AU" w:bidi="he-IL"/>
              </w:rPr>
              <w:t xml:space="preserve"> </w:t>
            </w:r>
            <w:r w:rsidRPr="0078636C">
              <w:rPr>
                <w:rFonts w:eastAsia="Times New Roman" w:cs="Times New Roman"/>
                <w:b/>
                <w:bCs/>
                <w:sz w:val="24"/>
                <w:szCs w:val="24"/>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189D5A2" w14:textId="5EA2D490" w:rsidR="0078636C" w:rsidRPr="0078636C" w:rsidRDefault="0078636C" w:rsidP="0078636C">
            <w:pPr>
              <w:spacing w:after="0" w:line="240" w:lineRule="auto"/>
              <w:jc w:val="center"/>
              <w:rPr>
                <w:rFonts w:ascii="Calibri" w:eastAsia="Times New Roman" w:hAnsi="Calibri" w:cs="Calibri"/>
                <w:sz w:val="22"/>
                <w:lang w:bidi="he-IL"/>
              </w:rPr>
            </w:pPr>
            <w:r w:rsidRPr="0078636C">
              <w:rPr>
                <w:rFonts w:eastAsia="Times New Roman" w:cs="Times New Roman"/>
                <w:b/>
                <w:bCs/>
                <w:sz w:val="24"/>
                <w:szCs w:val="24"/>
                <w:lang w:val="en-AU" w:bidi="he-IL"/>
              </w:rPr>
              <w:t>Weekday</w:t>
            </w:r>
            <w:r w:rsidR="00632977">
              <w:rPr>
                <w:rFonts w:eastAsia="Times New Roman" w:cs="Times New Roman"/>
                <w:b/>
                <w:bCs/>
                <w:sz w:val="24"/>
                <w:szCs w:val="24"/>
                <w:lang w:val="en-AU" w:bidi="he-IL"/>
              </w:rPr>
              <w:t xml:space="preserve"> </w:t>
            </w:r>
            <w:r w:rsidRPr="0078636C">
              <w:rPr>
                <w:rFonts w:eastAsia="Times New Roman" w:cs="Times New Roman"/>
                <w:b/>
                <w:bCs/>
                <w:sz w:val="24"/>
                <w:szCs w:val="24"/>
                <w:lang w:val="en-AU" w:bidi="he-IL"/>
              </w:rPr>
              <w:t>Torah</w:t>
            </w:r>
            <w:r w:rsidR="00632977">
              <w:rPr>
                <w:rFonts w:eastAsia="Times New Roman" w:cs="Times New Roman"/>
                <w:b/>
                <w:bCs/>
                <w:sz w:val="24"/>
                <w:szCs w:val="24"/>
                <w:lang w:val="en-AU" w:bidi="he-IL"/>
              </w:rPr>
              <w:t xml:space="preserve"> </w:t>
            </w:r>
            <w:r w:rsidRPr="0078636C">
              <w:rPr>
                <w:rFonts w:eastAsia="Times New Roman" w:cs="Times New Roman"/>
                <w:b/>
                <w:bCs/>
                <w:sz w:val="24"/>
                <w:szCs w:val="24"/>
                <w:lang w:val="en-AU" w:bidi="he-IL"/>
              </w:rPr>
              <w:t>Reading:</w:t>
            </w:r>
          </w:p>
        </w:tc>
      </w:tr>
      <w:tr w:rsidR="0078636C" w:rsidRPr="0078636C" w14:paraId="53DFA498" w14:textId="77777777" w:rsidTr="00F12FA5">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E888F3" w14:textId="77777777" w:rsidR="0078636C" w:rsidRPr="0078636C" w:rsidRDefault="0078636C" w:rsidP="0078636C">
            <w:pPr>
              <w:spacing w:after="0" w:line="240" w:lineRule="auto"/>
              <w:jc w:val="center"/>
              <w:rPr>
                <w:rFonts w:ascii="Calibri" w:eastAsia="Times New Roman" w:hAnsi="Calibri" w:cs="Calibri"/>
                <w:sz w:val="22"/>
                <w:lang w:bidi="he-IL"/>
              </w:rPr>
            </w:pPr>
            <w:r w:rsidRPr="0078636C">
              <w:rPr>
                <w:rFonts w:eastAsia="Times New Roman" w:cs="Times New Roman"/>
                <w:b/>
                <w:bCs/>
                <w:color w:val="000000"/>
                <w:sz w:val="28"/>
                <w:szCs w:val="28"/>
                <w:rtl/>
                <w:lang w:bidi="he-IL"/>
              </w:rPr>
              <w:t>הַחֹדֶשׁ</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DA85AD" w14:textId="45251E3E" w:rsidR="0078636C" w:rsidRPr="0078636C" w:rsidRDefault="00632977" w:rsidP="0078636C">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472EEA" w14:textId="4F104039" w:rsidR="0078636C" w:rsidRPr="0078636C" w:rsidRDefault="0078636C" w:rsidP="0078636C">
            <w:pPr>
              <w:spacing w:after="0" w:line="240" w:lineRule="auto"/>
              <w:jc w:val="center"/>
              <w:rPr>
                <w:rFonts w:ascii="Calibri" w:eastAsia="Times New Roman" w:hAnsi="Calibri" w:cs="Calibri"/>
                <w:sz w:val="22"/>
                <w:lang w:bidi="he-IL"/>
              </w:rPr>
            </w:pPr>
            <w:r w:rsidRPr="0078636C">
              <w:rPr>
                <w:rFonts w:eastAsia="Times New Roman" w:cs="Times New Roman"/>
                <w:b/>
                <w:bCs/>
                <w:sz w:val="22"/>
                <w:lang w:val="en-AU" w:bidi="he-IL"/>
              </w:rPr>
              <w:t>Saturday</w:t>
            </w:r>
            <w:r w:rsidR="00632977">
              <w:rPr>
                <w:rFonts w:eastAsia="Times New Roman" w:cs="Times New Roman"/>
                <w:b/>
                <w:bCs/>
                <w:sz w:val="22"/>
                <w:lang w:val="en-AU" w:bidi="he-IL"/>
              </w:rPr>
              <w:t xml:space="preserve"> </w:t>
            </w:r>
            <w:r w:rsidRPr="0078636C">
              <w:rPr>
                <w:rFonts w:eastAsia="Times New Roman" w:cs="Times New Roman"/>
                <w:b/>
                <w:bCs/>
                <w:sz w:val="22"/>
                <w:lang w:val="en-AU" w:bidi="he-IL"/>
              </w:rPr>
              <w:t>Afternoon</w:t>
            </w:r>
          </w:p>
        </w:tc>
      </w:tr>
      <w:tr w:rsidR="0078636C" w:rsidRPr="0078636C" w14:paraId="3EA7FF4F" w14:textId="77777777" w:rsidTr="00F12FA5">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BA300A" w14:textId="77777777"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b/>
                <w:bCs/>
                <w:sz w:val="22"/>
                <w:lang w:bidi="he-IL"/>
              </w:rPr>
              <w:t>“HaChodes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D1BACA" w14:textId="007173D9"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1: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F791FB" w14:textId="0EDC8E12"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00EE60BB">
              <w:rPr>
                <w:rFonts w:ascii="Calibri" w:eastAsia="Times New Roman" w:hAnsi="Calibri" w:cs="Calibri"/>
                <w:sz w:val="22"/>
                <w:lang w:bidi="he-IL"/>
              </w:rPr>
              <w:t xml:space="preserve">Deuteronomy </w:t>
            </w:r>
            <w:r w:rsidR="00632977">
              <w:rPr>
                <w:rFonts w:ascii="Calibri" w:eastAsia="Times New Roman" w:hAnsi="Calibri" w:cs="Calibri"/>
                <w:sz w:val="22"/>
                <w:lang w:bidi="he-IL"/>
              </w:rPr>
              <w:t xml:space="preserve"> </w:t>
            </w:r>
            <w:r w:rsidR="004668C5">
              <w:rPr>
                <w:rFonts w:ascii="Calibri" w:eastAsia="Times New Roman" w:hAnsi="Calibri" w:cs="Calibri"/>
                <w:sz w:val="22"/>
                <w:lang w:bidi="he-IL"/>
              </w:rPr>
              <w:t>7:12-14</w:t>
            </w:r>
          </w:p>
        </w:tc>
      </w:tr>
      <w:tr w:rsidR="0078636C" w:rsidRPr="0078636C" w14:paraId="51FBE6CA" w14:textId="77777777" w:rsidTr="00F12FA5">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FA4B38" w14:textId="695F80AE"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b/>
                <w:bCs/>
                <w:sz w:val="22"/>
                <w:lang w:bidi="he-IL"/>
              </w:rPr>
              <w:t>“The</w:t>
            </w:r>
            <w:r w:rsidR="00632977">
              <w:rPr>
                <w:rFonts w:ascii="Calibri" w:eastAsia="Times New Roman" w:hAnsi="Calibri" w:cs="Calibri"/>
                <w:b/>
                <w:bCs/>
                <w:sz w:val="22"/>
                <w:lang w:bidi="he-IL"/>
              </w:rPr>
              <w:t xml:space="preserve"> </w:t>
            </w:r>
            <w:r w:rsidRPr="0078636C">
              <w:rPr>
                <w:rFonts w:ascii="Calibri" w:eastAsia="Times New Roman" w:hAnsi="Calibri" w:cs="Calibri"/>
                <w:b/>
                <w:bCs/>
                <w:sz w:val="22"/>
                <w:lang w:bidi="he-IL"/>
              </w:rPr>
              <w:t>New</w:t>
            </w:r>
            <w:r w:rsidR="00632977">
              <w:rPr>
                <w:rFonts w:ascii="Calibri" w:eastAsia="Times New Roman" w:hAnsi="Calibri" w:cs="Calibri"/>
                <w:b/>
                <w:bCs/>
                <w:sz w:val="22"/>
                <w:lang w:bidi="he-IL"/>
              </w:rPr>
              <w:t xml:space="preserve"> </w:t>
            </w:r>
            <w:r w:rsidRPr="0078636C">
              <w:rPr>
                <w:rFonts w:ascii="Calibri" w:eastAsia="Times New Roman" w:hAnsi="Calibri" w:cs="Calibri"/>
                <w:b/>
                <w:bCs/>
                <w:sz w:val="22"/>
                <w:lang w:bidi="he-IL"/>
              </w:rPr>
              <w:t>Mo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24952A" w14:textId="20C3B051"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2</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1:4-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47B1C5D" w14:textId="2B970DF2"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2</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00EE60BB">
              <w:rPr>
                <w:rFonts w:ascii="Calibri" w:eastAsia="Times New Roman" w:hAnsi="Calibri" w:cs="Calibri"/>
                <w:sz w:val="22"/>
                <w:lang w:bidi="he-IL"/>
              </w:rPr>
              <w:t xml:space="preserve">Deuteronomy </w:t>
            </w:r>
            <w:r w:rsidR="00632977">
              <w:rPr>
                <w:rFonts w:ascii="Calibri" w:eastAsia="Times New Roman" w:hAnsi="Calibri" w:cs="Calibri"/>
                <w:sz w:val="22"/>
                <w:lang w:bidi="he-IL"/>
              </w:rPr>
              <w:t xml:space="preserve"> </w:t>
            </w:r>
            <w:r w:rsidR="004668C5">
              <w:rPr>
                <w:rFonts w:ascii="Calibri" w:eastAsia="Times New Roman" w:hAnsi="Calibri" w:cs="Calibri"/>
                <w:sz w:val="22"/>
                <w:lang w:bidi="he-IL"/>
              </w:rPr>
              <w:t>7:15-17</w:t>
            </w:r>
          </w:p>
        </w:tc>
      </w:tr>
      <w:tr w:rsidR="0078636C" w:rsidRPr="0078636C" w14:paraId="5274A343" w14:textId="77777777" w:rsidTr="00F12FA5">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D1A667" w14:textId="553467F1"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b/>
                <w:bCs/>
                <w:sz w:val="22"/>
                <w:lang w:val="es-ES_tradnl" w:bidi="he-IL"/>
              </w:rPr>
              <w:t>“El</w:t>
            </w:r>
            <w:r w:rsidR="00632977">
              <w:rPr>
                <w:rFonts w:ascii="Calibri" w:eastAsia="Times New Roman" w:hAnsi="Calibri" w:cs="Calibri"/>
                <w:b/>
                <w:bCs/>
                <w:sz w:val="22"/>
                <w:lang w:val="es-ES_tradnl" w:bidi="he-IL"/>
              </w:rPr>
              <w:t xml:space="preserve"> </w:t>
            </w:r>
            <w:r w:rsidRPr="0078636C">
              <w:rPr>
                <w:rFonts w:ascii="Calibri" w:eastAsia="Times New Roman" w:hAnsi="Calibri" w:cs="Calibri"/>
                <w:b/>
                <w:bCs/>
                <w:sz w:val="22"/>
                <w:lang w:val="es-ES_tradnl" w:bidi="he-IL"/>
              </w:rPr>
              <w:t>noviluni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E9A126" w14:textId="2BB96583"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3</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2: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DD7FF94" w14:textId="33D58613"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3</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00EE60BB">
              <w:rPr>
                <w:rFonts w:ascii="Calibri" w:eastAsia="Times New Roman" w:hAnsi="Calibri" w:cs="Calibri"/>
                <w:sz w:val="22"/>
                <w:lang w:bidi="he-IL"/>
              </w:rPr>
              <w:t xml:space="preserve">Deuteronomy </w:t>
            </w:r>
            <w:r w:rsidR="00632977">
              <w:rPr>
                <w:rFonts w:ascii="Calibri" w:eastAsia="Times New Roman" w:hAnsi="Calibri" w:cs="Calibri"/>
                <w:sz w:val="22"/>
                <w:lang w:bidi="he-IL"/>
              </w:rPr>
              <w:t xml:space="preserve"> </w:t>
            </w:r>
            <w:r w:rsidR="00A97532">
              <w:rPr>
                <w:rFonts w:ascii="Calibri" w:eastAsia="Times New Roman" w:hAnsi="Calibri" w:cs="Calibri"/>
                <w:sz w:val="22"/>
                <w:lang w:bidi="he-IL"/>
              </w:rPr>
              <w:t>7:18-20</w:t>
            </w:r>
          </w:p>
        </w:tc>
      </w:tr>
      <w:tr w:rsidR="0078636C" w:rsidRPr="0078636C" w14:paraId="79DC1DAB" w14:textId="77777777" w:rsidTr="00F12FA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A81AA7" w14:textId="6247E647"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xodu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1:1</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2:28</w:t>
            </w:r>
          </w:p>
          <w:p w14:paraId="4F13664A" w14:textId="04D4A969"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sz w:val="22"/>
                <w:lang w:bidi="he-IL"/>
              </w:rPr>
              <w:t>B’Midba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u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47F4C2" w14:textId="0A9D10AE"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4</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2:6-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858215" w14:textId="73ABB0A4" w:rsidR="0078636C" w:rsidRPr="0078636C" w:rsidRDefault="00632977" w:rsidP="0078636C">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78636C" w:rsidRPr="0078636C" w14:paraId="0CC880D4" w14:textId="77777777" w:rsidTr="00F12FA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6B1240" w14:textId="0067C4F8"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sz w:val="22"/>
                <w:lang w:bidi="he-IL"/>
              </w:rPr>
              <w:t>Ashlamata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zeki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45:18</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46: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A7DA46" w14:textId="04BBC131" w:rsidR="0078636C" w:rsidRPr="0078636C" w:rsidRDefault="0078636C" w:rsidP="0078636C">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5</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2:11-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6D6BAB" w14:textId="5B0414D8" w:rsidR="0078636C" w:rsidRPr="0078636C" w:rsidRDefault="00632977" w:rsidP="0078636C">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r w:rsidR="0078636C" w:rsidRPr="0078636C">
              <w:rPr>
                <w:rFonts w:ascii="Calibri" w:eastAsia="Times New Roman" w:hAnsi="Calibri" w:cs="Calibri"/>
                <w:b/>
                <w:bCs/>
                <w:sz w:val="22"/>
                <w:lang w:val="en-AU" w:bidi="he-IL"/>
              </w:rPr>
              <w:t>Monday</w:t>
            </w:r>
            <w:r>
              <w:rPr>
                <w:rFonts w:ascii="Calibri" w:eastAsia="Times New Roman" w:hAnsi="Calibri" w:cs="Calibri"/>
                <w:b/>
                <w:bCs/>
                <w:sz w:val="22"/>
                <w:lang w:val="en-AU" w:bidi="he-IL"/>
              </w:rPr>
              <w:t xml:space="preserve"> </w:t>
            </w:r>
            <w:r w:rsidR="0078636C" w:rsidRPr="0078636C">
              <w:rPr>
                <w:rFonts w:ascii="Calibri" w:eastAsia="Times New Roman" w:hAnsi="Calibri" w:cs="Calibri"/>
                <w:b/>
                <w:bCs/>
                <w:sz w:val="22"/>
                <w:lang w:val="en-AU" w:bidi="he-IL"/>
              </w:rPr>
              <w:t>and</w:t>
            </w:r>
            <w:r>
              <w:rPr>
                <w:rFonts w:ascii="Calibri" w:eastAsia="Times New Roman" w:hAnsi="Calibri" w:cs="Calibri"/>
                <w:b/>
                <w:bCs/>
                <w:sz w:val="22"/>
                <w:lang w:val="en-AU" w:bidi="he-IL"/>
              </w:rPr>
              <w:t xml:space="preserve"> </w:t>
            </w:r>
            <w:r w:rsidR="0078636C" w:rsidRPr="0078636C">
              <w:rPr>
                <w:rFonts w:ascii="Calibri" w:eastAsia="Times New Roman" w:hAnsi="Calibri" w:cs="Calibri"/>
                <w:b/>
                <w:bCs/>
                <w:sz w:val="22"/>
                <w:lang w:val="en-AU" w:bidi="he-IL"/>
              </w:rPr>
              <w:t>Thursday</w:t>
            </w:r>
            <w:r>
              <w:rPr>
                <w:rFonts w:ascii="Calibri" w:eastAsia="Times New Roman" w:hAnsi="Calibri" w:cs="Calibri"/>
                <w:b/>
                <w:bCs/>
                <w:sz w:val="22"/>
                <w:lang w:val="en-AU" w:bidi="he-IL"/>
              </w:rPr>
              <w:t xml:space="preserve"> </w:t>
            </w:r>
            <w:r w:rsidR="0078636C" w:rsidRPr="0078636C">
              <w:rPr>
                <w:rFonts w:ascii="Calibri" w:eastAsia="Times New Roman" w:hAnsi="Calibri" w:cs="Calibri"/>
                <w:b/>
                <w:bCs/>
                <w:sz w:val="22"/>
                <w:lang w:val="en-AU" w:bidi="he-IL"/>
              </w:rPr>
              <w:t>Mornings</w:t>
            </w:r>
          </w:p>
        </w:tc>
      </w:tr>
      <w:tr w:rsidR="00A97532" w:rsidRPr="0078636C" w14:paraId="1033BF18" w14:textId="77777777" w:rsidTr="00F12FA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02F93F" w14:textId="52BC6E3A" w:rsidR="00A97532" w:rsidRPr="0078636C" w:rsidRDefault="00A97532" w:rsidP="00A97532">
            <w:pPr>
              <w:spacing w:after="0" w:line="240" w:lineRule="auto"/>
              <w:jc w:val="center"/>
              <w:rPr>
                <w:rFonts w:ascii="Calibri" w:eastAsia="Times New Roman" w:hAnsi="Calibri" w:cs="Calibri"/>
                <w:sz w:val="22"/>
                <w:lang w:bidi="he-IL"/>
              </w:rPr>
            </w:pPr>
            <w:r w:rsidRPr="0078636C">
              <w:rPr>
                <w:rFonts w:ascii="Calibri" w:eastAsia="Times New Roman" w:hAnsi="Calibri" w:cs="Calibri"/>
                <w:sz w:val="22"/>
                <w:lang w:bidi="he-IL"/>
              </w:rPr>
              <w:t>Ashlamata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aia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66:1,</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208A27" w14:textId="2A5491FD" w:rsidR="00A97532" w:rsidRPr="0078636C" w:rsidRDefault="00A97532" w:rsidP="00A97532">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6</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2:18-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60D0B7" w14:textId="1586C311" w:rsidR="00A97532" w:rsidRPr="0078636C" w:rsidRDefault="00A97532" w:rsidP="00A97532">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00EE60BB">
              <w:rPr>
                <w:rFonts w:ascii="Calibri" w:eastAsia="Times New Roman" w:hAnsi="Calibri" w:cs="Calibri"/>
                <w:sz w:val="22"/>
                <w:lang w:bidi="he-IL"/>
              </w:rPr>
              <w:t xml:space="preserve">Deuteronomy </w:t>
            </w:r>
            <w:r w:rsidR="00632977">
              <w:rPr>
                <w:rFonts w:ascii="Calibri" w:eastAsia="Times New Roman" w:hAnsi="Calibri" w:cs="Calibri"/>
                <w:sz w:val="22"/>
                <w:lang w:bidi="he-IL"/>
              </w:rPr>
              <w:t xml:space="preserve"> </w:t>
            </w:r>
            <w:r>
              <w:rPr>
                <w:rFonts w:ascii="Calibri" w:eastAsia="Times New Roman" w:hAnsi="Calibri" w:cs="Calibri"/>
                <w:sz w:val="22"/>
                <w:lang w:bidi="he-IL"/>
              </w:rPr>
              <w:t>7:12-14</w:t>
            </w:r>
          </w:p>
        </w:tc>
      </w:tr>
      <w:tr w:rsidR="00A97532" w:rsidRPr="0078636C" w14:paraId="525C7941" w14:textId="77777777" w:rsidTr="00F12FA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36C18E" w14:textId="2E7792BF" w:rsidR="00A97532" w:rsidRPr="0078636C" w:rsidRDefault="000D504D" w:rsidP="00A97532">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Psalms  7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AC2327" w14:textId="453CDFEA" w:rsidR="00A97532" w:rsidRPr="0078636C" w:rsidRDefault="00A97532" w:rsidP="00A97532">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7</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m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2:21-2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5CD5C59" w14:textId="188D0B47" w:rsidR="00A97532" w:rsidRPr="0078636C" w:rsidRDefault="00A97532" w:rsidP="00A97532">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2</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00EE60BB">
              <w:rPr>
                <w:rFonts w:ascii="Calibri" w:eastAsia="Times New Roman" w:hAnsi="Calibri" w:cs="Calibri"/>
                <w:sz w:val="22"/>
                <w:lang w:bidi="he-IL"/>
              </w:rPr>
              <w:t xml:space="preserve">Deuteronomy </w:t>
            </w:r>
            <w:r w:rsidR="00632977">
              <w:rPr>
                <w:rFonts w:ascii="Calibri" w:eastAsia="Times New Roman" w:hAnsi="Calibri" w:cs="Calibri"/>
                <w:sz w:val="22"/>
                <w:lang w:bidi="he-IL"/>
              </w:rPr>
              <w:t xml:space="preserve"> </w:t>
            </w:r>
            <w:r>
              <w:rPr>
                <w:rFonts w:ascii="Calibri" w:eastAsia="Times New Roman" w:hAnsi="Calibri" w:cs="Calibri"/>
                <w:sz w:val="22"/>
                <w:lang w:bidi="he-IL"/>
              </w:rPr>
              <w:t>7:15-17</w:t>
            </w:r>
          </w:p>
        </w:tc>
      </w:tr>
      <w:tr w:rsidR="00A97532" w:rsidRPr="0078636C" w14:paraId="4B7D78AB" w14:textId="77777777" w:rsidTr="00F12FA5">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A491EC" w14:textId="57D371CE" w:rsidR="00A97532" w:rsidRPr="0078636C" w:rsidRDefault="00632977" w:rsidP="00A97532">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7EE660" w14:textId="79088E5A" w:rsidR="00A97532" w:rsidRPr="0078636C" w:rsidRDefault="00632977" w:rsidP="00A97532">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A97532" w:rsidRPr="0078636C">
              <w:rPr>
                <w:rFonts w:ascii="Calibri" w:eastAsia="Times New Roman" w:hAnsi="Calibri" w:cs="Calibri"/>
                <w:sz w:val="22"/>
                <w:lang w:bidi="he-IL"/>
              </w:rPr>
              <w:t>Maftir</w:t>
            </w:r>
            <w:r>
              <w:rPr>
                <w:rFonts w:ascii="Calibri" w:eastAsia="Times New Roman" w:hAnsi="Calibri" w:cs="Calibri"/>
                <w:sz w:val="22"/>
                <w:lang w:bidi="he-IL"/>
              </w:rPr>
              <w:t xml:space="preserve"> </w:t>
            </w:r>
            <w:r w:rsidR="00A97532" w:rsidRPr="0078636C">
              <w:rPr>
                <w:rFonts w:ascii="Calibri" w:eastAsia="Times New Roman" w:hAnsi="Calibri" w:cs="Calibri"/>
                <w:sz w:val="22"/>
                <w:lang w:bidi="he-IL"/>
              </w:rPr>
              <w:t>–</w:t>
            </w:r>
            <w:r>
              <w:rPr>
                <w:rFonts w:ascii="Calibri" w:eastAsia="Times New Roman" w:hAnsi="Calibri" w:cs="Calibri"/>
                <w:sz w:val="22"/>
                <w:lang w:bidi="he-IL"/>
              </w:rPr>
              <w:t xml:space="preserve"> </w:t>
            </w:r>
            <w:r w:rsidR="00A97532" w:rsidRPr="0078636C">
              <w:rPr>
                <w:rFonts w:ascii="Calibri" w:eastAsia="Times New Roman" w:hAnsi="Calibri" w:cs="Calibri"/>
                <w:sz w:val="22"/>
                <w:lang w:bidi="he-IL"/>
              </w:rPr>
              <w:t>B’Midbar</w:t>
            </w:r>
            <w:r>
              <w:rPr>
                <w:rFonts w:ascii="Calibri" w:eastAsia="Times New Roman" w:hAnsi="Calibri" w:cs="Calibri"/>
                <w:sz w:val="22"/>
                <w:lang w:bidi="he-IL"/>
              </w:rPr>
              <w:t xml:space="preserve"> </w:t>
            </w:r>
            <w:r w:rsidR="00A97532" w:rsidRPr="0078636C">
              <w:rPr>
                <w:rFonts w:ascii="Calibri" w:eastAsia="Times New Roman" w:hAnsi="Calibri" w:cs="Calibri"/>
                <w:sz w:val="22"/>
                <w:lang w:bidi="he-IL"/>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358A9F9" w14:textId="079A5842" w:rsidR="00A97532" w:rsidRPr="0078636C" w:rsidRDefault="00A97532" w:rsidP="00A97532">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3</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00EE60BB">
              <w:rPr>
                <w:rFonts w:ascii="Calibri" w:eastAsia="Times New Roman" w:hAnsi="Calibri" w:cs="Calibri"/>
                <w:sz w:val="22"/>
                <w:lang w:bidi="he-IL"/>
              </w:rPr>
              <w:t xml:space="preserve">Deuteronomy </w:t>
            </w:r>
            <w:r w:rsidR="00632977">
              <w:rPr>
                <w:rFonts w:ascii="Calibri" w:eastAsia="Times New Roman" w:hAnsi="Calibri" w:cs="Calibri"/>
                <w:sz w:val="22"/>
                <w:lang w:bidi="he-IL"/>
              </w:rPr>
              <w:t xml:space="preserve"> </w:t>
            </w:r>
            <w:r>
              <w:rPr>
                <w:rFonts w:ascii="Calibri" w:eastAsia="Times New Roman" w:hAnsi="Calibri" w:cs="Calibri"/>
                <w:sz w:val="22"/>
                <w:lang w:bidi="he-IL"/>
              </w:rPr>
              <w:t>7:18-20</w:t>
            </w:r>
          </w:p>
        </w:tc>
      </w:tr>
      <w:tr w:rsidR="0078636C" w:rsidRPr="0078636C" w14:paraId="3EDA809F" w14:textId="77777777" w:rsidTr="00F12FA5">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8B0F57" w14:textId="4E13E80A" w:rsidR="0078636C" w:rsidRPr="0078636C" w:rsidRDefault="0078636C" w:rsidP="0078636C">
            <w:pPr>
              <w:spacing w:after="0" w:line="253" w:lineRule="atLeast"/>
              <w:jc w:val="center"/>
              <w:rPr>
                <w:rFonts w:ascii="Calibri" w:eastAsia="Times New Roman" w:hAnsi="Calibri" w:cs="Calibri"/>
                <w:sz w:val="22"/>
                <w:lang w:bidi="he-IL"/>
              </w:rPr>
            </w:pPr>
            <w:r w:rsidRPr="0078636C">
              <w:rPr>
                <w:rFonts w:ascii="Calibri" w:eastAsia="Times New Roman" w:hAnsi="Calibri" w:cs="Calibri"/>
                <w:sz w:val="22"/>
                <w:lang w:bidi="he-IL"/>
              </w:rPr>
              <w:t>N.C.:</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2:16-23;</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1</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5: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D84091" w14:textId="0D89DFF1" w:rsidR="0078636C" w:rsidRPr="0078636C" w:rsidRDefault="00632977" w:rsidP="0078636C">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Ezekiel</w:t>
            </w: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45:18</w:t>
            </w: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w:t>
            </w: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46:15</w:t>
            </w: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amp;</w:t>
            </w:r>
          </w:p>
          <w:p w14:paraId="2F31CADA" w14:textId="3672108A" w:rsidR="0078636C" w:rsidRPr="0078636C" w:rsidRDefault="00632977" w:rsidP="0078636C">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Isaiah</w:t>
            </w: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66:1,</w:t>
            </w:r>
            <w:r>
              <w:rPr>
                <w:rFonts w:ascii="Calibri" w:eastAsia="Times New Roman" w:hAnsi="Calibri" w:cs="Calibri"/>
                <w:sz w:val="22"/>
                <w:lang w:bidi="he-IL"/>
              </w:rPr>
              <w:t xml:space="preserve"> </w:t>
            </w:r>
            <w:r w:rsidR="0078636C" w:rsidRPr="0078636C">
              <w:rPr>
                <w:rFonts w:ascii="Calibri" w:eastAsia="Times New Roman" w:hAnsi="Calibri" w:cs="Calibri"/>
                <w:sz w:val="22"/>
                <w:lang w:bidi="he-IL"/>
              </w:rPr>
              <w:t>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3FCE4F" w14:textId="548C8B5B" w:rsidR="0078636C" w:rsidRPr="0078636C" w:rsidRDefault="00632977" w:rsidP="0078636C">
            <w:pPr>
              <w:spacing w:after="0" w:line="253" w:lineRule="atLeast"/>
              <w:rPr>
                <w:rFonts w:ascii="Calibri" w:eastAsia="Times New Roman" w:hAnsi="Calibri" w:cs="Calibri"/>
                <w:sz w:val="22"/>
                <w:lang w:bidi="he-IL"/>
              </w:rPr>
            </w:pPr>
            <w:r>
              <w:rPr>
                <w:rFonts w:ascii="Calibri" w:eastAsia="Times New Roman" w:hAnsi="Calibri" w:cs="Calibri"/>
                <w:sz w:val="24"/>
                <w:szCs w:val="24"/>
                <w:lang w:bidi="he-IL"/>
              </w:rPr>
              <w:t xml:space="preserve"> </w:t>
            </w:r>
          </w:p>
        </w:tc>
      </w:tr>
    </w:tbl>
    <w:p w14:paraId="5F851805" w14:textId="3B0F0529" w:rsidR="0078636C" w:rsidRPr="0078636C" w:rsidRDefault="0078636C" w:rsidP="0078636C">
      <w:pPr>
        <w:pBdr>
          <w:bottom w:val="double" w:sz="6" w:space="1" w:color="auto"/>
        </w:pBdr>
        <w:spacing w:after="0" w:line="240" w:lineRule="auto"/>
        <w:jc w:val="both"/>
        <w:rPr>
          <w:rFonts w:ascii="Calibri" w:eastAsia="Times New Roman" w:hAnsi="Calibri" w:cs="Calibri"/>
          <w:color w:val="000000"/>
          <w:sz w:val="22"/>
          <w:lang w:bidi="he-IL"/>
        </w:rPr>
      </w:pPr>
      <w:r w:rsidRPr="0078636C">
        <w:rPr>
          <w:rFonts w:eastAsia="Times New Roman" w:cs="Times New Roman"/>
          <w:color w:val="000000"/>
          <w:sz w:val="22"/>
          <w:lang w:bidi="he-IL"/>
        </w:rPr>
        <w:br/>
      </w:r>
      <w:r w:rsidR="00632977">
        <w:rPr>
          <w:rFonts w:eastAsia="Times New Roman" w:cs="Times New Roman"/>
          <w:color w:val="000000"/>
          <w:sz w:val="22"/>
          <w:lang w:bidi="he-IL"/>
        </w:rPr>
        <w:t xml:space="preserve"> </w:t>
      </w:r>
    </w:p>
    <w:p w14:paraId="0FF763DE" w14:textId="77777777" w:rsidR="0078636C" w:rsidRPr="0078636C" w:rsidRDefault="0078636C" w:rsidP="0078636C">
      <w:pPr>
        <w:spacing w:after="0" w:line="240" w:lineRule="auto"/>
        <w:jc w:val="center"/>
        <w:rPr>
          <w:rFonts w:ascii="Cambria" w:eastAsia="Times New Roman" w:hAnsi="Cambria" w:cs="Calibri"/>
          <w:b/>
          <w:bCs/>
          <w:color w:val="000000"/>
          <w:sz w:val="22"/>
          <w:lang w:bidi="he-IL"/>
        </w:rPr>
      </w:pPr>
    </w:p>
    <w:p w14:paraId="30BFE43B" w14:textId="77777777" w:rsidR="00D54EE3" w:rsidRDefault="00D54EE3" w:rsidP="0078636C">
      <w:pPr>
        <w:spacing w:after="0" w:line="240" w:lineRule="auto"/>
        <w:jc w:val="center"/>
        <w:rPr>
          <w:rFonts w:ascii="Cambria" w:eastAsia="Times New Roman" w:hAnsi="Cambria" w:cs="Calibri"/>
          <w:b/>
          <w:bCs/>
          <w:color w:val="000000"/>
          <w:sz w:val="28"/>
          <w:szCs w:val="28"/>
          <w:lang w:bidi="he-IL"/>
        </w:rPr>
      </w:pPr>
    </w:p>
    <w:p w14:paraId="20BEEC47" w14:textId="2B5681D7" w:rsidR="0078636C" w:rsidRPr="0078636C" w:rsidRDefault="0078636C" w:rsidP="0078636C">
      <w:pPr>
        <w:spacing w:after="0" w:line="240" w:lineRule="auto"/>
        <w:jc w:val="center"/>
        <w:rPr>
          <w:rFonts w:ascii="Calibri" w:eastAsia="Times New Roman" w:hAnsi="Calibri" w:cs="Calibri"/>
          <w:color w:val="000000"/>
          <w:sz w:val="22"/>
          <w:lang w:bidi="he-IL"/>
        </w:rPr>
      </w:pPr>
      <w:r w:rsidRPr="0078636C">
        <w:rPr>
          <w:rFonts w:ascii="Cambria" w:eastAsia="Times New Roman" w:hAnsi="Cambria" w:cs="Calibri"/>
          <w:b/>
          <w:bCs/>
          <w:color w:val="000000"/>
          <w:sz w:val="28"/>
          <w:szCs w:val="28"/>
          <w:lang w:bidi="he-IL"/>
        </w:rPr>
        <w:lastRenderedPageBreak/>
        <w:t>Contents</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of</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the</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Torah</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Seder</w:t>
      </w:r>
    </w:p>
    <w:p w14:paraId="577B3536" w14:textId="2238EA06" w:rsidR="0078636C" w:rsidRPr="0078636C" w:rsidRDefault="00632977" w:rsidP="0078636C">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CB53528" w14:textId="13A87C93" w:rsidR="0078636C" w:rsidRPr="0078636C" w:rsidRDefault="0078636C" w:rsidP="0078636C">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bidi="he-IL"/>
        </w:rPr>
        <w:t></w:t>
      </w:r>
      <w:r w:rsidR="00632977">
        <w:rPr>
          <w:rFonts w:eastAsia="Times New Roman" w:cs="Times New Roman"/>
          <w:color w:val="000000"/>
          <w:sz w:val="14"/>
          <w:szCs w:val="14"/>
          <w:lang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arning</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of</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Las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lagu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1:1-10</w:t>
      </w:r>
    </w:p>
    <w:p w14:paraId="3EC4FF85" w14:textId="56E96EE0" w:rsidR="0078636C" w:rsidRPr="0078636C" w:rsidRDefault="0078636C" w:rsidP="0078636C">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val="en-AU" w:bidi="he-IL"/>
        </w:rPr>
        <w:t></w:t>
      </w:r>
      <w:r w:rsidR="00632977">
        <w:rPr>
          <w:rFonts w:eastAsia="Times New Roman" w:cs="Times New Roman"/>
          <w:color w:val="000000"/>
          <w:sz w:val="14"/>
          <w:szCs w:val="14"/>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Institution</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of</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assove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2:1-13</w:t>
      </w:r>
    </w:p>
    <w:p w14:paraId="268B6FCE" w14:textId="2D650448" w:rsidR="0078636C" w:rsidRPr="0078636C" w:rsidRDefault="0078636C" w:rsidP="0078636C">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val="en-AU" w:bidi="he-IL"/>
        </w:rPr>
        <w:t></w:t>
      </w:r>
      <w:r w:rsidR="00632977">
        <w:rPr>
          <w:rFonts w:eastAsia="Times New Roman" w:cs="Times New Roman"/>
          <w:color w:val="000000"/>
          <w:sz w:val="14"/>
          <w:szCs w:val="14"/>
          <w:lang w:val="en-AU" w:bidi="he-IL"/>
        </w:rPr>
        <w:t xml:space="preserve">        </w:t>
      </w:r>
      <w:r w:rsidRPr="0078636C">
        <w:rPr>
          <w:rFonts w:eastAsia="Times New Roman" w:cs="Times New Roman"/>
          <w:color w:val="000000"/>
          <w:sz w:val="22"/>
          <w:lang w:val="en-AU" w:bidi="he-IL"/>
        </w:rPr>
        <w:t>Regulation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fo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assove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Festival</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2:14-20</w:t>
      </w:r>
    </w:p>
    <w:p w14:paraId="4E4CE72F" w14:textId="5BC2158A" w:rsidR="0078636C" w:rsidRPr="0078636C" w:rsidRDefault="0078636C" w:rsidP="0078636C">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val="en-AU" w:bidi="he-IL"/>
        </w:rPr>
        <w:t></w:t>
      </w:r>
      <w:r w:rsidR="00632977">
        <w:rPr>
          <w:rFonts w:eastAsia="Times New Roman" w:cs="Times New Roman"/>
          <w:color w:val="000000"/>
          <w:sz w:val="14"/>
          <w:szCs w:val="14"/>
          <w:lang w:val="en-AU" w:bidi="he-IL"/>
        </w:rPr>
        <w:t xml:space="preserve">        </w:t>
      </w:r>
      <w:r w:rsidRPr="0078636C">
        <w:rPr>
          <w:rFonts w:eastAsia="Times New Roman" w:cs="Times New Roman"/>
          <w:color w:val="000000"/>
          <w:sz w:val="22"/>
          <w:lang w:val="en-AU" w:bidi="he-IL"/>
        </w:rPr>
        <w:t>Mose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Communicate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Law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of</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assove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o</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lder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2:21-28</w:t>
      </w:r>
    </w:p>
    <w:p w14:paraId="774DDC80" w14:textId="738C64C0" w:rsidR="0078636C" w:rsidRPr="0078636C" w:rsidRDefault="00632977" w:rsidP="0078636C">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10FFF5" w14:textId="77777777" w:rsidR="0078636C" w:rsidRPr="0078636C" w:rsidRDefault="0078636C" w:rsidP="0078636C">
      <w:pPr>
        <w:spacing w:after="0" w:line="240" w:lineRule="auto"/>
        <w:jc w:val="both"/>
        <w:rPr>
          <w:rFonts w:ascii="Calibri" w:eastAsia="Times New Roman" w:hAnsi="Calibri" w:cs="Calibri"/>
          <w:color w:val="000000"/>
          <w:sz w:val="22"/>
          <w:lang w:bidi="he-IL"/>
        </w:rPr>
      </w:pPr>
    </w:p>
    <w:p w14:paraId="04380B63" w14:textId="4C742737" w:rsidR="0078636C" w:rsidRPr="0078636C" w:rsidRDefault="0078636C" w:rsidP="0078636C">
      <w:pPr>
        <w:spacing w:after="0" w:line="240" w:lineRule="auto"/>
        <w:jc w:val="both"/>
        <w:rPr>
          <w:rFonts w:ascii="Cambria" w:eastAsia="Times New Roman" w:hAnsi="Cambria" w:cs="Calibri"/>
          <w:color w:val="000000"/>
          <w:sz w:val="22"/>
          <w:lang w:bidi="he-IL"/>
        </w:rPr>
      </w:pPr>
      <w:r w:rsidRPr="0078636C">
        <w:rPr>
          <w:rFonts w:ascii="Cambria" w:eastAsia="Times New Roman" w:hAnsi="Cambria" w:cs="Calibri"/>
          <w:b/>
          <w:bCs/>
          <w:color w:val="000000"/>
          <w:sz w:val="28"/>
          <w:szCs w:val="28"/>
          <w:lang w:val="en-AU" w:bidi="he-IL"/>
        </w:rPr>
        <w:t>Rashi</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amp;</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Targum</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Pseudo</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Jonathan</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for:</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Shemot</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Exodus)</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11:1</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12:28</w:t>
      </w:r>
      <w:r w:rsidRPr="0078636C">
        <w:rPr>
          <w:rFonts w:ascii="Cambria" w:eastAsia="Times New Roman" w:hAnsi="Cambria" w:cs="Times New Roman"/>
          <w:color w:val="000000"/>
          <w:sz w:val="28"/>
          <w:szCs w:val="28"/>
          <w:cs/>
          <w:lang w:bidi="he-IL"/>
        </w:rPr>
        <w:t>‎</w:t>
      </w:r>
    </w:p>
    <w:p w14:paraId="75197CFA" w14:textId="74880098" w:rsidR="0078636C" w:rsidRPr="0078636C" w:rsidRDefault="00632977" w:rsidP="0078636C">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8636C" w:rsidRPr="0078636C" w14:paraId="73241C49" w14:textId="77777777" w:rsidTr="003E6FB8">
        <w:trPr>
          <w:tblHeader/>
        </w:trPr>
        <w:tc>
          <w:tcPr>
            <w:tcW w:w="5107" w:type="dxa"/>
            <w:tcMar>
              <w:top w:w="0" w:type="dxa"/>
              <w:left w:w="108" w:type="dxa"/>
              <w:bottom w:w="0" w:type="dxa"/>
              <w:right w:w="108" w:type="dxa"/>
            </w:tcMar>
            <w:hideMark/>
          </w:tcPr>
          <w:p w14:paraId="6DDC6801" w14:textId="77777777"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b/>
                <w:bCs/>
                <w:sz w:val="22"/>
                <w:lang w:val="en-AU" w:bidi="he-IL"/>
              </w:rPr>
              <w:t>Rashi</w:t>
            </w:r>
          </w:p>
        </w:tc>
        <w:tc>
          <w:tcPr>
            <w:tcW w:w="5107" w:type="dxa"/>
            <w:tcMar>
              <w:top w:w="0" w:type="dxa"/>
              <w:left w:w="108" w:type="dxa"/>
              <w:bottom w:w="0" w:type="dxa"/>
              <w:right w:w="108" w:type="dxa"/>
            </w:tcMar>
            <w:hideMark/>
          </w:tcPr>
          <w:p w14:paraId="3B8EDF95" w14:textId="77777777" w:rsidR="0078636C" w:rsidRPr="0078636C" w:rsidRDefault="0078636C" w:rsidP="0078636C">
            <w:pPr>
              <w:spacing w:after="0" w:line="240" w:lineRule="auto"/>
              <w:jc w:val="center"/>
              <w:rPr>
                <w:rFonts w:ascii="Calibri" w:eastAsia="Times New Roman" w:hAnsi="Calibri" w:cs="Calibri"/>
                <w:sz w:val="22"/>
                <w:lang w:bidi="he-IL"/>
              </w:rPr>
            </w:pPr>
            <w:r w:rsidRPr="0078636C">
              <w:rPr>
                <w:rFonts w:ascii="Calibri" w:eastAsia="Times New Roman" w:hAnsi="Calibri" w:cs="Calibri"/>
                <w:b/>
                <w:bCs/>
                <w:sz w:val="22"/>
                <w:lang w:val="en-AU" w:bidi="he-IL"/>
              </w:rPr>
              <w:t>Targum</w:t>
            </w:r>
          </w:p>
        </w:tc>
      </w:tr>
      <w:tr w:rsidR="0078636C" w:rsidRPr="0078636C" w14:paraId="4A4B3839" w14:textId="77777777" w:rsidTr="003E6FB8">
        <w:tc>
          <w:tcPr>
            <w:tcW w:w="5107" w:type="dxa"/>
            <w:tcMar>
              <w:top w:w="0" w:type="dxa"/>
              <w:left w:w="108" w:type="dxa"/>
              <w:bottom w:w="0" w:type="dxa"/>
              <w:right w:w="108" w:type="dxa"/>
            </w:tcMar>
            <w:hideMark/>
          </w:tcPr>
          <w:p w14:paraId="4B5E0F76" w14:textId="605B1AA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f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ctual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ri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pletely.</w:t>
            </w:r>
          </w:p>
        </w:tc>
        <w:tc>
          <w:tcPr>
            <w:tcW w:w="5107" w:type="dxa"/>
            <w:tcMar>
              <w:top w:w="0" w:type="dxa"/>
              <w:left w:w="108" w:type="dxa"/>
              <w:bottom w:w="0" w:type="dxa"/>
              <w:right w:w="108" w:type="dxa"/>
            </w:tcMar>
            <w:hideMark/>
          </w:tcPr>
          <w:p w14:paraId="7283EDEB" w14:textId="48A1030A" w:rsidR="0078636C" w:rsidRPr="0078636C" w:rsidRDefault="003E6FB8"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spok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unto</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Yet</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strok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greater</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a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fterwar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nc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releases,</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imself</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e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driving,</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driv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fort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nce.</w:t>
            </w:r>
          </w:p>
        </w:tc>
      </w:tr>
      <w:tr w:rsidR="0078636C" w:rsidRPr="0078636C" w14:paraId="1A6CA85B" w14:textId="77777777" w:rsidTr="003E6FB8">
        <w:tc>
          <w:tcPr>
            <w:tcW w:w="5107" w:type="dxa"/>
            <w:tcMar>
              <w:top w:w="0" w:type="dxa"/>
              <w:left w:w="108" w:type="dxa"/>
              <w:bottom w:w="0" w:type="dxa"/>
              <w:right w:w="108" w:type="dxa"/>
            </w:tcMar>
            <w:hideMark/>
          </w:tcPr>
          <w:p w14:paraId="42B8B341" w14:textId="17317E35"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ea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que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rr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ticl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l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ticl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ld."</w:t>
            </w:r>
          </w:p>
        </w:tc>
        <w:tc>
          <w:tcPr>
            <w:tcW w:w="5107" w:type="dxa"/>
            <w:tcMar>
              <w:top w:w="0" w:type="dxa"/>
              <w:left w:w="108" w:type="dxa"/>
              <w:bottom w:w="0" w:type="dxa"/>
              <w:right w:w="108" w:type="dxa"/>
            </w:tcMar>
            <w:hideMark/>
          </w:tcPr>
          <w:p w14:paraId="42C1A891" w14:textId="36EF882A"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m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sse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l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sse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ld.</w:t>
            </w:r>
          </w:p>
        </w:tc>
      </w:tr>
      <w:tr w:rsidR="0078636C" w:rsidRPr="0078636C" w14:paraId="6E78EA36" w14:textId="77777777" w:rsidTr="003E6FB8">
        <w:tc>
          <w:tcPr>
            <w:tcW w:w="5107" w:type="dxa"/>
            <w:tcMar>
              <w:top w:w="0" w:type="dxa"/>
              <w:left w:w="108" w:type="dxa"/>
              <w:bottom w:w="0" w:type="dxa"/>
              <w:right w:w="108" w:type="dxa"/>
            </w:tcMar>
            <w:hideMark/>
          </w:tcPr>
          <w:p w14:paraId="55837131" w14:textId="07F78E2D"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v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y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ia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y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y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p>
        </w:tc>
        <w:tc>
          <w:tcPr>
            <w:tcW w:w="5107" w:type="dxa"/>
            <w:tcMar>
              <w:top w:w="0" w:type="dxa"/>
              <w:left w:w="108" w:type="dxa"/>
              <w:bottom w:w="0" w:type="dxa"/>
              <w:right w:w="108" w:type="dxa"/>
            </w:tcMar>
            <w:hideMark/>
          </w:tcPr>
          <w:p w14:paraId="2E9A3F3E" w14:textId="11991637"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v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als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p>
        </w:tc>
      </w:tr>
      <w:tr w:rsidR="0078636C" w:rsidRPr="0078636C" w14:paraId="76FF0968" w14:textId="77777777" w:rsidTr="003E6FB8">
        <w:tc>
          <w:tcPr>
            <w:tcW w:w="5107" w:type="dxa"/>
            <w:tcMar>
              <w:top w:w="0" w:type="dxa"/>
              <w:left w:w="108" w:type="dxa"/>
              <w:bottom w:w="0" w:type="dxa"/>
              <w:right w:w="108" w:type="dxa"/>
            </w:tcMar>
            <w:hideMark/>
          </w:tcPr>
          <w:p w14:paraId="2FBE1EC4" w14:textId="7C29F219"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b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d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d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2BAF1680" w14:textId="21392FE5"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o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ok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u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llow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vea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d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p>
        </w:tc>
      </w:tr>
      <w:tr w:rsidR="0078636C" w:rsidRPr="0078636C" w14:paraId="3B0D0B7C" w14:textId="77777777" w:rsidTr="003E6FB8">
        <w:tc>
          <w:tcPr>
            <w:tcW w:w="5107" w:type="dxa"/>
            <w:tcMar>
              <w:top w:w="0" w:type="dxa"/>
              <w:left w:w="108" w:type="dxa"/>
              <w:bottom w:w="0" w:type="dxa"/>
              <w:right w:w="108" w:type="dxa"/>
            </w:tcMar>
            <w:hideMark/>
          </w:tcPr>
          <w:p w14:paraId="3118E3FA" w14:textId="3FC2F47C"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5</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gyp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i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harao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itt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ron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gyptia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lav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gir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hi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ll-ston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imal</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22EEB7C7" w14:textId="2E403459"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5</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zrai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i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haro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houl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up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ron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kingd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un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umble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zrai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grind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hi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ll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attle.</w:t>
            </w:r>
          </w:p>
        </w:tc>
      </w:tr>
      <w:tr w:rsidR="0078636C" w:rsidRPr="0078636C" w14:paraId="5C07F471" w14:textId="77777777" w:rsidTr="003E6FB8">
        <w:tc>
          <w:tcPr>
            <w:tcW w:w="5107" w:type="dxa"/>
            <w:tcMar>
              <w:top w:w="0" w:type="dxa"/>
              <w:left w:w="108" w:type="dxa"/>
              <w:bottom w:w="0" w:type="dxa"/>
              <w:right w:w="108" w:type="dxa"/>
            </w:tcMar>
            <w:hideMark/>
          </w:tcPr>
          <w:p w14:paraId="7E7E64BE" w14:textId="6866B84B"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uis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rough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nt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p>
        </w:tc>
        <w:tc>
          <w:tcPr>
            <w:tcW w:w="5107" w:type="dxa"/>
            <w:tcMar>
              <w:top w:w="0" w:type="dxa"/>
              <w:left w:w="108" w:type="dxa"/>
              <w:bottom w:w="0" w:type="dxa"/>
              <w:right w:w="108" w:type="dxa"/>
            </w:tcMar>
            <w:hideMark/>
          </w:tcPr>
          <w:p w14:paraId="51EBBEEA" w14:textId="20480469"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a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e.</w:t>
            </w:r>
          </w:p>
        </w:tc>
      </w:tr>
      <w:tr w:rsidR="0078636C" w:rsidRPr="0078636C" w14:paraId="23A88193" w14:textId="77777777" w:rsidTr="003E6FB8">
        <w:tc>
          <w:tcPr>
            <w:tcW w:w="5107" w:type="dxa"/>
            <w:tcMar>
              <w:top w:w="0" w:type="dxa"/>
              <w:left w:w="108" w:type="dxa"/>
              <w:bottom w:w="0" w:type="dxa"/>
              <w:right w:w="108" w:type="dxa"/>
            </w:tcMar>
            <w:hideMark/>
          </w:tcPr>
          <w:p w14:paraId="3839804C" w14:textId="48C646DA"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o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arp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n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ow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ima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stinguish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p>
        </w:tc>
        <w:tc>
          <w:tcPr>
            <w:tcW w:w="5107" w:type="dxa"/>
            <w:tcMar>
              <w:top w:w="0" w:type="dxa"/>
              <w:left w:w="108" w:type="dxa"/>
              <w:bottom w:w="0" w:type="dxa"/>
              <w:right w:w="108" w:type="dxa"/>
            </w:tcMar>
            <w:hideMark/>
          </w:tcPr>
          <w:p w14:paraId="10FBB702" w14:textId="543369C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hildr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r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ft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n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i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b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k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stinc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t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p>
        </w:tc>
      </w:tr>
      <w:tr w:rsidR="0078636C" w:rsidRPr="0078636C" w14:paraId="1A5A5285" w14:textId="77777777" w:rsidTr="003E6FB8">
        <w:tc>
          <w:tcPr>
            <w:tcW w:w="5107" w:type="dxa"/>
            <w:tcMar>
              <w:top w:w="0" w:type="dxa"/>
              <w:left w:w="108" w:type="dxa"/>
              <w:bottom w:w="0" w:type="dxa"/>
              <w:right w:w="108" w:type="dxa"/>
            </w:tcMar>
            <w:hideMark/>
          </w:tcPr>
          <w:p w14:paraId="127FA093" w14:textId="243192DB"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w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ostra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mselv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ll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f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r.</w:t>
            </w:r>
          </w:p>
          <w:p w14:paraId="453FD569" w14:textId="2F1F1187" w:rsidR="0078636C" w:rsidRPr="0078636C" w:rsidRDefault="00632977" w:rsidP="0078636C">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07" w:type="dxa"/>
            <w:tcMar>
              <w:top w:w="0" w:type="dxa"/>
              <w:left w:w="108" w:type="dxa"/>
              <w:bottom w:w="0" w:type="dxa"/>
              <w:right w:w="108" w:type="dxa"/>
            </w:tcMar>
            <w:hideMark/>
          </w:tcPr>
          <w:p w14:paraId="3CEAE4DA" w14:textId="63148993"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w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seech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fterwar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en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r.</w:t>
            </w:r>
          </w:p>
        </w:tc>
      </w:tr>
      <w:tr w:rsidR="0078636C" w:rsidRPr="0078636C" w14:paraId="1EFBBF23" w14:textId="77777777" w:rsidTr="003E6FB8">
        <w:tc>
          <w:tcPr>
            <w:tcW w:w="5107" w:type="dxa"/>
            <w:tcMar>
              <w:top w:w="0" w:type="dxa"/>
              <w:left w:w="108" w:type="dxa"/>
              <w:bottom w:w="0" w:type="dxa"/>
              <w:right w:w="108" w:type="dxa"/>
            </w:tcMar>
            <w:hideMark/>
          </w:tcPr>
          <w:p w14:paraId="161C6B32" w14:textId="6147FFB3"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st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Thu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ltip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5B491D74" w14:textId="4893298F"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k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00632977"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ltip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p>
        </w:tc>
      </w:tr>
      <w:tr w:rsidR="0078636C" w:rsidRPr="0078636C" w14:paraId="409CBCB0" w14:textId="77777777" w:rsidTr="003E6FB8">
        <w:tc>
          <w:tcPr>
            <w:tcW w:w="5107" w:type="dxa"/>
            <w:tcMar>
              <w:top w:w="0" w:type="dxa"/>
              <w:left w:w="108" w:type="dxa"/>
              <w:bottom w:w="0" w:type="dxa"/>
              <w:right w:w="108" w:type="dxa"/>
            </w:tcMar>
            <w:hideMark/>
          </w:tcPr>
          <w:p w14:paraId="3AE06CF2" w14:textId="38851B59"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lastRenderedPageBreak/>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w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rd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p>
        </w:tc>
        <w:tc>
          <w:tcPr>
            <w:tcW w:w="5107" w:type="dxa"/>
            <w:tcMar>
              <w:top w:w="0" w:type="dxa"/>
              <w:left w:w="108" w:type="dxa"/>
              <w:bottom w:w="0" w:type="dxa"/>
              <w:right w:w="108" w:type="dxa"/>
            </w:tcMar>
            <w:hideMark/>
          </w:tcPr>
          <w:p w14:paraId="4EC0417A" w14:textId="220EF0FC"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rength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sig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ul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lea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p>
        </w:tc>
      </w:tr>
      <w:tr w:rsidR="0078636C" w:rsidRPr="0078636C" w14:paraId="1C89A8B6" w14:textId="77777777" w:rsidTr="003E6FB8">
        <w:tc>
          <w:tcPr>
            <w:tcW w:w="5107" w:type="dxa"/>
            <w:tcMar>
              <w:top w:w="0" w:type="dxa"/>
              <w:left w:w="108" w:type="dxa"/>
              <w:bottom w:w="0" w:type="dxa"/>
              <w:right w:w="108" w:type="dxa"/>
            </w:tcMar>
            <w:hideMark/>
          </w:tcPr>
          <w:p w14:paraId="57FF7DD5" w14:textId="52053FAD" w:rsidR="0078636C" w:rsidRPr="0078636C" w:rsidRDefault="00632977" w:rsidP="0078636C">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07" w:type="dxa"/>
            <w:tcMar>
              <w:top w:w="0" w:type="dxa"/>
              <w:left w:w="108" w:type="dxa"/>
              <w:bottom w:w="0" w:type="dxa"/>
              <w:right w:w="108" w:type="dxa"/>
            </w:tcMar>
            <w:hideMark/>
          </w:tcPr>
          <w:p w14:paraId="7F8B42AB" w14:textId="7EEF65DE" w:rsidR="0078636C" w:rsidRPr="0078636C" w:rsidRDefault="00632977" w:rsidP="0078636C">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78636C" w:rsidRPr="0078636C" w14:paraId="6359A80B" w14:textId="77777777" w:rsidTr="003E6FB8">
        <w:tc>
          <w:tcPr>
            <w:tcW w:w="5107" w:type="dxa"/>
            <w:tcMar>
              <w:top w:w="0" w:type="dxa"/>
              <w:left w:w="108" w:type="dxa"/>
              <w:bottom w:w="0" w:type="dxa"/>
              <w:right w:w="108" w:type="dxa"/>
            </w:tcMar>
            <w:hideMark/>
          </w:tcPr>
          <w:p w14:paraId="681A1B11" w14:textId="58D86871"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p>
        </w:tc>
        <w:tc>
          <w:tcPr>
            <w:tcW w:w="5107" w:type="dxa"/>
            <w:tcMar>
              <w:top w:w="0" w:type="dxa"/>
              <w:left w:w="108" w:type="dxa"/>
              <w:bottom w:w="0" w:type="dxa"/>
              <w:right w:w="108" w:type="dxa"/>
            </w:tcMar>
            <w:hideMark/>
          </w:tcPr>
          <w:p w14:paraId="4C8D49EB" w14:textId="057517C4"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o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p>
        </w:tc>
      </w:tr>
      <w:tr w:rsidR="0078636C" w:rsidRPr="0078636C" w14:paraId="2BBBEAEA" w14:textId="77777777" w:rsidTr="003E6FB8">
        <w:tc>
          <w:tcPr>
            <w:tcW w:w="5107" w:type="dxa"/>
            <w:tcMar>
              <w:top w:w="0" w:type="dxa"/>
              <w:left w:w="108" w:type="dxa"/>
              <w:bottom w:w="0" w:type="dxa"/>
              <w:right w:w="108" w:type="dxa"/>
            </w:tcMar>
            <w:hideMark/>
          </w:tcPr>
          <w:p w14:paraId="01908883" w14:textId="5348807F"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shd w:val="clear" w:color="auto" w:fill="FFFF00"/>
                <w:lang w:val="en-AU" w:bidi="he-IL"/>
              </w:rPr>
              <w:t>2</w:t>
            </w:r>
            <w:r w:rsidR="00632977">
              <w:rPr>
                <w:rFonts w:ascii="Calibri" w:eastAsia="Times New Roman" w:hAnsi="Calibri" w:cs="Calibri"/>
                <w:b/>
                <w:bCs/>
                <w:sz w:val="22"/>
                <w:shd w:val="clear" w:color="auto" w:fill="FFFF00"/>
                <w:lang w:val="en-AU" w:bidi="he-IL"/>
              </w:rPr>
              <w:t xml:space="preserve"> </w:t>
            </w:r>
            <w:r w:rsidRPr="0078636C">
              <w:rPr>
                <w:rFonts w:ascii="Calibri" w:eastAsia="Times New Roman" w:hAnsi="Calibri" w:cs="Calibri"/>
                <w:b/>
                <w:bCs/>
                <w:sz w:val="22"/>
                <w:shd w:val="clear" w:color="auto" w:fill="FFFF00"/>
                <w:lang w:val="en-AU" w:bidi="he-IL"/>
              </w:rPr>
              <w:t>"</w:t>
            </w:r>
            <w:r w:rsidRPr="0078636C">
              <w:rPr>
                <w:rFonts w:ascii="Calibri" w:eastAsia="Times New Roman" w:hAnsi="Calibri" w:cs="Calibri"/>
                <w:b/>
                <w:bCs/>
                <w:sz w:val="22"/>
                <w:u w:val="single"/>
                <w:shd w:val="clear" w:color="auto" w:fill="FFFF00"/>
                <w:lang w:val="en-AU" w:bidi="he-IL"/>
              </w:rPr>
              <w:t>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reckon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ea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ginn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ear</w:t>
            </w:r>
            <w:r w:rsidRPr="0078636C">
              <w:rPr>
                <w:rFonts w:ascii="Calibri" w:eastAsia="Times New Roman" w:hAnsi="Calibri" w:cs="Calibri"/>
                <w:b/>
                <w:bCs/>
                <w:sz w:val="22"/>
                <w:shd w:val="clear" w:color="auto" w:fill="FFFF00"/>
                <w:lang w:val="en-AU" w:bidi="he-IL"/>
              </w:rPr>
              <w:t>.</w:t>
            </w:r>
          </w:p>
        </w:tc>
        <w:tc>
          <w:tcPr>
            <w:tcW w:w="5107" w:type="dxa"/>
            <w:tcMar>
              <w:top w:w="0" w:type="dxa"/>
              <w:left w:w="108" w:type="dxa"/>
              <w:bottom w:w="0" w:type="dxa"/>
              <w:right w:w="108" w:type="dxa"/>
            </w:tcMar>
            <w:hideMark/>
          </w:tcPr>
          <w:p w14:paraId="20D1CD41" w14:textId="0C037C98"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shd w:val="clear" w:color="auto" w:fill="FFFF00"/>
                <w:lang w:val="en-AU" w:bidi="he-IL"/>
              </w:rPr>
              <w:t>2</w:t>
            </w:r>
            <w:r w:rsidR="00632977">
              <w:rPr>
                <w:rFonts w:ascii="Calibri" w:eastAsia="Times New Roman" w:hAnsi="Calibri" w:cs="Calibri"/>
                <w:b/>
                <w:bCs/>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rdain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ginn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g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estival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im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ycl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ear</w:t>
            </w:r>
            <w:r w:rsidRPr="0078636C">
              <w:rPr>
                <w:rFonts w:ascii="Calibri" w:eastAsia="Times New Roman" w:hAnsi="Calibri" w:cs="Calibri"/>
                <w:b/>
                <w:bCs/>
                <w:sz w:val="22"/>
                <w:shd w:val="clear" w:color="auto" w:fill="FFFF00"/>
                <w:lang w:val="en-AU" w:bidi="he-IL"/>
              </w:rPr>
              <w:t>.</w:t>
            </w:r>
          </w:p>
        </w:tc>
      </w:tr>
      <w:tr w:rsidR="0078636C" w:rsidRPr="0078636C" w14:paraId="482FB675" w14:textId="77777777" w:rsidTr="003E6FB8">
        <w:tc>
          <w:tcPr>
            <w:tcW w:w="5107" w:type="dxa"/>
            <w:tcMar>
              <w:top w:w="0" w:type="dxa"/>
              <w:left w:w="108" w:type="dxa"/>
              <w:bottom w:w="0" w:type="dxa"/>
              <w:right w:w="108" w:type="dxa"/>
            </w:tcMar>
            <w:hideMark/>
          </w:tcPr>
          <w:p w14:paraId="632FF01B" w14:textId="2A646EEF"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nt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muni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mi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hold.</w:t>
            </w:r>
          </w:p>
        </w:tc>
        <w:tc>
          <w:tcPr>
            <w:tcW w:w="5107" w:type="dxa"/>
            <w:tcMar>
              <w:top w:w="0" w:type="dxa"/>
              <w:left w:w="108" w:type="dxa"/>
              <w:bottom w:w="0" w:type="dxa"/>
              <w:right w:w="108" w:type="dxa"/>
            </w:tcMar>
            <w:hideMark/>
          </w:tcPr>
          <w:p w14:paraId="411B1CE1" w14:textId="15BFE178"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greg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hildr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o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ppoin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ccas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mi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umb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w:t>
            </w:r>
          </w:p>
        </w:tc>
      </w:tr>
      <w:tr w:rsidR="0078636C" w:rsidRPr="0078636C" w14:paraId="02E1CC3B" w14:textId="77777777" w:rsidTr="003E6FB8">
        <w:tc>
          <w:tcPr>
            <w:tcW w:w="5107" w:type="dxa"/>
            <w:tcMar>
              <w:top w:w="0" w:type="dxa"/>
              <w:left w:w="108" w:type="dxa"/>
              <w:bottom w:w="0" w:type="dxa"/>
              <w:right w:w="108" w:type="dxa"/>
            </w:tcMar>
            <w:hideMark/>
          </w:tcPr>
          <w:p w14:paraId="697794B9" w14:textId="521CC108"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4</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ember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hol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r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ew</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mb</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ak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mb]</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ge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t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eighb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los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ccord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dividual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ccord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ers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k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oun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regard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mb</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2B915E77" w14:textId="417A29EC"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4</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u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r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ew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Pr="0078636C">
              <w:rPr>
                <w:rFonts w:ascii="Calibri" w:eastAsia="Times New Roman" w:hAnsi="Calibri" w:cs="Calibri"/>
                <w:b/>
                <w:bCs/>
                <w:sz w:val="22"/>
                <w:shd w:val="clear" w:color="auto" w:fill="FFFF00"/>
                <w:lang w:val="en-AU" w:bidi="he-IL"/>
              </w:rPr>
              <w: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in</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proportion</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sufficien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umbe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ea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lamb,</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nd</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eighbo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wh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eares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ous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will</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ak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ccording</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umbe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of</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soul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each</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man</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ccording</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sufficiency</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of</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eating</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will</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b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counted</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fo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lamb.</w:t>
            </w:r>
          </w:p>
        </w:tc>
      </w:tr>
      <w:tr w:rsidR="0078636C" w:rsidRPr="0078636C" w14:paraId="43B59407" w14:textId="77777777" w:rsidTr="003E6FB8">
        <w:tc>
          <w:tcPr>
            <w:tcW w:w="5107" w:type="dxa"/>
            <w:tcMar>
              <w:top w:w="0" w:type="dxa"/>
              <w:left w:w="108" w:type="dxa"/>
              <w:bottom w:w="0" w:type="dxa"/>
              <w:right w:w="108" w:type="dxa"/>
            </w:tcMar>
            <w:hideMark/>
          </w:tcPr>
          <w:p w14:paraId="2B64B479" w14:textId="508E940B"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lawles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earl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ossess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eep</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ats.</w:t>
            </w:r>
          </w:p>
        </w:tc>
        <w:tc>
          <w:tcPr>
            <w:tcW w:w="5107" w:type="dxa"/>
            <w:tcMar>
              <w:top w:w="0" w:type="dxa"/>
              <w:left w:w="108" w:type="dxa"/>
              <w:bottom w:w="0" w:type="dxa"/>
              <w:right w:w="108" w:type="dxa"/>
            </w:tcMar>
            <w:hideMark/>
          </w:tcPr>
          <w:p w14:paraId="516C52E9" w14:textId="6D8C437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rfec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ea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eep</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a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p>
        </w:tc>
      </w:tr>
      <w:tr w:rsidR="0078636C" w:rsidRPr="0078636C" w14:paraId="344D1307" w14:textId="77777777" w:rsidTr="003E6FB8">
        <w:tc>
          <w:tcPr>
            <w:tcW w:w="5107" w:type="dxa"/>
            <w:tcMar>
              <w:top w:w="0" w:type="dxa"/>
              <w:left w:w="108" w:type="dxa"/>
              <w:bottom w:w="0" w:type="dxa"/>
              <w:right w:w="108" w:type="dxa"/>
            </w:tcMar>
            <w:hideMark/>
          </w:tcPr>
          <w:p w14:paraId="27FCB327" w14:textId="6CDF8389"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fekeep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augh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nt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muni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fternoon].</w:t>
            </w:r>
          </w:p>
        </w:tc>
        <w:tc>
          <w:tcPr>
            <w:tcW w:w="5107" w:type="dxa"/>
            <w:tcMar>
              <w:top w:w="0" w:type="dxa"/>
              <w:left w:w="108" w:type="dxa"/>
              <w:bottom w:w="0" w:type="dxa"/>
              <w:right w:w="108" w:type="dxa"/>
            </w:tcMar>
            <w:hideMark/>
          </w:tcPr>
          <w:p w14:paraId="24719425" w14:textId="0EC8D25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u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serv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u w:val="single"/>
                <w:lang w:val="en-AU" w:bidi="he-IL"/>
              </w:rPr>
              <w:t>you</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will</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kill</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it</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according</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o</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h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rit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of</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all</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h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congregation</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of</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h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assembly</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of</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Israel</w:t>
            </w:r>
            <w:r w:rsidRPr="0078636C">
              <w:rPr>
                <w:rFonts w:ascii="Calibri" w:eastAsia="Times New Roman" w:hAnsi="Calibri" w:cs="Calibri"/>
                <w:sz w:val="22"/>
                <w:lang w:val="en-AU" w:bidi="he-IL"/>
              </w:rPr>
              <w: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uns.</w:t>
            </w:r>
          </w:p>
        </w:tc>
      </w:tr>
      <w:tr w:rsidR="0078636C" w:rsidRPr="0078636C" w14:paraId="36BE3DC9" w14:textId="77777777" w:rsidTr="003E6FB8">
        <w:tc>
          <w:tcPr>
            <w:tcW w:w="5107" w:type="dxa"/>
            <w:tcMar>
              <w:top w:w="0" w:type="dxa"/>
              <w:left w:w="108" w:type="dxa"/>
              <w:bottom w:w="0" w:type="dxa"/>
              <w:right w:w="108" w:type="dxa"/>
            </w:tcMar>
            <w:hideMark/>
          </w:tcPr>
          <w:p w14:paraId="0BDFC73E" w14:textId="2FF19B6A"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c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d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orp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nt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p>
        </w:tc>
        <w:tc>
          <w:tcPr>
            <w:tcW w:w="5107" w:type="dxa"/>
            <w:tcMar>
              <w:top w:w="0" w:type="dxa"/>
              <w:left w:w="108" w:type="dxa"/>
              <w:bottom w:w="0" w:type="dxa"/>
              <w:right w:w="108" w:type="dxa"/>
            </w:tcMar>
            <w:hideMark/>
          </w:tcPr>
          <w:p w14:paraId="22EB44E1" w14:textId="4EB34C2D"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p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a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sid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eep.</w:t>
            </w:r>
          </w:p>
        </w:tc>
      </w:tr>
      <w:tr w:rsidR="0078636C" w:rsidRPr="0078636C" w14:paraId="003BA268" w14:textId="77777777" w:rsidTr="003E6FB8">
        <w:tc>
          <w:tcPr>
            <w:tcW w:w="5107" w:type="dxa"/>
            <w:tcMar>
              <w:top w:w="0" w:type="dxa"/>
              <w:left w:w="108" w:type="dxa"/>
              <w:bottom w:w="0" w:type="dxa"/>
              <w:right w:w="108" w:type="dxa"/>
            </w:tcMar>
            <w:hideMark/>
          </w:tcPr>
          <w:p w14:paraId="3B551DE3" w14:textId="6B45E248"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u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za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it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bs.</w:t>
            </w:r>
          </w:p>
        </w:tc>
        <w:tc>
          <w:tcPr>
            <w:tcW w:w="5107" w:type="dxa"/>
            <w:tcMar>
              <w:top w:w="0" w:type="dxa"/>
              <w:left w:w="108" w:type="dxa"/>
              <w:bottom w:w="0" w:type="dxa"/>
              <w:right w:w="108" w:type="dxa"/>
            </w:tcMar>
            <w:hideMark/>
          </w:tcPr>
          <w:p w14:paraId="4B686D73" w14:textId="01805F3C"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les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f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s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vid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ERUSAL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av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rehou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ttuc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p>
        </w:tc>
      </w:tr>
      <w:tr w:rsidR="0078636C" w:rsidRPr="0078636C" w14:paraId="32661203" w14:textId="77777777" w:rsidTr="003E6FB8">
        <w:tc>
          <w:tcPr>
            <w:tcW w:w="5107" w:type="dxa"/>
            <w:tcMar>
              <w:top w:w="0" w:type="dxa"/>
              <w:left w:w="108" w:type="dxa"/>
              <w:bottom w:w="0" w:type="dxa"/>
              <w:right w:w="108" w:type="dxa"/>
            </w:tcMar>
            <w:hideMark/>
          </w:tcPr>
          <w:p w14:paraId="0AD22A27" w14:textId="16C4F2E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lf-cook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i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e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n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gans.</w:t>
            </w:r>
          </w:p>
        </w:tc>
        <w:tc>
          <w:tcPr>
            <w:tcW w:w="5107" w:type="dxa"/>
            <w:tcMar>
              <w:top w:w="0" w:type="dxa"/>
              <w:left w:w="108" w:type="dxa"/>
              <w:bottom w:w="0" w:type="dxa"/>
              <w:right w:w="108" w:type="dxa"/>
            </w:tcMar>
            <w:hideMark/>
          </w:tcPr>
          <w:p w14:paraId="3BA7E0C1" w14:textId="18954D07"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v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i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i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lui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i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i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ards.</w:t>
            </w:r>
          </w:p>
        </w:tc>
      </w:tr>
      <w:tr w:rsidR="0078636C" w:rsidRPr="0078636C" w14:paraId="105142C1" w14:textId="77777777" w:rsidTr="003E6FB8">
        <w:tc>
          <w:tcPr>
            <w:tcW w:w="5107" w:type="dxa"/>
            <w:tcMar>
              <w:top w:w="0" w:type="dxa"/>
              <w:left w:w="108" w:type="dxa"/>
              <w:bottom w:w="0" w:type="dxa"/>
              <w:right w:w="108" w:type="dxa"/>
            </w:tcMar>
            <w:hideMark/>
          </w:tcPr>
          <w:p w14:paraId="424DF5C0" w14:textId="511749BC"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f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r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p>
        </w:tc>
        <w:tc>
          <w:tcPr>
            <w:tcW w:w="5107" w:type="dxa"/>
            <w:tcMar>
              <w:top w:w="0" w:type="dxa"/>
              <w:left w:w="108" w:type="dxa"/>
              <w:bottom w:w="0" w:type="dxa"/>
              <w:right w:w="108" w:type="dxa"/>
            </w:tcMar>
            <w:hideMark/>
          </w:tcPr>
          <w:p w14:paraId="43D9A9BB" w14:textId="0818F4FD"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f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ma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l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x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sid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l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p>
        </w:tc>
      </w:tr>
      <w:tr w:rsidR="0078636C" w:rsidRPr="0078636C" w14:paraId="43A3CDFE" w14:textId="77777777" w:rsidTr="003E6FB8">
        <w:tc>
          <w:tcPr>
            <w:tcW w:w="5107" w:type="dxa"/>
            <w:tcMar>
              <w:top w:w="0" w:type="dxa"/>
              <w:left w:w="108" w:type="dxa"/>
              <w:bottom w:w="0" w:type="dxa"/>
              <w:right w:w="108" w:type="dxa"/>
            </w:tcMar>
            <w:hideMark/>
          </w:tcPr>
          <w:p w14:paraId="187A9519" w14:textId="5513D728"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lastRenderedPageBreak/>
              <w:t>1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i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l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o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f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s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sach-offe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p>
        </w:tc>
        <w:tc>
          <w:tcPr>
            <w:tcW w:w="5107" w:type="dxa"/>
            <w:tcMar>
              <w:top w:w="0" w:type="dxa"/>
              <w:left w:w="108" w:type="dxa"/>
              <w:bottom w:w="0" w:type="dxa"/>
              <w:right w:w="108" w:type="dxa"/>
            </w:tcMar>
            <w:hideMark/>
          </w:tcPr>
          <w:p w14:paraId="31B68F4A" w14:textId="4A8131A7"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ccord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n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i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ird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ERUSAL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u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ecep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o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v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n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jes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l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a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rc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ow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p>
        </w:tc>
      </w:tr>
      <w:tr w:rsidR="0078636C" w:rsidRPr="0078636C" w14:paraId="53515B7C" w14:textId="77777777" w:rsidTr="003E6FB8">
        <w:tc>
          <w:tcPr>
            <w:tcW w:w="5107" w:type="dxa"/>
            <w:tcMar>
              <w:top w:w="0" w:type="dxa"/>
              <w:left w:w="108" w:type="dxa"/>
              <w:bottom w:w="0" w:type="dxa"/>
              <w:right w:w="108" w:type="dxa"/>
            </w:tcMar>
            <w:hideMark/>
          </w:tcPr>
          <w:p w14:paraId="7E226761" w14:textId="5B509BFE"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roug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r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bo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xecu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udgme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p>
        </w:tc>
        <w:tc>
          <w:tcPr>
            <w:tcW w:w="5107" w:type="dxa"/>
            <w:tcMar>
              <w:top w:w="0" w:type="dxa"/>
              <w:left w:w="108" w:type="dxa"/>
              <w:bottom w:w="0" w:type="dxa"/>
              <w:right w:w="108" w:type="dxa"/>
            </w:tcMar>
            <w:hideMark/>
          </w:tcPr>
          <w:p w14:paraId="08E4F9D7" w14:textId="00AF1FB4"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vea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jes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lo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ne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ous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ria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stro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bo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xecu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udgme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lt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l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ok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l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atter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d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p>
        </w:tc>
      </w:tr>
      <w:tr w:rsidR="0078636C" w:rsidRPr="0078636C" w14:paraId="40C238CC" w14:textId="77777777" w:rsidTr="003E6FB8">
        <w:tc>
          <w:tcPr>
            <w:tcW w:w="5107" w:type="dxa"/>
            <w:tcMar>
              <w:top w:w="0" w:type="dxa"/>
              <w:left w:w="108" w:type="dxa"/>
              <w:bottom w:w="0" w:type="dxa"/>
              <w:right w:w="108" w:type="dxa"/>
            </w:tcMar>
            <w:hideMark/>
          </w:tcPr>
          <w:p w14:paraId="732F8E98" w14:textId="46F68615"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g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r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027E424D" w14:textId="6A64FDD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cha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l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ircumcis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a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o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g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we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o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a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a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iv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ow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stro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min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augh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p>
        </w:tc>
      </w:tr>
      <w:tr w:rsidR="0078636C" w:rsidRPr="0078636C" w14:paraId="2BE344F2" w14:textId="77777777" w:rsidTr="003E6FB8">
        <w:tc>
          <w:tcPr>
            <w:tcW w:w="5107" w:type="dxa"/>
            <w:tcMar>
              <w:top w:w="0" w:type="dxa"/>
              <w:left w:w="108" w:type="dxa"/>
              <w:bottom w:w="0" w:type="dxa"/>
              <w:right w:w="108" w:type="dxa"/>
            </w:tcMar>
            <w:hideMark/>
          </w:tcPr>
          <w:p w14:paraId="7609C61F" w14:textId="28932736"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4</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Thi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wil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be</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for</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a</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of]</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remembranc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elebra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stiv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o</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donai,</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rougho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generation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etern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tatu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mu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elebra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Pr="0078636C">
              <w:rPr>
                <w:rFonts w:ascii="Calibri" w:eastAsia="Times New Roman" w:hAnsi="Calibri" w:cs="Calibri"/>
                <w:b/>
                <w:bCs/>
                <w:sz w:val="22"/>
                <w:highlight w:val="yellow"/>
                <w:lang w:val="en-AU" w:bidi="he-IL"/>
              </w:rPr>
              <w:t>.</w:t>
            </w:r>
          </w:p>
        </w:tc>
        <w:tc>
          <w:tcPr>
            <w:tcW w:w="5107" w:type="dxa"/>
            <w:tcMar>
              <w:top w:w="0" w:type="dxa"/>
              <w:left w:w="108" w:type="dxa"/>
              <w:bottom w:w="0" w:type="dxa"/>
              <w:right w:w="108" w:type="dxa"/>
            </w:tcMar>
            <w:hideMark/>
          </w:tcPr>
          <w:p w14:paraId="70028633" w14:textId="38A073AB"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4</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And</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thi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wil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be</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to</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for</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a</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memoria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u w:val="single"/>
                <w:lang w:val="en-AU" w:bidi="he-IL"/>
              </w:rPr>
              <w:t>an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elebra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stiv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for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OR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generation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erpetu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tatu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olemniz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Pr="0078636C">
              <w:rPr>
                <w:rFonts w:ascii="Calibri" w:eastAsia="Times New Roman" w:hAnsi="Calibri" w:cs="Calibri"/>
                <w:b/>
                <w:bCs/>
                <w:sz w:val="22"/>
                <w:highlight w:val="yellow"/>
                <w:lang w:val="en-AU" w:bidi="he-IL"/>
              </w:rPr>
              <w:t>.</w:t>
            </w:r>
          </w:p>
        </w:tc>
      </w:tr>
      <w:tr w:rsidR="0078636C" w:rsidRPr="0078636C" w14:paraId="4DCDB5D5" w14:textId="77777777" w:rsidTr="003E6FB8">
        <w:tc>
          <w:tcPr>
            <w:tcW w:w="5107" w:type="dxa"/>
            <w:tcMar>
              <w:top w:w="0" w:type="dxa"/>
              <w:left w:w="108" w:type="dxa"/>
              <w:bottom w:w="0" w:type="dxa"/>
              <w:right w:w="108" w:type="dxa"/>
            </w:tcMar>
            <w:hideMark/>
          </w:tcPr>
          <w:p w14:paraId="48D8B97A" w14:textId="3DFE964C"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5</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must</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eat</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matzah</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for</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seven</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u w:val="single"/>
                <w:lang w:val="en-AU" w:bidi="he-IL"/>
              </w:rPr>
              <w:t>b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for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ir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mu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remov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eave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home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o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nyon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o</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eat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hametz,</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ou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israe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hametz</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orbidde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ir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esac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unti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fte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event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Pr="0078636C">
              <w:rPr>
                <w:rFonts w:ascii="Calibri" w:eastAsia="Times New Roman" w:hAnsi="Calibri" w:cs="Calibri"/>
                <w:b/>
                <w:bCs/>
                <w:sz w:val="22"/>
                <w:highlight w:val="yellow"/>
                <w:lang w:val="en-AU" w:bidi="he-IL"/>
              </w:rPr>
              <w:t>.</w:t>
            </w:r>
          </w:p>
        </w:tc>
        <w:tc>
          <w:tcPr>
            <w:tcW w:w="5107" w:type="dxa"/>
            <w:tcMar>
              <w:top w:w="0" w:type="dxa"/>
              <w:left w:w="108" w:type="dxa"/>
              <w:bottom w:w="0" w:type="dxa"/>
              <w:right w:w="108" w:type="dxa"/>
            </w:tcMar>
            <w:hideMark/>
          </w:tcPr>
          <w:p w14:paraId="3D5054B0" w14:textId="294A1E7E"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5</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Seven</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wil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eat</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unleavened</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bread:</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u w:val="single"/>
                <w:lang w:val="en-AU" w:bidi="he-IL"/>
              </w:rPr>
              <w:t>i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ividing</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ic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recede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a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eave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house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o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osoeve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eat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eavene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ir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a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unti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event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ma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estroye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rael</w:t>
            </w:r>
            <w:r w:rsidRPr="0078636C">
              <w:rPr>
                <w:rFonts w:ascii="Calibri" w:eastAsia="Times New Roman" w:hAnsi="Calibri" w:cs="Calibri"/>
                <w:b/>
                <w:bCs/>
                <w:sz w:val="22"/>
                <w:highlight w:val="yellow"/>
                <w:lang w:val="en-AU" w:bidi="he-IL"/>
              </w:rPr>
              <w:t>.</w:t>
            </w:r>
          </w:p>
        </w:tc>
      </w:tr>
      <w:tr w:rsidR="0078636C" w:rsidRPr="0078636C" w14:paraId="78E132FE" w14:textId="77777777" w:rsidTr="003E6FB8">
        <w:tc>
          <w:tcPr>
            <w:tcW w:w="5107" w:type="dxa"/>
            <w:tcMar>
              <w:top w:w="0" w:type="dxa"/>
              <w:left w:w="108" w:type="dxa"/>
              <w:bottom w:w="0" w:type="dxa"/>
              <w:right w:w="108" w:type="dxa"/>
            </w:tcMar>
            <w:hideMark/>
          </w:tcPr>
          <w:p w14:paraId="67C59AAC" w14:textId="0B69F41E"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ssemb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v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ssemb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epar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rs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p>
        </w:tc>
        <w:tc>
          <w:tcPr>
            <w:tcW w:w="5107" w:type="dxa"/>
            <w:tcMar>
              <w:top w:w="0" w:type="dxa"/>
              <w:left w:w="108" w:type="dxa"/>
              <w:bottom w:w="0" w:type="dxa"/>
              <w:right w:w="108" w:type="dxa"/>
            </w:tcMar>
            <w:hideMark/>
          </w:tcPr>
          <w:p w14:paraId="22CBA0B6" w14:textId="3AF60F19"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greg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v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greg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o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p>
        </w:tc>
      </w:tr>
      <w:tr w:rsidR="0078636C" w:rsidRPr="0078636C" w14:paraId="24EA9041" w14:textId="77777777" w:rsidTr="003E6FB8">
        <w:tc>
          <w:tcPr>
            <w:tcW w:w="5107" w:type="dxa"/>
            <w:tcMar>
              <w:top w:w="0" w:type="dxa"/>
              <w:left w:w="108" w:type="dxa"/>
              <w:bottom w:w="0" w:type="dxa"/>
              <w:right w:w="108" w:type="dxa"/>
            </w:tcMar>
            <w:hideMark/>
          </w:tcPr>
          <w:p w14:paraId="726E220C" w14:textId="5F108EB7"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igilan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gard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za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ou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eser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terna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tute.</w:t>
            </w:r>
          </w:p>
        </w:tc>
        <w:tc>
          <w:tcPr>
            <w:tcW w:w="5107" w:type="dxa"/>
            <w:tcMar>
              <w:top w:w="0" w:type="dxa"/>
              <w:left w:w="108" w:type="dxa"/>
              <w:bottom w:w="0" w:type="dxa"/>
              <w:right w:w="108" w:type="dxa"/>
            </w:tcMar>
            <w:hideMark/>
          </w:tcPr>
          <w:p w14:paraId="061D163B" w14:textId="3C632318"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ser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leav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a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ser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tu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w:t>
            </w:r>
          </w:p>
        </w:tc>
      </w:tr>
      <w:tr w:rsidR="0078636C" w:rsidRPr="0078636C" w14:paraId="50F9A405" w14:textId="77777777" w:rsidTr="003E6FB8">
        <w:tc>
          <w:tcPr>
            <w:tcW w:w="5107" w:type="dxa"/>
            <w:tcMar>
              <w:top w:w="0" w:type="dxa"/>
              <w:left w:w="108" w:type="dxa"/>
              <w:bottom w:w="0" w:type="dxa"/>
              <w:right w:w="108" w:type="dxa"/>
            </w:tcMar>
            <w:hideMark/>
          </w:tcPr>
          <w:p w14:paraId="55ACD7A4" w14:textId="100CBA78"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za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tinu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wenty-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p>
        </w:tc>
        <w:tc>
          <w:tcPr>
            <w:tcW w:w="5107" w:type="dxa"/>
            <w:tcMar>
              <w:top w:w="0" w:type="dxa"/>
              <w:left w:w="108" w:type="dxa"/>
              <w:bottom w:w="0" w:type="dxa"/>
              <w:right w:w="108" w:type="dxa"/>
            </w:tcMar>
            <w:hideMark/>
          </w:tcPr>
          <w:p w14:paraId="62D99A19" w14:textId="2D690D26"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s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s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f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leav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wenty-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twenty-seco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av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ead.</w:t>
            </w:r>
          </w:p>
        </w:tc>
      </w:tr>
      <w:tr w:rsidR="0078636C" w:rsidRPr="0078636C" w14:paraId="40F64623" w14:textId="77777777" w:rsidTr="003E6FB8">
        <w:tc>
          <w:tcPr>
            <w:tcW w:w="5107" w:type="dxa"/>
            <w:tcMar>
              <w:top w:w="0" w:type="dxa"/>
              <w:left w:w="108" w:type="dxa"/>
              <w:bottom w:w="0" w:type="dxa"/>
              <w:right w:w="108" w:type="dxa"/>
            </w:tcMar>
            <w:hideMark/>
          </w:tcPr>
          <w:p w14:paraId="14164616" w14:textId="17FFCF72"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lastRenderedPageBreak/>
              <w:t>19</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e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ay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u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m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ev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hametz</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ou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u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ommunit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rae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e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roselyt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ativ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358B6D8B" w14:textId="7B54E5FA"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19</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e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ay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u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soev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eris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ongregati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rae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e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trang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me-br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Pr="0078636C">
              <w:rPr>
                <w:rFonts w:ascii="Calibri" w:eastAsia="Times New Roman" w:hAnsi="Calibri" w:cs="Calibri"/>
                <w:b/>
                <w:bCs/>
                <w:sz w:val="22"/>
                <w:shd w:val="clear" w:color="auto" w:fill="FFFF00"/>
                <w:lang w:val="en-AU" w:bidi="he-IL"/>
              </w:rPr>
              <w:t>.</w:t>
            </w:r>
          </w:p>
        </w:tc>
      </w:tr>
      <w:tr w:rsidR="0078636C" w:rsidRPr="0078636C" w14:paraId="21D4CD0A" w14:textId="77777777" w:rsidTr="003E6FB8">
        <w:tc>
          <w:tcPr>
            <w:tcW w:w="5107" w:type="dxa"/>
            <w:tcMar>
              <w:top w:w="0" w:type="dxa"/>
              <w:left w:w="108" w:type="dxa"/>
              <w:bottom w:w="0" w:type="dxa"/>
              <w:right w:w="108" w:type="dxa"/>
            </w:tcMar>
            <w:hideMark/>
          </w:tcPr>
          <w:p w14:paraId="42ED81FC" w14:textId="6A375661"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20</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u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yth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hametz.</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welling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tzah</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2CA06F26" w14:textId="7E8811AC"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20</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xtur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lac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proofErr w:type="gramStart"/>
            <w:r w:rsidRPr="0078636C">
              <w:rPr>
                <w:rFonts w:ascii="Calibri" w:eastAsia="Times New Roman" w:hAnsi="Calibri" w:cs="Calibri"/>
                <w:b/>
                <w:bCs/>
                <w:sz w:val="22"/>
                <w:u w:val="single"/>
                <w:shd w:val="clear" w:color="auto" w:fill="FFFF00"/>
                <w:lang w:val="en-AU" w:bidi="he-IL"/>
              </w:rPr>
              <w:t>habitation</w:t>
            </w:r>
            <w:proofErr w:type="gramEnd"/>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unleaven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read</w:t>
            </w:r>
            <w:r w:rsidRPr="0078636C">
              <w:rPr>
                <w:rFonts w:ascii="Calibri" w:eastAsia="Times New Roman" w:hAnsi="Calibri" w:cs="Calibri"/>
                <w:b/>
                <w:bCs/>
                <w:sz w:val="22"/>
                <w:shd w:val="clear" w:color="auto" w:fill="FFFF00"/>
                <w:lang w:val="en-AU" w:bidi="he-IL"/>
              </w:rPr>
              <w:t>.</w:t>
            </w:r>
          </w:p>
        </w:tc>
      </w:tr>
      <w:tr w:rsidR="0078636C" w:rsidRPr="0078636C" w14:paraId="0437DD54" w14:textId="77777777" w:rsidTr="003E6FB8">
        <w:tc>
          <w:tcPr>
            <w:tcW w:w="5107" w:type="dxa"/>
            <w:tcMar>
              <w:top w:w="0" w:type="dxa"/>
              <w:left w:w="108" w:type="dxa"/>
              <w:bottom w:w="0" w:type="dxa"/>
              <w:right w:w="108" w:type="dxa"/>
            </w:tcMar>
            <w:hideMark/>
          </w:tcPr>
          <w:p w14:paraId="7BCAB000" w14:textId="2AEB84E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Mo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ummon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lder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raw</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t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u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selv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e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amili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laugh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crifice.</w:t>
            </w:r>
          </w:p>
        </w:tc>
        <w:tc>
          <w:tcPr>
            <w:tcW w:w="5107" w:type="dxa"/>
            <w:tcMar>
              <w:top w:w="0" w:type="dxa"/>
              <w:left w:w="108" w:type="dxa"/>
              <w:bottom w:w="0" w:type="dxa"/>
              <w:right w:w="108" w:type="dxa"/>
            </w:tcMar>
            <w:hideMark/>
          </w:tcPr>
          <w:p w14:paraId="29CEF91F" w14:textId="5A0646E3"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he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all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lder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thdraw</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nd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dol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fspr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lock,</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ccord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k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cha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amb.</w:t>
            </w:r>
          </w:p>
        </w:tc>
      </w:tr>
      <w:tr w:rsidR="0078636C" w:rsidRPr="0078636C" w14:paraId="20C8128B" w14:textId="77777777" w:rsidTr="003E6FB8">
        <w:tc>
          <w:tcPr>
            <w:tcW w:w="5107" w:type="dxa"/>
            <w:tcMar>
              <w:top w:w="0" w:type="dxa"/>
              <w:left w:w="108" w:type="dxa"/>
              <w:bottom w:w="0" w:type="dxa"/>
              <w:right w:w="108" w:type="dxa"/>
            </w:tcMar>
            <w:hideMark/>
          </w:tcPr>
          <w:p w14:paraId="6E32826E" w14:textId="5CB3831A"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unc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ysso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mmers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as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xte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int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as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nti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rning.</w:t>
            </w:r>
          </w:p>
        </w:tc>
        <w:tc>
          <w:tcPr>
            <w:tcW w:w="5107" w:type="dxa"/>
            <w:tcMar>
              <w:top w:w="0" w:type="dxa"/>
              <w:left w:w="108" w:type="dxa"/>
              <w:bottom w:w="0" w:type="dxa"/>
              <w:right w:w="108" w:type="dxa"/>
            </w:tcMar>
            <w:hideMark/>
          </w:tcPr>
          <w:p w14:paraId="22C2A887" w14:textId="524816F1"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unc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ysso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art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vess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p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a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rinkl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003E6FB8"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art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vess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us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t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rning.</w:t>
            </w:r>
          </w:p>
        </w:tc>
      </w:tr>
      <w:tr w:rsidR="0078636C" w:rsidRPr="0078636C" w14:paraId="6FC92008" w14:textId="77777777" w:rsidTr="003E6FB8">
        <w:tc>
          <w:tcPr>
            <w:tcW w:w="5107" w:type="dxa"/>
            <w:tcMar>
              <w:top w:w="0" w:type="dxa"/>
              <w:left w:w="108" w:type="dxa"/>
              <w:bottom w:w="0" w:type="dxa"/>
              <w:right w:w="108" w:type="dxa"/>
            </w:tcMar>
            <w:hideMark/>
          </w:tcPr>
          <w:p w14:paraId="367C2D9F" w14:textId="07A69314"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i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gyptia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int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erm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estroy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i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p>
        </w:tc>
        <w:tc>
          <w:tcPr>
            <w:tcW w:w="5107" w:type="dxa"/>
            <w:tcMar>
              <w:top w:w="0" w:type="dxa"/>
              <w:left w:w="108" w:type="dxa"/>
              <w:bottom w:w="0" w:type="dxa"/>
              <w:right w:w="108" w:type="dxa"/>
            </w:tcMar>
            <w:hideMark/>
          </w:tcPr>
          <w:p w14:paraId="54EEFF68" w14:textId="2CF16387"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lor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nifest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trik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int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rea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rotecti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estroy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g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ermitt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ite.</w:t>
            </w:r>
          </w:p>
        </w:tc>
      </w:tr>
      <w:tr w:rsidR="0078636C" w:rsidRPr="0078636C" w14:paraId="3712C4DF" w14:textId="77777777" w:rsidTr="003E6FB8">
        <w:tc>
          <w:tcPr>
            <w:tcW w:w="5107" w:type="dxa"/>
            <w:tcMar>
              <w:top w:w="0" w:type="dxa"/>
              <w:left w:w="108" w:type="dxa"/>
              <w:bottom w:w="0" w:type="dxa"/>
              <w:right w:w="108" w:type="dxa"/>
            </w:tcMar>
            <w:hideMark/>
          </w:tcPr>
          <w:p w14:paraId="11DEB84A" w14:textId="267A384A"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kee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t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tatu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ever.</w:t>
            </w:r>
          </w:p>
        </w:tc>
        <w:tc>
          <w:tcPr>
            <w:tcW w:w="5107" w:type="dxa"/>
            <w:tcMar>
              <w:top w:w="0" w:type="dxa"/>
              <w:left w:w="108" w:type="dxa"/>
              <w:bottom w:w="0" w:type="dxa"/>
              <w:right w:w="108" w:type="dxa"/>
            </w:tcMar>
            <w:hideMark/>
          </w:tcPr>
          <w:p w14:paraId="28509938" w14:textId="7F33803A"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bser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tatu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emoria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ver.</w:t>
            </w:r>
          </w:p>
        </w:tc>
      </w:tr>
      <w:tr w:rsidR="0078636C" w:rsidRPr="0078636C" w14:paraId="6C553CCA" w14:textId="77777777" w:rsidTr="003E6FB8">
        <w:tc>
          <w:tcPr>
            <w:tcW w:w="5107" w:type="dxa"/>
            <w:tcMar>
              <w:top w:w="0" w:type="dxa"/>
              <w:left w:w="108" w:type="dxa"/>
              <w:bottom w:w="0" w:type="dxa"/>
              <w:right w:w="108" w:type="dxa"/>
            </w:tcMar>
            <w:hideMark/>
          </w:tcPr>
          <w:p w14:paraId="66177C72" w14:textId="7DD3A290"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i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o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bser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p>
        </w:tc>
        <w:tc>
          <w:tcPr>
            <w:tcW w:w="5107" w:type="dxa"/>
            <w:tcMar>
              <w:top w:w="0" w:type="dxa"/>
              <w:left w:w="108" w:type="dxa"/>
              <w:bottom w:w="0" w:type="dxa"/>
              <w:right w:w="108" w:type="dxa"/>
            </w:tcMar>
            <w:hideMark/>
          </w:tcPr>
          <w:p w14:paraId="2E0E0EA9" w14:textId="3306B3A3"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r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i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ok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i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bser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p>
        </w:tc>
      </w:tr>
      <w:tr w:rsidR="0078636C" w:rsidRPr="0078636C" w14:paraId="2F2F7A56" w14:textId="77777777" w:rsidTr="003E6FB8">
        <w:tc>
          <w:tcPr>
            <w:tcW w:w="5107" w:type="dxa"/>
            <w:tcMar>
              <w:top w:w="0" w:type="dxa"/>
              <w:left w:w="108" w:type="dxa"/>
              <w:bottom w:w="0" w:type="dxa"/>
              <w:right w:w="108" w:type="dxa"/>
            </w:tcMar>
            <w:hideMark/>
          </w:tcPr>
          <w:p w14:paraId="1D09F198" w14:textId="426F82E7"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ÔW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p>
        </w:tc>
        <w:tc>
          <w:tcPr>
            <w:tcW w:w="5107" w:type="dxa"/>
            <w:tcMar>
              <w:top w:w="0" w:type="dxa"/>
              <w:left w:w="108" w:type="dxa"/>
              <w:bottom w:w="0" w:type="dxa"/>
              <w:right w:w="108" w:type="dxa"/>
            </w:tcMar>
            <w:hideMark/>
          </w:tcPr>
          <w:p w14:paraId="21861063" w14:textId="47B91771"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i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p>
        </w:tc>
      </w:tr>
      <w:tr w:rsidR="0078636C" w:rsidRPr="0078636C" w14:paraId="6BFACBD2" w14:textId="77777777" w:rsidTr="003E6FB8">
        <w:tc>
          <w:tcPr>
            <w:tcW w:w="5107" w:type="dxa"/>
            <w:tcMar>
              <w:top w:w="0" w:type="dxa"/>
              <w:left w:w="108" w:type="dxa"/>
              <w:bottom w:w="0" w:type="dxa"/>
              <w:right w:w="108" w:type="dxa"/>
            </w:tcMar>
            <w:hideMark/>
          </w:tcPr>
          <w:p w14:paraId="4B74FCF3" w14:textId="0F57E9CD"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crifi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gyp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o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gyptia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v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kneel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rostrat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mselves.</w:t>
            </w:r>
          </w:p>
        </w:tc>
        <w:tc>
          <w:tcPr>
            <w:tcW w:w="5107" w:type="dxa"/>
            <w:tcMar>
              <w:top w:w="0" w:type="dxa"/>
              <w:left w:w="108" w:type="dxa"/>
              <w:bottom w:w="0" w:type="dxa"/>
              <w:right w:w="108" w:type="dxa"/>
            </w:tcMar>
            <w:hideMark/>
          </w:tcPr>
          <w:p w14:paraId="6218C999" w14:textId="6063018F"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crifi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erc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erc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i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estroy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ar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a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ut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he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ow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shipped.</w:t>
            </w:r>
          </w:p>
        </w:tc>
      </w:tr>
      <w:tr w:rsidR="0078636C" w:rsidRPr="0078636C" w14:paraId="546ED7D4" w14:textId="77777777" w:rsidTr="003E6FB8">
        <w:tc>
          <w:tcPr>
            <w:tcW w:w="5107" w:type="dxa"/>
            <w:tcMar>
              <w:top w:w="0" w:type="dxa"/>
              <w:left w:w="108" w:type="dxa"/>
              <w:bottom w:w="0" w:type="dxa"/>
              <w:right w:w="108" w:type="dxa"/>
            </w:tcMar>
            <w:hideMark/>
          </w:tcPr>
          <w:p w14:paraId="0F6A1DF2" w14:textId="2B091E8F"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en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mand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ar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p>
        </w:tc>
        <w:tc>
          <w:tcPr>
            <w:tcW w:w="5107" w:type="dxa"/>
            <w:tcMar>
              <w:top w:w="0" w:type="dxa"/>
              <w:left w:w="108" w:type="dxa"/>
              <w:bottom w:w="0" w:type="dxa"/>
              <w:right w:w="108" w:type="dxa"/>
            </w:tcMar>
            <w:hideMark/>
          </w:tcPr>
          <w:p w14:paraId="750B7AB1" w14:textId="72716405" w:rsidR="0078636C" w:rsidRPr="0078636C" w:rsidRDefault="0078636C" w:rsidP="0078636C">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en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mand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he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har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st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w:t>
            </w:r>
          </w:p>
        </w:tc>
      </w:tr>
    </w:tbl>
    <w:p w14:paraId="5B800519" w14:textId="61F5A0A9" w:rsidR="0078636C" w:rsidRPr="0078636C" w:rsidRDefault="00632977" w:rsidP="0078636C">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1B26364" w14:textId="77777777" w:rsidR="00A97532" w:rsidRDefault="00A97532" w:rsidP="00A97532">
      <w:pPr>
        <w:keepNext/>
        <w:widowControl w:val="0"/>
        <w:pBdr>
          <w:bottom w:val="double" w:sz="4" w:space="1" w:color="auto"/>
        </w:pBdr>
        <w:spacing w:after="0" w:line="240" w:lineRule="auto"/>
        <w:jc w:val="center"/>
        <w:rPr>
          <w:rFonts w:ascii="Cambria" w:eastAsia="Calibri" w:hAnsi="Cambria" w:cs="Times New Roman"/>
          <w:b/>
          <w:bCs/>
          <w:sz w:val="28"/>
          <w:szCs w:val="28"/>
          <w:lang w:bidi="he-IL"/>
        </w:rPr>
      </w:pPr>
    </w:p>
    <w:p w14:paraId="339B9319" w14:textId="77777777" w:rsidR="00A97532" w:rsidRDefault="00A97532" w:rsidP="00A97532">
      <w:pPr>
        <w:keepNext/>
        <w:widowControl w:val="0"/>
        <w:spacing w:after="0" w:line="240" w:lineRule="auto"/>
        <w:jc w:val="center"/>
        <w:rPr>
          <w:rFonts w:ascii="Cambria" w:eastAsia="Calibri" w:hAnsi="Cambria" w:cs="Times New Roman"/>
          <w:b/>
          <w:bCs/>
          <w:sz w:val="28"/>
          <w:szCs w:val="28"/>
          <w:lang w:bidi="he-IL"/>
        </w:rPr>
      </w:pPr>
    </w:p>
    <w:p w14:paraId="72670085" w14:textId="7F6AD5A9" w:rsidR="00A97532" w:rsidRPr="007459F4" w:rsidRDefault="00632977" w:rsidP="00A97532">
      <w:pPr>
        <w:keepNext/>
        <w:widowControl w:val="0"/>
        <w:spacing w:after="0" w:line="240" w:lineRule="auto"/>
        <w:jc w:val="center"/>
        <w:rPr>
          <w:rFonts w:ascii="Cambria" w:eastAsia="Calibri" w:hAnsi="Cambria" w:cs="Times New Roman"/>
          <w:b/>
          <w:bCs/>
          <w:sz w:val="28"/>
          <w:szCs w:val="28"/>
          <w:lang w:bidi="he-IL"/>
        </w:rPr>
      </w:pPr>
      <w:r w:rsidRPr="007459F4">
        <w:rPr>
          <w:rFonts w:ascii="Cambria" w:eastAsia="Calibri" w:hAnsi="Cambria" w:cs="Times New Roman"/>
          <w:b/>
          <w:bCs/>
          <w:sz w:val="28"/>
          <w:szCs w:val="28"/>
          <w:lang w:bidi="he-IL"/>
        </w:rPr>
        <w:t>Reading</w:t>
      </w:r>
      <w:r>
        <w:rPr>
          <w:rFonts w:ascii="Cambria" w:eastAsia="Calibri" w:hAnsi="Cambria" w:cs="Times New Roman"/>
          <w:b/>
          <w:bCs/>
          <w:sz w:val="28"/>
          <w:szCs w:val="28"/>
          <w:lang w:bidi="he-IL"/>
        </w:rPr>
        <w:t xml:space="preserve"> Assignment</w:t>
      </w:r>
      <w:r w:rsidR="00A97532" w:rsidRPr="007459F4">
        <w:rPr>
          <w:rFonts w:ascii="Cambria" w:eastAsia="Calibri" w:hAnsi="Cambria" w:cs="Times New Roman"/>
          <w:b/>
          <w:bCs/>
          <w:sz w:val="28"/>
          <w:szCs w:val="28"/>
          <w:lang w:bidi="he-IL"/>
        </w:rPr>
        <w:t>:</w:t>
      </w:r>
    </w:p>
    <w:p w14:paraId="748BE85F" w14:textId="77777777" w:rsidR="00A97532" w:rsidRPr="007459F4" w:rsidRDefault="00A97532" w:rsidP="00A97532">
      <w:pPr>
        <w:keepNext/>
        <w:widowControl w:val="0"/>
        <w:spacing w:after="0" w:line="240" w:lineRule="auto"/>
        <w:jc w:val="center"/>
        <w:rPr>
          <w:rFonts w:ascii="Cambria" w:eastAsia="Calibri" w:hAnsi="Cambria" w:cs="Times New Roman"/>
          <w:b/>
          <w:bCs/>
          <w:sz w:val="28"/>
          <w:szCs w:val="28"/>
          <w:lang w:bidi="he-IL"/>
        </w:rPr>
      </w:pPr>
    </w:p>
    <w:p w14:paraId="365E80AB" w14:textId="455EBEBC" w:rsidR="00A97532" w:rsidRPr="007459F4" w:rsidRDefault="00632977" w:rsidP="00A97532">
      <w:pPr>
        <w:keepNext/>
        <w:widowControl w:val="0"/>
        <w:spacing w:after="0" w:line="240" w:lineRule="auto"/>
        <w:jc w:val="center"/>
        <w:rPr>
          <w:rFonts w:ascii="Calibri" w:eastAsia="Calibri" w:hAnsi="Calibri" w:cs="Calibri"/>
          <w:b/>
          <w:bCs/>
          <w:sz w:val="22"/>
          <w:u w:val="single"/>
          <w:lang w:bidi="he-IL"/>
        </w:rPr>
      </w:pPr>
      <w:r w:rsidRPr="007459F4">
        <w:rPr>
          <w:rFonts w:ascii="Calibri" w:eastAsia="Calibri" w:hAnsi="Calibri" w:cs="Calibri"/>
          <w:b/>
          <w:bCs/>
          <w:sz w:val="22"/>
          <w:u w:val="single"/>
          <w:lang w:bidi="he-IL"/>
        </w:rPr>
        <w:t>The</w:t>
      </w:r>
      <w:r>
        <w:rPr>
          <w:rFonts w:ascii="Calibri" w:eastAsia="Calibri" w:hAnsi="Calibri" w:cs="Calibri"/>
          <w:b/>
          <w:bCs/>
          <w:sz w:val="22"/>
          <w:u w:val="single"/>
          <w:lang w:bidi="he-IL"/>
        </w:rPr>
        <w:t xml:space="preserve"> Torah Anthology</w:t>
      </w:r>
      <w:r w:rsidR="00A97532" w:rsidRPr="007459F4">
        <w:rPr>
          <w:rFonts w:ascii="Calibri" w:eastAsia="Calibri" w:hAnsi="Calibri" w:cs="Calibri"/>
          <w:b/>
          <w:bCs/>
          <w:sz w:val="22"/>
          <w:u w:val="single"/>
          <w:lang w:bidi="he-IL"/>
        </w:rPr>
        <w:t>,</w:t>
      </w:r>
      <w:r>
        <w:rPr>
          <w:rFonts w:ascii="Calibri" w:eastAsia="Calibri" w:hAnsi="Calibri" w:cs="Calibri"/>
          <w:b/>
          <w:bCs/>
          <w:sz w:val="22"/>
          <w:u w:val="single"/>
          <w:lang w:bidi="he-IL"/>
        </w:rPr>
        <w:t xml:space="preserve"> </w:t>
      </w:r>
      <w:r w:rsidR="00A97532" w:rsidRPr="007459F4">
        <w:rPr>
          <w:rFonts w:ascii="Calibri" w:eastAsia="Calibri" w:hAnsi="Calibri" w:cs="Calibri"/>
          <w:b/>
          <w:bCs/>
          <w:sz w:val="22"/>
          <w:u w:val="single"/>
          <w:lang w:bidi="he-IL"/>
        </w:rPr>
        <w:t>Volume</w:t>
      </w:r>
      <w:r>
        <w:rPr>
          <w:rFonts w:ascii="Calibri" w:eastAsia="Calibri" w:hAnsi="Calibri" w:cs="Calibri"/>
          <w:b/>
          <w:bCs/>
          <w:sz w:val="22"/>
          <w:u w:val="single"/>
          <w:lang w:bidi="he-IL"/>
        </w:rPr>
        <w:t xml:space="preserve"> </w:t>
      </w:r>
      <w:r w:rsidR="00EE60BB">
        <w:rPr>
          <w:rFonts w:ascii="Calibri" w:eastAsia="Calibri" w:hAnsi="Calibri" w:cs="Calibri"/>
          <w:b/>
          <w:bCs/>
          <w:sz w:val="22"/>
          <w:u w:val="single"/>
          <w:lang w:bidi="he-IL"/>
        </w:rPr>
        <w:t>5</w:t>
      </w:r>
      <w:r w:rsidR="00A97532" w:rsidRPr="007459F4">
        <w:rPr>
          <w:rFonts w:ascii="Calibri" w:eastAsia="Calibri" w:hAnsi="Calibri" w:cs="Calibri"/>
          <w:b/>
          <w:bCs/>
          <w:sz w:val="22"/>
          <w:u w:val="single"/>
          <w:lang w:bidi="he-IL"/>
        </w:rPr>
        <w:t>,</w:t>
      </w:r>
      <w:r>
        <w:rPr>
          <w:rFonts w:ascii="Calibri" w:eastAsia="Calibri" w:hAnsi="Calibri" w:cs="Calibri"/>
          <w:b/>
          <w:bCs/>
          <w:sz w:val="22"/>
          <w:u w:val="single"/>
          <w:lang w:bidi="he-IL"/>
        </w:rPr>
        <w:t xml:space="preserve"> </w:t>
      </w:r>
      <w:r w:rsidR="000404A8">
        <w:rPr>
          <w:rFonts w:ascii="Calibri" w:eastAsia="Calibri" w:hAnsi="Calibri" w:cs="Calibri"/>
          <w:b/>
          <w:bCs/>
          <w:sz w:val="22"/>
          <w:u w:val="single"/>
          <w:lang w:bidi="he-IL"/>
        </w:rPr>
        <w:t>Redemption</w:t>
      </w:r>
      <w:r w:rsidR="00A97532" w:rsidRPr="007459F4">
        <w:rPr>
          <w:rFonts w:ascii="Calibri" w:eastAsia="Calibri" w:hAnsi="Calibri" w:cs="Calibri"/>
          <w:b/>
          <w:bCs/>
          <w:sz w:val="22"/>
          <w:u w:val="single"/>
          <w:lang w:bidi="he-IL"/>
        </w:rPr>
        <w:t>,</w:t>
      </w:r>
      <w:r>
        <w:rPr>
          <w:rFonts w:ascii="Calibri" w:eastAsia="Calibri" w:hAnsi="Calibri" w:cs="Calibri"/>
          <w:b/>
          <w:bCs/>
          <w:sz w:val="22"/>
          <w:u w:val="single"/>
          <w:lang w:bidi="he-IL"/>
        </w:rPr>
        <w:t xml:space="preserve"> </w:t>
      </w:r>
      <w:r w:rsidR="00A97532" w:rsidRPr="007459F4">
        <w:rPr>
          <w:rFonts w:ascii="Calibri" w:eastAsia="Calibri" w:hAnsi="Calibri" w:cs="Calibri"/>
          <w:b/>
          <w:bCs/>
          <w:sz w:val="22"/>
          <w:u w:val="single"/>
          <w:lang w:bidi="he-IL"/>
        </w:rPr>
        <w:t>pp.</w:t>
      </w:r>
      <w:r>
        <w:rPr>
          <w:rFonts w:ascii="Calibri" w:eastAsia="Calibri" w:hAnsi="Calibri" w:cs="Calibri"/>
          <w:b/>
          <w:bCs/>
          <w:sz w:val="22"/>
          <w:u w:val="single"/>
          <w:lang w:bidi="he-IL"/>
        </w:rPr>
        <w:t xml:space="preserve">  </w:t>
      </w:r>
      <w:r w:rsidR="000404A8">
        <w:rPr>
          <w:rFonts w:ascii="Calibri" w:eastAsia="Calibri" w:hAnsi="Calibri" w:cs="Calibri"/>
          <w:b/>
          <w:bCs/>
          <w:sz w:val="22"/>
          <w:u w:val="single"/>
          <w:lang w:bidi="he-IL"/>
        </w:rPr>
        <w:t>24-87</w:t>
      </w:r>
    </w:p>
    <w:p w14:paraId="099A572B" w14:textId="14F2376C" w:rsidR="00DA6FBB" w:rsidRDefault="000404A8" w:rsidP="00A97532">
      <w:pPr>
        <w:keepNext/>
        <w:widowControl w:val="0"/>
        <w:spacing w:after="0" w:line="240" w:lineRule="auto"/>
        <w:jc w:val="center"/>
        <w:rPr>
          <w:rFonts w:ascii="Calibri" w:eastAsia="Calibri" w:hAnsi="Calibri" w:cs="Calibri"/>
          <w:sz w:val="22"/>
          <w:lang w:bidi="he-IL"/>
        </w:rPr>
      </w:pPr>
      <w:r>
        <w:rPr>
          <w:rFonts w:ascii="Calibri" w:eastAsia="Calibri" w:hAnsi="Calibri" w:cs="Calibri"/>
          <w:sz w:val="22"/>
          <w:lang w:bidi="he-IL"/>
        </w:rPr>
        <w:t>Me’am Lo’ez</w:t>
      </w:r>
    </w:p>
    <w:p w14:paraId="293BC343" w14:textId="42209F41" w:rsidR="00DA6FBB" w:rsidRDefault="00AF0CB0" w:rsidP="00A97532">
      <w:pPr>
        <w:keepNext/>
        <w:widowControl w:val="0"/>
        <w:spacing w:after="0" w:line="240" w:lineRule="auto"/>
        <w:jc w:val="center"/>
        <w:rPr>
          <w:rFonts w:ascii="Calibri" w:eastAsia="Calibri" w:hAnsi="Calibri" w:cs="Calibri"/>
          <w:sz w:val="22"/>
          <w:lang w:bidi="he-IL"/>
        </w:rPr>
      </w:pPr>
      <w:r>
        <w:rPr>
          <w:rFonts w:ascii="Calibri" w:eastAsia="Calibri" w:hAnsi="Calibri" w:cs="Calibri"/>
          <w:sz w:val="22"/>
          <w:lang w:bidi="he-IL"/>
        </w:rPr>
        <w:t>by:</w:t>
      </w:r>
      <w:r w:rsidR="00632977">
        <w:rPr>
          <w:rFonts w:ascii="Calibri" w:eastAsia="Calibri" w:hAnsi="Calibri" w:cs="Calibri"/>
          <w:sz w:val="22"/>
          <w:lang w:bidi="he-IL"/>
        </w:rPr>
        <w:t xml:space="preserve"> </w:t>
      </w:r>
      <w:r w:rsidR="00DA6FBB">
        <w:rPr>
          <w:rFonts w:ascii="Calibri" w:eastAsia="Calibri" w:hAnsi="Calibri" w:cs="Calibri"/>
          <w:sz w:val="22"/>
          <w:lang w:bidi="he-IL"/>
        </w:rPr>
        <w:t>Rabbi</w:t>
      </w:r>
      <w:r w:rsidR="00632977">
        <w:rPr>
          <w:rFonts w:ascii="Calibri" w:eastAsia="Calibri" w:hAnsi="Calibri" w:cs="Calibri"/>
          <w:sz w:val="22"/>
          <w:lang w:bidi="he-IL"/>
        </w:rPr>
        <w:t xml:space="preserve"> </w:t>
      </w:r>
      <w:r w:rsidR="000404A8">
        <w:rPr>
          <w:rFonts w:ascii="Calibri" w:eastAsia="Calibri" w:hAnsi="Calibri" w:cs="Calibri"/>
          <w:sz w:val="22"/>
          <w:lang w:bidi="he-IL"/>
        </w:rPr>
        <w:t>Yaakov Culi (1689 -1732)</w:t>
      </w:r>
    </w:p>
    <w:p w14:paraId="22B76556" w14:textId="34A3F9D2" w:rsidR="00A97532" w:rsidRDefault="00AF0CB0" w:rsidP="000404A8">
      <w:pPr>
        <w:keepNext/>
        <w:widowControl w:val="0"/>
        <w:spacing w:after="0" w:line="240" w:lineRule="auto"/>
        <w:jc w:val="center"/>
        <w:rPr>
          <w:rFonts w:ascii="Calibri" w:eastAsia="Calibri" w:hAnsi="Calibri" w:cs="Calibri"/>
          <w:sz w:val="22"/>
          <w:lang w:bidi="he-IL"/>
        </w:rPr>
      </w:pPr>
      <w:r w:rsidRPr="007459F4">
        <w:rPr>
          <w:rFonts w:ascii="Calibri" w:eastAsia="Calibri" w:hAnsi="Calibri" w:cs="Calibri"/>
          <w:sz w:val="22"/>
          <w:lang w:bidi="he-IL"/>
        </w:rPr>
        <w:t>Translated</w:t>
      </w:r>
      <w:r w:rsidR="00632977">
        <w:rPr>
          <w:rFonts w:ascii="Calibri" w:eastAsia="Calibri" w:hAnsi="Calibri" w:cs="Calibri"/>
          <w:sz w:val="22"/>
          <w:lang w:bidi="he-IL"/>
        </w:rPr>
        <w:t xml:space="preserve"> </w:t>
      </w:r>
      <w:r w:rsidR="000404A8">
        <w:rPr>
          <w:rFonts w:ascii="Calibri" w:eastAsia="Calibri" w:hAnsi="Calibri" w:cs="Calibri"/>
          <w:sz w:val="22"/>
          <w:lang w:bidi="he-IL"/>
        </w:rPr>
        <w:t>by: Rabbi Aryeh Kaplan</w:t>
      </w:r>
    </w:p>
    <w:p w14:paraId="42A32B61" w14:textId="11B3CF4C" w:rsidR="00A97532" w:rsidRPr="007459F4" w:rsidRDefault="00632977" w:rsidP="000404A8">
      <w:pPr>
        <w:keepNext/>
        <w:widowControl w:val="0"/>
        <w:spacing w:after="0" w:line="240" w:lineRule="auto"/>
        <w:jc w:val="center"/>
        <w:rPr>
          <w:rFonts w:ascii="Calibri" w:eastAsia="Calibri" w:hAnsi="Calibri" w:cs="Calibri"/>
          <w:sz w:val="22"/>
          <w:lang w:bidi="he-IL"/>
        </w:rPr>
      </w:pPr>
      <w:r w:rsidRPr="007459F4">
        <w:rPr>
          <w:rFonts w:ascii="Calibri" w:eastAsia="Calibri" w:hAnsi="Calibri" w:cs="Calibri"/>
          <w:sz w:val="22"/>
          <w:lang w:bidi="he-IL"/>
        </w:rPr>
        <w:t>Moznaim</w:t>
      </w:r>
      <w:r>
        <w:rPr>
          <w:rFonts w:ascii="Calibri" w:eastAsia="Calibri" w:hAnsi="Calibri" w:cs="Calibri"/>
          <w:sz w:val="22"/>
          <w:lang w:bidi="he-IL"/>
        </w:rPr>
        <w:t xml:space="preserve"> Publishing Corporation</w:t>
      </w:r>
    </w:p>
    <w:p w14:paraId="08C3F0FF" w14:textId="77777777" w:rsidR="00A97532" w:rsidRPr="007459F4" w:rsidRDefault="00A97532" w:rsidP="00A97532">
      <w:pPr>
        <w:keepNext/>
        <w:widowControl w:val="0"/>
        <w:pBdr>
          <w:bottom w:val="double" w:sz="6" w:space="1" w:color="auto"/>
        </w:pBdr>
        <w:spacing w:after="0" w:line="240" w:lineRule="auto"/>
        <w:jc w:val="center"/>
        <w:rPr>
          <w:rFonts w:ascii="Calibri" w:eastAsia="Calibri" w:hAnsi="Calibri" w:cs="Calibri"/>
          <w:sz w:val="22"/>
          <w:lang w:bidi="he-IL"/>
        </w:rPr>
      </w:pPr>
    </w:p>
    <w:p w14:paraId="6001286C" w14:textId="77777777" w:rsidR="00A97532" w:rsidRPr="007459F4" w:rsidRDefault="00A97532" w:rsidP="00A97532">
      <w:pPr>
        <w:keepNext/>
        <w:widowControl w:val="0"/>
        <w:spacing w:after="0" w:line="240" w:lineRule="auto"/>
        <w:jc w:val="center"/>
        <w:rPr>
          <w:rFonts w:ascii="Calibri" w:eastAsia="Calibri" w:hAnsi="Calibri" w:cs="Calibri"/>
          <w:sz w:val="22"/>
          <w:lang w:bidi="he-IL"/>
        </w:rPr>
      </w:pPr>
    </w:p>
    <w:p w14:paraId="75379EDB" w14:textId="77777777" w:rsidR="00AF0CB0" w:rsidRDefault="00AF0CB0" w:rsidP="0078636C">
      <w:pPr>
        <w:spacing w:after="0" w:line="240" w:lineRule="auto"/>
        <w:jc w:val="center"/>
        <w:rPr>
          <w:rFonts w:ascii="Palatino Linotype" w:eastAsia="Times New Roman" w:hAnsi="Palatino Linotype" w:cs="Calibri"/>
          <w:b/>
          <w:bCs/>
          <w:color w:val="000000"/>
          <w:sz w:val="28"/>
          <w:szCs w:val="28"/>
          <w:lang w:val="en-AU" w:bidi="he-IL"/>
        </w:rPr>
      </w:pPr>
    </w:p>
    <w:p w14:paraId="2D220B4C" w14:textId="01E27A63" w:rsidR="0078636C" w:rsidRPr="0078636C" w:rsidRDefault="0078636C" w:rsidP="0078636C">
      <w:pPr>
        <w:spacing w:after="0" w:line="240" w:lineRule="auto"/>
        <w:jc w:val="center"/>
        <w:rPr>
          <w:rFonts w:ascii="Calibri" w:eastAsia="Times New Roman" w:hAnsi="Calibri" w:cs="Calibri"/>
          <w:color w:val="000000"/>
          <w:sz w:val="22"/>
          <w:lang w:bidi="he-IL"/>
        </w:rPr>
      </w:pPr>
      <w:r w:rsidRPr="0078636C">
        <w:rPr>
          <w:rFonts w:ascii="Palatino Linotype" w:eastAsia="Times New Roman" w:hAnsi="Palatino Linotype" w:cs="Calibri"/>
          <w:b/>
          <w:bCs/>
          <w:color w:val="000000"/>
          <w:sz w:val="28"/>
          <w:szCs w:val="28"/>
          <w:lang w:val="en-AU" w:bidi="he-IL"/>
        </w:rPr>
        <w:t>Welcome</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to</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the</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World</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of</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P’shat</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Exegesis</w:t>
      </w:r>
    </w:p>
    <w:p w14:paraId="0E181EDB" w14:textId="6BA09592" w:rsidR="0078636C" w:rsidRPr="0078636C" w:rsidRDefault="00632977" w:rsidP="0078636C">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E646C88" w14:textId="6D1CBD0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rd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unders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inish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ork</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s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od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need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s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end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duc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atechet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utpu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hereb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question/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are</w:t>
      </w:r>
      <w:r w:rsidR="00632977">
        <w:rPr>
          <w:rFonts w:ascii="Calibri" w:eastAsia="Times New Roman" w:hAnsi="Calibri" w:cs="Calibri"/>
          <w:color w:val="000000"/>
          <w:sz w:val="22"/>
          <w:lang w:val="en-AU" w:bidi="he-IL"/>
        </w:rPr>
        <w:t xml:space="preserve"> </w:t>
      </w:r>
      <w:r w:rsidR="00AF0CB0" w:rsidRPr="0078636C">
        <w:rPr>
          <w:rFonts w:ascii="Calibri" w:eastAsia="Times New Roman" w:hAnsi="Calibri" w:cs="Calibri"/>
          <w:color w:val="000000"/>
          <w:sz w:val="22"/>
          <w:lang w:val="en-AU" w:bidi="he-IL"/>
        </w:rPr>
        <w:t>rais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swer/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us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eve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rmeneutic</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Law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ille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el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law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brew</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ramma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brew</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expression.</w:t>
      </w:r>
    </w:p>
    <w:p w14:paraId="7DA4875A" w14:textId="16F57982"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BE981C1" w14:textId="5C6AC77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eve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rmeneutic</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Law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ille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ollows</w:t>
      </w:r>
    </w:p>
    <w:p w14:paraId="38239EE8" w14:textId="3D696F66"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val="en-AU" w:bidi="he-IL"/>
        </w:rPr>
        <w:t>[cf.</w:t>
      </w:r>
      <w:r w:rsidR="00632977">
        <w:rPr>
          <w:rFonts w:ascii="Calibri" w:eastAsia="Times New Roman" w:hAnsi="Calibri" w:cs="Calibri"/>
          <w:color w:val="000000"/>
          <w:sz w:val="22"/>
          <w:lang w:val="en-AU" w:bidi="he-IL"/>
        </w:rPr>
        <w:t xml:space="preserve"> </w:t>
      </w:r>
      <w:hyperlink r:id="rId15" w:history="1">
        <w:r w:rsidRPr="0078636C">
          <w:rPr>
            <w:rFonts w:ascii="Calibri" w:eastAsia="Times New Roman" w:hAnsi="Calibri" w:cs="Calibri"/>
            <w:color w:val="800080"/>
            <w:sz w:val="22"/>
            <w:u w:val="single"/>
            <w:lang w:val="en-AU" w:bidi="he-IL"/>
          </w:rPr>
          <w:t>http://www.jewishencyclopedia.com/view.jsp?artid=472&amp;letter=R</w:t>
        </w:r>
      </w:hyperlink>
      <w:r w:rsidRPr="0078636C">
        <w:rPr>
          <w:rFonts w:ascii="Calibri" w:eastAsia="Times New Roman" w:hAnsi="Calibri" w:cs="Calibri"/>
          <w:color w:val="000000"/>
          <w:sz w:val="22"/>
          <w:lang w:val="en-AU" w:bidi="he-IL"/>
        </w:rPr>
        <w:t>]:</w:t>
      </w:r>
    </w:p>
    <w:p w14:paraId="4994034C" w14:textId="0070EC67"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E4F4C5B" w14:textId="4EC4C19C"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1.</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Ḳal</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va-ḥom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gumentu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inori</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aju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ajori</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inu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rrespond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cholastic</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ortiori.</w:t>
      </w:r>
    </w:p>
    <w:p w14:paraId="53311F6A" w14:textId="1686384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2.</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Gezerah</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shava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gume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alog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ibl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ain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ynonym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omonym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ubjec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owev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uc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iff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espect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dent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efinition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pplications.</w:t>
      </w:r>
    </w:p>
    <w:p w14:paraId="1E8F15FA" w14:textId="22282AE6"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3.</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Binyan</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b</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i-katub</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eḥa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pplica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vis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ou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elat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e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a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vis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question.</w:t>
      </w:r>
    </w:p>
    <w:p w14:paraId="724AE3F2" w14:textId="4963EAF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4.</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Binyan</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b</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i-shene</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ketubi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eced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excep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vis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eneraliz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ibl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s.</w:t>
      </w:r>
    </w:p>
    <w:p w14:paraId="3E17A9BC" w14:textId="707B6948"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5.</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Kelal</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u-Peraṭ</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Peraṭ</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u-kel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efini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ener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rticula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rticula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eneral.</w:t>
      </w:r>
    </w:p>
    <w:p w14:paraId="2CD75DA6" w14:textId="55772F87"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6.</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Ka-yoẓe</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bo</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i-maḳom</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ḥ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imilarit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e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criptur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w:t>
      </w:r>
    </w:p>
    <w:p w14:paraId="5D3086AA" w14:textId="41BFF23C"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7.</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Dabar</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ha-lamed</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e-'inyan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educ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ext.</w:t>
      </w:r>
    </w:p>
    <w:p w14:paraId="29AB0E09" w14:textId="157123F7" w:rsidR="0078636C" w:rsidRPr="0078636C" w:rsidRDefault="00632977" w:rsidP="0078636C">
      <w:pPr>
        <w:pBdr>
          <w:bottom w:val="double" w:sz="6" w:space="1" w:color="auto"/>
        </w:pBdr>
        <w:spacing w:after="0" w:line="240" w:lineRule="auto"/>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24646CA" w14:textId="3EFE614A" w:rsidR="00DB5D42" w:rsidRDefault="00632977" w:rsidP="0078636C">
      <w:pPr>
        <w:spacing w:after="0" w:line="240" w:lineRule="auto"/>
        <w:jc w:val="both"/>
        <w:rPr>
          <w:rFonts w:eastAsia="Times New Roman" w:cs="Times New Roman"/>
          <w:color w:val="000000"/>
          <w:sz w:val="22"/>
          <w:lang w:bidi="he-IL"/>
        </w:rPr>
      </w:pPr>
      <w:r>
        <w:rPr>
          <w:rFonts w:eastAsia="Times New Roman" w:cs="Times New Roman"/>
          <w:color w:val="000000"/>
          <w:sz w:val="22"/>
          <w:lang w:bidi="he-IL"/>
        </w:rPr>
        <w:t xml:space="preserve"> </w:t>
      </w:r>
    </w:p>
    <w:p w14:paraId="3FE72003" w14:textId="77777777" w:rsidR="00DB5D42" w:rsidRDefault="00DB5D42">
      <w:pPr>
        <w:rPr>
          <w:rFonts w:eastAsia="Times New Roman" w:cs="Times New Roman"/>
          <w:color w:val="000000"/>
          <w:sz w:val="22"/>
          <w:lang w:bidi="he-IL"/>
        </w:rPr>
      </w:pPr>
      <w:r>
        <w:rPr>
          <w:rFonts w:eastAsia="Times New Roman" w:cs="Times New Roman"/>
          <w:color w:val="000000"/>
          <w:sz w:val="22"/>
          <w:lang w:bidi="he-IL"/>
        </w:rPr>
        <w:br w:type="page"/>
      </w:r>
    </w:p>
    <w:p w14:paraId="130842FB" w14:textId="77777777" w:rsidR="0078636C" w:rsidRPr="0078636C" w:rsidRDefault="0078636C" w:rsidP="0078636C">
      <w:pPr>
        <w:spacing w:after="0" w:line="240" w:lineRule="auto"/>
        <w:jc w:val="both"/>
        <w:rPr>
          <w:rFonts w:ascii="Calibri" w:eastAsia="Times New Roman" w:hAnsi="Calibri" w:cs="Calibri"/>
          <w:color w:val="000000"/>
          <w:sz w:val="22"/>
          <w:lang w:bidi="he-IL"/>
        </w:rPr>
      </w:pPr>
    </w:p>
    <w:p w14:paraId="7D166CD9" w14:textId="6622F4A0" w:rsidR="0078636C" w:rsidRPr="0078636C" w:rsidRDefault="0078636C" w:rsidP="0078636C">
      <w:pPr>
        <w:spacing w:after="0" w:line="240" w:lineRule="auto"/>
        <w:rPr>
          <w:rFonts w:ascii="Cambria" w:eastAsia="Times New Roman" w:hAnsi="Cambria" w:cs="Calibri"/>
          <w:color w:val="000000"/>
          <w:sz w:val="22"/>
          <w:lang w:bidi="he-IL"/>
        </w:rPr>
      </w:pPr>
      <w:r w:rsidRPr="0078636C">
        <w:rPr>
          <w:rFonts w:ascii="Cambria" w:eastAsia="Times New Roman" w:hAnsi="Cambria" w:cs="Calibri"/>
          <w:b/>
          <w:bCs/>
          <w:color w:val="000000"/>
          <w:sz w:val="28"/>
          <w:szCs w:val="28"/>
          <w:lang w:bidi="he-IL"/>
        </w:rPr>
        <w:t>Rashi’s</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Commentary</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for:</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Times New Roman"/>
          <w:b/>
          <w:bCs/>
          <w:color w:val="000000"/>
          <w:sz w:val="28"/>
          <w:szCs w:val="28"/>
          <w:cs/>
          <w:lang w:bidi="he-IL"/>
        </w:rPr>
        <w:t>‎</w:t>
      </w:r>
      <w:r w:rsidR="00632977">
        <w:rPr>
          <w:rFonts w:ascii="Cambria" w:eastAsia="Times New Roman" w:hAnsi="Cambria" w:cs="Calibri"/>
          <w:color w:val="000000"/>
          <w:sz w:val="22"/>
          <w:lang w:bidi="he-IL"/>
        </w:rPr>
        <w:t xml:space="preserve"> </w:t>
      </w:r>
      <w:r w:rsidRPr="0078636C">
        <w:rPr>
          <w:rFonts w:ascii="Cambria" w:eastAsia="Times New Roman" w:hAnsi="Cambria" w:cs="Calibri"/>
          <w:b/>
          <w:bCs/>
          <w:color w:val="000000"/>
          <w:sz w:val="28"/>
          <w:szCs w:val="28"/>
          <w:lang w:bidi="he-IL"/>
        </w:rPr>
        <w:t>Shemot</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Exodus)</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11:1</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12:28</w:t>
      </w:r>
      <w:r w:rsidRPr="0078636C">
        <w:rPr>
          <w:rFonts w:ascii="Cambria" w:eastAsia="Times New Roman" w:hAnsi="Cambria" w:cs="Times New Roman"/>
          <w:b/>
          <w:bCs/>
          <w:color w:val="000000"/>
          <w:sz w:val="28"/>
          <w:szCs w:val="28"/>
          <w:cs/>
          <w:lang w:bidi="he-IL"/>
        </w:rPr>
        <w:t>‎</w:t>
      </w:r>
    </w:p>
    <w:p w14:paraId="605ACD3F" w14:textId="7B23A8C5" w:rsidR="0078636C" w:rsidRPr="0078636C" w:rsidRDefault="00632977" w:rsidP="0078636C">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680D304" w14:textId="54965BB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pletely</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לָה</w:t>
      </w:r>
      <w:r w:rsidR="00632977">
        <w:rPr>
          <w:rFonts w:ascii="Calibri" w:eastAsia="Times New Roman" w:hAnsi="Calibri" w:cs="Calibri"/>
          <w:color w:val="000000"/>
          <w:sz w:val="22"/>
          <w:rtl/>
          <w:lang w:bidi="he-IL"/>
        </w:rPr>
        <w:t xml:space="preserve"> </w:t>
      </w:r>
      <w:r w:rsidR="00F12FA5">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Pr="0078636C">
        <w:rPr>
          <w:rFonts w:ascii="Calibri" w:eastAsia="Times New Roman" w:hAnsi="Calibri" w:cs="Calibri"/>
          <w:color w:val="000000"/>
          <w:sz w:val="22"/>
          <w:rtl/>
          <w:lang w:bidi="he-IL"/>
        </w:rPr>
        <w:t>גְמִירָ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לָה</w:t>
      </w:r>
      <w:r w:rsidR="00F12FA5">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quival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Pr="0078636C">
        <w:rPr>
          <w:rFonts w:ascii="Calibri" w:eastAsia="Times New Roman" w:hAnsi="Calibri" w:cs="Calibri"/>
          <w:color w:val="000000"/>
          <w:sz w:val="22"/>
          <w:rtl/>
          <w:lang w:bidi="he-IL"/>
        </w:rPr>
        <w:t>כָּלִי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p>
    <w:p w14:paraId="672BEDDC" w14:textId="36318F0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50ED9C" w14:textId="1BCB7DDA"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leas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דַבֶּר-נָא</w:t>
      </w:r>
      <w:r w:rsidR="00632977">
        <w:rPr>
          <w:rFonts w:ascii="Calibri" w:eastAsia="Times New Roman" w:hAnsi="Calibri" w:cs="Calibri"/>
          <w:color w:val="000000"/>
          <w:sz w:val="22"/>
          <w:rtl/>
          <w:lang w:bidi="he-IL"/>
        </w:rPr>
        <w:t xml:space="preserve"> </w:t>
      </w:r>
      <w:r w:rsidR="00F12FA5">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qu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ighbo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sse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ghteo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rah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ulfi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m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sl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ppres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5:1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ulf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ar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sess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5:14).-[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p>
    <w:p w14:paraId="0AB8479A" w14:textId="5BEB72F7"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9F8ED3" w14:textId="2EFEE5E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4</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i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i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phec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se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8: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shna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liez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9]</w:t>
      </w:r>
    </w:p>
    <w:p w14:paraId="3637111D" w14:textId="5921C742"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9864EA" w14:textId="2F11258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ivi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oin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ight-</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לַיְלָ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ת</w:t>
      </w:r>
      <w:r w:rsidR="00F12FA5">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כַּעֲלוֹ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20);</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g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d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בַּחֲרוֹ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4: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tex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חֲצֽת</w:t>
      </w:r>
      <w:r w:rsidR="00F12FA5">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u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י</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לַיְלָ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i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חֲצֽ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trolog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r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חֲצוֹ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b]</w:t>
      </w:r>
    </w:p>
    <w:p w14:paraId="66646DFA" w14:textId="0D7FD30E"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5DBEB29" w14:textId="7B949DE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5</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ptive-</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pti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man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nge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grad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ou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tribu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9]</w:t>
      </w:r>
    </w:p>
    <w:p w14:paraId="50D9477B" w14:textId="457FA4DB"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980D61" w14:textId="5D9043CC"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bidi="he-IL"/>
        </w:rPr>
        <w:t>f</w:t>
      </w:r>
      <w:r w:rsidRPr="0078636C">
        <w:rPr>
          <w:rFonts w:ascii="Calibri" w:eastAsia="Times New Roman" w:hAnsi="Calibri" w:cs="Calibri"/>
          <w:b/>
          <w:bCs/>
          <w:color w:val="000000"/>
          <w:sz w:val="22"/>
          <w:lang w:bidi="he-IL"/>
        </w:rPr>
        <w:t>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harao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lav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oman-</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feri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peri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m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m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sla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pp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00632977" w:rsidRPr="0078636C">
        <w:rPr>
          <w:rFonts w:ascii="Calibri" w:eastAsia="Times New Roman" w:hAnsi="Calibri" w:cs="Calibri"/>
          <w:color w:val="000000"/>
          <w:sz w:val="22"/>
          <w:lang w:bidi="he-IL"/>
        </w:rPr>
        <w:t>misfortun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ik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at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7]</w:t>
      </w:r>
    </w:p>
    <w:p w14:paraId="764617F4" w14:textId="57FE380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11E40C" w14:textId="6D5D440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ver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imal-</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shipp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004A60F6" w:rsidRPr="0078636C">
        <w:rPr>
          <w:rFonts w:ascii="Calibri" w:eastAsia="Times New Roman" w:hAnsi="Calibri" w:cs="Calibri"/>
          <w:color w:val="000000"/>
          <w:sz w:val="22"/>
          <w:lang w:bidi="he-IL"/>
        </w:rPr>
        <w:t>deity.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29]</w:t>
      </w:r>
    </w:p>
    <w:p w14:paraId="1B669CAB" w14:textId="2C6D2045"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A950CC9" w14:textId="331B578E"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7</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o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e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n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לֹ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t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n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ildr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2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לֹ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st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תֶּחֱרָ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5:24),</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תֶּחֶרָץ</w:t>
      </w:r>
      <w:r w:rsidR="00F12FA5">
        <w:rPr>
          <w:rFonts w:ascii="Calibri" w:eastAsia="Times New Roman" w:hAnsi="Calibri" w:cs="Calibri"/>
          <w:color w:val="000000"/>
          <w:sz w:val="22"/>
          <w:lang w:bidi="he-IL"/>
        </w:rPr>
        <w:t xml:space="preserve"> m</w:t>
      </w:r>
      <w:r w:rsidRPr="0078636C">
        <w:rPr>
          <w:rFonts w:ascii="Calibri" w:eastAsia="Times New Roman" w:hAnsi="Calibri" w:cs="Calibri"/>
          <w:color w:val="000000"/>
          <w:sz w:val="22"/>
          <w:lang w:bidi="he-IL"/>
        </w:rPr>
        <w:t>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o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s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edg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lig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it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s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it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צִ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4),</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צִ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rew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rchants.</w:t>
      </w:r>
    </w:p>
    <w:p w14:paraId="53184B7E" w14:textId="40479692"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614FDC2" w14:textId="44F0DA6C"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parate-</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יַפְלֶ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d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nath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nt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8:18.</w:t>
      </w:r>
    </w:p>
    <w:p w14:paraId="4E57E546" w14:textId="5BF0BA3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039A8E" w14:textId="1B04D3E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s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rvan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own-</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w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pe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tual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se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3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th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iginal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se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w:t>
      </w:r>
    </w:p>
    <w:p w14:paraId="2E4CF12F" w14:textId="29ED8A96"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8CD695F" w14:textId="41A93D03"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wh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eet-</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dv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y.</w:t>
      </w:r>
    </w:p>
    <w:p w14:paraId="5B503E6C" w14:textId="69489360"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779811" w14:textId="67502CD8"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fterward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ut-</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p>
    <w:p w14:paraId="77118E0D" w14:textId="570D40CA"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7838CAB" w14:textId="033EC9CE"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xit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haraoh-</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p>
    <w:p w14:paraId="0CB87762" w14:textId="4EAB90D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C89670" w14:textId="53800B6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rn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g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ng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28)</w:t>
      </w:r>
    </w:p>
    <w:p w14:paraId="79400420" w14:textId="53CC2EDF"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EB3DBB" w14:textId="40BEA34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9</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rd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creas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iracl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re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lit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ir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a].</w:t>
      </w:r>
    </w:p>
    <w:p w14:paraId="06ABFD63" w14:textId="78A344C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247943" w14:textId="49199CE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0</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ar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a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form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tc.-</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fere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p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xtapo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nt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p>
    <w:p w14:paraId="054CBEF5" w14:textId="691AA99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C4678A5" w14:textId="2C94CEC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Chapt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12</w:t>
      </w:r>
    </w:p>
    <w:p w14:paraId="668F4242" w14:textId="00CF5360"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EDC29C" w14:textId="5B906B59"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ok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aron-</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i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r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n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ech.-[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nchum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8;</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dit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agrap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agrap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10.</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ea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nchum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ber.</w:t>
      </w:r>
    </w:p>
    <w:p w14:paraId="5C4F8BF9" w14:textId="31B4BEA7"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B9BD39" w14:textId="1DC133A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ha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re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29).</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ay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n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ort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unic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j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ort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li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u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dol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A9D37E1" w14:textId="131BB475"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759C76" w14:textId="5172C4D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nth-</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הַחֽדֶשׁ</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זֶ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b/>
          <w:bCs/>
          <w:color w:val="000000"/>
          <w:sz w:val="22"/>
          <w:u w:val="single"/>
          <w:shd w:val="clear" w:color="auto" w:fill="FFFF00"/>
          <w:lang w:bidi="he-IL"/>
        </w:rPr>
        <w:t>l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o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se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he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sel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you</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i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av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e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echil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evertheles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espit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der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iblic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vers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oe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os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impl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ea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ab.</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63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oncer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iss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a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irs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rd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umb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ya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a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all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eco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iv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r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Pr="0078636C">
        <w:rPr>
          <w:rFonts w:ascii="Calibri" w:eastAsia="Times New Roman" w:hAnsi="Calibri" w:cs="Calibri"/>
          <w:b/>
          <w:bCs/>
          <w:color w:val="000000"/>
          <w:sz w:val="22"/>
          <w:shd w:val="clear" w:color="auto" w:fill="FFFF00"/>
          <w:lang w:bidi="he-IL"/>
        </w:rPr>
        <w:t>.”</w:t>
      </w:r>
    </w:p>
    <w:p w14:paraId="27004006" w14:textId="0D1B4057"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A4E1E6" w14:textId="51E7955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is-</w:t>
      </w:r>
      <w:r w:rsidRPr="0078636C">
        <w:rPr>
          <w:rFonts w:ascii="Calibri" w:eastAsia="Times New Roman" w:hAnsi="Calibri" w:cs="Calibri"/>
          <w:b/>
          <w:bCs/>
          <w:color w:val="000000"/>
          <w:sz w:val="22"/>
          <w:u w:val="single"/>
          <w:shd w:val="clear" w:color="auto" w:fill="FFFF00"/>
          <w:lang w:bidi="he-IL"/>
        </w:rPr>
        <w:t>Mose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u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ifficult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etermi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recis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men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iz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ul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ppea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fo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nctifica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i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ing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k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You</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us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e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ik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nctif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peak</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l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y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am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as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or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pok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Exo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6:28);</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ommand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ev.</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7:38);</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ro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or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ommand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u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15:23)?</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ath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jus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fo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unse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hapt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a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he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cam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rk.-[fro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echilta</w:t>
      </w:r>
      <w:r w:rsidRPr="0078636C">
        <w:rPr>
          <w:rFonts w:ascii="Calibri" w:eastAsia="Times New Roman" w:hAnsi="Calibri" w:cs="Calibri"/>
          <w:b/>
          <w:bCs/>
          <w:color w:val="000000"/>
          <w:sz w:val="22"/>
          <w:lang w:bidi="he-IL"/>
        </w:rPr>
        <w:t>]</w:t>
      </w:r>
    </w:p>
    <w:p w14:paraId="037B057B" w14:textId="18468E24"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8DF9C1" w14:textId="4292C4D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3</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eak</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i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unity-</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דַּבְּרוּ</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ur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ildr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1:1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pe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e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man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ing.-[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EB3322F" w14:textId="7B390E8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992372" w14:textId="7E3ADCC6"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i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unit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y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en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n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od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nth.-[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CF1953E" w14:textId="045E1ADC"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F75AA5" w14:textId="2A3E1AD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this-</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k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ter</w:t>
      </w:r>
      <w:r w:rsidR="00632977">
        <w:rPr>
          <w:rFonts w:ascii="Calibri" w:eastAsia="Times New Roman" w:hAnsi="Calibri" w:cs="Calibri"/>
          <w:color w:val="000000"/>
          <w:sz w:val="22"/>
          <w:lang w:bidi="he-IL"/>
        </w:rPr>
        <w:t xml:space="preserve"> </w:t>
      </w:r>
      <w:r w:rsidR="004A60F6" w:rsidRPr="0078636C">
        <w:rPr>
          <w:rFonts w:ascii="Calibri" w:eastAsia="Times New Roman" w:hAnsi="Calibri" w:cs="Calibri"/>
          <w:color w:val="000000"/>
          <w:sz w:val="22"/>
          <w:lang w:bidi="he-IL"/>
        </w:rPr>
        <w:t>generations. -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6a]</w:t>
      </w:r>
    </w:p>
    <w:p w14:paraId="3E5D2DBB" w14:textId="13382AB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B024D8" w14:textId="59C6023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mb</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renta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me</w:t>
      </w:r>
      <w:r w:rsidR="004A60F6" w:rsidRPr="0078636C">
        <w:rPr>
          <w:rFonts w:ascii="Calibri" w:eastAsia="Times New Roman" w:hAnsi="Calibri" w:cs="Calibri"/>
          <w:b/>
          <w:bCs/>
          <w:color w:val="000000"/>
          <w:sz w:val="22"/>
          <w:lang w:bidi="he-IL"/>
        </w:rPr>
        <w:t>-</w:t>
      </w:r>
      <w:r w:rsidR="004A60F6" w:rsidRPr="0078636C">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mi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mi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mb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ero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f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hol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B823800" w14:textId="2C254667"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AB476B" w14:textId="3BD8AC9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4</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usehol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m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mb-</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ighb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ar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rashi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gis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ert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mi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d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d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mi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הְיוֹתמִשֶׂ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mi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i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004A60F6" w:rsidRPr="0078636C">
        <w:rPr>
          <w:rFonts w:ascii="Calibri" w:eastAsia="Times New Roman" w:hAnsi="Calibri" w:cs="Calibri"/>
          <w:color w:val="000000"/>
          <w:sz w:val="22"/>
          <w:lang w:bidi="he-IL"/>
        </w:rPr>
        <w:t>slaughtered.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8a]</w:t>
      </w:r>
    </w:p>
    <w:p w14:paraId="1EDFB189" w14:textId="3CEFB8C2"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6AA8A32" w14:textId="11879F5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ccor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umb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מִכְסַ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u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u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מִכְסַ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alu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7:23).</w:t>
      </w:r>
    </w:p>
    <w:p w14:paraId="57846732" w14:textId="6415AEC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D77CA80" w14:textId="2F194C8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ccor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bilit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ic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c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ed-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live-siz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r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lle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7A0421A" w14:textId="594F6446"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14C2B9" w14:textId="3AFAB994"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unted-</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תָּכֽסוּ</w:t>
      </w:r>
      <w:r w:rsidR="00632977">
        <w:rPr>
          <w:rFonts w:ascii="Calibri" w:eastAsia="Times New Roman" w:hAnsi="Calibri" w:cs="Calibri"/>
          <w:color w:val="000000"/>
          <w:sz w:val="22"/>
          <w:rtl/>
          <w:lang w:bidi="he-IL"/>
        </w:rPr>
        <w:t xml:space="preserve"> </w:t>
      </w:r>
      <w:r w:rsidR="00F12FA5">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תִּתְמְנוּ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p>
    <w:p w14:paraId="397F26E6" w14:textId="675EACD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E040A6A" w14:textId="0340FAE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5</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fec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004A60F6" w:rsidRPr="0078636C">
        <w:rPr>
          <w:rFonts w:ascii="Calibri" w:eastAsia="Times New Roman" w:hAnsi="Calibri" w:cs="Calibri"/>
          <w:b/>
          <w:bCs/>
          <w:color w:val="000000"/>
          <w:sz w:val="22"/>
          <w:lang w:bidi="he-IL"/>
        </w:rPr>
        <w:t>blemish.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C105B93" w14:textId="12CE8750"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95F2C9" w14:textId="0D9A5A2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ear-</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ן-שָׁנָה</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i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ן-שָׁנָ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u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a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59007CC" w14:textId="7572F3F3"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8803D6" w14:textId="5FAAA966"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eith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eep</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ats-</w:t>
      </w:r>
      <w:r w:rsidRPr="0078636C">
        <w:rPr>
          <w:rFonts w:ascii="Calibri" w:eastAsia="Times New Roman" w:hAnsi="Calibri" w:cs="Calibri"/>
          <w:color w:val="000000"/>
          <w:sz w:val="22"/>
          <w:lang w:bidi="he-IL"/>
        </w:rPr>
        <w:t>Ei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שֶׂ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שֵֶׂ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עִזִ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EE60BB">
        <w:rPr>
          <w:rFonts w:ascii="Calibri" w:eastAsia="Times New Roman" w:hAnsi="Calibri" w:cs="Calibri"/>
          <w:color w:val="000000"/>
          <w:sz w:val="22"/>
          <w:lang w:bidi="he-IL"/>
        </w:rPr>
        <w:t xml:space="preserve">Deuteronomy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4:4).-[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3A0803B5" w14:textId="752D4FC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82FDDC" w14:textId="627AB65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6</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keep</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spection-</w:t>
      </w:r>
      <w:r w:rsidRPr="0078636C">
        <w:rPr>
          <w:rFonts w:ascii="Calibri" w:eastAsia="Times New Roman" w:hAnsi="Calibri" w:cs="Calibri"/>
          <w:b/>
          <w:bCs/>
          <w:color w:val="000000"/>
          <w:sz w:val="22"/>
          <w:shd w:val="clear" w:color="auto" w:fill="FFFF00"/>
          <w:lang w:bidi="he-IL"/>
        </w:rPr>
        <w:t>Heb.</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לְמִשְׁמֶרֶת</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press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spec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im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quir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spec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emis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h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esignat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im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ak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me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quir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a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tio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abb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hi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aras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s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spon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hol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hol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ov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zek.</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6:8).</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ulfillmen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a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w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braha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oul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dee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ildr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rriv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ildr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rae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ommandment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i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nd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hi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ccup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rd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deem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ak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a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zek.</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6:7).</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av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w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itzvo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ircumcis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ircumcis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igh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owntrodd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t>
      </w:r>
      <w:r w:rsidRPr="00DA6E91">
        <w:rPr>
          <w:rFonts w:ascii="Calibri" w:eastAsia="Times New Roman" w:hAnsi="Calibri" w:cs="Calibri"/>
          <w:b/>
          <w:bCs/>
          <w:color w:val="000000"/>
          <w:sz w:val="22"/>
          <w:shd w:val="clear" w:color="auto" w:fill="FFFF00"/>
          <w:rtl/>
          <w:lang w:bidi="he-IL"/>
        </w:rPr>
        <w:t>בְּדָמָיִךְ</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b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ver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6),</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w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yp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a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l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o—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ovenan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v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e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isoner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hi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Ze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9:1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ore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raeli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ionate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dolatr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os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dra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ak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2:2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an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dra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dolatr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ak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eep</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mitzvah.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chil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ver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2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ver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2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ash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plai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ifferently.</w:t>
      </w:r>
    </w:p>
    <w:p w14:paraId="1C51C939" w14:textId="2D980A8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A1638E" w14:textId="4107CD3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laught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ther,</w:t>
      </w:r>
      <w:r w:rsidR="00632977">
        <w:rPr>
          <w:rFonts w:ascii="Calibri" w:eastAsia="Times New Roman" w:hAnsi="Calibri" w:cs="Calibri"/>
          <w:color w:val="000000"/>
          <w:sz w:val="22"/>
          <w:lang w:bidi="he-IL"/>
        </w:rPr>
        <w:t xml:space="preserve"> </w:t>
      </w:r>
      <w:r w:rsidRPr="0078636C">
        <w:rPr>
          <w:rFonts w:ascii="Calibri" w:eastAsia="Times New Roman" w:hAnsi="Calibri" w:cs="Calibri"/>
          <w:b/>
          <w:bCs/>
          <w:color w:val="000000"/>
          <w:sz w:val="22"/>
          <w:u w:val="single"/>
          <w:shd w:val="clear" w:color="auto" w:fill="FFFF00"/>
          <w:lang w:bidi="he-IL"/>
        </w:rPr>
        <w:t>fro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educ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erson’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gen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ik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self</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sid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p>
    <w:p w14:paraId="3274FBE1" w14:textId="032CE57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EFB08B" w14:textId="11EF729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i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ngregati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unit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greg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un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un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stin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o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ck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nish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t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ac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64b).</w:t>
      </w:r>
    </w:p>
    <w:p w14:paraId="22549B1E" w14:textId="7841F95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2CF807A" w14:textId="0F406E0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fternoon-</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י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עַרְבָּיִם</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nr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י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עַרְבַּיִם</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teral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i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m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י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עַרְבַּיִם</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gin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do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cli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gin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עֶרֶב</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nes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וְעָרְבָה</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4:11).-[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w:t>
      </w:r>
    </w:p>
    <w:p w14:paraId="0D80931A" w14:textId="0E34AD4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8980A90" w14:textId="5EC7E70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ak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m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ce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diat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cei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a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l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fy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cei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ssel].-[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BDA000B" w14:textId="74EEEA2E"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4075A6" w14:textId="22255C5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o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osts-</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r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r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d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2b]</w:t>
      </w:r>
    </w:p>
    <w:p w14:paraId="64EE1800" w14:textId="2DDDEB33"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1BA8C5" w14:textId="02983824"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intel-</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הַמַשְׁקוֹף</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p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i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שׁוֹקֵף</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lo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nt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rm</w:t>
      </w:r>
      <w:r w:rsidRPr="0078636C">
        <w:rPr>
          <w:rFonts w:ascii="Calibri" w:eastAsia="Times New Roman" w:hAnsi="Calibri" w:cs="Calibri"/>
          <w:color w:val="000000"/>
          <w:sz w:val="22"/>
          <w:rtl/>
          <w:lang w:bidi="he-IL"/>
        </w:rPr>
        <w:t>שְׁקִיפָה</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ik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tt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6:36),</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Pr="0078636C">
        <w:rPr>
          <w:rFonts w:ascii="Calibri" w:eastAsia="Times New Roman" w:hAnsi="Calibri" w:cs="Calibri"/>
          <w:color w:val="000000"/>
          <w:sz w:val="22"/>
          <w:rtl/>
          <w:lang w:bidi="he-IL"/>
        </w:rPr>
        <w:t>טַרְפָּ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דְּֽשָקִיף</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u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1:2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שְׁקוֹפֵי</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ba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nathan]</w:t>
      </w:r>
    </w:p>
    <w:p w14:paraId="49264F34" w14:textId="08356074"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DB95C39" w14:textId="0A030C9E"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u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i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nt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orpo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tt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bo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ves.-[ba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B13EAD9" w14:textId="6DD74FB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254F24" w14:textId="32048C99"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lesh-</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e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ne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059D66B" w14:textId="5AED7F6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83A582" w14:textId="74D767B9"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itt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rbs-</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it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רוֹר</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itt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mor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mbit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4).-[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9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6b]</w:t>
      </w:r>
    </w:p>
    <w:p w14:paraId="52712F83" w14:textId="1DDCAC1C"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3892C6" w14:textId="11934FE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9</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rare-</w:t>
      </w:r>
      <w:r w:rsidRPr="0078636C">
        <w:rPr>
          <w:rFonts w:ascii="Calibri" w:eastAsia="Times New Roman" w:hAnsi="Calibri" w:cs="Calibri"/>
          <w:color w:val="000000"/>
          <w:sz w:val="22"/>
          <w:lang w:bidi="he-IL"/>
        </w:rPr>
        <w:t>Heb.</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נָא</w:t>
      </w:r>
      <w:r w:rsidR="00DA6E91">
        <w:rPr>
          <w:rFonts w:ascii="Calibri" w:eastAsia="Times New Roman" w:hAnsi="Calibri" w:cs="Calibri"/>
          <w:color w:val="000000"/>
          <w:sz w:val="22"/>
          <w:lang w:bidi="he-IL"/>
        </w:rPr>
        <w:t xml:space="preserve"> S</w:t>
      </w:r>
      <w:r w:rsidRPr="0078636C">
        <w:rPr>
          <w:rFonts w:ascii="Calibri" w:eastAsia="Times New Roman" w:hAnsi="Calibri" w:cs="Calibri"/>
          <w:color w:val="000000"/>
          <w:sz w:val="22"/>
          <w:lang w:bidi="he-IL"/>
        </w:rPr>
        <w:t>omet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fficient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נָא</w:t>
      </w:r>
      <w:r w:rsidR="00DA6E91">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abic.</w:t>
      </w:r>
    </w:p>
    <w:p w14:paraId="24639C22" w14:textId="100E8C9C"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6994E7" w14:textId="1884DF1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oiled-</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b]</w:t>
      </w:r>
    </w:p>
    <w:p w14:paraId="19821F83" w14:textId="2799CF64"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FFA3E8" w14:textId="7C524077"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a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o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qui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בֻשָׁ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וּבָשֵׁ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i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ne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a]</w:t>
      </w:r>
    </w:p>
    <w:p w14:paraId="7D3FC169" w14:textId="1D0868F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1EBD9F3" w14:textId="357AA1A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bidi="he-IL"/>
        </w:rPr>
        <w:t>ex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e-Abo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8),</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cr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it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d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gat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b]</w:t>
      </w:r>
    </w:p>
    <w:p w14:paraId="2014FC0C" w14:textId="31C58EF3"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1617BF" w14:textId="1FF02A4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a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gs-</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nar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stin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n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4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Pr="0078636C">
        <w:rPr>
          <w:rFonts w:ascii="Calibri" w:eastAsia="Times New Roman" w:hAnsi="Calibri" w:cs="Calibri"/>
          <w:color w:val="000000"/>
          <w:sz w:val="22"/>
          <w:rtl/>
          <w:lang w:bidi="he-IL"/>
        </w:rPr>
        <w:t>עַ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כְּרָעָיו</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וְעַל-קִרְבּוֹ</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עַל-צִבְאֽתָ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6:26),</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Pr="0078636C">
        <w:rPr>
          <w:rFonts w:ascii="Calibri" w:eastAsia="Times New Roman" w:hAnsi="Calibri" w:cs="Calibri"/>
          <w:color w:val="000000"/>
          <w:sz w:val="22"/>
          <w:rtl/>
          <w:lang w:bidi="he-IL"/>
        </w:rPr>
        <w:t>בְּצִבְאֽתָם</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l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w:t>
      </w:r>
    </w:p>
    <w:p w14:paraId="4A99EDDA" w14:textId="6265F72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E469A84" w14:textId="07464BF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10</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ate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f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ti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l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d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nr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rli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bidd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l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w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ar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rashi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x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4b]</w:t>
      </w:r>
    </w:p>
    <w:p w14:paraId="45A27705" w14:textId="50FCED8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BCD615" w14:textId="3284FFEA"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in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irded-</w:t>
      </w:r>
      <w:r w:rsidRPr="0078636C">
        <w:rPr>
          <w:rFonts w:ascii="Calibri" w:eastAsia="Times New Roman" w:hAnsi="Calibri" w:cs="Calibri"/>
          <w:color w:val="000000"/>
          <w:sz w:val="22"/>
          <w:lang w:bidi="he-IL"/>
        </w:rPr>
        <w:t>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ravel].-[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B6DA03F" w14:textId="306E78A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A968B5" w14:textId="0A7A0C9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aste-</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חִפָּזוֹ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v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נֶחְפָז</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3:26);</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a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בְּחָפְזָ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15).-[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p>
    <w:p w14:paraId="592296BC" w14:textId="55F22CE4"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FD7FDE" w14:textId="085E77A3"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o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crific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פֶּסַ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פֶּסַ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l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on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rv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lan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rv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n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mor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פֶּסַח</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c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q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c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i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shn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6a,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Rabb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im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cha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7;</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p>
    <w:p w14:paraId="7E1F2BC1" w14:textId="140E3F9B"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DE8F97" w14:textId="5FF949B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1374CBA" w14:textId="48BC2B2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187503D" w14:textId="32F9E1D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ever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o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6:10).-[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F1E17BD" w14:textId="1DE056B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8196DC" w14:textId="05223744"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o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a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tribu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68550AA" w14:textId="29421594"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3743BF6" w14:textId="49B9B3C6"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p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d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t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l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l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n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D2D1AAA" w14:textId="5297100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664E4D7" w14:textId="17699DA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reak</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judgments-</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rd-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se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ssenge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ggadah]</w:t>
      </w:r>
    </w:p>
    <w:p w14:paraId="17ABFA54" w14:textId="7148CCE5"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BAF237C" w14:textId="08AC7D63"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3</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ign-</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u w:val="single"/>
          <w:lang w:bidi="he-IL"/>
        </w:rPr>
        <w:t>Th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lood</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will</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for</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you</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a</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sign</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u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no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a</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sign</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for</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others.</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From</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her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i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is</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derived</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a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ey</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pu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lood</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only</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on</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inside.-[from</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Mechilta</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11</w:t>
      </w:r>
      <w:r w:rsidRPr="0078636C">
        <w:rPr>
          <w:rFonts w:ascii="Calibri" w:eastAsia="Times New Roman" w:hAnsi="Calibri" w:cs="Calibri"/>
          <w:color w:val="000000"/>
          <w:sz w:val="22"/>
          <w:lang w:bidi="he-IL"/>
        </w:rPr>
        <w:t>]</w:t>
      </w:r>
    </w:p>
    <w:p w14:paraId="48F12403" w14:textId="7528CAD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5FF6A5E" w14:textId="404B59D6"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t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vea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n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c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ten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gag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2A08BD7" w14:textId="28F7DD02"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217BF7" w14:textId="5CB4CC5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kip</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פָסַחְתִּי</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aring</w:t>
      </w:r>
      <w:r w:rsidRPr="0078636C">
        <w:rPr>
          <w:rFonts w:ascii="Calibri" w:eastAsia="Times New Roman" w:hAnsi="Calibri" w:cs="Calibri"/>
          <w:color w:val="000000"/>
          <w:sz w:val="22"/>
          <w:rtl/>
          <w:lang w:bidi="he-IL"/>
        </w:rPr>
        <w:t>פָּסוֹחַ</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cu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פְּסִיחָה</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פָסַחְתִּי</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פּֽסְחִ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de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8:2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פִּסְחִ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l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Pr="0078636C">
        <w:rPr>
          <w:rFonts w:ascii="Calibri" w:eastAsia="Times New Roman" w:hAnsi="Calibri" w:cs="Calibri"/>
          <w:color w:val="000000"/>
          <w:sz w:val="22"/>
          <w:rtl/>
          <w:lang w:bidi="he-IL"/>
        </w:rPr>
        <w:t>פָּסוֹ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וְהִמְלִיט</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cu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i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ie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i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p>
    <w:p w14:paraId="039D89CD" w14:textId="7F8590F2"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BC337F" w14:textId="6B679FB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lagu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estro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scap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810678D" w14:textId="4C246B5A"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86172F3" w14:textId="78C190E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4</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emorial-</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erations.</w:t>
      </w:r>
    </w:p>
    <w:p w14:paraId="0D83AF3E" w14:textId="5EE6A03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E6A4A2" w14:textId="0092CA04"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elebrat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emoria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elebr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mori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me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mori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3: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fte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ss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fte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00AF0CB0"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p>
    <w:p w14:paraId="1E469CCA" w14:textId="6F0C0503"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F9C53B" w14:textId="3F9B237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roug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enerations-</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ders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all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erat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elebr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las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ut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A1025BA" w14:textId="7103C84F"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841A60" w14:textId="0F6279B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bidi="he-IL"/>
        </w:rPr>
        <w:t>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שִׁבְעַ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מִים</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tey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22.]</w:t>
      </w:r>
    </w:p>
    <w:p w14:paraId="0EF4AB7F" w14:textId="5A2D1276"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63D9B6" w14:textId="550064C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lsewh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x</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nleaven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k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t>
      </w:r>
      <w:r w:rsidR="00EE60BB">
        <w:rPr>
          <w:rFonts w:ascii="Calibri" w:eastAsia="Times New Roman" w:hAnsi="Calibri" w:cs="Calibri"/>
          <w:b/>
          <w:bCs/>
          <w:color w:val="000000"/>
          <w:sz w:val="22"/>
          <w:shd w:val="clear" w:color="auto" w:fill="FFFF00"/>
          <w:lang w:bidi="he-IL"/>
        </w:rPr>
        <w:t xml:space="preserve">Deuteronomy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6:8).</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gard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bligator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z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o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o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ametz.</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o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kno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x</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l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oncern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z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incipl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terpret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r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y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liza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r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liza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r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me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bo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sel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bo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nti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liza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a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ju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z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x</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igh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nk</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igh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l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r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criptu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a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ven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nleaven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k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2:18).</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x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stablish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obligation.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chilta]</w:t>
      </w:r>
    </w:p>
    <w:p w14:paraId="20A40C43" w14:textId="0F72F7D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772474" w14:textId="1F0F525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rece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lea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aven-</w:t>
      </w:r>
      <w:r w:rsidRPr="0078636C">
        <w:rPr>
          <w:rFonts w:ascii="Calibri" w:eastAsia="Times New Roman" w:hAnsi="Calibri" w:cs="Calibri"/>
          <w:b/>
          <w:bCs/>
          <w:color w:val="000000"/>
          <w:sz w:val="22"/>
          <w:shd w:val="clear" w:color="auto" w:fill="FFFF00"/>
          <w:lang w:bidi="he-IL"/>
        </w:rPr>
        <w:t>Heb.</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בַּיוֹם</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הָרִאשׁוֹן</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holi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ll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cau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de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y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eced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lled</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רִאשׁוֹן</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g.,</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הֲרִאשׁוֹן</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אָדָם</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תִּוָלֵד</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or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da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Job</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5:7).</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erhap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a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r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criptu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a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ea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34:25).</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o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ea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i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ists.-[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chil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5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n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mmediate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f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urteen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issa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lear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ea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u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mov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n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pression</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בַּיוֹם</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הָרִאשׁוֹן</w:t>
      </w:r>
      <w:r w:rsidR="00632977">
        <w:rPr>
          <w:rFonts w:ascii="Calibri" w:eastAsia="Times New Roman" w:hAnsi="Calibri" w:cs="Calibri"/>
          <w:color w:val="000000"/>
          <w:sz w:val="22"/>
          <w:shd w:val="clear" w:color="auto" w:fill="FFFF00"/>
          <w:rtl/>
          <w:lang w:bidi="he-IL"/>
        </w:rPr>
        <w:t xml:space="preserve"> </w:t>
      </w:r>
      <w:r w:rsidR="00DA6E91">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u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f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eced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estival.]</w:t>
      </w:r>
    </w:p>
    <w:p w14:paraId="05BE663D" w14:textId="5276770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64DB71" w14:textId="545E0D3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s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ledg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d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ercio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3a]</w:t>
      </w:r>
    </w:p>
    <w:p w14:paraId="5C438179" w14:textId="572BA273"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4CAEFE0" w14:textId="76A6718E"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ders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vo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rr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lsew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2: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mai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86133F4" w14:textId="63CF1760"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412C75E" w14:textId="3A072DD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6</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l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nvocation-</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קְרָ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מִקְרָ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קֽדֶשׁ</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u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g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rink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lothing.-[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3F775609" w14:textId="68694E26"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2C7EE5" w14:textId="241AFBB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n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ork</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form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m-</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60CF90D" w14:textId="5F2BAF8D"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BB23BD" w14:textId="4B4070B3"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par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ow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e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parat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pai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oking].-[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8b]</w:t>
      </w:r>
    </w:p>
    <w:p w14:paraId="5856F674" w14:textId="12BE1577"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39B674" w14:textId="6872F1FE"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1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stinctio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01952B7" w14:textId="38C321D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86F067" w14:textId="36A023F1"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7</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at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ri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we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l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is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si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00AF0CB0" w:rsidRPr="0078636C">
        <w:rPr>
          <w:rFonts w:ascii="Calibri" w:eastAsia="Times New Roman" w:hAnsi="Calibri" w:cs="Calibri"/>
          <w:color w:val="000000"/>
          <w:sz w:val="22"/>
          <w:lang w:bidi="he-IL"/>
        </w:rPr>
        <w:t>re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אֶת-הַמַצּוֹ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אֶת-הַמִצְוֹ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tz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diately.-[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71C1628D" w14:textId="7AAF092B"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2EEB1D6" w14:textId="1D1B9DC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bserv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p>
    <w:p w14:paraId="3A2926E6" w14:textId="4DA3F21C"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C61C52" w14:textId="7C3EEFF6"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roug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eneration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verlast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tatute-</w:t>
      </w:r>
      <w:r w:rsidRPr="0078636C">
        <w:rPr>
          <w:rFonts w:ascii="Calibri" w:eastAsia="Times New Roman" w:hAnsi="Calibri" w:cs="Calibri"/>
          <w:b/>
          <w:bCs/>
          <w:color w:val="000000"/>
          <w:sz w:val="22"/>
          <w:u w:val="single"/>
          <w:shd w:val="clear" w:color="auto" w:fill="FFFF00"/>
          <w:lang w:bidi="he-IL"/>
        </w:rPr>
        <w:t>Sinc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eneration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everlast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tatut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e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tat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gard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rohibi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o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ork,</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u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l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gard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elebra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crific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ex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peat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you</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i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ar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ork</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erform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a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at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eneration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u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l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enera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Exodus]</w:t>
      </w:r>
      <w:r w:rsidRPr="0078636C">
        <w:rPr>
          <w:rFonts w:ascii="Calibri" w:eastAsia="Times New Roman" w:hAnsi="Calibri" w:cs="Calibri"/>
          <w:b/>
          <w:bCs/>
          <w:color w:val="000000"/>
          <w:sz w:val="22"/>
          <w:shd w:val="clear" w:color="auto" w:fill="FFFF00"/>
          <w:lang w:bidi="he-IL"/>
        </w:rPr>
        <w:t>.</w:t>
      </w:r>
    </w:p>
    <w:p w14:paraId="66395CAA" w14:textId="35C2BB9E"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A4CEA8" w14:textId="34BDC35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ti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wenty-firs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tzv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enty-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tc.”-[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9</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u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l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ugh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7).</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m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sess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m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long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e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s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ponsibility.-[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A98E842" w14:textId="2C48915A"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131508" w14:textId="5009D23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oe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avening-</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ag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are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ma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a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dib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dib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b]</w:t>
      </w:r>
    </w:p>
    <w:p w14:paraId="021A7A59" w14:textId="3CDEEAEC"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D462C7" w14:textId="67729DF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o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mo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tranger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ativ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licit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ang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selytiz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cen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ck].-[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0ADE39DA" w14:textId="3A6A4E85"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A5E043D" w14:textId="2F656FF2"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0</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p>
    <w:p w14:paraId="53D559CC" w14:textId="313E19D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E2C572" w14:textId="0C601627"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an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avening-T</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x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x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ametz</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od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8BD7431" w14:textId="4649CD0C"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1F441C" w14:textId="3C0A7323"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roug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welling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wel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a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mp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nksg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wel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erusal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se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rli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in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pyis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584A483" w14:textId="46F5EC8E"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A81439" w14:textId="2014DD3E"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raw</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ee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wn.</w:t>
      </w:r>
    </w:p>
    <w:p w14:paraId="371CB85B" w14:textId="34E327A6"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3D9593E" w14:textId="0B2640F7"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rke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44185BA" w14:textId="1A37CDB5"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0B4011F" w14:textId="43EB414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amilies-</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ent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w:t>
      </w:r>
    </w:p>
    <w:p w14:paraId="149BBFDB" w14:textId="65694F36"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1BF3E0" w14:textId="0FFE0954"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yssop-</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אֵזוֹב</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lks.</w:t>
      </w:r>
    </w:p>
    <w:p w14:paraId="6967AA02" w14:textId="055E22F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F1F7C7" w14:textId="5E264D2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n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proofErr w:type="gramStart"/>
      <w:r w:rsidRPr="0078636C">
        <w:rPr>
          <w:rFonts w:ascii="Calibri" w:eastAsia="Times New Roman" w:hAnsi="Calibri" w:cs="Calibri"/>
          <w:b/>
          <w:bCs/>
          <w:color w:val="000000"/>
          <w:sz w:val="22"/>
          <w:lang w:bidi="he-IL"/>
        </w:rPr>
        <w:t>hyssop</w:t>
      </w:r>
      <w:proofErr w:type="gramEnd"/>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lk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nch.-[Sukk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a]</w:t>
      </w:r>
    </w:p>
    <w:p w14:paraId="05BB5A19" w14:textId="529B7739"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F7C2B86" w14:textId="4D2C9E2E"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asin-</w:t>
      </w:r>
      <w:r w:rsidRPr="0078636C">
        <w:rPr>
          <w:rFonts w:ascii="Calibri" w:eastAsia="Times New Roman" w:hAnsi="Calibri" w:cs="Calibri"/>
          <w:color w:val="000000"/>
          <w:sz w:val="22"/>
          <w:lang w:bidi="he-IL"/>
        </w:rPr>
        <w:t>Heb.</w:t>
      </w:r>
      <w:r w:rsidRPr="0078636C">
        <w:rPr>
          <w:rFonts w:ascii="Calibri" w:eastAsia="Times New Roman" w:hAnsi="Calibri" w:cs="Calibri"/>
          <w:color w:val="000000"/>
          <w:sz w:val="22"/>
          <w:rtl/>
          <w:lang w:bidi="he-IL"/>
        </w:rPr>
        <w:t>בַּסַּף</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ss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l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itch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סִפּוֹ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14).</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99EA798" w14:textId="3D60A9BF"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904C0F" w14:textId="20EDC52F"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asin-</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x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p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r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rinkl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a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ic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rink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asin-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uc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r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8C2AD1F" w14:textId="430C7E94"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F7857A7" w14:textId="512B5267"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l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troy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tro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scrimin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ghteo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ck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troy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4:20).-[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06C76FE6" w14:textId="0B0E64AC"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1C6FF2" w14:textId="6EF7F550"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3</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פָסַ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w:t>
      </w:r>
    </w:p>
    <w:p w14:paraId="59FF62E4" w14:textId="220A625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581A5B6" w14:textId="70C86BAD"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m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estroy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לֹ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תֵּ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a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il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נְתָנוֹ</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1:7).</w:t>
      </w:r>
    </w:p>
    <w:p w14:paraId="49BF0BA3" w14:textId="1865A45A"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2E41DC" w14:textId="0B068EB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5</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e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er-</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ting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e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blig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dat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6A16000" w14:textId="76A3D1F1"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ECB9FE" w14:textId="7DD6A224"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oke-</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t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6:8).-[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FA7FE84" w14:textId="4DDAB3C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DC0577" w14:textId="6B32EF25"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7</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opl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kneel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rostrat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mselves-</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nksg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d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demp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d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ildr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05CA7549" w14:textId="45906D4F"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0216D5" w14:textId="5CFB3529"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hildre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en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id-</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od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ep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sel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red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232D4C0" w14:textId="4523C0D7"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18AEC1" w14:textId="2B116914"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en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i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e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4F4F642" w14:textId="48848E28" w:rsidR="0078636C" w:rsidRPr="0078636C" w:rsidRDefault="00632977" w:rsidP="0078636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4981B24" w14:textId="1EEC515B" w:rsidR="0078636C" w:rsidRPr="0078636C" w:rsidRDefault="0078636C" w:rsidP="0078636C">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and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ar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a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t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A5613C2" w14:textId="0A67B51A" w:rsidR="0078636C" w:rsidRPr="0078636C" w:rsidRDefault="00632977" w:rsidP="0078636C">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640C74C" w14:textId="77777777" w:rsidR="00AF0CB0" w:rsidRDefault="00AF0CB0" w:rsidP="0076510C">
      <w:pPr>
        <w:spacing w:after="0" w:line="240" w:lineRule="auto"/>
        <w:jc w:val="both"/>
        <w:rPr>
          <w:rFonts w:eastAsia="Times New Roman" w:cs="Times New Roman"/>
          <w:color w:val="000000"/>
          <w:sz w:val="22"/>
          <w:lang w:bidi="he-IL"/>
        </w:rPr>
      </w:pPr>
    </w:p>
    <w:p w14:paraId="1944B81C" w14:textId="1DFC7E19" w:rsidR="0076510C" w:rsidRPr="0076510C" w:rsidRDefault="00632977" w:rsidP="0076510C">
      <w:pPr>
        <w:spacing w:after="0" w:line="240" w:lineRule="auto"/>
        <w:jc w:val="both"/>
        <w:rPr>
          <w:rFonts w:ascii="Cambria" w:eastAsia="Times New Roman" w:hAnsi="Cambria" w:cs="Calibri"/>
          <w:color w:val="000000"/>
          <w:sz w:val="22"/>
          <w:lang w:bidi="he-IL"/>
        </w:rPr>
      </w:pPr>
      <w:r>
        <w:rPr>
          <w:rFonts w:eastAsia="Times New Roman" w:cs="Times New Roman"/>
          <w:color w:val="000000"/>
          <w:sz w:val="22"/>
          <w:lang w:bidi="he-IL"/>
        </w:rPr>
        <w:t xml:space="preserve"> </w:t>
      </w:r>
      <w:r w:rsidR="0076510C" w:rsidRPr="0076510C">
        <w:rPr>
          <w:rFonts w:ascii="Cambria" w:eastAsia="Times New Roman" w:hAnsi="Cambria" w:cs="Calibri"/>
          <w:b/>
          <w:bCs/>
          <w:color w:val="000000"/>
          <w:sz w:val="28"/>
          <w:szCs w:val="28"/>
          <w:lang w:bidi="he-IL"/>
        </w:rPr>
        <w:t>Rashi</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amp;</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Targum</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Pseudo</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Jonathan</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for:</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B’Midbar</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Num.)</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28:9-15</w:t>
      </w:r>
      <w:r w:rsidR="0076510C" w:rsidRPr="0076510C">
        <w:rPr>
          <w:rFonts w:ascii="Cambria" w:eastAsia="Times New Roman" w:hAnsi="Cambria" w:cs="Times New Roman"/>
          <w:b/>
          <w:bCs/>
          <w:color w:val="000000"/>
          <w:sz w:val="28"/>
          <w:szCs w:val="28"/>
          <w:cs/>
          <w:lang w:bidi="he-IL"/>
        </w:rPr>
        <w:t>‎</w:t>
      </w:r>
    </w:p>
    <w:p w14:paraId="7C57CCDB" w14:textId="5C0C80EA" w:rsidR="0076510C" w:rsidRPr="0076510C" w:rsidRDefault="00632977" w:rsidP="0076510C">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10"/>
      </w:tblGrid>
      <w:tr w:rsidR="0076510C" w:rsidRPr="0076510C" w14:paraId="056618E1" w14:textId="77777777" w:rsidTr="00FE25DD">
        <w:tc>
          <w:tcPr>
            <w:tcW w:w="5220" w:type="dxa"/>
            <w:tcMar>
              <w:top w:w="0" w:type="dxa"/>
              <w:left w:w="108" w:type="dxa"/>
              <w:bottom w:w="0" w:type="dxa"/>
              <w:right w:w="108" w:type="dxa"/>
            </w:tcMar>
            <w:hideMark/>
          </w:tcPr>
          <w:p w14:paraId="4F5AE0B9" w14:textId="77777777" w:rsidR="0076510C" w:rsidRPr="0076510C" w:rsidRDefault="0076510C" w:rsidP="0076510C">
            <w:pPr>
              <w:spacing w:after="0" w:line="240" w:lineRule="auto"/>
              <w:jc w:val="center"/>
              <w:rPr>
                <w:rFonts w:ascii="Calibri" w:eastAsia="Times New Roman" w:hAnsi="Calibri" w:cs="Calibri"/>
                <w:sz w:val="22"/>
                <w:lang w:bidi="he-IL"/>
              </w:rPr>
            </w:pPr>
            <w:r w:rsidRPr="0076510C">
              <w:rPr>
                <w:rFonts w:ascii="Calibri" w:eastAsia="Times New Roman" w:hAnsi="Calibri" w:cs="Calibri"/>
                <w:b/>
                <w:bCs/>
                <w:sz w:val="22"/>
                <w:lang w:val="en-AU" w:bidi="he-IL"/>
              </w:rPr>
              <w:t>Rashi</w:t>
            </w:r>
          </w:p>
        </w:tc>
        <w:tc>
          <w:tcPr>
            <w:tcW w:w="5220" w:type="dxa"/>
            <w:tcMar>
              <w:top w:w="0" w:type="dxa"/>
              <w:left w:w="108" w:type="dxa"/>
              <w:bottom w:w="0" w:type="dxa"/>
              <w:right w:w="108" w:type="dxa"/>
            </w:tcMar>
            <w:hideMark/>
          </w:tcPr>
          <w:p w14:paraId="6C6BFA16" w14:textId="1BCC7409" w:rsidR="0076510C" w:rsidRPr="0076510C" w:rsidRDefault="0076510C" w:rsidP="0076510C">
            <w:pPr>
              <w:spacing w:after="0" w:line="240" w:lineRule="auto"/>
              <w:jc w:val="center"/>
              <w:rPr>
                <w:rFonts w:ascii="Calibri" w:eastAsia="Times New Roman" w:hAnsi="Calibri" w:cs="Calibri"/>
                <w:sz w:val="22"/>
                <w:lang w:bidi="he-IL"/>
              </w:rPr>
            </w:pPr>
            <w:r w:rsidRPr="0076510C">
              <w:rPr>
                <w:rFonts w:ascii="Calibri" w:eastAsia="Times New Roman" w:hAnsi="Calibri" w:cs="Calibri"/>
                <w:b/>
                <w:bCs/>
                <w:sz w:val="22"/>
                <w:lang w:val="en-AU" w:bidi="he-IL"/>
              </w:rPr>
              <w:t>Targum</w:t>
            </w:r>
            <w:r w:rsidR="00632977">
              <w:rPr>
                <w:rFonts w:ascii="Calibri" w:eastAsia="Times New Roman" w:hAnsi="Calibri" w:cs="Calibri"/>
                <w:b/>
                <w:bCs/>
                <w:sz w:val="22"/>
                <w:lang w:val="en-AU" w:bidi="he-IL"/>
              </w:rPr>
              <w:t xml:space="preserve"> </w:t>
            </w:r>
            <w:r w:rsidRPr="0076510C">
              <w:rPr>
                <w:rFonts w:ascii="Calibri" w:eastAsia="Times New Roman" w:hAnsi="Calibri" w:cs="Calibri"/>
                <w:b/>
                <w:bCs/>
                <w:sz w:val="22"/>
                <w:lang w:val="en-AU" w:bidi="he-IL"/>
              </w:rPr>
              <w:t>Pseudo-Jonathan</w:t>
            </w:r>
          </w:p>
        </w:tc>
      </w:tr>
      <w:tr w:rsidR="0076510C" w:rsidRPr="0076510C" w14:paraId="09CEA42F" w14:textId="77777777" w:rsidTr="00FE25DD">
        <w:tc>
          <w:tcPr>
            <w:tcW w:w="5220" w:type="dxa"/>
            <w:tcMar>
              <w:top w:w="0" w:type="dxa"/>
              <w:left w:w="108" w:type="dxa"/>
              <w:bottom w:w="0" w:type="dxa"/>
              <w:right w:w="108" w:type="dxa"/>
            </w:tcMar>
            <w:hideMark/>
          </w:tcPr>
          <w:p w14:paraId="38D51F05" w14:textId="76FB34DD"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bb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l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lemi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c>
          <w:tcPr>
            <w:tcW w:w="5220" w:type="dxa"/>
            <w:tcMar>
              <w:top w:w="0" w:type="dxa"/>
              <w:left w:w="108" w:type="dxa"/>
              <w:bottom w:w="0" w:type="dxa"/>
              <w:right w:w="108" w:type="dxa"/>
            </w:tcMar>
            <w:hideMark/>
          </w:tcPr>
          <w:p w14:paraId="6313CDE5" w14:textId="34CEA787"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bbat</w:t>
            </w:r>
            <w:r w:rsidR="00AF0CB0">
              <w:rPr>
                <w:rFonts w:ascii="Calibri" w:eastAsia="Times New Roman" w:hAnsi="Calibri" w:cs="Calibri"/>
                <w:sz w:val="22"/>
                <w:lang w:val="en-AU" w:bidi="he-IL"/>
              </w:rPr>
              <w: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lemi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Pr="0076510C">
              <w:rPr>
                <w:rFonts w:ascii="Calibri" w:eastAsia="Times New Roman" w:hAnsi="Calibri" w:cs="Calibri"/>
                <w:sz w:val="22"/>
                <w:lang w:val="en-AU" w:bidi="he-IL"/>
              </w:rPr>
              <w:noBreakHyphen/>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r>
      <w:tr w:rsidR="0076510C" w:rsidRPr="0076510C" w14:paraId="108D502A" w14:textId="77777777" w:rsidTr="00FE25DD">
        <w:tc>
          <w:tcPr>
            <w:tcW w:w="5220" w:type="dxa"/>
            <w:tcMar>
              <w:top w:w="0" w:type="dxa"/>
              <w:left w:w="108" w:type="dxa"/>
              <w:bottom w:w="0" w:type="dxa"/>
              <w:right w:w="108" w:type="dxa"/>
            </w:tcMar>
            <w:hideMark/>
          </w:tcPr>
          <w:p w14:paraId="577D5851" w14:textId="1903E59A"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bb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di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consta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il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c>
          <w:tcPr>
            <w:tcW w:w="5220" w:type="dxa"/>
            <w:tcMar>
              <w:top w:w="0" w:type="dxa"/>
              <w:left w:w="108" w:type="dxa"/>
              <w:bottom w:w="0" w:type="dxa"/>
              <w:right w:w="108" w:type="dxa"/>
            </w:tcMar>
            <w:hideMark/>
          </w:tcPr>
          <w:p w14:paraId="7EB212EF" w14:textId="3F789848"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bba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ak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bba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di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erpetu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r>
      <w:tr w:rsidR="0076510C" w:rsidRPr="0076510C" w14:paraId="7125E11D" w14:textId="77777777" w:rsidTr="00FE25DD">
        <w:tc>
          <w:tcPr>
            <w:tcW w:w="5220" w:type="dxa"/>
            <w:tcMar>
              <w:top w:w="0" w:type="dxa"/>
              <w:left w:w="108" w:type="dxa"/>
              <w:bottom w:w="0" w:type="dxa"/>
              <w:right w:w="108" w:type="dxa"/>
            </w:tcMar>
            <w:hideMark/>
          </w:tcPr>
          <w:p w14:paraId="1849201F" w14:textId="7F81C760"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004A60F6" w:rsidRPr="0076510C">
              <w:rPr>
                <w:rFonts w:ascii="Calibri" w:eastAsia="Times New Roman" w:hAnsi="Calibri" w:cs="Calibri"/>
                <w:sz w:val="22"/>
                <w:lang w:val="en-AU" w:bidi="he-IL"/>
              </w:rPr>
              <w:t>burnt 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eve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l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lemish.</w:t>
            </w:r>
          </w:p>
        </w:tc>
        <w:tc>
          <w:tcPr>
            <w:tcW w:w="5220" w:type="dxa"/>
            <w:tcMar>
              <w:top w:w="0" w:type="dxa"/>
              <w:left w:w="108" w:type="dxa"/>
              <w:bottom w:w="0" w:type="dxa"/>
              <w:right w:w="108" w:type="dxa"/>
            </w:tcMar>
            <w:hideMark/>
          </w:tcPr>
          <w:p w14:paraId="4861F5F7" w14:textId="191C22F7"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ock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tu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eve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unblemished;</w:t>
            </w:r>
          </w:p>
        </w:tc>
      </w:tr>
      <w:tr w:rsidR="0076510C" w:rsidRPr="0076510C" w14:paraId="5C454B58" w14:textId="77777777" w:rsidTr="00FE25DD">
        <w:tc>
          <w:tcPr>
            <w:tcW w:w="5220" w:type="dxa"/>
            <w:tcMar>
              <w:top w:w="0" w:type="dxa"/>
              <w:left w:w="108" w:type="dxa"/>
              <w:bottom w:w="0" w:type="dxa"/>
              <w:right w:w="108" w:type="dxa"/>
            </w:tcMar>
            <w:hideMark/>
          </w:tcPr>
          <w:p w14:paraId="553A1450" w14:textId="53DA8D69"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re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p>
        </w:tc>
        <w:tc>
          <w:tcPr>
            <w:tcW w:w="5220" w:type="dxa"/>
            <w:tcMar>
              <w:top w:w="0" w:type="dxa"/>
              <w:left w:w="108" w:type="dxa"/>
              <w:bottom w:w="0" w:type="dxa"/>
              <w:right w:w="108" w:type="dxa"/>
            </w:tcMar>
            <w:hideMark/>
          </w:tcPr>
          <w:p w14:paraId="302A27CA" w14:textId="0ED9B350"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re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gl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ock;</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p>
        </w:tc>
      </w:tr>
      <w:tr w:rsidR="0076510C" w:rsidRPr="0076510C" w14:paraId="4FF7E9C1" w14:textId="77777777" w:rsidTr="00FE25DD">
        <w:tc>
          <w:tcPr>
            <w:tcW w:w="5220" w:type="dxa"/>
            <w:tcMar>
              <w:top w:w="0" w:type="dxa"/>
              <w:left w:w="108" w:type="dxa"/>
              <w:bottom w:w="0" w:type="dxa"/>
              <w:right w:w="108" w:type="dxa"/>
            </w:tcMar>
            <w:hideMark/>
          </w:tcPr>
          <w:p w14:paraId="69685C70" w14:textId="7D94ADA3"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leas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rom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re-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onai.</w:t>
            </w:r>
          </w:p>
        </w:tc>
        <w:tc>
          <w:tcPr>
            <w:tcW w:w="5220" w:type="dxa"/>
            <w:tcMar>
              <w:top w:w="0" w:type="dxa"/>
              <w:left w:w="108" w:type="dxa"/>
              <w:bottom w:w="0" w:type="dxa"/>
              <w:right w:w="108" w:type="dxa"/>
            </w:tcMar>
            <w:hideMark/>
          </w:tcPr>
          <w:p w14:paraId="63AF1CFC" w14:textId="15693DAA"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bla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eceiv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av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ord.</w:t>
            </w:r>
          </w:p>
        </w:tc>
      </w:tr>
      <w:tr w:rsidR="0076510C" w:rsidRPr="0076510C" w14:paraId="2CB9DA35" w14:textId="77777777" w:rsidTr="00FE25DD">
        <w:tc>
          <w:tcPr>
            <w:tcW w:w="5220" w:type="dxa"/>
            <w:tcMar>
              <w:top w:w="0" w:type="dxa"/>
              <w:left w:w="108" w:type="dxa"/>
              <w:bottom w:w="0" w:type="dxa"/>
              <w:right w:w="108" w:type="dxa"/>
            </w:tcMar>
            <w:hideMark/>
          </w:tcPr>
          <w:p w14:paraId="74CF74C4" w14:textId="6C0BF56C"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4</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i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al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ur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4A60F6" w:rsidRPr="0076510C">
              <w:rPr>
                <w:rFonts w:ascii="Calibri" w:eastAsia="Times New Roman" w:hAnsi="Calibri" w:cs="Calibri"/>
                <w:sz w:val="22"/>
                <w:lang w:val="en-AU" w:bidi="he-IL"/>
              </w:rPr>
              <w:t>burnt 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o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Chode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enew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roug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p>
        </w:tc>
        <w:tc>
          <w:tcPr>
            <w:tcW w:w="5220" w:type="dxa"/>
            <w:tcMar>
              <w:top w:w="0" w:type="dxa"/>
              <w:left w:w="108" w:type="dxa"/>
              <w:bottom w:w="0" w:type="dxa"/>
              <w:right w:w="108" w:type="dxa"/>
            </w:tcMar>
            <w:hideMark/>
          </w:tcPr>
          <w:p w14:paraId="55BF735F" w14:textId="4B68F9AE"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4</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i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al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ock,</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ur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grape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emov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p>
        </w:tc>
      </w:tr>
      <w:tr w:rsidR="0076510C" w:rsidRPr="0076510C" w14:paraId="0965B5EC" w14:textId="77777777" w:rsidTr="00FE25DD">
        <w:tc>
          <w:tcPr>
            <w:tcW w:w="5220" w:type="dxa"/>
            <w:tcMar>
              <w:top w:w="0" w:type="dxa"/>
              <w:left w:w="108" w:type="dxa"/>
              <w:bottom w:w="0" w:type="dxa"/>
              <w:right w:w="108" w:type="dxa"/>
            </w:tcMar>
            <w:hideMark/>
          </w:tcPr>
          <w:p w14:paraId="70F4DCCC" w14:textId="22175E1F"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5</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ls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e-go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di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consta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il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c>
          <w:tcPr>
            <w:tcW w:w="5220" w:type="dxa"/>
            <w:tcMar>
              <w:top w:w="0" w:type="dxa"/>
              <w:left w:w="108" w:type="dxa"/>
              <w:bottom w:w="0" w:type="dxa"/>
              <w:right w:w="108" w:type="dxa"/>
            </w:tcMar>
            <w:hideMark/>
          </w:tcPr>
          <w:p w14:paraId="7CC76B20" w14:textId="23F1EBA6" w:rsidR="0076510C" w:rsidRPr="0076510C" w:rsidRDefault="0076510C" w:rsidP="0076510C">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5</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ki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goa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isappea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ailu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erpetu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erfor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r>
      <w:tr w:rsidR="0076510C" w:rsidRPr="0076510C" w14:paraId="05BFF9A5" w14:textId="77777777" w:rsidTr="00FE25DD">
        <w:tc>
          <w:tcPr>
            <w:tcW w:w="5220" w:type="dxa"/>
            <w:tcMar>
              <w:top w:w="0" w:type="dxa"/>
              <w:left w:w="108" w:type="dxa"/>
              <w:bottom w:w="0" w:type="dxa"/>
              <w:right w:w="108" w:type="dxa"/>
            </w:tcMar>
            <w:hideMark/>
          </w:tcPr>
          <w:p w14:paraId="1E00C5A0" w14:textId="34477200" w:rsidR="0076510C" w:rsidRPr="0076510C" w:rsidRDefault="00632977" w:rsidP="0076510C">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1EAA4905" w14:textId="30A0DD28" w:rsidR="0076510C" w:rsidRPr="0076510C" w:rsidRDefault="00632977" w:rsidP="0076510C">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bl>
    <w:p w14:paraId="30D8E497" w14:textId="115D4C7B" w:rsidR="0076510C" w:rsidRPr="0076510C" w:rsidRDefault="00632977" w:rsidP="0076510C">
      <w:pPr>
        <w:spacing w:after="0" w:line="240" w:lineRule="auto"/>
        <w:rPr>
          <w:rFonts w:ascii="Calibri" w:eastAsia="Times New Roman" w:hAnsi="Calibri" w:cs="Calibri"/>
          <w:color w:val="000000"/>
          <w:sz w:val="22"/>
          <w:lang w:bidi="he-IL"/>
        </w:rPr>
      </w:pPr>
      <w:r>
        <w:rPr>
          <w:rFonts w:eastAsia="Times New Roman" w:cs="Times New Roman"/>
          <w:color w:val="000000"/>
          <w:sz w:val="22"/>
          <w:rtl/>
        </w:rPr>
        <w:t xml:space="preserve"> </w:t>
      </w:r>
    </w:p>
    <w:p w14:paraId="0BC650CC" w14:textId="58457FCC" w:rsidR="0076510C" w:rsidRPr="0076510C" w:rsidRDefault="0076510C" w:rsidP="0076510C">
      <w:pPr>
        <w:spacing w:after="0" w:line="240" w:lineRule="auto"/>
        <w:rPr>
          <w:rFonts w:ascii="Calibri" w:eastAsia="Times New Roman" w:hAnsi="Calibri" w:cs="Calibri"/>
          <w:color w:val="000000"/>
          <w:sz w:val="22"/>
          <w:lang w:bidi="he-IL"/>
        </w:rPr>
      </w:pPr>
      <w:r w:rsidRPr="0076510C">
        <w:rPr>
          <w:rFonts w:ascii="Cambria" w:eastAsia="Times New Roman" w:hAnsi="Cambria" w:cs="Calibri"/>
          <w:b/>
          <w:bCs/>
          <w:color w:val="000000"/>
          <w:sz w:val="28"/>
          <w:szCs w:val="28"/>
          <w:lang w:val="en-AU" w:bidi="he-IL"/>
        </w:rPr>
        <w:t>Rashi’s</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Commentary</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for:</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B’Midbar</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Numbers)</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28:9-15</w:t>
      </w:r>
    </w:p>
    <w:p w14:paraId="521650B7" w14:textId="4D7CCBCC" w:rsidR="0076510C" w:rsidRPr="0076510C" w:rsidRDefault="00632977" w:rsidP="0076510C">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D235592" w14:textId="1F53E9A2" w:rsidR="0076510C" w:rsidRPr="0076510C" w:rsidRDefault="0076510C" w:rsidP="0076510C">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0</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eac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Sabbat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t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r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i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nk</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struc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ass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00AF0CB0" w:rsidRPr="0076510C">
        <w:rPr>
          <w:rFonts w:ascii="Calibri" w:eastAsia="Times New Roman" w:hAnsi="Calibri" w:cs="Calibri"/>
          <w:color w:val="000000"/>
          <w:sz w:val="22"/>
          <w:lang w:val="en-AU" w:bidi="he-IL"/>
        </w:rPr>
        <w:t>cancelled.</w:t>
      </w:r>
      <w:r w:rsidR="00632977">
        <w:rPr>
          <w:rFonts w:ascii="Calibri" w:eastAsia="Times New Roman" w:hAnsi="Calibri" w:cs="Calibri"/>
          <w:color w:val="000000"/>
          <w:sz w:val="22"/>
          <w:lang w:val="en-AU" w:bidi="he-IL"/>
        </w:rPr>
        <w:t xml:space="preserve"> </w:t>
      </w:r>
      <w:r w:rsidR="00AF0CB0" w:rsidRPr="0076510C">
        <w:rPr>
          <w:rFonts w:ascii="Calibri" w:eastAsia="Times New Roman" w:hAnsi="Calibri" w:cs="Calibri"/>
          <w:color w:val="000000"/>
          <w:sz w:val="22"/>
          <w:lang w:val="en-AU" w:bidi="he-IL"/>
        </w:rPr>
        <w:t>-</w:t>
      </w:r>
      <w:r w:rsidRPr="0076510C">
        <w:rPr>
          <w:rFonts w:ascii="Calibri" w:eastAsia="Times New Roman" w:hAnsi="Calibri" w:cs="Calibri"/>
          <w:color w:val="000000"/>
          <w:sz w:val="22"/>
          <w:lang w:val="en-AU" w:bidi="he-IL"/>
        </w:rPr>
        <w:t>[Sifre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inc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40]</w:t>
      </w:r>
    </w:p>
    <w:p w14:paraId="0F969AC2" w14:textId="585A21E0" w:rsidR="0076510C" w:rsidRPr="0076510C" w:rsidRDefault="00632977" w:rsidP="0076510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FBBBA5A" w14:textId="6D8035A7" w:rsidR="0076510C" w:rsidRPr="0076510C" w:rsidRDefault="0076510C" w:rsidP="0076510C">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additio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continual</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usa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sid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amb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r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twee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lastRenderedPageBreak/>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milar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r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aching.-[Sifre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inc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40]</w:t>
      </w:r>
    </w:p>
    <w:p w14:paraId="7FE8D92C" w14:textId="476B163E" w:rsidR="0076510C" w:rsidRPr="0076510C" w:rsidRDefault="00632977" w:rsidP="0076510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2E05BF5" w14:textId="6D61DC5E" w:rsidR="0076510C" w:rsidRPr="0076510C" w:rsidRDefault="0076510C" w:rsidP="0076510C">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2</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re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enth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l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ix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or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eal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15:9].</w:t>
      </w:r>
    </w:p>
    <w:p w14:paraId="143479EF" w14:textId="3E3D8B07" w:rsidR="0076510C" w:rsidRPr="0076510C" w:rsidRDefault="00632977" w:rsidP="0076510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C367494" w14:textId="1819C388" w:rsidR="0076510C" w:rsidRPr="0076510C" w:rsidRDefault="0076510C" w:rsidP="0076510C">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4</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i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eac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new</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mont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t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mon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u w:val="single"/>
          <w:shd w:val="clear" w:color="auto" w:fill="FFFF00"/>
          <w:lang w:val="en-AU" w:bidi="he-IL"/>
        </w:rPr>
        <w:t>However,</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onc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th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day</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passe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t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offering</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cancelled,</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and</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ther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no</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way</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to</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mak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t</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up</w:t>
      </w:r>
      <w:r w:rsidRPr="0076510C">
        <w:rPr>
          <w:rFonts w:ascii="Calibri" w:eastAsia="Times New Roman" w:hAnsi="Calibri" w:cs="Calibri"/>
          <w:color w:val="000000"/>
          <w:sz w:val="22"/>
          <w:lang w:val="en-AU" w:bidi="he-IL"/>
        </w:rPr>
        <w:t>.-[Sifre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inc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43]</w:t>
      </w:r>
    </w:p>
    <w:p w14:paraId="102338CC" w14:textId="517AFF4F" w:rsidR="0076510C" w:rsidRPr="0076510C" w:rsidRDefault="00632977" w:rsidP="0076510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2469438" w14:textId="5E7CFD8A" w:rsidR="0076510C" w:rsidRPr="0076510C" w:rsidRDefault="0076510C" w:rsidP="0076510C">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5</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n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you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mal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efil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utlin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ractat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hevuo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9a).</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iffer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sofa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regar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ton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arenes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erson’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ncleannes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ith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nt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mp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at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crifici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o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mmitt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a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eriv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aw</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ggada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xpound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toneme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iminish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z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hev.</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9a]</w:t>
      </w:r>
    </w:p>
    <w:p w14:paraId="58B10554" w14:textId="2BEDFFC4" w:rsidR="0076510C" w:rsidRPr="0076510C" w:rsidRDefault="00632977" w:rsidP="0076510C">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A265151" w14:textId="223F210C" w:rsidR="0076510C" w:rsidRPr="0076510C" w:rsidRDefault="0076510C" w:rsidP="0076510C">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i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shall</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ed</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up</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additio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continual</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nti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hr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ref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n-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s.</w:t>
      </w:r>
    </w:p>
    <w:p w14:paraId="0EFECEEF" w14:textId="379468BF" w:rsidR="00B51096" w:rsidRPr="00B51096" w:rsidRDefault="00632977" w:rsidP="00B51096">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61146A9" w14:textId="7EBBF526" w:rsidR="00B51096" w:rsidRPr="00B51096" w:rsidRDefault="0056786D" w:rsidP="00AF0CB0">
      <w:pPr>
        <w:rPr>
          <w:rFonts w:ascii="Calibri" w:eastAsia="Times New Roman" w:hAnsi="Calibri" w:cs="Calibri"/>
          <w:color w:val="000000"/>
          <w:sz w:val="22"/>
          <w:lang w:bidi="he-IL"/>
        </w:rPr>
      </w:pPr>
      <w:r>
        <w:rPr>
          <w:rFonts w:eastAsia="Times New Roman" w:cs="Times New Roman"/>
          <w:color w:val="000000"/>
          <w:sz w:val="22"/>
          <w:lang w:bidi="he-IL"/>
        </w:rPr>
        <w:br w:type="page"/>
      </w:r>
      <w:r w:rsidR="00B51096" w:rsidRPr="00AF0CB0">
        <w:rPr>
          <w:rFonts w:ascii="Cambria" w:eastAsia="Times New Roman" w:hAnsi="Cambria" w:cs="Calibri"/>
          <w:b/>
          <w:bCs/>
          <w:color w:val="000000"/>
          <w:sz w:val="28"/>
          <w:szCs w:val="28"/>
          <w:lang w:val="en-AU" w:bidi="he-IL"/>
        </w:rPr>
        <w:lastRenderedPageBreak/>
        <w:t>Midrash</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Pesiqta</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deRab</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Kahana</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Midrashic</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sermons</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for</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Shabbat</w:t>
      </w:r>
      <w:r w:rsidR="00632977">
        <w:rPr>
          <w:rFonts w:ascii="Cambria" w:eastAsia="Times New Roman" w:hAnsi="Cambria" w:cs="Calibri"/>
          <w:b/>
          <w:bCs/>
          <w:color w:val="000000"/>
          <w:sz w:val="28"/>
          <w:szCs w:val="28"/>
          <w:lang w:val="en-AU" w:bidi="he-IL"/>
        </w:rPr>
        <w:t xml:space="preserve"> </w:t>
      </w:r>
      <w:r w:rsidR="00B51096" w:rsidRPr="00B51096">
        <w:rPr>
          <w:rFonts w:ascii="Cambria" w:eastAsia="Times New Roman" w:hAnsi="Cambria" w:cs="Calibri"/>
          <w:b/>
          <w:bCs/>
          <w:color w:val="000000"/>
          <w:sz w:val="28"/>
          <w:szCs w:val="28"/>
          <w:lang w:val="en-AU" w:bidi="he-IL"/>
        </w:rPr>
        <w:t>HaChodesh</w:t>
      </w:r>
    </w:p>
    <w:p w14:paraId="21F4120E" w14:textId="43BD376F" w:rsidR="00B51096" w:rsidRPr="00AE5556" w:rsidRDefault="00632977" w:rsidP="00FE7A2C">
      <w:pPr>
        <w:spacing w:after="0" w:line="240" w:lineRule="auto"/>
        <w:jc w:val="both"/>
        <w:rPr>
          <w:rFonts w:ascii="Calibri" w:eastAsia="Times New Roman" w:hAnsi="Calibri" w:cs="Calibri"/>
          <w:color w:val="000000"/>
          <w:sz w:val="24"/>
          <w:szCs w:val="24"/>
          <w:lang w:bidi="he-IL"/>
        </w:rPr>
      </w:pPr>
      <w:r w:rsidRPr="00AE5556">
        <w:rPr>
          <w:rFonts w:ascii="Cambria" w:eastAsia="Times New Roman" w:hAnsi="Cambria" w:cs="Calibri"/>
          <w:color w:val="000000"/>
          <w:sz w:val="24"/>
          <w:szCs w:val="24"/>
          <w:lang w:val="en-AU" w:bidi="he-IL"/>
        </w:rPr>
        <w:t xml:space="preserve"> </w:t>
      </w:r>
      <w:r w:rsidR="00B51096" w:rsidRPr="00AE5556">
        <w:rPr>
          <w:rFonts w:ascii="Cambria" w:eastAsia="Times New Roman" w:hAnsi="Cambria" w:cs="Calibri"/>
          <w:b/>
          <w:bCs/>
          <w:color w:val="000000"/>
          <w:sz w:val="24"/>
          <w:szCs w:val="24"/>
          <w:lang w:val="en-AU" w:bidi="he-IL"/>
        </w:rPr>
        <w:t>Pisqa</w:t>
      </w:r>
      <w:r w:rsidRPr="00AE5556">
        <w:rPr>
          <w:rFonts w:ascii="Cambria" w:eastAsia="Times New Roman" w:hAnsi="Cambria" w:cs="Calibri"/>
          <w:b/>
          <w:bCs/>
          <w:color w:val="000000"/>
          <w:sz w:val="24"/>
          <w:szCs w:val="24"/>
          <w:lang w:val="en-AU" w:bidi="he-IL"/>
        </w:rPr>
        <w:t xml:space="preserve"> </w:t>
      </w:r>
      <w:r w:rsidR="00B51096" w:rsidRPr="00AE5556">
        <w:rPr>
          <w:rFonts w:ascii="Cambria" w:eastAsia="Times New Roman" w:hAnsi="Cambria" w:cs="Calibri"/>
          <w:b/>
          <w:bCs/>
          <w:color w:val="000000"/>
          <w:sz w:val="24"/>
          <w:szCs w:val="24"/>
          <w:lang w:val="en-AU" w:bidi="he-IL"/>
        </w:rPr>
        <w:t>Five</w:t>
      </w:r>
    </w:p>
    <w:p w14:paraId="2B65707D" w14:textId="7886694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mbria" w:eastAsia="Times New Roman" w:hAnsi="Cambria" w:cs="Calibri"/>
          <w:color w:val="000000"/>
          <w:sz w:val="22"/>
          <w:lang w:val="en-AU" w:bidi="he-IL"/>
        </w:rPr>
        <w:t xml:space="preserve"> </w:t>
      </w:r>
    </w:p>
    <w:p w14:paraId="6D99373C" w14:textId="60769B43"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Lor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sai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o</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ses</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an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Aaron</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in</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lan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of</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Egypt,]</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is</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nth</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will</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b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for</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you</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beginning</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of</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nths;</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it</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will</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b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first</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nth</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of</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year</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for</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you]”</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p>
    <w:p w14:paraId="29E8F21C" w14:textId="4B2CF8F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89CD2A5"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w:t>
      </w:r>
    </w:p>
    <w:p w14:paraId="6349DFCD" w14:textId="4321D265"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41BAFD7" w14:textId="01A1F47F"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oi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un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s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ws</w:t>
      </w:r>
      <w:r w:rsidR="00632977">
        <w:rPr>
          <w:rFonts w:ascii="Calibri" w:eastAsia="Times New Roman" w:hAnsi="Calibri" w:cs="Calibri"/>
          <w:i/>
          <w:iCs/>
          <w:color w:val="000000"/>
          <w:sz w:val="22"/>
          <w:lang w:val="en-AU" w:bidi="he-IL"/>
        </w:rPr>
        <w:t xml:space="preserve"> </w:t>
      </w:r>
      <w:r w:rsidR="00AF0CB0" w:rsidRPr="00B51096">
        <w:rPr>
          <w:rFonts w:ascii="Calibri" w:eastAsia="Times New Roman" w:hAnsi="Calibri" w:cs="Calibri"/>
          <w:i/>
          <w:iCs/>
          <w:color w:val="000000"/>
          <w:sz w:val="22"/>
          <w:lang w:val="en-AU" w:bidi="he-IL"/>
        </w:rPr>
        <w:t>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4: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rp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gu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nif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cific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gu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t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if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l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f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mara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nethe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ws</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4: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b/>
          <w:bCs/>
          <w:color w:val="000000"/>
          <w:sz w:val="22"/>
          <w:u w:val="single"/>
          <w:shd w:val="clear" w:color="auto" w:fill="FFFF00"/>
          <w:lang w:val="en-AU" w:bidi="he-IL"/>
        </w:rPr>
        <w:t>peopl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count</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advent</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f</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new</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moo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nly</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nc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u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has</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et</w:t>
      </w:r>
      <w:r w:rsidRPr="00B51096">
        <w:rPr>
          <w:rFonts w:ascii="Calibri" w:eastAsia="Times New Roman" w:hAnsi="Calibri" w:cs="Calibri"/>
          <w:b/>
          <w:bCs/>
          <w:color w:val="000000"/>
          <w:sz w:val="22"/>
          <w:shd w:val="clear" w:color="auto" w:fill="FFFF00"/>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osi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s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oci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00AF0CB0" w:rsidRPr="00B51096">
        <w:rPr>
          <w:rFonts w:ascii="Calibri" w:eastAsia="Times New Roman" w:hAnsi="Calibri" w:cs="Calibri"/>
          <w:i/>
          <w:iCs/>
          <w:color w:val="000000"/>
          <w:sz w:val="22"/>
          <w:lang w:val="en-AU" w:bidi="he-IL"/>
        </w:rPr>
        <w:t>trave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am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00AF0CB0" w:rsidRPr="00B51096">
        <w:rPr>
          <w:rFonts w:ascii="Calibri" w:eastAsia="Times New Roman" w:hAnsi="Calibri" w:cs="Calibri"/>
          <w:i/>
          <w:iCs/>
          <w:color w:val="000000"/>
          <w:sz w:val="22"/>
          <w:lang w:val="en-AU" w:bidi="he-IL"/>
        </w:rPr>
        <w:t>month</w:t>
      </w:r>
      <w:r w:rsidR="00632977">
        <w:rPr>
          <w:rFonts w:ascii="Calibri" w:eastAsia="Times New Roman" w:hAnsi="Calibri" w:cs="Calibri"/>
          <w:color w:val="000000"/>
          <w:sz w:val="22"/>
          <w:lang w:val="en-AU" w:bidi="he-IL"/>
        </w:rPr>
        <w:t xml:space="preserve"> </w:t>
      </w:r>
      <w:r w:rsidR="00AF0CB0" w:rsidRPr="00B51096">
        <w:rPr>
          <w:rFonts w:ascii="Calibri" w:eastAsia="Times New Roman" w:hAnsi="Calibri" w:cs="Calibri"/>
          <w:color w:val="000000"/>
          <w:sz w:val="22"/>
          <w:lang w:val="en-AU" w:bidi="he-IL"/>
        </w:rPr>
        <w:t>(</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eed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adi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s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od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rs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ccur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ce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dnes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u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ppe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si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ti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co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i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si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rs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f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e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cul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l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w:t>
      </w:r>
    </w:p>
    <w:p w14:paraId="553581F4" w14:textId="0E5E36DF"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0C745FC" w14:textId="2B5D8879"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rp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gu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ve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d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radi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nethe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shi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ve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d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p>
    <w:p w14:paraId="77D48DF0"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1:14).</w:t>
      </w:r>
    </w:p>
    <w:p w14:paraId="305635A3" w14:textId="20EDD621"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654808F" w14:textId="7AC87A88"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mam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ve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g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g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bba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g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1: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ilgr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stiva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if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n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p>
    <w:p w14:paraId="22D4DFB1" w14:textId="5B776A2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B9658F3"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I</w:t>
      </w:r>
    </w:p>
    <w:p w14:paraId="31DF3F57" w14:textId="4FE1DF56"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C8DB702" w14:textId="169F3B7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nderf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rp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cla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ea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0: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p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s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a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r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if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vi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r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mo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cend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ccup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and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ccup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form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llif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a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w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ce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3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oo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1: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liv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3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r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n.</w:t>
      </w:r>
    </w:p>
    <w:p w14:paraId="43B2AFBA" w14:textId="4EC70677"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90C50E8" w14:textId="4BBB286E"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zz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zzl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l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ven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r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y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ch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pu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g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u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6: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ario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6:21).</w:t>
      </w:r>
    </w:p>
    <w:p w14:paraId="2888A20F" w14:textId="483406EE"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CBDE1C2" w14:textId="44E6054E"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d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gai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x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gme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l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gai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i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ercial</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travell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lo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emb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quick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w:t>
      </w:r>
    </w:p>
    <w:p w14:paraId="3B8A8DD1" w14:textId="3C0F872B"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D6F698F" w14:textId="66EC85EE"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fect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v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rcu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u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w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p>
    <w:p w14:paraId="46317C99" w14:textId="5A43C4F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385D7C4" w14:textId="523CD2B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nderf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rp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o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s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cul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al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if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elebr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y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p>
    <w:p w14:paraId="70B36067" w14:textId="14A273B6"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C864655"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II</w:t>
      </w:r>
    </w:p>
    <w:p w14:paraId="3644E88C" w14:textId="589C3E2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C9A0925" w14:textId="77E96D4B"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pi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truc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sel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spec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andme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war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ac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nt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lastRenderedPageBreak/>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vo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nar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3:12-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ro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l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ro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p>
    <w:p w14:paraId="0C5D9275" w14:textId="57DCCC6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CC846F3" w14:textId="7DF4E805"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u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ru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d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m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d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din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r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im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lti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ean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r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t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q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q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r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eak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in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8: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15).</w:t>
      </w:r>
    </w:p>
    <w:p w14:paraId="2A56DE2D" w14:textId="480CE352"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1962E9A" w14:textId="477FC148"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hm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na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thor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mp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ka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an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u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rd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ib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b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hm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in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g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o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su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ildr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ha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i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v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ess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ildr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ared...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40).</w:t>
      </w:r>
    </w:p>
    <w:p w14:paraId="5986A402" w14:textId="6ADD704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D4EC74E" w14:textId="51B946CF"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ine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ess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l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8: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l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ib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ch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br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g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r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9:19).</w:t>
      </w:r>
    </w:p>
    <w:p w14:paraId="7240C85C" w14:textId="08312BD1"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536723" w14:textId="3B6F479C"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v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lv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fr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a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004A60F6" w:rsidRPr="00B51096">
        <w:rPr>
          <w:rFonts w:ascii="Calibri" w:eastAsia="Times New Roman" w:hAnsi="Calibri" w:cs="Calibri"/>
          <w:i/>
          <w:iCs/>
          <w:color w:val="000000"/>
          <w:sz w:val="22"/>
          <w:lang w:val="en-AU" w:bidi="he-IL"/>
        </w:rPr>
        <w:t>weak 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7:2).</w:t>
      </w:r>
    </w:p>
    <w:p w14:paraId="2CA86AFB" w14:textId="6419409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41CDAAD" w14:textId="0C967EA4"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o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self...Adam’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ge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m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mo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cc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dem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mones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gh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lom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x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gh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ou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w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etera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7-8).</w:t>
      </w:r>
    </w:p>
    <w:p w14:paraId="71FE013A" w14:textId="01A2C91F"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881FADE" w14:textId="5A63C324"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min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em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a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monit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d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Zob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hilist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r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hilist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fr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5).</w:t>
      </w:r>
    </w:p>
    <w:p w14:paraId="6D81E698" w14:textId="4412F5B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B784E28" w14:textId="5B7CE731"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lastRenderedPageBreak/>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re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memb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emb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ti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o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s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nz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l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sour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i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11-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eng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eng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o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le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nz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p>
    <w:p w14:paraId="415B0E9A" w14:textId="56210874"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D4BFB04"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V</w:t>
      </w:r>
    </w:p>
    <w:p w14:paraId="46E9B6D3" w14:textId="70B53897"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F17857C" w14:textId="56A38310"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q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i/>
          <w:iCs/>
          <w:color w:val="000000"/>
          <w:sz w:val="22"/>
          <w:lang w:val="en-AU" w:bidi="he-IL"/>
        </w:rPr>
        <w:t>O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t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cee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a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y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iste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am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r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lach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f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f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stwort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7).</w:t>
      </w:r>
    </w:p>
    <w:p w14:paraId="1468AECE" w14:textId="33C7088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F06D6A0" w14:textId="30BB587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ee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1:2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tin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u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la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b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elf.</w:t>
      </w:r>
    </w:p>
    <w:p w14:paraId="14647E09" w14:textId="5F9B4EFB"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E43E4CD" w14:textId="667ACF4C"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i/>
          <w:iCs/>
          <w:color w:val="000000"/>
          <w:sz w:val="22"/>
          <w:lang w:val="en-AU" w:bidi="he-IL"/>
        </w:rPr>
        <w:t>O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t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cee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a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y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DAD7BE4" w14:textId="232D646B"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376B790"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w:t>
      </w:r>
    </w:p>
    <w:p w14:paraId="3C6CF212" w14:textId="79736F4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8F5F73" w14:textId="12FF5070"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ca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par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2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h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par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par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he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lection.</w:t>
      </w:r>
    </w:p>
    <w:p w14:paraId="294DA07C" w14:textId="70EA3412"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212897E" w14:textId="34EBD491"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n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oug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a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lo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oug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l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x</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ge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proofErr w:type="gramStart"/>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proofErr w:type="gramEnd"/>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2: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y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x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006F6" w:rsidRPr="00B51096">
        <w:rPr>
          <w:rFonts w:ascii="Calibri" w:eastAsia="Times New Roman" w:hAnsi="Calibri" w:cs="Calibri"/>
          <w:color w:val="000000"/>
          <w:sz w:val="22"/>
          <w:lang w:val="en-AU" w:bidi="he-IL"/>
        </w:rPr>
        <w:t>reaping:</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ea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rv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a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gott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ea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e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c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zz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x</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flo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v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beral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br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s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C317573" w14:textId="12B1822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0738BFA"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I</w:t>
      </w:r>
    </w:p>
    <w:p w14:paraId="7BCDCF6E" w14:textId="43315A0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19BB875" w14:textId="0AC5B19B"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st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c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s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fec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nc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ck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istu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un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emb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eousness/generos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nethe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r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p>
    <w:p w14:paraId="6E001FF7" w14:textId="45DA90B7"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5D7412B" w14:textId="399C7AF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or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73:26).</w:t>
      </w:r>
    </w:p>
    <w:p w14:paraId="7DEBBA9A" w14:textId="22E622D4"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76297AF" w14:textId="502AE9AF"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c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y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ed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r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oo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ege-engi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ster</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a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s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over-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rcumcis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r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ig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9).</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e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andme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tinguish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fec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fec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7).</w:t>
      </w:r>
    </w:p>
    <w:p w14:paraId="7C620A95" w14:textId="3D8B7886"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83CF98D" w14:textId="4D1ECD9F"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an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khn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dac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ou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91: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nc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w</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ve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opp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ck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istu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ou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opp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63E8724" w14:textId="2958D4D7"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7D33FA8"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II</w:t>
      </w:r>
    </w:p>
    <w:p w14:paraId="1E3DBFC3"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w:t>
      </w:r>
    </w:p>
    <w:p w14:paraId="41F26A5D" w14:textId="55084CAA"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u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w:t>
      </w:r>
      <w:r w:rsidR="006006F6">
        <w:rPr>
          <w:rFonts w:ascii="Calibri" w:eastAsia="Times New Roman" w:hAnsi="Calibri" w:cs="Calibri"/>
          <w:i/>
          <w:iCs/>
          <w:color w:val="000000"/>
          <w:sz w:val="22"/>
          <w:lang w:val="en-AU" w:bidi="he-IL"/>
        </w:rPr>
        <w:t>tt</w:t>
      </w:r>
      <w:r w:rsidRPr="00B51096">
        <w:rPr>
          <w:rFonts w:ascii="Calibri" w:eastAsia="Times New Roman" w:hAnsi="Calibri" w:cs="Calibri"/>
          <w:i/>
          <w:iCs/>
          <w:color w:val="000000"/>
          <w:sz w:val="22"/>
          <w:lang w:val="en-AU" w:bidi="he-IL"/>
        </w:rPr>
        <w:t>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em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cenda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journ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pre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ou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ord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cul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0BE7596A" w14:textId="439968DF"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lastRenderedPageBreak/>
        <w:t xml:space="preserve"> </w:t>
      </w:r>
    </w:p>
    <w:p w14:paraId="455DF300" w14:textId="0A1179AB"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em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l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ou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ifi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f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2).</w:t>
      </w:r>
    </w:p>
    <w:p w14:paraId="40402962" w14:textId="3D4C68CE"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8805B08" w14:textId="48C4CED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d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eous/gener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37).</w:t>
      </w:r>
    </w:p>
    <w:p w14:paraId="6F313837" w14:textId="6D0B407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E468EFD" w14:textId="52FAFE5A"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jou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cenda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journ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pre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inclu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1].</w:t>
      </w:r>
    </w:p>
    <w:p w14:paraId="03E8673E" w14:textId="54EE0FD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5CD5526" w14:textId="63FF9EC0"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ez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lile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ez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pl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bar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rmat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m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vern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f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di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ari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f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thiop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f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14838F2" w14:textId="4748E01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BD60D9"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III</w:t>
      </w:r>
    </w:p>
    <w:p w14:paraId="0E3942DF" w14:textId="4410271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5C716EA" w14:textId="0BD0AC81"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par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e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o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co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pl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r.’]”</w:t>
      </w:r>
    </w:p>
    <w:p w14:paraId="01C6E7CD" w14:textId="6132CA1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6B76050" w14:textId="6E5E45B9"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m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p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3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o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a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2).</w:t>
      </w:r>
    </w:p>
    <w:p w14:paraId="03F6C9CA" w14:textId="74262F6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DA80401" w14:textId="3E49166C"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p>
    <w:p w14:paraId="21AE67FE" w14:textId="095BC38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D835A5" w14:textId="3BC756A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1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2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23).</w:t>
      </w:r>
    </w:p>
    <w:p w14:paraId="138EC187" w14:textId="5765FDF6"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6A30F90" w14:textId="2AAB4D84"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m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ynagogu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a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m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a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m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tt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8:1).</w:t>
      </w:r>
    </w:p>
    <w:p w14:paraId="1898F802" w14:textId="375B8567"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F6F1F65" w14:textId="0D0DA6E9"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8: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gress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d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ynago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schoolhou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lo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greg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2:1).</w:t>
      </w:r>
    </w:p>
    <w:p w14:paraId="25144826" w14:textId="388A84C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620A735" w14:textId="427640D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gg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io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eed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tio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21).</w:t>
      </w:r>
    </w:p>
    <w:p w14:paraId="7DBB6814" w14:textId="09A455B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994C094" w14:textId="5D50360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po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ai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ai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hro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ai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2:4).</w:t>
      </w:r>
    </w:p>
    <w:p w14:paraId="7AACA43C" w14:textId="4507B691"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C259406" w14:textId="63ADA6AF"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p>
    <w:p w14:paraId="58AC7854" w14:textId="1881349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B9119A9" w14:textId="7776199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ynago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schoolhou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e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tw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g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e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6).</w:t>
      </w:r>
    </w:p>
    <w:p w14:paraId="38925EDB" w14:textId="02F04BD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24DD824" w14:textId="240A63E4"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0).</w:t>
      </w:r>
    </w:p>
    <w:p w14:paraId="5F69BC16" w14:textId="46E7054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6617E1E" w14:textId="307082D4"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p>
    <w:p w14:paraId="153034D8" w14:textId="2EF38912"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5680454" w14:textId="1200DEC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ster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tri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ri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w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d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t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w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tri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riarchs.</w:t>
      </w:r>
    </w:p>
    <w:p w14:paraId="327AFDC2" w14:textId="2D574B22"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365BD0A" w14:textId="34F2C25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l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ha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ahe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gul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fe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lis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min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ol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erva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w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nety</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days</w:t>
      </w:r>
      <w:r w:rsidR="006006F6">
        <w:rPr>
          <w:rFonts w:ascii="Calibri" w:eastAsia="Times New Roman" w:hAnsi="Calibri" w:cs="Calibri"/>
          <w:i/>
          <w:iCs/>
          <w:color w:val="000000"/>
          <w:sz w:val="22"/>
          <w:lang w:val="en-AU" w:bidi="he-IL"/>
        </w:rPr>
        <w:t>.</w:t>
      </w:r>
      <w:r w:rsidR="00632977">
        <w:rPr>
          <w:rFonts w:ascii="Calibri" w:eastAsia="Times New Roman" w:hAnsi="Calibri" w:cs="Calibri"/>
          <w:i/>
          <w:iCs/>
          <w:color w:val="000000"/>
          <w:sz w:val="22"/>
          <w:lang w:val="en-AU" w:bidi="he-IL"/>
        </w:rPr>
        <w:t xml:space="preserve"> </w:t>
      </w:r>
      <w:r w:rsidR="006006F6">
        <w:rPr>
          <w:rFonts w:ascii="Calibri" w:eastAsia="Times New Roman" w:hAnsi="Calibri" w:cs="Calibri"/>
          <w:i/>
          <w:iCs/>
          <w:color w:val="000000"/>
          <w:sz w:val="22"/>
          <w:lang w:val="en-AU" w:bidi="he-IL"/>
        </w:rPr>
        <w:t>Happ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le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rty-f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ffere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y-f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1-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g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rli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h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i/>
          <w:iCs/>
          <w:color w:val="000000"/>
          <w:sz w:val="22"/>
          <w:lang w:val="en-AU" w:bidi="he-IL"/>
        </w:rPr>
        <w:t>Ther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du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ie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ltwo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o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er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ltwo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mw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o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0: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ie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d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cc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tin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stiv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0).</w:t>
      </w:r>
    </w:p>
    <w:p w14:paraId="6111FFFF" w14:textId="4EAAF98B"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A96D1E6"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X</w:t>
      </w:r>
    </w:p>
    <w:p w14:paraId="56FF2C7C" w14:textId="3B422BA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65A7946" w14:textId="78284210"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best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uti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t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st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aco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ste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p>
    <w:p w14:paraId="27EB3F4F" w14:textId="04EBE48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6E87B1E" w14:textId="315B84D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p>
    <w:p w14:paraId="1FC7D0F8" w14:textId="76E697C9"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FA86DDE" w14:textId="1B7580E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ncip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ou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y-si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ncip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u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icul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y-si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ri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r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ri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itt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mbitt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t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p>
    <w:p w14:paraId="0B8BCB32" w14:textId="76B1449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CFF0613" w14:textId="44CD9F85"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ecu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udgm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l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l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2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i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ib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ropri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tut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9: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2).</w:t>
      </w:r>
    </w:p>
    <w:p w14:paraId="2E98B044" w14:textId="47DF5672"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2AEDE5F" w14:textId="3D7280CC"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t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p>
    <w:p w14:paraId="7995A8CB" w14:textId="3436CFD4"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D795C1E" w14:textId="61817229"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rk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ished.</w:t>
      </w:r>
    </w:p>
    <w:p w14:paraId="33CFEC27" w14:textId="7566AE3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AA35462" w14:textId="63AA39EF"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lastRenderedPageBreak/>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pe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ag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p>
    <w:p w14:paraId="76E900A0" w14:textId="2C5DE54E"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3C9EFD6" w14:textId="1FEF03F3"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ea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ty-e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jec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u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f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presentat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presentat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i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aan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6:5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004A60F6" w:rsidRPr="00B51096">
        <w:rPr>
          <w:rFonts w:ascii="Calibri" w:eastAsia="Times New Roman" w:hAnsi="Calibri" w:cs="Calibri"/>
          <w:color w:val="000000"/>
          <w:sz w:val="22"/>
          <w:lang w:val="en-AU" w:bidi="he-IL"/>
        </w:rPr>
        <w:t>turtle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shu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an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fic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k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u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ink-offerings.</w:t>
      </w:r>
    </w:p>
    <w:p w14:paraId="5502CC5E" w14:textId="7620B05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7671401" w14:textId="349CD5D9"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n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zr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min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bylon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min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a.</w:t>
      </w:r>
    </w:p>
    <w:p w14:paraId="78774CBE" w14:textId="35A46D14"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3C801D3" w14:textId="0A956A1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t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c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buchadnez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ain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s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s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p>
    <w:p w14:paraId="7AFAA53C" w14:textId="09EC6A2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CA1E7BA" w14:textId="0CF2ED7C"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st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n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llea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dec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lleagues,</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Ezr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llea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f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bylon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buil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rea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o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co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gg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004A60F6" w:rsidRPr="00B51096">
        <w:rPr>
          <w:rFonts w:ascii="Calibri" w:eastAsia="Times New Roman" w:hAnsi="Calibri" w:cs="Calibri"/>
          <w:color w:val="000000"/>
          <w:sz w:val="22"/>
          <w:lang w:val="en-AU" w:bidi="he-IL"/>
        </w:rPr>
        <w:t>turtle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yr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yr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si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ld...</w:t>
      </w:r>
      <w:r w:rsidRPr="00B51096">
        <w:rPr>
          <w:rFonts w:ascii="Calibri" w:eastAsia="Times New Roman" w:hAnsi="Calibri" w:cs="Calibri"/>
          <w:color w:val="000000"/>
          <w:sz w:val="22"/>
          <w:lang w:val="en-AU" w:bidi="he-IL"/>
        </w:rPr>
        <w:t>(Ezr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a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k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u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ink-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ag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p>
    <w:p w14:paraId="6A43D15D" w14:textId="1F90987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6C3D44C" w14:textId="40EE28E8"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lastRenderedPageBreak/>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away</w:t>
      </w:r>
      <w:r w:rsidRPr="00B51096">
        <w:rPr>
          <w:rFonts w:ascii="Calibri" w:eastAsia="Times New Roman" w:hAnsi="Calibri" w:cs="Calibri"/>
          <w:i/>
          <w:iCs/>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j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s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slea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3:7).</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E57989">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me].</w:t>
      </w:r>
      <w:r w:rsidR="00632977">
        <w:rPr>
          <w:rFonts w:ascii="Calibri" w:eastAsia="Times New Roman" w:hAnsi="Calibri" w:cs="Calibri"/>
          <w:color w:val="000000"/>
          <w:sz w:val="22"/>
          <w:lang w:val="en-AU" w:bidi="he-IL"/>
        </w:rPr>
        <w:t xml:space="preserve"> </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w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afts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Ze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j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lchizede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f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roo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l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Ze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t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autif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d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p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mai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Z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mn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erusal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w:t>
      </w:r>
    </w:p>
    <w:p w14:paraId="61B43695" w14:textId="6D29D38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99EDD33" w14:textId="11CE180A"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b/>
          <w:bCs/>
          <w:color w:val="000000"/>
          <w:sz w:val="22"/>
          <w:u w:val="single"/>
          <w:shd w:val="clear" w:color="auto" w:fill="FFFF00"/>
          <w:lang w:val="en-AU" w:bidi="he-IL"/>
        </w:rPr>
        <w:t>I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eptennat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i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which</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o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f</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David</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comes,</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i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first</w:t>
      </w:r>
      <w:r w:rsidR="004A60F6">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of</w:t>
      </w:r>
      <w:r w:rsidR="004A60F6">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the</w:t>
      </w:r>
      <w:r w:rsidR="004A60F6">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seven</w:t>
      </w:r>
      <w:r w:rsidR="004A60F6">
        <w:rPr>
          <w:rFonts w:ascii="Calibri" w:eastAsia="Times New Roman" w:hAnsi="Calibri" w:cs="Calibri"/>
          <w:b/>
          <w:bCs/>
          <w:color w:val="000000"/>
          <w:sz w:val="22"/>
          <w:u w:val="single"/>
          <w:shd w:val="clear" w:color="auto" w:fill="FFFF00"/>
          <w:lang w:val="en-AU" w:bidi="he-IL"/>
        </w:rPr>
        <w:t>-year</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pe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co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row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go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enti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in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j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b/>
          <w:bCs/>
          <w:color w:val="000000"/>
          <w:sz w:val="22"/>
          <w:shd w:val="clear" w:color="auto" w:fill="FFFF00"/>
          <w:lang w:val="en-AU" w:bidi="he-IL"/>
        </w:rPr>
        <w:t>In</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eventh</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r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will</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b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wars.</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And</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at</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end</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of</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eventh</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year</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of</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at</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eptennat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on</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of</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David</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will</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y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ptenn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ip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s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rri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oub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r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e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stitu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lil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bl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ol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lil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fo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uth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th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mb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h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an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we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loc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9: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or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mili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r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st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in-l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ther-in-l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em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hol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ha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s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b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fru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ens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ha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a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t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termi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an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ncip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a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asphe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otste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ememb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u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r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r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lumn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entiles;</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em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u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u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ccesso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oi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9: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le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9:52).</w:t>
      </w:r>
    </w:p>
    <w:p w14:paraId="3E98DD05" w14:textId="1C63519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963ED73"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w:t>
      </w:r>
    </w:p>
    <w:p w14:paraId="59990614" w14:textId="1B044322"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E8B1B09" w14:textId="45728681"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l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m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rl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asu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l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n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ercour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it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i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if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ll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mag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f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lastRenderedPageBreak/>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v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xious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un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l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m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rl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r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lf-hom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rl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xt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scrib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l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f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mrat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over-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ylacter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i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v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e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clu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lah-fruit.</w:t>
      </w:r>
    </w:p>
    <w:p w14:paraId="19990615" w14:textId="47C296E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E8B16FE" w14:textId="58AE6AC3"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An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erpret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er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lver</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ie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l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e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s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58FDCD10" w14:textId="3614A8F1"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BB0C0E5"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w:t>
      </w:r>
    </w:p>
    <w:p w14:paraId="66E4E21D" w14:textId="4BAD7515"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5C352F7" w14:textId="35768C7E"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i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sel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4).</w:t>
      </w:r>
    </w:p>
    <w:p w14:paraId="6152C52A" w14:textId="0A09A06B"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F62CAC7" w14:textId="5D5B7DD2"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em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zz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cis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assif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circumci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circumci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eremoni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c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i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i/>
          <w:iCs/>
          <w:color w:val="000000"/>
          <w:sz w:val="22"/>
          <w:lang w:val="en-AU" w:bidi="he-IL"/>
        </w:rPr>
        <w:t>Ther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ildr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rde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gu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r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a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cer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w:t>
      </w:r>
    </w:p>
    <w:p w14:paraId="4C0A0B0F" w14:textId="2AEE41B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8572554" w14:textId="1D0E6888"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deem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77: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k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w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r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another</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r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rro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proofErr w:type="gramStart"/>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proofErr w:type="gramEnd"/>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du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si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p>
    <w:p w14:paraId="023FCA0E" w14:textId="25109F1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43739F3" w14:textId="5B8D5C99"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pt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r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od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p>
    <w:p w14:paraId="35B70855" w14:textId="296189F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9C76252" w14:textId="7462CF4E"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e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suer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be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v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16).</w:t>
      </w:r>
    </w:p>
    <w:p w14:paraId="0113BB89" w14:textId="6202DDE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D0E1EC7"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I</w:t>
      </w:r>
    </w:p>
    <w:p w14:paraId="51BFB859" w14:textId="11E14225"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30FFDAE" w14:textId="13D3D13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x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vid...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stablis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9: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scu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x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e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z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inada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chsh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l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a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s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o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lom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9: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x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hobo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ij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hoshap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ho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zia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a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az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zzia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z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asse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Zed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in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Zed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p>
    <w:p w14:paraId="5783E3C3" w14:textId="15210A4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9C58ABA"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II</w:t>
      </w:r>
    </w:p>
    <w:p w14:paraId="2A67E813" w14:textId="6209CA7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F3EE6F5" w14:textId="771DCA1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tchtow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tchtow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sur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rpe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ysic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ci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c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p>
    <w:p w14:paraId="5B2F3ED6" w14:textId="180C6C0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E8A7F12" w14:textId="4A3A83F9"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ha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na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thor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nist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tfor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orne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er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sh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la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i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al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nist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tfor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voc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er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morr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tu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udgm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u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p>
    <w:p w14:paraId="62399B85" w14:textId="28A965F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710302E" w14:textId="6BE36905"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ine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z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nist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em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a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vocati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Qeris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a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on</w:t>
      </w:r>
      <w:r w:rsidR="00E57989">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claim</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sts.</w:t>
      </w:r>
    </w:p>
    <w:p w14:paraId="23154003" w14:textId="3B532386"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1456AC4"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V</w:t>
      </w:r>
    </w:p>
    <w:p w14:paraId="5F1D931B" w14:textId="6BB3CF0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CA14B9A" w14:textId="5518A62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n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p>
    <w:p w14:paraId="22DE1B41" w14:textId="16D55FC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DC84AF4" w14:textId="1BA694F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l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ur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t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t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rding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min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low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lendid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min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o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o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0:1).</w:t>
      </w:r>
    </w:p>
    <w:p w14:paraId="47F05146" w14:textId="764EC09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96AD414" w14:textId="23B0236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na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thor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icul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g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delabr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e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delabr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ndlest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e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cle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ee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4256E173" w14:textId="730588B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A13DEFB"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w:t>
      </w:r>
    </w:p>
    <w:p w14:paraId="075E13BC" w14:textId="2C79E92C"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F27D0E3" w14:textId="4BED14A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l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junc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n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n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quino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inci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c!].</w:t>
      </w:r>
    </w:p>
    <w:p w14:paraId="75857A24" w14:textId="4DDF8D3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CABA394" w14:textId="1ED9A7EC"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Expl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e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e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stimo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trat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ak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a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in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ch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br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tr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e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e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stimo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eng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cl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crescen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e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al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d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a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w-fringes.</w:t>
      </w:r>
    </w:p>
    <w:p w14:paraId="7FAF18D6" w14:textId="22961A64"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B58D328"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I</w:t>
      </w:r>
    </w:p>
    <w:p w14:paraId="19A9AAD5" w14:textId="72F542D4"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D0B6640" w14:textId="3EC0BCD0"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ea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i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stopp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y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ki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u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ngu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u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ng</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together</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8).</w:t>
      </w:r>
    </w:p>
    <w:p w14:paraId="595E79EB" w14:textId="5864BDA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8780FF4"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II</w:t>
      </w:r>
    </w:p>
    <w:p w14:paraId="5108C67A" w14:textId="74002B5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8B3110F" w14:textId="786B070C"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Spea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uni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mi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m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a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ighb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ccou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umb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s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u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emis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qual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ee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ti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te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semb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uni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ugh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ct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us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m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w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orpo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nt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s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leave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t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b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i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as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rai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f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ti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troy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m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ita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ign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ti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te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mb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iz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p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ire.</w:t>
      </w:r>
    </w:p>
    <w:p w14:paraId="68A24503" w14:textId="6AD00320"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43E78C1" w14:textId="10A36F92"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ff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mmo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Dr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mil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ugh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quir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pea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test].</w:t>
      </w:r>
    </w:p>
    <w:p w14:paraId="5BAB56D5" w14:textId="24D90E83"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72F1799" w14:textId="7EA5285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lb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rd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m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st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r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tec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oub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1).</w:t>
      </w:r>
    </w:p>
    <w:p w14:paraId="44A929D7" w14:textId="00C22DB8"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8B6EE1B" w14:textId="0347228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h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rs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osi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mi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qu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th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th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p>
    <w:p w14:paraId="0CD942DA" w14:textId="702E0296"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5E64BCA" w14:textId="05EB36C6"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rusal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ff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on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it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ff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on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ansgress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it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sequ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rusal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ghteousness/generosi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w:t>
      </w:r>
    </w:p>
    <w:p w14:paraId="6EF62666" w14:textId="57BF2C21"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42C02B9"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III</w:t>
      </w:r>
    </w:p>
    <w:p w14:paraId="57717428" w14:textId="7138633D"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lastRenderedPageBreak/>
        <w:t xml:space="preserve"> </w:t>
      </w:r>
    </w:p>
    <w:p w14:paraId="36821399" w14:textId="19B19862"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Interpre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bi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onth</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new</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i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buchadnez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ld</w:t>
      </w:r>
      <w:r w:rsidRPr="00B51096">
        <w:rPr>
          <w:rFonts w:ascii="Calibri" w:eastAsia="Times New Roman" w:hAnsi="Calibri" w:cs="Calibri"/>
          <w:color w:val="000000"/>
          <w:sz w:val="22"/>
          <w:lang w:val="en-AU" w:bidi="he-IL"/>
        </w:rPr>
        <w:t>(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tio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aks</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p>
    <w:p w14:paraId="3736B218" w14:textId="36AD9C51"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85B1092" w14:textId="44C3F891"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ud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s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le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l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suer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ard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dec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dec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e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mon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ro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u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te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6).</w:t>
      </w:r>
    </w:p>
    <w:p w14:paraId="68978050" w14:textId="4BB5401A"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7225DA6" w14:textId="3C2065B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ever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sa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ebecc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o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o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sa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z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s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ughter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if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sr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ugh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ughter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p>
    <w:p w14:paraId="1C6F61F4" w14:textId="111323DF"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80D8D67" w14:textId="77777777"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X</w:t>
      </w:r>
    </w:p>
    <w:p w14:paraId="3AF6985D" w14:textId="7C8D6769"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13FE9A6" w14:textId="208226C2"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Continu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nish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re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lf-cook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re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i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as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rails.</w:t>
      </w:r>
      <w:r w:rsidR="00632977">
        <w:rPr>
          <w:rFonts w:ascii="Calibri" w:eastAsia="Times New Roman" w:hAnsi="Calibri" w:cs="Calibri"/>
          <w:i/>
          <w:iCs/>
          <w:color w:val="000000"/>
          <w:sz w:val="22"/>
          <w:lang w:val="en-AU" w:bidi="he-IL"/>
        </w:rPr>
        <w:t xml:space="preserve"> </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ge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yp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al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mpor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lo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lms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ulk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rcha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rio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sas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lms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oub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27-2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e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saster</w:t>
      </w:r>
      <w:r w:rsidRPr="00B51096">
        <w:rPr>
          <w:rFonts w:ascii="Calibri" w:eastAsia="Times New Roman" w:hAnsi="Calibri" w:cs="Calibri"/>
          <w:color w:val="000000"/>
          <w:sz w:val="22"/>
          <w:lang w:val="en-AU" w:bidi="he-IL"/>
        </w:rPr>
        <w:t>.</w:t>
      </w:r>
    </w:p>
    <w:p w14:paraId="2BF3522F" w14:textId="265AA0F7" w:rsidR="00B51096" w:rsidRPr="00B51096" w:rsidRDefault="00632977" w:rsidP="00B5109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0A4967D" w14:textId="72D467ED" w:rsidR="00B51096" w:rsidRPr="00B51096" w:rsidRDefault="00B51096" w:rsidP="00B51096">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ste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nda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f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rg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rg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rg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giti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r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00971E58" w:rsidRPr="00B51096">
        <w:rPr>
          <w:rFonts w:ascii="Calibri" w:eastAsia="Times New Roman" w:hAnsi="Calibri" w:cs="Calibri"/>
          <w:i/>
          <w:iCs/>
          <w:color w:val="000000"/>
          <w:sz w:val="22"/>
          <w:lang w:val="en-AU" w:bidi="he-IL"/>
        </w:rPr>
        <w:t>rear-gu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12).</w:t>
      </w:r>
    </w:p>
    <w:p w14:paraId="352E02D7" w14:textId="7C9CA2B4" w:rsidR="00B51096" w:rsidRPr="00B51096" w:rsidRDefault="00632977" w:rsidP="00B51096">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6F98BB" w14:textId="77777777" w:rsidR="00F80B5A" w:rsidRDefault="00F80B5A" w:rsidP="00F80B5A">
      <w:pPr>
        <w:spacing w:after="0" w:line="240" w:lineRule="auto"/>
        <w:jc w:val="center"/>
        <w:rPr>
          <w:rFonts w:eastAsia="Calibri" w:cs="Times New Roman"/>
          <w:b/>
          <w:sz w:val="24"/>
          <w:szCs w:val="20"/>
          <w:lang w:val="en-AU"/>
        </w:rPr>
      </w:pPr>
    </w:p>
    <w:p w14:paraId="3C2B311B" w14:textId="77777777" w:rsidR="00F838D7" w:rsidRDefault="00F838D7">
      <w:pPr>
        <w:rPr>
          <w:rFonts w:ascii="Cambria" w:eastAsia="Times New Roman" w:hAnsi="Cambria" w:cs="Times New Roman"/>
          <w:b/>
          <w:bCs/>
          <w:color w:val="000000"/>
          <w:sz w:val="28"/>
          <w:szCs w:val="28"/>
          <w:lang w:bidi="he-IL"/>
        </w:rPr>
      </w:pPr>
      <w:r>
        <w:rPr>
          <w:rFonts w:ascii="Cambria" w:eastAsia="Times New Roman" w:hAnsi="Cambria" w:cs="Times New Roman"/>
          <w:b/>
          <w:bCs/>
          <w:color w:val="000000"/>
          <w:sz w:val="28"/>
          <w:szCs w:val="28"/>
          <w:lang w:bidi="he-IL"/>
        </w:rPr>
        <w:br w:type="page"/>
      </w:r>
    </w:p>
    <w:p w14:paraId="6BEEF348" w14:textId="090266B7" w:rsidR="00F838D7" w:rsidRPr="00F838D7" w:rsidRDefault="00F838D7" w:rsidP="00F838D7">
      <w:pPr>
        <w:spacing w:after="0" w:line="240" w:lineRule="auto"/>
        <w:jc w:val="both"/>
        <w:rPr>
          <w:rFonts w:ascii="Cambria" w:eastAsia="Times New Roman" w:hAnsi="Cambria" w:cs="Calibri"/>
          <w:color w:val="000000"/>
          <w:sz w:val="22"/>
          <w:lang w:bidi="he-IL"/>
        </w:rPr>
      </w:pPr>
      <w:r w:rsidRPr="00F838D7">
        <w:rPr>
          <w:rFonts w:ascii="Cambria" w:eastAsia="Times New Roman" w:hAnsi="Cambria" w:cs="Times New Roman"/>
          <w:b/>
          <w:bCs/>
          <w:color w:val="000000"/>
          <w:sz w:val="28"/>
          <w:szCs w:val="28"/>
          <w:lang w:bidi="he-IL"/>
        </w:rPr>
        <w:lastRenderedPageBreak/>
        <w:t>Ketubim: Tehillim (Psalm) 77:1-21</w:t>
      </w:r>
    </w:p>
    <w:p w14:paraId="48F80226" w14:textId="77777777" w:rsidR="00F838D7" w:rsidRPr="00F838D7" w:rsidRDefault="00F838D7" w:rsidP="00F838D7">
      <w:pP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F838D7" w:rsidRPr="00F838D7" w14:paraId="3E9D3FB6" w14:textId="77777777" w:rsidTr="00821AA1">
        <w:tc>
          <w:tcPr>
            <w:tcW w:w="5107" w:type="dxa"/>
            <w:tcMar>
              <w:top w:w="0" w:type="dxa"/>
              <w:left w:w="108" w:type="dxa"/>
              <w:bottom w:w="0" w:type="dxa"/>
              <w:right w:w="108" w:type="dxa"/>
            </w:tcMar>
            <w:hideMark/>
          </w:tcPr>
          <w:p w14:paraId="6D77596C" w14:textId="77777777" w:rsidR="00F838D7" w:rsidRPr="00F838D7" w:rsidRDefault="00F838D7" w:rsidP="00F838D7">
            <w:pPr>
              <w:spacing w:after="0" w:line="240" w:lineRule="auto"/>
              <w:jc w:val="center"/>
              <w:rPr>
                <w:rFonts w:ascii="Calibri" w:eastAsia="Times New Roman" w:hAnsi="Calibri" w:cs="Calibri"/>
                <w:sz w:val="22"/>
                <w:lang w:bidi="he-IL"/>
              </w:rPr>
            </w:pPr>
            <w:r w:rsidRPr="00F838D7">
              <w:rPr>
                <w:rFonts w:ascii="Calibri" w:eastAsia="Times New Roman" w:hAnsi="Calibri" w:cs="Calibri"/>
                <w:b/>
                <w:bCs/>
                <w:sz w:val="22"/>
                <w:lang w:bidi="he-IL"/>
              </w:rPr>
              <w:t>RASHI</w:t>
            </w:r>
          </w:p>
        </w:tc>
        <w:tc>
          <w:tcPr>
            <w:tcW w:w="5107" w:type="dxa"/>
            <w:tcMar>
              <w:top w:w="0" w:type="dxa"/>
              <w:left w:w="108" w:type="dxa"/>
              <w:bottom w:w="0" w:type="dxa"/>
              <w:right w:w="108" w:type="dxa"/>
            </w:tcMar>
            <w:hideMark/>
          </w:tcPr>
          <w:p w14:paraId="16AE7A79" w14:textId="77777777" w:rsidR="00F838D7" w:rsidRPr="00F838D7" w:rsidRDefault="00F838D7" w:rsidP="00F838D7">
            <w:pPr>
              <w:spacing w:after="0" w:line="240" w:lineRule="auto"/>
              <w:jc w:val="center"/>
              <w:rPr>
                <w:rFonts w:ascii="Calibri" w:eastAsia="Times New Roman" w:hAnsi="Calibri" w:cs="Calibri"/>
                <w:sz w:val="22"/>
                <w:lang w:bidi="he-IL"/>
              </w:rPr>
            </w:pPr>
            <w:r w:rsidRPr="00F838D7">
              <w:rPr>
                <w:rFonts w:ascii="Calibri" w:eastAsia="Times New Roman" w:hAnsi="Calibri" w:cs="Calibri"/>
                <w:b/>
                <w:bCs/>
                <w:sz w:val="22"/>
                <w:lang w:bidi="he-IL"/>
              </w:rPr>
              <w:t>TARGUM</w:t>
            </w:r>
          </w:p>
        </w:tc>
      </w:tr>
      <w:tr w:rsidR="00F838D7" w:rsidRPr="00F838D7" w14:paraId="37203A77" w14:textId="77777777" w:rsidTr="00821AA1">
        <w:tc>
          <w:tcPr>
            <w:tcW w:w="5107" w:type="dxa"/>
            <w:tcMar>
              <w:top w:w="0" w:type="dxa"/>
              <w:left w:w="108" w:type="dxa"/>
              <w:bottom w:w="0" w:type="dxa"/>
              <w:right w:w="108" w:type="dxa"/>
            </w:tcMar>
            <w:hideMark/>
          </w:tcPr>
          <w:p w14:paraId="31A1F518"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val="en-AU" w:bidi="he-IL"/>
              </w:rPr>
              <w:t xml:space="preserve">1. </w:t>
            </w:r>
            <w:r w:rsidRPr="00F838D7">
              <w:rPr>
                <w:rFonts w:ascii="Calibri" w:eastAsia="Times New Roman" w:hAnsi="Calibri" w:cs="Calibri"/>
                <w:sz w:val="22"/>
                <w:lang w:bidi="he-IL"/>
              </w:rPr>
              <w:t>For the conductor on Jeduthun, a song of Asaph.</w:t>
            </w:r>
          </w:p>
        </w:tc>
        <w:tc>
          <w:tcPr>
            <w:tcW w:w="5107" w:type="dxa"/>
            <w:tcMar>
              <w:top w:w="0" w:type="dxa"/>
              <w:left w:w="108" w:type="dxa"/>
              <w:bottom w:w="0" w:type="dxa"/>
              <w:right w:w="108" w:type="dxa"/>
            </w:tcMar>
            <w:hideMark/>
          </w:tcPr>
          <w:p w14:paraId="2D447A9A"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 For praise; </w:t>
            </w:r>
            <w:r w:rsidRPr="00F838D7">
              <w:rPr>
                <w:rFonts w:ascii="Calibri" w:eastAsia="Times New Roman" w:hAnsi="Calibri" w:cs="Calibri"/>
                <w:i/>
                <w:iCs/>
                <w:sz w:val="22"/>
                <w:lang w:bidi="he-IL"/>
              </w:rPr>
              <w:t xml:space="preserve">composed </w:t>
            </w:r>
            <w:r w:rsidRPr="00F838D7">
              <w:rPr>
                <w:rFonts w:ascii="Calibri" w:eastAsia="Times New Roman" w:hAnsi="Calibri" w:cs="Calibri"/>
                <w:sz w:val="22"/>
                <w:lang w:bidi="he-IL"/>
              </w:rPr>
              <w:t>by Jeduthun for Asaph; a psalm.</w:t>
            </w:r>
          </w:p>
        </w:tc>
      </w:tr>
      <w:tr w:rsidR="00F838D7" w:rsidRPr="00F838D7" w14:paraId="30244421" w14:textId="77777777" w:rsidTr="00821AA1">
        <w:tc>
          <w:tcPr>
            <w:tcW w:w="5107" w:type="dxa"/>
            <w:tcMar>
              <w:top w:w="0" w:type="dxa"/>
              <w:left w:w="108" w:type="dxa"/>
              <w:bottom w:w="0" w:type="dxa"/>
              <w:right w:w="108" w:type="dxa"/>
            </w:tcMar>
            <w:hideMark/>
          </w:tcPr>
          <w:p w14:paraId="6A6FBCDF"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2. My voice is to God, and I shall cry out; my voice is to God, and hearken to me.</w:t>
            </w:r>
          </w:p>
        </w:tc>
        <w:tc>
          <w:tcPr>
            <w:tcW w:w="5107" w:type="dxa"/>
            <w:tcMar>
              <w:top w:w="0" w:type="dxa"/>
              <w:left w:w="108" w:type="dxa"/>
              <w:bottom w:w="0" w:type="dxa"/>
              <w:right w:w="108" w:type="dxa"/>
            </w:tcMar>
            <w:hideMark/>
          </w:tcPr>
          <w:p w14:paraId="5BADA874"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2. My voice is </w:t>
            </w:r>
            <w:r w:rsidRPr="00F838D7">
              <w:rPr>
                <w:rFonts w:ascii="Calibri" w:eastAsia="Times New Roman" w:hAnsi="Calibri" w:cs="Calibri"/>
                <w:i/>
                <w:iCs/>
                <w:sz w:val="22"/>
                <w:lang w:bidi="he-IL"/>
              </w:rPr>
              <w:t xml:space="preserve">raised </w:t>
            </w:r>
            <w:r w:rsidRPr="00F838D7">
              <w:rPr>
                <w:rFonts w:ascii="Calibri" w:eastAsia="Times New Roman" w:hAnsi="Calibri" w:cs="Calibri"/>
                <w:sz w:val="22"/>
                <w:lang w:bidi="he-IL"/>
              </w:rPr>
              <w:t xml:space="preserve">in the presence of the LORD, and I will </w:t>
            </w:r>
            <w:r w:rsidRPr="00F838D7">
              <w:rPr>
                <w:rFonts w:ascii="Calibri" w:eastAsia="Times New Roman" w:hAnsi="Calibri" w:cs="Calibri"/>
                <w:i/>
                <w:iCs/>
                <w:sz w:val="22"/>
                <w:lang w:bidi="he-IL"/>
              </w:rPr>
              <w:t>complain</w:t>
            </w:r>
            <w:r w:rsidRPr="00F838D7">
              <w:rPr>
                <w:rFonts w:ascii="Calibri" w:eastAsia="Times New Roman" w:hAnsi="Calibri" w:cs="Calibri"/>
                <w:sz w:val="22"/>
                <w:lang w:bidi="he-IL"/>
              </w:rPr>
              <w:t xml:space="preserve">; my voice is </w:t>
            </w:r>
            <w:r w:rsidRPr="00F838D7">
              <w:rPr>
                <w:rFonts w:ascii="Calibri" w:eastAsia="Times New Roman" w:hAnsi="Calibri" w:cs="Calibri"/>
                <w:i/>
                <w:iCs/>
                <w:sz w:val="22"/>
                <w:lang w:bidi="he-IL"/>
              </w:rPr>
              <w:t xml:space="preserve">raised </w:t>
            </w:r>
            <w:r w:rsidRPr="00F838D7">
              <w:rPr>
                <w:rFonts w:ascii="Calibri" w:eastAsia="Times New Roman" w:hAnsi="Calibri" w:cs="Calibri"/>
                <w:sz w:val="22"/>
                <w:lang w:bidi="he-IL"/>
              </w:rPr>
              <w:t xml:space="preserve">in the presence of God; hear </w:t>
            </w:r>
            <w:r w:rsidRPr="00F838D7">
              <w:rPr>
                <w:rFonts w:ascii="Calibri" w:eastAsia="Times New Roman" w:hAnsi="Calibri" w:cs="Calibri"/>
                <w:i/>
                <w:iCs/>
                <w:sz w:val="22"/>
                <w:lang w:bidi="he-IL"/>
              </w:rPr>
              <w:t>my utterance</w:t>
            </w:r>
            <w:r w:rsidRPr="00F838D7">
              <w:rPr>
                <w:rFonts w:ascii="Calibri" w:eastAsia="Times New Roman" w:hAnsi="Calibri" w:cs="Calibri"/>
                <w:sz w:val="22"/>
                <w:lang w:bidi="he-IL"/>
              </w:rPr>
              <w:t>!</w:t>
            </w:r>
          </w:p>
        </w:tc>
      </w:tr>
      <w:tr w:rsidR="00F838D7" w:rsidRPr="00F838D7" w14:paraId="6E7847FB" w14:textId="77777777" w:rsidTr="00821AA1">
        <w:tc>
          <w:tcPr>
            <w:tcW w:w="5107" w:type="dxa"/>
            <w:tcMar>
              <w:top w:w="0" w:type="dxa"/>
              <w:left w:w="108" w:type="dxa"/>
              <w:bottom w:w="0" w:type="dxa"/>
              <w:right w:w="108" w:type="dxa"/>
            </w:tcMar>
            <w:hideMark/>
          </w:tcPr>
          <w:p w14:paraId="7A568598"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3. On the day of my distress, I sought the Lord; my wound oozes at night and does not abate; my soul refuses to be comforted.</w:t>
            </w:r>
          </w:p>
        </w:tc>
        <w:tc>
          <w:tcPr>
            <w:tcW w:w="5107" w:type="dxa"/>
            <w:tcMar>
              <w:top w:w="0" w:type="dxa"/>
              <w:left w:w="108" w:type="dxa"/>
              <w:bottom w:w="0" w:type="dxa"/>
              <w:right w:w="108" w:type="dxa"/>
            </w:tcMar>
            <w:hideMark/>
          </w:tcPr>
          <w:p w14:paraId="64500FBA"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3. In the day of my distress, I sought </w:t>
            </w:r>
            <w:r w:rsidRPr="00F838D7">
              <w:rPr>
                <w:rFonts w:ascii="Calibri" w:eastAsia="Times New Roman" w:hAnsi="Calibri" w:cs="Calibri"/>
                <w:i/>
                <w:iCs/>
                <w:sz w:val="22"/>
                <w:lang w:bidi="he-IL"/>
              </w:rPr>
              <w:t xml:space="preserve">instruction from the presence of </w:t>
            </w:r>
            <w:r w:rsidRPr="00F838D7">
              <w:rPr>
                <w:rFonts w:ascii="Calibri" w:eastAsia="Times New Roman" w:hAnsi="Calibri" w:cs="Calibri"/>
                <w:sz w:val="22"/>
                <w:lang w:bidi="he-IL"/>
              </w:rPr>
              <w:t xml:space="preserve">the LORD; </w:t>
            </w:r>
            <w:r w:rsidRPr="00F838D7">
              <w:rPr>
                <w:rFonts w:ascii="Calibri" w:eastAsia="Times New Roman" w:hAnsi="Calibri" w:cs="Calibri"/>
                <w:i/>
                <w:iCs/>
                <w:sz w:val="22"/>
                <w:lang w:bidi="he-IL"/>
              </w:rPr>
              <w:t xml:space="preserve">the spirit of prophecy rested on me in </w:t>
            </w:r>
            <w:r w:rsidRPr="00F838D7">
              <w:rPr>
                <w:rFonts w:ascii="Calibri" w:eastAsia="Times New Roman" w:hAnsi="Calibri" w:cs="Calibri"/>
                <w:sz w:val="22"/>
                <w:lang w:bidi="he-IL"/>
              </w:rPr>
              <w:t xml:space="preserve">the night; </w:t>
            </w:r>
            <w:r w:rsidRPr="00F838D7">
              <w:rPr>
                <w:rFonts w:ascii="Calibri" w:eastAsia="Times New Roman" w:hAnsi="Calibri" w:cs="Calibri"/>
                <w:i/>
                <w:iCs/>
                <w:sz w:val="22"/>
                <w:lang w:bidi="he-IL"/>
              </w:rPr>
              <w:t xml:space="preserve">my eye </w:t>
            </w:r>
            <w:r w:rsidRPr="00F838D7">
              <w:rPr>
                <w:rFonts w:ascii="Calibri" w:eastAsia="Times New Roman" w:hAnsi="Calibri" w:cs="Calibri"/>
                <w:sz w:val="22"/>
                <w:lang w:bidi="he-IL"/>
              </w:rPr>
              <w:t xml:space="preserve">ran </w:t>
            </w:r>
            <w:r w:rsidRPr="00F838D7">
              <w:rPr>
                <w:rFonts w:ascii="Calibri" w:eastAsia="Times New Roman" w:hAnsi="Calibri" w:cs="Calibri"/>
                <w:i/>
                <w:iCs/>
                <w:sz w:val="22"/>
                <w:lang w:bidi="he-IL"/>
              </w:rPr>
              <w:t xml:space="preserve">with tears </w:t>
            </w:r>
            <w:r w:rsidRPr="00F838D7">
              <w:rPr>
                <w:rFonts w:ascii="Calibri" w:eastAsia="Times New Roman" w:hAnsi="Calibri" w:cs="Calibri"/>
                <w:sz w:val="22"/>
                <w:lang w:bidi="he-IL"/>
              </w:rPr>
              <w:t>and will not stop; my soul refused to be comforted.</w:t>
            </w:r>
          </w:p>
        </w:tc>
      </w:tr>
      <w:tr w:rsidR="00F838D7" w:rsidRPr="00F838D7" w14:paraId="257C2C03" w14:textId="77777777" w:rsidTr="00821AA1">
        <w:tc>
          <w:tcPr>
            <w:tcW w:w="5107" w:type="dxa"/>
            <w:tcMar>
              <w:top w:w="0" w:type="dxa"/>
              <w:left w:w="108" w:type="dxa"/>
              <w:bottom w:w="0" w:type="dxa"/>
              <w:right w:w="108" w:type="dxa"/>
            </w:tcMar>
            <w:hideMark/>
          </w:tcPr>
          <w:p w14:paraId="176E5A3A"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4. I remember God and I stir; I speak, and my spirit becomes faint, forever.</w:t>
            </w:r>
          </w:p>
        </w:tc>
        <w:tc>
          <w:tcPr>
            <w:tcW w:w="5107" w:type="dxa"/>
            <w:tcMar>
              <w:top w:w="0" w:type="dxa"/>
              <w:left w:w="108" w:type="dxa"/>
              <w:bottom w:w="0" w:type="dxa"/>
              <w:right w:w="108" w:type="dxa"/>
            </w:tcMar>
            <w:hideMark/>
          </w:tcPr>
          <w:p w14:paraId="7F88283A"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4. I will remember God and I will tremble </w:t>
            </w:r>
            <w:r w:rsidRPr="00F838D7">
              <w:rPr>
                <w:rFonts w:ascii="Calibri" w:eastAsia="Times New Roman" w:hAnsi="Calibri" w:cs="Calibri"/>
                <w:i/>
                <w:iCs/>
                <w:sz w:val="22"/>
                <w:lang w:bidi="he-IL"/>
              </w:rPr>
              <w:t>in the presence of the LORD</w:t>
            </w:r>
            <w:r w:rsidRPr="00F838D7">
              <w:rPr>
                <w:rFonts w:ascii="Calibri" w:eastAsia="Times New Roman" w:hAnsi="Calibri" w:cs="Calibri"/>
                <w:sz w:val="22"/>
                <w:lang w:bidi="he-IL"/>
              </w:rPr>
              <w:t>; I will speak, and my spirit will be weary forever.</w:t>
            </w:r>
          </w:p>
        </w:tc>
      </w:tr>
      <w:tr w:rsidR="00F838D7" w:rsidRPr="00F838D7" w14:paraId="2FD469DC" w14:textId="77777777" w:rsidTr="00821AA1">
        <w:tc>
          <w:tcPr>
            <w:tcW w:w="5107" w:type="dxa"/>
            <w:tcMar>
              <w:top w:w="0" w:type="dxa"/>
              <w:left w:w="108" w:type="dxa"/>
              <w:bottom w:w="0" w:type="dxa"/>
              <w:right w:w="108" w:type="dxa"/>
            </w:tcMar>
            <w:hideMark/>
          </w:tcPr>
          <w:p w14:paraId="27B13B25"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5. You held fast the awakenings of my eyes; I throb, and I do not speak.</w:t>
            </w:r>
          </w:p>
        </w:tc>
        <w:tc>
          <w:tcPr>
            <w:tcW w:w="5107" w:type="dxa"/>
            <w:tcMar>
              <w:top w:w="0" w:type="dxa"/>
              <w:left w:w="108" w:type="dxa"/>
              <w:bottom w:w="0" w:type="dxa"/>
              <w:right w:w="108" w:type="dxa"/>
            </w:tcMar>
            <w:hideMark/>
          </w:tcPr>
          <w:p w14:paraId="5536BBEE"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5. You have shut the lids of my eyes; I am smitten, and I will not speak.</w:t>
            </w:r>
          </w:p>
        </w:tc>
      </w:tr>
      <w:tr w:rsidR="00F838D7" w:rsidRPr="00F838D7" w14:paraId="444F2A8F" w14:textId="77777777" w:rsidTr="00821AA1">
        <w:tc>
          <w:tcPr>
            <w:tcW w:w="5107" w:type="dxa"/>
            <w:tcMar>
              <w:top w:w="0" w:type="dxa"/>
              <w:left w:w="108" w:type="dxa"/>
              <w:bottom w:w="0" w:type="dxa"/>
              <w:right w:w="108" w:type="dxa"/>
            </w:tcMar>
            <w:hideMark/>
          </w:tcPr>
          <w:p w14:paraId="02EDF2F2"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6. I think of days of yore, ancient years.</w:t>
            </w:r>
          </w:p>
        </w:tc>
        <w:tc>
          <w:tcPr>
            <w:tcW w:w="5107" w:type="dxa"/>
            <w:tcMar>
              <w:top w:w="0" w:type="dxa"/>
              <w:left w:w="108" w:type="dxa"/>
              <w:bottom w:w="0" w:type="dxa"/>
              <w:right w:w="108" w:type="dxa"/>
            </w:tcMar>
            <w:hideMark/>
          </w:tcPr>
          <w:p w14:paraId="7D8DCF1B"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6. I have counted up the </w:t>
            </w:r>
            <w:r w:rsidRPr="00F838D7">
              <w:rPr>
                <w:rFonts w:ascii="Calibri" w:eastAsia="Times New Roman" w:hAnsi="Calibri" w:cs="Calibri"/>
                <w:i/>
                <w:iCs/>
                <w:sz w:val="22"/>
                <w:lang w:bidi="he-IL"/>
              </w:rPr>
              <w:t xml:space="preserve">good </w:t>
            </w:r>
            <w:r w:rsidRPr="00F838D7">
              <w:rPr>
                <w:rFonts w:ascii="Calibri" w:eastAsia="Times New Roman" w:hAnsi="Calibri" w:cs="Calibri"/>
                <w:sz w:val="22"/>
                <w:lang w:bidi="he-IL"/>
              </w:rPr>
              <w:t xml:space="preserve">days which were at the beginning, the </w:t>
            </w:r>
            <w:r w:rsidRPr="00F838D7">
              <w:rPr>
                <w:rFonts w:ascii="Calibri" w:eastAsia="Times New Roman" w:hAnsi="Calibri" w:cs="Calibri"/>
                <w:i/>
                <w:iCs/>
                <w:sz w:val="22"/>
                <w:lang w:bidi="he-IL"/>
              </w:rPr>
              <w:t xml:space="preserve">good </w:t>
            </w:r>
            <w:r w:rsidRPr="00F838D7">
              <w:rPr>
                <w:rFonts w:ascii="Calibri" w:eastAsia="Times New Roman" w:hAnsi="Calibri" w:cs="Calibri"/>
                <w:sz w:val="22"/>
                <w:lang w:bidi="he-IL"/>
              </w:rPr>
              <w:t>years of long ago.</w:t>
            </w:r>
          </w:p>
        </w:tc>
      </w:tr>
      <w:tr w:rsidR="00F838D7" w:rsidRPr="00F838D7" w14:paraId="50C2ADA1" w14:textId="77777777" w:rsidTr="00821AA1">
        <w:tc>
          <w:tcPr>
            <w:tcW w:w="5107" w:type="dxa"/>
            <w:tcMar>
              <w:top w:w="0" w:type="dxa"/>
              <w:left w:w="108" w:type="dxa"/>
              <w:bottom w:w="0" w:type="dxa"/>
              <w:right w:w="108" w:type="dxa"/>
            </w:tcMar>
            <w:hideMark/>
          </w:tcPr>
          <w:p w14:paraId="2C208226"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7. I recall my music at night; I speak with my heart and my spirit searches.</w:t>
            </w:r>
          </w:p>
        </w:tc>
        <w:tc>
          <w:tcPr>
            <w:tcW w:w="5107" w:type="dxa"/>
            <w:tcMar>
              <w:top w:w="0" w:type="dxa"/>
              <w:left w:w="108" w:type="dxa"/>
              <w:bottom w:w="0" w:type="dxa"/>
              <w:right w:w="108" w:type="dxa"/>
            </w:tcMar>
            <w:hideMark/>
          </w:tcPr>
          <w:p w14:paraId="762DA93E"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val="en-AU" w:bidi="he-IL"/>
              </w:rPr>
              <w:t xml:space="preserve">7. </w:t>
            </w:r>
            <w:r w:rsidRPr="00F838D7">
              <w:rPr>
                <w:rFonts w:ascii="Calibri" w:eastAsia="Times New Roman" w:hAnsi="Calibri" w:cs="Calibri"/>
                <w:sz w:val="22"/>
                <w:lang w:bidi="he-IL"/>
              </w:rPr>
              <w:t xml:space="preserve">I will remember my psalm in the night; I will speak with </w:t>
            </w:r>
            <w:r w:rsidRPr="00F838D7">
              <w:rPr>
                <w:rFonts w:ascii="Calibri" w:eastAsia="Times New Roman" w:hAnsi="Calibri" w:cs="Calibri"/>
                <w:i/>
                <w:iCs/>
                <w:sz w:val="22"/>
                <w:lang w:bidi="he-IL"/>
              </w:rPr>
              <w:t xml:space="preserve">the thoughts of </w:t>
            </w:r>
            <w:r w:rsidRPr="00F838D7">
              <w:rPr>
                <w:rFonts w:ascii="Calibri" w:eastAsia="Times New Roman" w:hAnsi="Calibri" w:cs="Calibri"/>
                <w:sz w:val="22"/>
                <w:lang w:bidi="he-IL"/>
              </w:rPr>
              <w:t xml:space="preserve">my heart, and </w:t>
            </w:r>
            <w:r w:rsidRPr="00F838D7">
              <w:rPr>
                <w:rFonts w:ascii="Calibri" w:eastAsia="Times New Roman" w:hAnsi="Calibri" w:cs="Calibri"/>
                <w:i/>
                <w:iCs/>
                <w:sz w:val="22"/>
                <w:lang w:bidi="he-IL"/>
              </w:rPr>
              <w:t xml:space="preserve">the mind of </w:t>
            </w:r>
            <w:r w:rsidRPr="00F838D7">
              <w:rPr>
                <w:rFonts w:ascii="Calibri" w:eastAsia="Times New Roman" w:hAnsi="Calibri" w:cs="Calibri"/>
                <w:sz w:val="22"/>
                <w:lang w:bidi="he-IL"/>
              </w:rPr>
              <w:t xml:space="preserve">my spirit will examine </w:t>
            </w:r>
            <w:r w:rsidRPr="00F838D7">
              <w:rPr>
                <w:rFonts w:ascii="Calibri" w:eastAsia="Times New Roman" w:hAnsi="Calibri" w:cs="Calibri"/>
                <w:i/>
                <w:iCs/>
                <w:sz w:val="22"/>
                <w:lang w:bidi="he-IL"/>
              </w:rPr>
              <w:t>miracles</w:t>
            </w:r>
            <w:r w:rsidRPr="00F838D7">
              <w:rPr>
                <w:rFonts w:ascii="Calibri" w:eastAsia="Times New Roman" w:hAnsi="Calibri" w:cs="Calibri"/>
                <w:sz w:val="22"/>
                <w:lang w:bidi="he-IL"/>
              </w:rPr>
              <w:t>.</w:t>
            </w:r>
          </w:p>
        </w:tc>
      </w:tr>
      <w:tr w:rsidR="00F838D7" w:rsidRPr="00F838D7" w14:paraId="237F9E73" w14:textId="77777777" w:rsidTr="00821AA1">
        <w:tc>
          <w:tcPr>
            <w:tcW w:w="5107" w:type="dxa"/>
            <w:tcMar>
              <w:top w:w="0" w:type="dxa"/>
              <w:left w:w="108" w:type="dxa"/>
              <w:bottom w:w="0" w:type="dxa"/>
              <w:right w:w="108" w:type="dxa"/>
            </w:tcMar>
            <w:hideMark/>
          </w:tcPr>
          <w:p w14:paraId="578BC7F0"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8. "Will the Lord forsake [me] forever and nevermore be appeased?</w:t>
            </w:r>
          </w:p>
        </w:tc>
        <w:tc>
          <w:tcPr>
            <w:tcW w:w="5107" w:type="dxa"/>
            <w:tcMar>
              <w:top w:w="0" w:type="dxa"/>
              <w:left w:w="108" w:type="dxa"/>
              <w:bottom w:w="0" w:type="dxa"/>
              <w:right w:w="108" w:type="dxa"/>
            </w:tcMar>
            <w:hideMark/>
          </w:tcPr>
          <w:p w14:paraId="288222D9"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8. Can the LORD </w:t>
            </w:r>
            <w:r w:rsidRPr="00F838D7">
              <w:rPr>
                <w:rFonts w:ascii="Calibri" w:eastAsia="Times New Roman" w:hAnsi="Calibri" w:cs="Calibri"/>
                <w:i/>
                <w:iCs/>
                <w:sz w:val="22"/>
                <w:lang w:bidi="he-IL"/>
              </w:rPr>
              <w:t xml:space="preserve">be far off </w:t>
            </w:r>
            <w:r w:rsidRPr="00F838D7">
              <w:rPr>
                <w:rFonts w:ascii="Calibri" w:eastAsia="Times New Roman" w:hAnsi="Calibri" w:cs="Calibri"/>
                <w:sz w:val="22"/>
                <w:lang w:bidi="he-IL"/>
              </w:rPr>
              <w:t>forever, and no longer show favor again?</w:t>
            </w:r>
          </w:p>
        </w:tc>
      </w:tr>
      <w:tr w:rsidR="00F838D7" w:rsidRPr="00F838D7" w14:paraId="13609012" w14:textId="77777777" w:rsidTr="00821AA1">
        <w:tc>
          <w:tcPr>
            <w:tcW w:w="5107" w:type="dxa"/>
            <w:tcMar>
              <w:top w:w="0" w:type="dxa"/>
              <w:left w:w="108" w:type="dxa"/>
              <w:bottom w:w="0" w:type="dxa"/>
              <w:right w:w="108" w:type="dxa"/>
            </w:tcMar>
            <w:hideMark/>
          </w:tcPr>
          <w:p w14:paraId="71EE5D6B"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9. Has His kindness ended forever? Has He issued a decree for all generations?</w:t>
            </w:r>
          </w:p>
        </w:tc>
        <w:tc>
          <w:tcPr>
            <w:tcW w:w="5107" w:type="dxa"/>
            <w:tcMar>
              <w:top w:w="0" w:type="dxa"/>
              <w:left w:w="108" w:type="dxa"/>
              <w:bottom w:w="0" w:type="dxa"/>
              <w:right w:w="108" w:type="dxa"/>
            </w:tcMar>
            <w:hideMark/>
          </w:tcPr>
          <w:p w14:paraId="6082C230"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9. Can he have cut off his favor forever? Is the decree </w:t>
            </w:r>
            <w:r w:rsidRPr="00F838D7">
              <w:rPr>
                <w:rFonts w:ascii="Calibri" w:eastAsia="Times New Roman" w:hAnsi="Calibri" w:cs="Calibri"/>
                <w:i/>
                <w:iCs/>
                <w:sz w:val="22"/>
                <w:lang w:bidi="he-IL"/>
              </w:rPr>
              <w:t xml:space="preserve">of evil </w:t>
            </w:r>
            <w:r w:rsidRPr="00F838D7">
              <w:rPr>
                <w:rFonts w:ascii="Calibri" w:eastAsia="Times New Roman" w:hAnsi="Calibri" w:cs="Calibri"/>
                <w:sz w:val="22"/>
                <w:lang w:bidi="he-IL"/>
              </w:rPr>
              <w:t>complete for all generations?</w:t>
            </w:r>
          </w:p>
        </w:tc>
      </w:tr>
      <w:tr w:rsidR="00F838D7" w:rsidRPr="00F838D7" w14:paraId="27A16B43" w14:textId="77777777" w:rsidTr="00821AA1">
        <w:tc>
          <w:tcPr>
            <w:tcW w:w="5107" w:type="dxa"/>
            <w:tcMar>
              <w:top w:w="0" w:type="dxa"/>
              <w:left w:w="108" w:type="dxa"/>
              <w:bottom w:w="0" w:type="dxa"/>
              <w:right w:w="108" w:type="dxa"/>
            </w:tcMar>
            <w:hideMark/>
          </w:tcPr>
          <w:p w14:paraId="7A83B3D7"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0. Has God forgotten to be gracious? Has He, in anger, shut off His mercy forever?"</w:t>
            </w:r>
          </w:p>
        </w:tc>
        <w:tc>
          <w:tcPr>
            <w:tcW w:w="5107" w:type="dxa"/>
            <w:tcMar>
              <w:top w:w="0" w:type="dxa"/>
              <w:left w:w="108" w:type="dxa"/>
              <w:bottom w:w="0" w:type="dxa"/>
              <w:right w:w="108" w:type="dxa"/>
            </w:tcMar>
            <w:hideMark/>
          </w:tcPr>
          <w:p w14:paraId="29972CE1"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0. Can God have forgotten to have pity? Or has he </w:t>
            </w:r>
            <w:r w:rsidRPr="00F838D7">
              <w:rPr>
                <w:rFonts w:ascii="Calibri" w:eastAsia="Times New Roman" w:hAnsi="Calibri" w:cs="Calibri"/>
                <w:i/>
                <w:iCs/>
                <w:sz w:val="22"/>
                <w:lang w:bidi="he-IL"/>
              </w:rPr>
              <w:t xml:space="preserve">gotten too angry to sustain </w:t>
            </w:r>
            <w:r w:rsidRPr="00F838D7">
              <w:rPr>
                <w:rFonts w:ascii="Calibri" w:eastAsia="Times New Roman" w:hAnsi="Calibri" w:cs="Calibri"/>
                <w:sz w:val="22"/>
                <w:lang w:bidi="he-IL"/>
              </w:rPr>
              <w:t>his compassion forever?</w:t>
            </w:r>
          </w:p>
        </w:tc>
      </w:tr>
      <w:tr w:rsidR="00F838D7" w:rsidRPr="00F838D7" w14:paraId="0D6522B4" w14:textId="77777777" w:rsidTr="00821AA1">
        <w:tc>
          <w:tcPr>
            <w:tcW w:w="5107" w:type="dxa"/>
            <w:tcMar>
              <w:top w:w="0" w:type="dxa"/>
              <w:left w:w="108" w:type="dxa"/>
              <w:bottom w:w="0" w:type="dxa"/>
              <w:right w:w="108" w:type="dxa"/>
            </w:tcMar>
            <w:hideMark/>
          </w:tcPr>
          <w:p w14:paraId="769CB3AA"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1. And I said, "This is to terrify me, the change of the right hand of the Most High."</w:t>
            </w:r>
          </w:p>
        </w:tc>
        <w:tc>
          <w:tcPr>
            <w:tcW w:w="5107" w:type="dxa"/>
            <w:tcMar>
              <w:top w:w="0" w:type="dxa"/>
              <w:left w:w="108" w:type="dxa"/>
              <w:bottom w:w="0" w:type="dxa"/>
              <w:right w:w="108" w:type="dxa"/>
            </w:tcMar>
            <w:hideMark/>
          </w:tcPr>
          <w:p w14:paraId="74A58826"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1. And I said, "It is my </w:t>
            </w:r>
            <w:r w:rsidRPr="00F838D7">
              <w:rPr>
                <w:rFonts w:ascii="Calibri" w:eastAsia="Times New Roman" w:hAnsi="Calibri" w:cs="Calibri"/>
                <w:i/>
                <w:iCs/>
                <w:sz w:val="22"/>
                <w:lang w:bidi="he-IL"/>
              </w:rPr>
              <w:t>sickness</w:t>
            </w:r>
            <w:r w:rsidRPr="00F838D7">
              <w:rPr>
                <w:rFonts w:ascii="Calibri" w:eastAsia="Times New Roman" w:hAnsi="Calibri" w:cs="Calibri"/>
                <w:sz w:val="22"/>
                <w:lang w:bidi="he-IL"/>
              </w:rPr>
              <w:t xml:space="preserve">; </w:t>
            </w:r>
            <w:r w:rsidRPr="00F838D7">
              <w:rPr>
                <w:rFonts w:ascii="Calibri" w:eastAsia="Times New Roman" w:hAnsi="Calibri" w:cs="Calibri"/>
                <w:i/>
                <w:iCs/>
                <w:sz w:val="22"/>
                <w:lang w:bidi="he-IL"/>
              </w:rPr>
              <w:t xml:space="preserve">they have forgotten the might </w:t>
            </w:r>
            <w:r w:rsidRPr="00F838D7">
              <w:rPr>
                <w:rFonts w:ascii="Calibri" w:eastAsia="Times New Roman" w:hAnsi="Calibri" w:cs="Calibri"/>
                <w:sz w:val="22"/>
                <w:lang w:bidi="he-IL"/>
              </w:rPr>
              <w:t xml:space="preserve">of the right hand of the Most High." ANOTHER TARGUM: And I said, "It is my </w:t>
            </w:r>
            <w:r w:rsidRPr="00F838D7">
              <w:rPr>
                <w:rFonts w:ascii="Calibri" w:eastAsia="Times New Roman" w:hAnsi="Calibri" w:cs="Calibri"/>
                <w:i/>
                <w:iCs/>
                <w:sz w:val="22"/>
                <w:lang w:bidi="he-IL"/>
              </w:rPr>
              <w:t>petition</w:t>
            </w:r>
            <w:r w:rsidRPr="00F838D7">
              <w:rPr>
                <w:rFonts w:ascii="Calibri" w:eastAsia="Times New Roman" w:hAnsi="Calibri" w:cs="Calibri"/>
                <w:sz w:val="22"/>
                <w:lang w:bidi="he-IL"/>
              </w:rPr>
              <w:t xml:space="preserve">, years </w:t>
            </w:r>
            <w:r w:rsidRPr="00F838D7">
              <w:rPr>
                <w:rFonts w:ascii="Calibri" w:eastAsia="Times New Roman" w:hAnsi="Calibri" w:cs="Calibri"/>
                <w:i/>
                <w:iCs/>
                <w:sz w:val="22"/>
                <w:lang w:bidi="he-IL"/>
              </w:rPr>
              <w:t xml:space="preserve">that he shortened </w:t>
            </w:r>
            <w:r w:rsidRPr="00F838D7">
              <w:rPr>
                <w:rFonts w:ascii="Calibri" w:eastAsia="Times New Roman" w:hAnsi="Calibri" w:cs="Calibri"/>
                <w:sz w:val="22"/>
                <w:lang w:bidi="he-IL"/>
              </w:rPr>
              <w:t>by days."</w:t>
            </w:r>
          </w:p>
        </w:tc>
      </w:tr>
      <w:tr w:rsidR="00F838D7" w:rsidRPr="00F838D7" w14:paraId="09F90F34" w14:textId="77777777" w:rsidTr="00821AA1">
        <w:tc>
          <w:tcPr>
            <w:tcW w:w="5107" w:type="dxa"/>
            <w:tcMar>
              <w:top w:w="0" w:type="dxa"/>
              <w:left w:w="108" w:type="dxa"/>
              <w:bottom w:w="0" w:type="dxa"/>
              <w:right w:w="108" w:type="dxa"/>
            </w:tcMar>
            <w:hideMark/>
          </w:tcPr>
          <w:p w14:paraId="7BF10178"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2. I recall the deeds of Yah when I remember Your wonder from time immemorial.</w:t>
            </w:r>
          </w:p>
        </w:tc>
        <w:tc>
          <w:tcPr>
            <w:tcW w:w="5107" w:type="dxa"/>
            <w:tcMar>
              <w:top w:w="0" w:type="dxa"/>
              <w:left w:w="108" w:type="dxa"/>
              <w:bottom w:w="0" w:type="dxa"/>
              <w:right w:w="108" w:type="dxa"/>
            </w:tcMar>
            <w:hideMark/>
          </w:tcPr>
          <w:p w14:paraId="67D24DA1"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2. I will remember the acts of </w:t>
            </w:r>
            <w:r w:rsidRPr="00F838D7">
              <w:rPr>
                <w:rFonts w:ascii="Calibri" w:eastAsia="Times New Roman" w:hAnsi="Calibri" w:cs="Calibri"/>
                <w:i/>
                <w:iCs/>
                <w:sz w:val="22"/>
                <w:lang w:bidi="he-IL"/>
              </w:rPr>
              <w:t>God</w:t>
            </w:r>
            <w:r w:rsidRPr="00F838D7">
              <w:rPr>
                <w:rFonts w:ascii="Calibri" w:eastAsia="Times New Roman" w:hAnsi="Calibri" w:cs="Calibri"/>
                <w:sz w:val="22"/>
                <w:lang w:bidi="he-IL"/>
              </w:rPr>
              <w:t>, for I will remember Your wonders from of old.</w:t>
            </w:r>
          </w:p>
        </w:tc>
      </w:tr>
      <w:tr w:rsidR="00F838D7" w:rsidRPr="00F838D7" w14:paraId="4F4427AB" w14:textId="77777777" w:rsidTr="00821AA1">
        <w:tc>
          <w:tcPr>
            <w:tcW w:w="5107" w:type="dxa"/>
            <w:tcMar>
              <w:top w:w="0" w:type="dxa"/>
              <w:left w:w="108" w:type="dxa"/>
              <w:bottom w:w="0" w:type="dxa"/>
              <w:right w:w="108" w:type="dxa"/>
            </w:tcMar>
            <w:hideMark/>
          </w:tcPr>
          <w:p w14:paraId="32C8FF14"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3. And I meditate over all Your works, and I speak of Your deeds.</w:t>
            </w:r>
          </w:p>
        </w:tc>
        <w:tc>
          <w:tcPr>
            <w:tcW w:w="5107" w:type="dxa"/>
            <w:tcMar>
              <w:top w:w="0" w:type="dxa"/>
              <w:left w:w="108" w:type="dxa"/>
              <w:bottom w:w="0" w:type="dxa"/>
              <w:right w:w="108" w:type="dxa"/>
            </w:tcMar>
            <w:hideMark/>
          </w:tcPr>
          <w:p w14:paraId="63EE7D27"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3. And I meditated on all Your </w:t>
            </w:r>
            <w:r w:rsidRPr="00F838D7">
              <w:rPr>
                <w:rFonts w:ascii="Calibri" w:eastAsia="Times New Roman" w:hAnsi="Calibri" w:cs="Calibri"/>
                <w:i/>
                <w:iCs/>
                <w:sz w:val="22"/>
                <w:lang w:bidi="he-IL"/>
              </w:rPr>
              <w:t xml:space="preserve">good </w:t>
            </w:r>
            <w:r w:rsidRPr="00F838D7">
              <w:rPr>
                <w:rFonts w:ascii="Calibri" w:eastAsia="Times New Roman" w:hAnsi="Calibri" w:cs="Calibri"/>
                <w:sz w:val="22"/>
                <w:lang w:bidi="he-IL"/>
              </w:rPr>
              <w:t xml:space="preserve">works, and I will speak of the </w:t>
            </w:r>
            <w:r w:rsidRPr="00F838D7">
              <w:rPr>
                <w:rFonts w:ascii="Calibri" w:eastAsia="Times New Roman" w:hAnsi="Calibri" w:cs="Calibri"/>
                <w:i/>
                <w:iCs/>
                <w:sz w:val="22"/>
                <w:lang w:bidi="he-IL"/>
              </w:rPr>
              <w:t>intricacy of Your miracles</w:t>
            </w:r>
            <w:r w:rsidRPr="00F838D7">
              <w:rPr>
                <w:rFonts w:ascii="Calibri" w:eastAsia="Times New Roman" w:hAnsi="Calibri" w:cs="Calibri"/>
                <w:sz w:val="22"/>
                <w:lang w:bidi="he-IL"/>
              </w:rPr>
              <w:t>.</w:t>
            </w:r>
          </w:p>
        </w:tc>
      </w:tr>
      <w:tr w:rsidR="00F838D7" w:rsidRPr="00F838D7" w14:paraId="1FA244E9" w14:textId="77777777" w:rsidTr="00821AA1">
        <w:tc>
          <w:tcPr>
            <w:tcW w:w="5107" w:type="dxa"/>
            <w:tcMar>
              <w:top w:w="0" w:type="dxa"/>
              <w:left w:w="108" w:type="dxa"/>
              <w:bottom w:w="0" w:type="dxa"/>
              <w:right w:w="108" w:type="dxa"/>
            </w:tcMar>
            <w:hideMark/>
          </w:tcPr>
          <w:p w14:paraId="04B2B78C"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4. O God, Your way is in sanctity. Who is a power as great as God?</w:t>
            </w:r>
          </w:p>
        </w:tc>
        <w:tc>
          <w:tcPr>
            <w:tcW w:w="5107" w:type="dxa"/>
            <w:tcMar>
              <w:top w:w="0" w:type="dxa"/>
              <w:left w:w="108" w:type="dxa"/>
              <w:bottom w:w="0" w:type="dxa"/>
              <w:right w:w="108" w:type="dxa"/>
            </w:tcMar>
            <w:hideMark/>
          </w:tcPr>
          <w:p w14:paraId="573822F7"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4. O God, </w:t>
            </w:r>
            <w:r w:rsidRPr="00F838D7">
              <w:rPr>
                <w:rFonts w:ascii="Calibri" w:eastAsia="Times New Roman" w:hAnsi="Calibri" w:cs="Calibri"/>
                <w:i/>
                <w:iCs/>
                <w:sz w:val="22"/>
                <w:lang w:bidi="he-IL"/>
              </w:rPr>
              <w:t xml:space="preserve">because </w:t>
            </w:r>
            <w:r w:rsidRPr="00F838D7">
              <w:rPr>
                <w:rFonts w:ascii="Calibri" w:eastAsia="Times New Roman" w:hAnsi="Calibri" w:cs="Calibri"/>
                <w:sz w:val="22"/>
                <w:lang w:bidi="he-IL"/>
              </w:rPr>
              <w:t xml:space="preserve">Your ways are holy, what god is great like the God </w:t>
            </w:r>
            <w:r w:rsidRPr="00F838D7">
              <w:rPr>
                <w:rFonts w:ascii="Calibri" w:eastAsia="Times New Roman" w:hAnsi="Calibri" w:cs="Calibri"/>
                <w:i/>
                <w:iCs/>
                <w:sz w:val="22"/>
                <w:lang w:bidi="he-IL"/>
              </w:rPr>
              <w:t>of Israel</w:t>
            </w:r>
            <w:r w:rsidRPr="00F838D7">
              <w:rPr>
                <w:rFonts w:ascii="Calibri" w:eastAsia="Times New Roman" w:hAnsi="Calibri" w:cs="Calibri"/>
                <w:sz w:val="22"/>
                <w:lang w:bidi="he-IL"/>
              </w:rPr>
              <w:t>?</w:t>
            </w:r>
          </w:p>
        </w:tc>
      </w:tr>
      <w:tr w:rsidR="00F838D7" w:rsidRPr="00F838D7" w14:paraId="2028258C" w14:textId="77777777" w:rsidTr="00821AA1">
        <w:tc>
          <w:tcPr>
            <w:tcW w:w="5107" w:type="dxa"/>
            <w:tcMar>
              <w:top w:w="0" w:type="dxa"/>
              <w:left w:w="108" w:type="dxa"/>
              <w:bottom w:w="0" w:type="dxa"/>
              <w:right w:w="108" w:type="dxa"/>
            </w:tcMar>
            <w:hideMark/>
          </w:tcPr>
          <w:p w14:paraId="2F3A56B1"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5. </w:t>
            </w:r>
            <w:r w:rsidRPr="00F838D7">
              <w:rPr>
                <w:rFonts w:ascii="Calibri" w:eastAsia="Times New Roman" w:hAnsi="Calibri" w:cs="Calibri"/>
                <w:b/>
                <w:bCs/>
                <w:sz w:val="22"/>
                <w:highlight w:val="yellow"/>
                <w:lang w:bidi="he-IL"/>
              </w:rPr>
              <w:t>You are the God Who works wonders; You made known Your might among the peoples.</w:t>
            </w:r>
          </w:p>
        </w:tc>
        <w:tc>
          <w:tcPr>
            <w:tcW w:w="5107" w:type="dxa"/>
            <w:tcMar>
              <w:top w:w="0" w:type="dxa"/>
              <w:left w:w="108" w:type="dxa"/>
              <w:bottom w:w="0" w:type="dxa"/>
              <w:right w:w="108" w:type="dxa"/>
            </w:tcMar>
            <w:hideMark/>
          </w:tcPr>
          <w:p w14:paraId="6C1C990B"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5. </w:t>
            </w:r>
            <w:r w:rsidRPr="00F838D7">
              <w:rPr>
                <w:rFonts w:ascii="Calibri" w:eastAsia="Times New Roman" w:hAnsi="Calibri" w:cs="Calibri"/>
                <w:b/>
                <w:bCs/>
                <w:sz w:val="22"/>
                <w:highlight w:val="yellow"/>
                <w:lang w:bidi="he-IL"/>
              </w:rPr>
              <w:t>You are the God who works wonders; You have made known Your might among the peoples.</w:t>
            </w:r>
          </w:p>
        </w:tc>
      </w:tr>
      <w:tr w:rsidR="00F838D7" w:rsidRPr="00F838D7" w14:paraId="37A584C7" w14:textId="77777777" w:rsidTr="00821AA1">
        <w:tc>
          <w:tcPr>
            <w:tcW w:w="5107" w:type="dxa"/>
            <w:tcMar>
              <w:top w:w="0" w:type="dxa"/>
              <w:left w:w="108" w:type="dxa"/>
              <w:bottom w:w="0" w:type="dxa"/>
              <w:right w:w="108" w:type="dxa"/>
            </w:tcMar>
            <w:hideMark/>
          </w:tcPr>
          <w:p w14:paraId="3F352AB9"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6. You redeemed Your people with Your arm, the sons of Jacob and Joseph forever.</w:t>
            </w:r>
          </w:p>
        </w:tc>
        <w:tc>
          <w:tcPr>
            <w:tcW w:w="5107" w:type="dxa"/>
            <w:tcMar>
              <w:top w:w="0" w:type="dxa"/>
              <w:left w:w="108" w:type="dxa"/>
              <w:bottom w:w="0" w:type="dxa"/>
              <w:right w:w="108" w:type="dxa"/>
            </w:tcMar>
            <w:hideMark/>
          </w:tcPr>
          <w:p w14:paraId="75B4E441"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6. </w:t>
            </w:r>
            <w:r w:rsidRPr="00F838D7">
              <w:rPr>
                <w:rFonts w:ascii="Calibri" w:eastAsia="Calibri" w:hAnsi="Calibri" w:cs="Arial"/>
                <w:sz w:val="22"/>
                <w:lang w:bidi="he-IL"/>
              </w:rPr>
              <w:t>You have redeemed Your people with the strength of Your arm, the sons that Jacob sired and whom Joseph fed, forever.</w:t>
            </w:r>
          </w:p>
        </w:tc>
      </w:tr>
      <w:tr w:rsidR="00F838D7" w:rsidRPr="00F838D7" w14:paraId="71FF434A" w14:textId="77777777" w:rsidTr="00821AA1">
        <w:tc>
          <w:tcPr>
            <w:tcW w:w="5107" w:type="dxa"/>
            <w:tcMar>
              <w:top w:w="0" w:type="dxa"/>
              <w:left w:w="108" w:type="dxa"/>
              <w:bottom w:w="0" w:type="dxa"/>
              <w:right w:w="108" w:type="dxa"/>
            </w:tcMar>
            <w:hideMark/>
          </w:tcPr>
          <w:p w14:paraId="63E3A72C"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7. The waters perceived You, O God, the waters perceived You, they trembled, even the deeps quaked.</w:t>
            </w:r>
          </w:p>
        </w:tc>
        <w:tc>
          <w:tcPr>
            <w:tcW w:w="5107" w:type="dxa"/>
            <w:tcMar>
              <w:top w:w="0" w:type="dxa"/>
              <w:left w:w="108" w:type="dxa"/>
              <w:bottom w:w="0" w:type="dxa"/>
              <w:right w:w="108" w:type="dxa"/>
            </w:tcMar>
            <w:hideMark/>
          </w:tcPr>
          <w:p w14:paraId="2F913DDE"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7. They saw </w:t>
            </w:r>
            <w:r w:rsidRPr="00F838D7">
              <w:rPr>
                <w:rFonts w:ascii="Calibri" w:eastAsia="Times New Roman" w:hAnsi="Calibri" w:cs="Calibri"/>
                <w:i/>
                <w:iCs/>
                <w:sz w:val="22"/>
                <w:lang w:bidi="he-IL"/>
              </w:rPr>
              <w:t>Your presence in the midst of the sea</w:t>
            </w:r>
            <w:r w:rsidRPr="00F838D7">
              <w:rPr>
                <w:rFonts w:ascii="Calibri" w:eastAsia="Times New Roman" w:hAnsi="Calibri" w:cs="Calibri"/>
                <w:sz w:val="22"/>
                <w:lang w:bidi="he-IL"/>
              </w:rPr>
              <w:t xml:space="preserve">, O God; they saw </w:t>
            </w:r>
            <w:r w:rsidRPr="00F838D7">
              <w:rPr>
                <w:rFonts w:ascii="Calibri" w:eastAsia="Times New Roman" w:hAnsi="Calibri" w:cs="Calibri"/>
                <w:i/>
                <w:iCs/>
                <w:sz w:val="22"/>
                <w:lang w:bidi="he-IL"/>
              </w:rPr>
              <w:t>Your might by the sea</w:t>
            </w:r>
            <w:r w:rsidRPr="00F838D7">
              <w:rPr>
                <w:rFonts w:ascii="Calibri" w:eastAsia="Times New Roman" w:hAnsi="Calibri" w:cs="Calibri"/>
                <w:sz w:val="22"/>
                <w:lang w:bidi="he-IL"/>
              </w:rPr>
              <w:t xml:space="preserve">; </w:t>
            </w:r>
            <w:r w:rsidRPr="00F838D7">
              <w:rPr>
                <w:rFonts w:ascii="Calibri" w:eastAsia="Times New Roman" w:hAnsi="Calibri" w:cs="Calibri"/>
                <w:i/>
                <w:iCs/>
                <w:sz w:val="22"/>
                <w:lang w:bidi="he-IL"/>
              </w:rPr>
              <w:t xml:space="preserve">the Gentiles </w:t>
            </w:r>
            <w:r w:rsidRPr="00F838D7">
              <w:rPr>
                <w:rFonts w:ascii="Calibri" w:eastAsia="Times New Roman" w:hAnsi="Calibri" w:cs="Calibri"/>
                <w:sz w:val="22"/>
                <w:lang w:bidi="he-IL"/>
              </w:rPr>
              <w:t>trembled, even the deeps will be shaken.</w:t>
            </w:r>
          </w:p>
        </w:tc>
      </w:tr>
      <w:tr w:rsidR="00F838D7" w:rsidRPr="00F838D7" w14:paraId="0F5E7D6E" w14:textId="77777777" w:rsidTr="00821AA1">
        <w:tc>
          <w:tcPr>
            <w:tcW w:w="5107" w:type="dxa"/>
            <w:tcMar>
              <w:top w:w="0" w:type="dxa"/>
              <w:left w:w="108" w:type="dxa"/>
              <w:bottom w:w="0" w:type="dxa"/>
              <w:right w:w="108" w:type="dxa"/>
            </w:tcMar>
            <w:hideMark/>
          </w:tcPr>
          <w:p w14:paraId="68C55F52"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lastRenderedPageBreak/>
              <w:t>18. They poured forth thick waters; the skies let out a voice, even your arrows went abroad.</w:t>
            </w:r>
          </w:p>
        </w:tc>
        <w:tc>
          <w:tcPr>
            <w:tcW w:w="5107" w:type="dxa"/>
            <w:tcMar>
              <w:top w:w="0" w:type="dxa"/>
              <w:left w:w="108" w:type="dxa"/>
              <w:bottom w:w="0" w:type="dxa"/>
              <w:right w:w="108" w:type="dxa"/>
            </w:tcMar>
            <w:hideMark/>
          </w:tcPr>
          <w:p w14:paraId="76E6CD4A"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8. The clouds </w:t>
            </w:r>
            <w:r w:rsidRPr="00F838D7">
              <w:rPr>
                <w:rFonts w:ascii="Calibri" w:eastAsia="Times New Roman" w:hAnsi="Calibri" w:cs="Calibri"/>
                <w:i/>
                <w:iCs/>
                <w:sz w:val="22"/>
                <w:lang w:bidi="he-IL"/>
              </w:rPr>
              <w:t xml:space="preserve">of heaven </w:t>
            </w:r>
            <w:r w:rsidRPr="00F838D7">
              <w:rPr>
                <w:rFonts w:ascii="Calibri" w:eastAsia="Times New Roman" w:hAnsi="Calibri" w:cs="Calibri"/>
                <w:sz w:val="22"/>
                <w:lang w:bidi="he-IL"/>
              </w:rPr>
              <w:t xml:space="preserve">made water descend, the heights gave voice; also comes </w:t>
            </w:r>
            <w:r w:rsidRPr="00F838D7">
              <w:rPr>
                <w:rFonts w:ascii="Calibri" w:eastAsia="Times New Roman" w:hAnsi="Calibri" w:cs="Calibri"/>
                <w:i/>
                <w:iCs/>
                <w:sz w:val="22"/>
                <w:lang w:bidi="he-IL"/>
              </w:rPr>
              <w:t>the hail</w:t>
            </w:r>
            <w:r w:rsidRPr="00F838D7">
              <w:rPr>
                <w:rFonts w:ascii="Calibri" w:eastAsia="Times New Roman" w:hAnsi="Calibri" w:cs="Calibri"/>
                <w:sz w:val="22"/>
                <w:lang w:bidi="he-IL"/>
              </w:rPr>
              <w:t xml:space="preserve">, your arrows, </w:t>
            </w:r>
            <w:r w:rsidRPr="00F838D7">
              <w:rPr>
                <w:rFonts w:ascii="Calibri" w:eastAsia="Times New Roman" w:hAnsi="Calibri" w:cs="Calibri"/>
                <w:i/>
                <w:iCs/>
                <w:sz w:val="22"/>
                <w:lang w:bidi="he-IL"/>
              </w:rPr>
              <w:t>and are ablaze</w:t>
            </w:r>
            <w:r w:rsidRPr="00F838D7">
              <w:rPr>
                <w:rFonts w:ascii="Calibri" w:eastAsia="Times New Roman" w:hAnsi="Calibri" w:cs="Calibri"/>
                <w:sz w:val="22"/>
                <w:lang w:bidi="he-IL"/>
              </w:rPr>
              <w:t>.</w:t>
            </w:r>
          </w:p>
        </w:tc>
      </w:tr>
      <w:tr w:rsidR="00F838D7" w:rsidRPr="00F838D7" w14:paraId="750C0D52" w14:textId="77777777" w:rsidTr="00821AA1">
        <w:tc>
          <w:tcPr>
            <w:tcW w:w="5107" w:type="dxa"/>
            <w:tcMar>
              <w:top w:w="0" w:type="dxa"/>
              <w:left w:w="108" w:type="dxa"/>
              <w:bottom w:w="0" w:type="dxa"/>
              <w:right w:w="108" w:type="dxa"/>
            </w:tcMar>
            <w:hideMark/>
          </w:tcPr>
          <w:p w14:paraId="36FEAE04"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9. The sound of Your thunder is like a wheel; the lightning illuminated the world; the earth shook and quaked.</w:t>
            </w:r>
          </w:p>
        </w:tc>
        <w:tc>
          <w:tcPr>
            <w:tcW w:w="5107" w:type="dxa"/>
            <w:tcMar>
              <w:top w:w="0" w:type="dxa"/>
              <w:left w:w="108" w:type="dxa"/>
              <w:bottom w:w="0" w:type="dxa"/>
              <w:right w:w="108" w:type="dxa"/>
            </w:tcMar>
            <w:hideMark/>
          </w:tcPr>
          <w:p w14:paraId="6366AD1D"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9. The sound of your outcry </w:t>
            </w:r>
            <w:r w:rsidRPr="00F838D7">
              <w:rPr>
                <w:rFonts w:ascii="Calibri" w:eastAsia="Times New Roman" w:hAnsi="Calibri" w:cs="Calibri"/>
                <w:i/>
                <w:iCs/>
                <w:sz w:val="22"/>
                <w:lang w:bidi="he-IL"/>
              </w:rPr>
              <w:t xml:space="preserve">was heard </w:t>
            </w:r>
            <w:r w:rsidRPr="00F838D7">
              <w:rPr>
                <w:rFonts w:ascii="Calibri" w:eastAsia="Times New Roman" w:hAnsi="Calibri" w:cs="Calibri"/>
                <w:sz w:val="22"/>
                <w:lang w:bidi="he-IL"/>
              </w:rPr>
              <w:t>in the sphere; lightning lit up the world, the earth rattled and shook.</w:t>
            </w:r>
          </w:p>
        </w:tc>
      </w:tr>
      <w:tr w:rsidR="00F838D7" w:rsidRPr="00F838D7" w14:paraId="3E2C99BF" w14:textId="77777777" w:rsidTr="00821AA1">
        <w:tc>
          <w:tcPr>
            <w:tcW w:w="5107" w:type="dxa"/>
            <w:tcMar>
              <w:top w:w="0" w:type="dxa"/>
              <w:left w:w="108" w:type="dxa"/>
              <w:bottom w:w="0" w:type="dxa"/>
              <w:right w:w="108" w:type="dxa"/>
            </w:tcMar>
            <w:hideMark/>
          </w:tcPr>
          <w:p w14:paraId="6A67F02F"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20. </w:t>
            </w:r>
            <w:r w:rsidRPr="00F838D7">
              <w:rPr>
                <w:rFonts w:ascii="Calibri" w:eastAsia="Times New Roman" w:hAnsi="Calibri" w:cs="Calibri"/>
                <w:b/>
                <w:bCs/>
                <w:sz w:val="22"/>
                <w:highlight w:val="yellow"/>
                <w:lang w:bidi="he-IL"/>
              </w:rPr>
              <w:t>In the sea was Your way, and Your path in the mighty waters, and Your steps were not known.</w:t>
            </w:r>
          </w:p>
        </w:tc>
        <w:tc>
          <w:tcPr>
            <w:tcW w:w="5107" w:type="dxa"/>
            <w:tcMar>
              <w:top w:w="0" w:type="dxa"/>
              <w:left w:w="108" w:type="dxa"/>
              <w:bottom w:w="0" w:type="dxa"/>
              <w:right w:w="108" w:type="dxa"/>
            </w:tcMar>
            <w:hideMark/>
          </w:tcPr>
          <w:p w14:paraId="30761C68"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20. </w:t>
            </w:r>
            <w:r w:rsidRPr="00F838D7">
              <w:rPr>
                <w:rFonts w:ascii="Calibri" w:eastAsia="Times New Roman" w:hAnsi="Calibri" w:cs="Calibri"/>
                <w:b/>
                <w:bCs/>
                <w:sz w:val="22"/>
                <w:highlight w:val="yellow"/>
                <w:lang w:bidi="he-IL"/>
              </w:rPr>
              <w:t xml:space="preserve">In the sea </w:t>
            </w:r>
            <w:r w:rsidRPr="00F838D7">
              <w:rPr>
                <w:rFonts w:ascii="Calibri" w:eastAsia="Times New Roman" w:hAnsi="Calibri" w:cs="Calibri"/>
                <w:b/>
                <w:bCs/>
                <w:i/>
                <w:iCs/>
                <w:sz w:val="22"/>
                <w:highlight w:val="yellow"/>
                <w:lang w:bidi="he-IL"/>
              </w:rPr>
              <w:t xml:space="preserve">of Suph was </w:t>
            </w:r>
            <w:r w:rsidRPr="00F838D7">
              <w:rPr>
                <w:rFonts w:ascii="Calibri" w:eastAsia="Times New Roman" w:hAnsi="Calibri" w:cs="Calibri"/>
                <w:b/>
                <w:bCs/>
                <w:sz w:val="22"/>
                <w:highlight w:val="yellow"/>
                <w:lang w:bidi="he-IL"/>
              </w:rPr>
              <w:t xml:space="preserve">your path, and your highway in the many waters; and the track </w:t>
            </w:r>
            <w:r w:rsidRPr="00F838D7">
              <w:rPr>
                <w:rFonts w:ascii="Calibri" w:eastAsia="Times New Roman" w:hAnsi="Calibri" w:cs="Calibri"/>
                <w:b/>
                <w:bCs/>
                <w:i/>
                <w:iCs/>
                <w:sz w:val="22"/>
                <w:highlight w:val="yellow"/>
                <w:lang w:bidi="he-IL"/>
              </w:rPr>
              <w:t xml:space="preserve">of your steps </w:t>
            </w:r>
            <w:r w:rsidRPr="00F838D7">
              <w:rPr>
                <w:rFonts w:ascii="Calibri" w:eastAsia="Times New Roman" w:hAnsi="Calibri" w:cs="Calibri"/>
                <w:b/>
                <w:bCs/>
                <w:sz w:val="22"/>
                <w:highlight w:val="yellow"/>
                <w:lang w:bidi="he-IL"/>
              </w:rPr>
              <w:t>were not discerned.</w:t>
            </w:r>
          </w:p>
        </w:tc>
      </w:tr>
      <w:tr w:rsidR="00F838D7" w:rsidRPr="00F838D7" w14:paraId="4C39A8A3" w14:textId="77777777" w:rsidTr="00821AA1">
        <w:tc>
          <w:tcPr>
            <w:tcW w:w="5107" w:type="dxa"/>
            <w:tcMar>
              <w:top w:w="0" w:type="dxa"/>
              <w:left w:w="108" w:type="dxa"/>
              <w:bottom w:w="0" w:type="dxa"/>
              <w:right w:w="108" w:type="dxa"/>
            </w:tcMar>
            <w:hideMark/>
          </w:tcPr>
          <w:p w14:paraId="501317AB"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21. You led Your people like sheep by the hand of Moses and Aaron.</w:t>
            </w:r>
          </w:p>
        </w:tc>
        <w:tc>
          <w:tcPr>
            <w:tcW w:w="5107" w:type="dxa"/>
            <w:tcMar>
              <w:top w:w="0" w:type="dxa"/>
              <w:left w:w="108" w:type="dxa"/>
              <w:bottom w:w="0" w:type="dxa"/>
              <w:right w:w="108" w:type="dxa"/>
            </w:tcMar>
            <w:hideMark/>
          </w:tcPr>
          <w:p w14:paraId="077FC873" w14:textId="77777777" w:rsidR="00F838D7" w:rsidRPr="00F838D7" w:rsidRDefault="00F838D7" w:rsidP="00F838D7">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21. You guided your people as a flock, by the hand of Moses and Aaron.</w:t>
            </w:r>
          </w:p>
        </w:tc>
      </w:tr>
    </w:tbl>
    <w:p w14:paraId="5B074C48" w14:textId="02D40F06" w:rsidR="00F838D7" w:rsidRDefault="00F838D7" w:rsidP="00F838D7">
      <w:pPr>
        <w:spacing w:after="0" w:line="240" w:lineRule="auto"/>
        <w:jc w:val="both"/>
        <w:rPr>
          <w:rFonts w:eastAsia="Times New Roman" w:cs="Times New Roman"/>
          <w:color w:val="000000"/>
          <w:sz w:val="22"/>
          <w:lang w:val="en-AU" w:bidi="he-IL"/>
        </w:rPr>
      </w:pPr>
      <w:r w:rsidRPr="00F838D7">
        <w:rPr>
          <w:rFonts w:eastAsia="Times New Roman" w:cs="Times New Roman"/>
          <w:color w:val="000000"/>
          <w:sz w:val="22"/>
          <w:lang w:val="en-AU" w:bidi="he-IL"/>
        </w:rPr>
        <w:t xml:space="preserve"> </w:t>
      </w:r>
    </w:p>
    <w:p w14:paraId="1C510205" w14:textId="77777777" w:rsidR="00F838D7" w:rsidRPr="00F838D7" w:rsidRDefault="00F838D7" w:rsidP="00F838D7">
      <w:pPr>
        <w:pBdr>
          <w:bottom w:val="double" w:sz="4" w:space="1" w:color="auto"/>
        </w:pBdr>
        <w:spacing w:after="0" w:line="240" w:lineRule="auto"/>
        <w:jc w:val="both"/>
        <w:rPr>
          <w:rFonts w:ascii="Calibri" w:eastAsia="Times New Roman" w:hAnsi="Calibri" w:cs="Calibri"/>
          <w:color w:val="000000"/>
          <w:sz w:val="22"/>
          <w:lang w:bidi="he-IL"/>
        </w:rPr>
      </w:pPr>
    </w:p>
    <w:p w14:paraId="4206428B" w14:textId="77777777" w:rsidR="00F838D7" w:rsidRPr="00F838D7" w:rsidRDefault="00F838D7" w:rsidP="00F838D7">
      <w:pP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val="en-AU" w:bidi="he-IL"/>
        </w:rPr>
        <w:t xml:space="preserve"> </w:t>
      </w:r>
    </w:p>
    <w:p w14:paraId="0533A6EA" w14:textId="77777777" w:rsidR="00F838D7" w:rsidRPr="00F838D7" w:rsidRDefault="00F838D7" w:rsidP="00F838D7">
      <w:pPr>
        <w:spacing w:after="0" w:line="240" w:lineRule="auto"/>
        <w:jc w:val="both"/>
        <w:rPr>
          <w:rFonts w:ascii="Cambria" w:eastAsia="Times New Roman" w:hAnsi="Cambria" w:cs="Calibri"/>
          <w:color w:val="000000"/>
          <w:sz w:val="22"/>
          <w:lang w:bidi="he-IL"/>
        </w:rPr>
      </w:pPr>
      <w:r w:rsidRPr="00F838D7">
        <w:rPr>
          <w:rFonts w:ascii="Cambria" w:eastAsia="Times New Roman" w:hAnsi="Cambria" w:cs="Times New Roman"/>
          <w:b/>
          <w:bCs/>
          <w:color w:val="000000"/>
          <w:sz w:val="28"/>
          <w:szCs w:val="28"/>
          <w:lang w:bidi="he-IL"/>
        </w:rPr>
        <w:t>Rashi’s Commentary on Tehillim (Psalm) 77:1-21</w:t>
      </w:r>
    </w:p>
    <w:p w14:paraId="29971F5F" w14:textId="77777777" w:rsidR="00F838D7" w:rsidRPr="00F838D7" w:rsidRDefault="00F838D7" w:rsidP="00F838D7">
      <w:pP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bidi="he-IL"/>
        </w:rPr>
        <w:t xml:space="preserve"> </w:t>
      </w:r>
    </w:p>
    <w:p w14:paraId="259B5A7A"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 on jeduthun</w:t>
      </w:r>
      <w:r w:rsidRPr="00F838D7">
        <w:rPr>
          <w:rFonts w:asciiTheme="minorHAnsi" w:eastAsia="Times New Roman" w:hAnsiTheme="minorHAnsi" w:cstheme="minorHAnsi"/>
          <w:color w:val="000000"/>
          <w:sz w:val="22"/>
          <w:lang w:bidi="he-IL"/>
        </w:rPr>
        <w:t xml:space="preserve"> Concerning the decrees and the laws that pass over Israel.</w:t>
      </w:r>
    </w:p>
    <w:p w14:paraId="53EAC16D"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00B5AE5"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3 my wound</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ידי</w:t>
      </w:r>
      <w:r w:rsidRPr="00F838D7">
        <w:rPr>
          <w:rFonts w:asciiTheme="minorHAnsi" w:eastAsia="Times New Roman" w:hAnsiTheme="minorHAnsi" w:cstheme="minorHAnsi"/>
          <w:color w:val="000000"/>
          <w:sz w:val="22"/>
          <w:lang w:bidi="he-IL"/>
        </w:rPr>
        <w:t xml:space="preserve"> , lit. my hand; my wound.</w:t>
      </w:r>
    </w:p>
    <w:p w14:paraId="7EAAFD65"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0C815CA"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my wound oozes</w:t>
      </w:r>
      <w:r w:rsidRPr="00F838D7">
        <w:rPr>
          <w:rFonts w:asciiTheme="minorHAnsi" w:eastAsia="Times New Roman" w:hAnsiTheme="minorHAnsi" w:cstheme="minorHAnsi"/>
          <w:color w:val="000000"/>
          <w:sz w:val="22"/>
          <w:lang w:bidi="he-IL"/>
        </w:rPr>
        <w:t xml:space="preserve"> In this exile, which is like night, it oozes pus and gall.</w:t>
      </w:r>
    </w:p>
    <w:p w14:paraId="16F890DF"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8DA6E1D"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and does not abate</w:t>
      </w:r>
      <w:r w:rsidRPr="00F838D7">
        <w:rPr>
          <w:rFonts w:asciiTheme="minorHAnsi" w:eastAsia="Times New Roman" w:hAnsiTheme="minorHAnsi" w:cstheme="minorHAnsi"/>
          <w:color w:val="000000"/>
          <w:sz w:val="22"/>
          <w:lang w:bidi="he-IL"/>
        </w:rPr>
        <w:t xml:space="preserve"> Its oozing does not abate.</w:t>
      </w:r>
    </w:p>
    <w:p w14:paraId="4EBF2F3B"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1783C0C1"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4 I remember God</w:t>
      </w:r>
      <w:r w:rsidRPr="00F838D7">
        <w:rPr>
          <w:rFonts w:asciiTheme="minorHAnsi" w:eastAsia="Times New Roman" w:hAnsiTheme="minorHAnsi" w:cstheme="minorHAnsi"/>
          <w:color w:val="000000"/>
          <w:sz w:val="22"/>
          <w:lang w:bidi="he-IL"/>
        </w:rPr>
        <w:t xml:space="preserve"> The kindness that He used to do for me in the days of my love.</w:t>
      </w:r>
    </w:p>
    <w:p w14:paraId="3486692E"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37DE4FA"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I speak</w:t>
      </w:r>
      <w:r w:rsidRPr="00F838D7">
        <w:rPr>
          <w:rFonts w:asciiTheme="minorHAnsi" w:eastAsia="Times New Roman" w:hAnsiTheme="minorHAnsi" w:cstheme="minorHAnsi"/>
          <w:color w:val="000000"/>
          <w:sz w:val="22"/>
          <w:lang w:bidi="he-IL"/>
        </w:rPr>
        <w:t xml:space="preserve"> about those acts of kindness and the favors.</w:t>
      </w:r>
    </w:p>
    <w:p w14:paraId="2FC60770"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B182B81"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and my spirit becomes faint</w:t>
      </w:r>
      <w:r w:rsidRPr="00F838D7">
        <w:rPr>
          <w:rFonts w:asciiTheme="minorHAnsi" w:eastAsia="Times New Roman" w:hAnsiTheme="minorHAnsi" w:cstheme="minorHAnsi"/>
          <w:color w:val="000000"/>
          <w:sz w:val="22"/>
          <w:lang w:bidi="he-IL"/>
        </w:rPr>
        <w:t xml:space="preserve"> Pasmer in Old French, to faint or swoon.</w:t>
      </w:r>
    </w:p>
    <w:p w14:paraId="4949C935"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EB8CBD3"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5 You held fast the awakenings of my eyes</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שמרות</w:t>
      </w:r>
      <w:r w:rsidRPr="00F838D7">
        <w:rPr>
          <w:rFonts w:asciiTheme="minorHAnsi" w:eastAsia="Times New Roman" w:hAnsiTheme="minorHAnsi" w:cstheme="minorHAnsi"/>
          <w:color w:val="000000"/>
          <w:sz w:val="22"/>
          <w:lang w:bidi="he-IL"/>
        </w:rPr>
        <w:t xml:space="preserve"> , an expression of the watch (</w:t>
      </w:r>
      <w:r w:rsidRPr="00F838D7">
        <w:rPr>
          <w:rFonts w:asciiTheme="minorHAnsi" w:eastAsia="Times New Roman" w:hAnsiTheme="minorHAnsi" w:cstheme="minorHAnsi"/>
          <w:color w:val="000000"/>
          <w:sz w:val="22"/>
          <w:rtl/>
          <w:lang w:bidi="he-IL"/>
        </w:rPr>
        <w:t>אשמרת</w:t>
      </w:r>
      <w:r w:rsidRPr="00F838D7">
        <w:rPr>
          <w:rFonts w:asciiTheme="minorHAnsi" w:eastAsia="Times New Roman" w:hAnsiTheme="minorHAnsi" w:cstheme="minorHAnsi"/>
          <w:color w:val="000000"/>
          <w:sz w:val="22"/>
          <w:lang w:bidi="he-IL"/>
        </w:rPr>
        <w:t>) of the night, for [when] a person awakens from his sleep his mind is settled and his heart returns to him, but I am not like that. In this night of exile, my eyes are always stuck together, like a man sleeping from a clogged heart, and in the troubles that I see, my spirit throbs and I have no speech within me.</w:t>
      </w:r>
    </w:p>
    <w:p w14:paraId="027021C4"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2CC13F4"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6 I think of the days of yore </w:t>
      </w:r>
      <w:r w:rsidRPr="00F838D7">
        <w:rPr>
          <w:rFonts w:asciiTheme="minorHAnsi" w:eastAsia="Times New Roman" w:hAnsiTheme="minorHAnsi" w:cstheme="minorHAnsi"/>
          <w:color w:val="000000"/>
          <w:sz w:val="22"/>
          <w:lang w:bidi="he-IL"/>
        </w:rPr>
        <w:t>to remember the kind acts that You performed for our forefathers.</w:t>
      </w:r>
    </w:p>
    <w:p w14:paraId="0A263084"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61FFD42"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7 I recall my music at night</w:t>
      </w:r>
      <w:r w:rsidRPr="00F838D7">
        <w:rPr>
          <w:rFonts w:asciiTheme="minorHAnsi" w:eastAsia="Times New Roman" w:hAnsiTheme="minorHAnsi" w:cstheme="minorHAnsi"/>
          <w:color w:val="000000"/>
          <w:sz w:val="22"/>
          <w:lang w:bidi="he-IL"/>
        </w:rPr>
        <w:t xml:space="preserve"> In the days of this exile, which is like night, I remember my melodies that I used to play in days of yore in the Temple.</w:t>
      </w:r>
    </w:p>
    <w:p w14:paraId="4443CDDA"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83D0E37"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I speak with my heart</w:t>
      </w:r>
      <w:r w:rsidRPr="00F838D7">
        <w:rPr>
          <w:rFonts w:asciiTheme="minorHAnsi" w:eastAsia="Times New Roman" w:hAnsiTheme="minorHAnsi" w:cstheme="minorHAnsi"/>
          <w:color w:val="000000"/>
          <w:sz w:val="22"/>
          <w:lang w:bidi="he-IL"/>
        </w:rPr>
        <w:t xml:space="preserve"> I think, and my spirit searches [to ascertain] what is the manner of the Holy One, blessed be He, and I wonder: will He forsake [me] forever?</w:t>
      </w:r>
    </w:p>
    <w:p w14:paraId="59575501"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664FF7A"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9 Has...ended forever</w:t>
      </w:r>
      <w:r w:rsidRPr="00F838D7">
        <w:rPr>
          <w:rFonts w:asciiTheme="minorHAnsi" w:eastAsia="Times New Roman" w:hAnsiTheme="minorHAnsi" w:cstheme="minorHAnsi"/>
          <w:color w:val="000000"/>
          <w:sz w:val="22"/>
          <w:lang w:bidi="he-IL"/>
        </w:rPr>
        <w:t xml:space="preserve"> Perhaps His kind acts have ended?</w:t>
      </w:r>
    </w:p>
    <w:p w14:paraId="6BA9A550"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6637DE87"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Has He issued a decree</w:t>
      </w:r>
      <w:r w:rsidRPr="00F838D7">
        <w:rPr>
          <w:rFonts w:asciiTheme="minorHAnsi" w:eastAsia="Times New Roman" w:hAnsiTheme="minorHAnsi" w:cstheme="minorHAnsi"/>
          <w:color w:val="000000"/>
          <w:sz w:val="22"/>
          <w:lang w:bidi="he-IL"/>
        </w:rPr>
        <w:t xml:space="preserve"> a perpetual decree that He will never again repent of His anger?</w:t>
      </w:r>
    </w:p>
    <w:p w14:paraId="0860D39D"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5A2D71A"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lastRenderedPageBreak/>
        <w:t xml:space="preserve">10 Has...forgotten to be gracious </w:t>
      </w:r>
      <w:r w:rsidRPr="00F838D7">
        <w:rPr>
          <w:rFonts w:asciiTheme="minorHAnsi" w:eastAsia="Times New Roman" w:hAnsiTheme="minorHAnsi" w:cstheme="minorHAnsi"/>
          <w:color w:val="000000"/>
          <w:sz w:val="22"/>
          <w:lang w:bidi="he-IL"/>
        </w:rPr>
        <w:t xml:space="preserve">Heb. </w:t>
      </w:r>
      <w:r w:rsidRPr="00F838D7">
        <w:rPr>
          <w:rFonts w:asciiTheme="minorHAnsi" w:eastAsia="Times New Roman" w:hAnsiTheme="minorHAnsi" w:cstheme="minorHAnsi"/>
          <w:color w:val="000000"/>
          <w:sz w:val="22"/>
          <w:rtl/>
          <w:lang w:bidi="he-IL"/>
        </w:rPr>
        <w:t>חנות</w:t>
      </w:r>
      <w:r w:rsidRPr="00F838D7">
        <w:rPr>
          <w:rFonts w:asciiTheme="minorHAnsi" w:eastAsia="Times New Roman" w:hAnsiTheme="minorHAnsi" w:cstheme="minorHAnsi"/>
          <w:color w:val="000000"/>
          <w:sz w:val="22"/>
          <w:lang w:bidi="he-IL"/>
        </w:rPr>
        <w:t xml:space="preserve"> , to be gracious, like </w:t>
      </w:r>
      <w:r w:rsidRPr="00F838D7">
        <w:rPr>
          <w:rFonts w:asciiTheme="minorHAnsi" w:eastAsia="Times New Roman" w:hAnsiTheme="minorHAnsi" w:cstheme="minorHAnsi"/>
          <w:color w:val="000000"/>
          <w:sz w:val="22"/>
          <w:rtl/>
          <w:lang w:bidi="he-IL"/>
        </w:rPr>
        <w:t>עשוֹת</w:t>
      </w:r>
      <w:r w:rsidRPr="00F838D7">
        <w:rPr>
          <w:rFonts w:asciiTheme="minorHAnsi" w:eastAsia="Times New Roman" w:hAnsiTheme="minorHAnsi" w:cstheme="minorHAnsi"/>
          <w:color w:val="000000"/>
          <w:sz w:val="22"/>
          <w:lang w:bidi="he-IL"/>
        </w:rPr>
        <w:t xml:space="preserve"> , to do; </w:t>
      </w:r>
      <w:r w:rsidRPr="00F838D7">
        <w:rPr>
          <w:rFonts w:asciiTheme="minorHAnsi" w:eastAsia="Times New Roman" w:hAnsiTheme="minorHAnsi" w:cstheme="minorHAnsi"/>
          <w:color w:val="000000"/>
          <w:sz w:val="22"/>
          <w:rtl/>
          <w:lang w:bidi="he-IL"/>
        </w:rPr>
        <w:t>ראוֹת</w:t>
      </w:r>
      <w:r w:rsidRPr="00F838D7">
        <w:rPr>
          <w:rFonts w:asciiTheme="minorHAnsi" w:eastAsia="Times New Roman" w:hAnsiTheme="minorHAnsi" w:cstheme="minorHAnsi"/>
          <w:color w:val="000000"/>
          <w:sz w:val="22"/>
          <w:lang w:bidi="he-IL"/>
        </w:rPr>
        <w:t xml:space="preserve"> , to see. Another explanation: </w:t>
      </w:r>
      <w:r w:rsidRPr="00F838D7">
        <w:rPr>
          <w:rFonts w:asciiTheme="minorHAnsi" w:eastAsia="Times New Roman" w:hAnsiTheme="minorHAnsi" w:cstheme="minorHAnsi"/>
          <w:color w:val="000000"/>
          <w:sz w:val="22"/>
          <w:rtl/>
          <w:lang w:bidi="he-IL"/>
        </w:rPr>
        <w:t>חנות</w:t>
      </w:r>
      <w:r w:rsidRPr="00F838D7">
        <w:rPr>
          <w:rFonts w:asciiTheme="minorHAnsi" w:eastAsia="Times New Roman" w:hAnsiTheme="minorHAnsi" w:cstheme="minorHAnsi"/>
          <w:color w:val="000000"/>
          <w:sz w:val="22"/>
          <w:lang w:bidi="he-IL"/>
        </w:rPr>
        <w:t xml:space="preserve"> means gracious acts.</w:t>
      </w:r>
    </w:p>
    <w:p w14:paraId="5322A23D"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2B6D4ED" w14:textId="673D8990"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Has He, in anger, shut off His mercy forever</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קפץ</w:t>
      </w:r>
      <w:r w:rsidRPr="00F838D7">
        <w:rPr>
          <w:rFonts w:asciiTheme="minorHAnsi" w:eastAsia="Times New Roman" w:hAnsiTheme="minorHAnsi" w:cstheme="minorHAnsi"/>
          <w:color w:val="000000"/>
          <w:sz w:val="22"/>
          <w:lang w:bidi="he-IL"/>
        </w:rPr>
        <w:t xml:space="preserve"> , an expression of (</w:t>
      </w:r>
      <w:r w:rsidR="00EE60BB">
        <w:rPr>
          <w:rFonts w:asciiTheme="minorHAnsi" w:eastAsia="Times New Roman" w:hAnsiTheme="minorHAnsi" w:cstheme="minorHAnsi"/>
          <w:color w:val="000000"/>
          <w:sz w:val="22"/>
          <w:lang w:bidi="he-IL"/>
        </w:rPr>
        <w:t xml:space="preserve">Deuteronomy </w:t>
      </w:r>
      <w:r w:rsidRPr="00F838D7">
        <w:rPr>
          <w:rFonts w:asciiTheme="minorHAnsi" w:eastAsia="Times New Roman" w:hAnsiTheme="minorHAnsi" w:cstheme="minorHAnsi"/>
          <w:color w:val="000000"/>
          <w:sz w:val="22"/>
          <w:lang w:bidi="he-IL"/>
        </w:rPr>
        <w:t>. 15:7): “and do not close (</w:t>
      </w:r>
      <w:r w:rsidRPr="00F838D7">
        <w:rPr>
          <w:rFonts w:asciiTheme="minorHAnsi" w:eastAsia="Times New Roman" w:hAnsiTheme="minorHAnsi" w:cstheme="minorHAnsi"/>
          <w:color w:val="000000"/>
          <w:sz w:val="22"/>
          <w:rtl/>
          <w:lang w:bidi="he-IL"/>
        </w:rPr>
        <w:t>תקפץ</w:t>
      </w:r>
      <w:r w:rsidRPr="00F838D7">
        <w:rPr>
          <w:rFonts w:asciiTheme="minorHAnsi" w:eastAsia="Times New Roman" w:hAnsiTheme="minorHAnsi" w:cstheme="minorHAnsi"/>
          <w:color w:val="000000"/>
          <w:sz w:val="22"/>
          <w:lang w:bidi="he-IL"/>
        </w:rPr>
        <w:t>) your hand,” i.e., has He shut off the mercy forever because of the anger?</w:t>
      </w:r>
    </w:p>
    <w:p w14:paraId="6B136EF9"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63952F6E"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1 And I said, “This is to terrify me”</w:t>
      </w:r>
      <w:r w:rsidRPr="00F838D7">
        <w:rPr>
          <w:rFonts w:asciiTheme="minorHAnsi" w:eastAsia="Times New Roman" w:hAnsiTheme="minorHAnsi" w:cstheme="minorHAnsi"/>
          <w:color w:val="000000"/>
          <w:sz w:val="22"/>
          <w:lang w:bidi="he-IL"/>
        </w:rPr>
        <w:t xml:space="preserve"> My thoughts tell me, “This is only to terrify me and frighten me into returning to Him.”</w:t>
      </w:r>
    </w:p>
    <w:p w14:paraId="6D497B3B"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37097255"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to terrify me </w:t>
      </w:r>
      <w:r w:rsidRPr="00F838D7">
        <w:rPr>
          <w:rFonts w:asciiTheme="minorHAnsi" w:eastAsia="Times New Roman" w:hAnsiTheme="minorHAnsi" w:cstheme="minorHAnsi"/>
          <w:color w:val="000000"/>
          <w:sz w:val="22"/>
          <w:lang w:bidi="he-IL"/>
        </w:rPr>
        <w:t xml:space="preserve">Heb. </w:t>
      </w:r>
      <w:r w:rsidRPr="00F838D7">
        <w:rPr>
          <w:rFonts w:asciiTheme="minorHAnsi" w:eastAsia="Times New Roman" w:hAnsiTheme="minorHAnsi" w:cstheme="minorHAnsi"/>
          <w:color w:val="000000"/>
          <w:sz w:val="22"/>
          <w:rtl/>
          <w:lang w:bidi="he-IL"/>
        </w:rPr>
        <w:t>חלותי</w:t>
      </w:r>
      <w:r w:rsidRPr="00F838D7">
        <w:rPr>
          <w:rFonts w:asciiTheme="minorHAnsi" w:eastAsia="Times New Roman" w:hAnsiTheme="minorHAnsi" w:cstheme="minorHAnsi"/>
          <w:color w:val="000000"/>
          <w:sz w:val="22"/>
          <w:lang w:bidi="he-IL"/>
        </w:rPr>
        <w:t xml:space="preserve"> , like </w:t>
      </w:r>
      <w:r w:rsidRPr="00F838D7">
        <w:rPr>
          <w:rFonts w:asciiTheme="minorHAnsi" w:eastAsia="Times New Roman" w:hAnsiTheme="minorHAnsi" w:cstheme="minorHAnsi"/>
          <w:color w:val="000000"/>
          <w:sz w:val="22"/>
          <w:rtl/>
          <w:lang w:bidi="he-IL"/>
        </w:rPr>
        <w:t>לחלוֹתי</w:t>
      </w:r>
      <w:r w:rsidRPr="00F838D7">
        <w:rPr>
          <w:rFonts w:asciiTheme="minorHAnsi" w:eastAsia="Times New Roman" w:hAnsiTheme="minorHAnsi" w:cstheme="minorHAnsi"/>
          <w:color w:val="000000"/>
          <w:sz w:val="22"/>
          <w:lang w:bidi="he-IL"/>
        </w:rPr>
        <w:t xml:space="preserve"> , to terrify me, an expression of sickness and terror.</w:t>
      </w:r>
    </w:p>
    <w:p w14:paraId="0073EFF0"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AC8817B"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the change of the right hand of the Most High</w:t>
      </w:r>
      <w:r w:rsidRPr="00F838D7">
        <w:rPr>
          <w:rFonts w:asciiTheme="minorHAnsi" w:eastAsia="Times New Roman" w:hAnsiTheme="minorHAnsi" w:cstheme="minorHAnsi"/>
          <w:color w:val="000000"/>
          <w:sz w:val="22"/>
          <w:lang w:bidi="he-IL"/>
        </w:rPr>
        <w:t xml:space="preserve"> How the right hand of the Most High changed. It was mighty with strength and now He has withdrawn His right hand.</w:t>
      </w:r>
    </w:p>
    <w:p w14:paraId="791C4DD5"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4DE2DD63"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3 And I meditate over all Your works</w:t>
      </w:r>
      <w:r w:rsidRPr="00F838D7">
        <w:rPr>
          <w:rFonts w:asciiTheme="minorHAnsi" w:eastAsia="Times New Roman" w:hAnsiTheme="minorHAnsi" w:cstheme="minorHAnsi"/>
          <w:color w:val="000000"/>
          <w:sz w:val="22"/>
          <w:lang w:bidi="he-IL"/>
        </w:rPr>
        <w:t xml:space="preserve"> that You have already done for us.</w:t>
      </w:r>
    </w:p>
    <w:p w14:paraId="1354064B"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1982313B"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4 Your way is in sanctity</w:t>
      </w:r>
      <w:r w:rsidRPr="00F838D7">
        <w:rPr>
          <w:rFonts w:asciiTheme="minorHAnsi" w:eastAsia="Times New Roman" w:hAnsiTheme="minorHAnsi" w:cstheme="minorHAnsi"/>
          <w:color w:val="000000"/>
          <w:sz w:val="22"/>
          <w:lang w:bidi="he-IL"/>
        </w:rPr>
        <w:t xml:space="preserve"> Your manner is to sanctify Your name in the world, to execute justice upon the wicked.</w:t>
      </w:r>
    </w:p>
    <w:p w14:paraId="32A770F0"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CA46C1F"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7 The waters perceived You</w:t>
      </w:r>
      <w:r w:rsidRPr="00F838D7">
        <w:rPr>
          <w:rFonts w:asciiTheme="minorHAnsi" w:eastAsia="Times New Roman" w:hAnsiTheme="minorHAnsi" w:cstheme="minorHAnsi"/>
          <w:color w:val="000000"/>
          <w:sz w:val="22"/>
          <w:lang w:bidi="he-IL"/>
        </w:rPr>
        <w:t xml:space="preserve"> [The] mighty [waters perceived You] when You were revealed by the sea.</w:t>
      </w:r>
    </w:p>
    <w:p w14:paraId="2AD4BF4C"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3EBB9EE0"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8 They poured forth thick waters</w:t>
      </w:r>
      <w:r w:rsidRPr="00F838D7">
        <w:rPr>
          <w:rFonts w:asciiTheme="minorHAnsi" w:eastAsia="Times New Roman" w:hAnsiTheme="minorHAnsi" w:cstheme="minorHAnsi"/>
          <w:color w:val="000000"/>
          <w:sz w:val="22"/>
          <w:lang w:bidi="he-IL"/>
        </w:rPr>
        <w:t xml:space="preserve"> The skies poured forth a stream of thick waters.</w:t>
      </w:r>
    </w:p>
    <w:p w14:paraId="3ECAD02A"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5A0BE77"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Your arrows</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חצציך</w:t>
      </w:r>
      <w:r w:rsidRPr="00F838D7">
        <w:rPr>
          <w:rFonts w:asciiTheme="minorHAnsi" w:eastAsia="Times New Roman" w:hAnsiTheme="minorHAnsi" w:cstheme="minorHAnsi"/>
          <w:color w:val="000000"/>
          <w:sz w:val="22"/>
          <w:lang w:bidi="he-IL"/>
        </w:rPr>
        <w:t xml:space="preserve"> , like </w:t>
      </w:r>
      <w:r w:rsidRPr="00F838D7">
        <w:rPr>
          <w:rFonts w:asciiTheme="minorHAnsi" w:eastAsia="Times New Roman" w:hAnsiTheme="minorHAnsi" w:cstheme="minorHAnsi"/>
          <w:color w:val="000000"/>
          <w:sz w:val="22"/>
          <w:rtl/>
          <w:lang w:bidi="he-IL"/>
        </w:rPr>
        <w:t>חִצֶיךָ</w:t>
      </w:r>
      <w:r w:rsidRPr="00F838D7">
        <w:rPr>
          <w:rFonts w:asciiTheme="minorHAnsi" w:eastAsia="Times New Roman" w:hAnsiTheme="minorHAnsi" w:cstheme="minorHAnsi"/>
          <w:color w:val="000000"/>
          <w:sz w:val="22"/>
          <w:lang w:bidi="he-IL"/>
        </w:rPr>
        <w:t xml:space="preserve"> .</w:t>
      </w:r>
    </w:p>
    <w:p w14:paraId="02B7A198"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9BEE6D6"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19 like a wheel </w:t>
      </w:r>
      <w:r w:rsidRPr="00F838D7">
        <w:rPr>
          <w:rFonts w:asciiTheme="minorHAnsi" w:eastAsia="Times New Roman" w:hAnsiTheme="minorHAnsi" w:cstheme="minorHAnsi"/>
          <w:color w:val="000000"/>
          <w:sz w:val="22"/>
          <w:lang w:bidi="he-IL"/>
        </w:rPr>
        <w:t xml:space="preserve">Heb. </w:t>
      </w:r>
      <w:r w:rsidRPr="00F838D7">
        <w:rPr>
          <w:rFonts w:asciiTheme="minorHAnsi" w:eastAsia="Times New Roman" w:hAnsiTheme="minorHAnsi" w:cstheme="minorHAnsi"/>
          <w:color w:val="000000"/>
          <w:sz w:val="22"/>
          <w:rtl/>
          <w:lang w:bidi="he-IL"/>
        </w:rPr>
        <w:t>בגלגל</w:t>
      </w:r>
      <w:r w:rsidRPr="00F838D7">
        <w:rPr>
          <w:rFonts w:asciiTheme="minorHAnsi" w:eastAsia="Times New Roman" w:hAnsiTheme="minorHAnsi" w:cstheme="minorHAnsi"/>
          <w:color w:val="000000"/>
          <w:sz w:val="22"/>
          <w:lang w:bidi="he-IL"/>
        </w:rPr>
        <w:t xml:space="preserve"> , like </w:t>
      </w:r>
      <w:r w:rsidRPr="00F838D7">
        <w:rPr>
          <w:rFonts w:asciiTheme="minorHAnsi" w:eastAsia="Times New Roman" w:hAnsiTheme="minorHAnsi" w:cstheme="minorHAnsi"/>
          <w:color w:val="000000"/>
          <w:sz w:val="22"/>
          <w:rtl/>
          <w:lang w:bidi="he-IL"/>
        </w:rPr>
        <w:t>כגלגל</w:t>
      </w:r>
      <w:r w:rsidRPr="00F838D7">
        <w:rPr>
          <w:rFonts w:asciiTheme="minorHAnsi" w:eastAsia="Times New Roman" w:hAnsiTheme="minorHAnsi" w:cstheme="minorHAnsi"/>
          <w:color w:val="000000"/>
          <w:sz w:val="22"/>
          <w:lang w:bidi="he-IL"/>
        </w:rPr>
        <w:t xml:space="preserve"> . The sound of Your thunder [rolled] like a wheel on the sea to confuse the camp of the Egyptians.</w:t>
      </w:r>
    </w:p>
    <w:p w14:paraId="0BAA7671"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58E773D" w14:textId="77777777" w:rsidR="00F838D7" w:rsidRPr="00F838D7" w:rsidRDefault="00F838D7" w:rsidP="00F838D7">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20 and Your steps were not known </w:t>
      </w:r>
      <w:r w:rsidRPr="00F838D7">
        <w:rPr>
          <w:rFonts w:asciiTheme="minorHAnsi" w:eastAsia="Times New Roman" w:hAnsiTheme="minorHAnsi" w:cstheme="minorHAnsi"/>
          <w:color w:val="000000"/>
          <w:sz w:val="22"/>
          <w:lang w:bidi="he-IL"/>
        </w:rPr>
        <w:t xml:space="preserve">The steps are not recognizable on the water. [The word] </w:t>
      </w:r>
      <w:r w:rsidRPr="00F838D7">
        <w:rPr>
          <w:rFonts w:asciiTheme="minorHAnsi" w:eastAsia="Times New Roman" w:hAnsiTheme="minorHAnsi" w:cstheme="minorHAnsi"/>
          <w:color w:val="000000"/>
          <w:sz w:val="22"/>
          <w:rtl/>
          <w:lang w:bidi="he-IL"/>
        </w:rPr>
        <w:t>ועקבותיךָ</w:t>
      </w:r>
      <w:r w:rsidRPr="00F838D7">
        <w:rPr>
          <w:rFonts w:asciiTheme="minorHAnsi" w:eastAsia="Times New Roman" w:hAnsiTheme="minorHAnsi" w:cstheme="minorHAnsi"/>
          <w:color w:val="000000"/>
          <w:sz w:val="22"/>
          <w:lang w:bidi="he-IL"/>
        </w:rPr>
        <w:t xml:space="preserve"> means trazes in Old French, footprints.</w:t>
      </w:r>
    </w:p>
    <w:p w14:paraId="65811CC0" w14:textId="77777777" w:rsidR="00F838D7" w:rsidRPr="00F838D7" w:rsidRDefault="00F838D7" w:rsidP="00F838D7">
      <w:pPr>
        <w:pBdr>
          <w:bottom w:val="double" w:sz="6" w:space="1" w:color="auto"/>
        </w:pBd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val="en-AU" w:bidi="he-IL"/>
        </w:rPr>
        <w:t xml:space="preserve"> </w:t>
      </w:r>
    </w:p>
    <w:p w14:paraId="2538D76E" w14:textId="77777777" w:rsidR="00F838D7" w:rsidRPr="00F838D7" w:rsidRDefault="00F838D7" w:rsidP="00F838D7">
      <w:pPr>
        <w:spacing w:after="0" w:line="240" w:lineRule="auto"/>
        <w:jc w:val="both"/>
        <w:rPr>
          <w:rFonts w:eastAsia="Times New Roman" w:cs="Times New Roman"/>
          <w:color w:val="000000"/>
          <w:sz w:val="22"/>
          <w:lang w:val="en-AU" w:bidi="he-IL"/>
        </w:rPr>
      </w:pPr>
    </w:p>
    <w:p w14:paraId="34157D80" w14:textId="77777777" w:rsidR="00F80B5A" w:rsidRDefault="00F80B5A">
      <w:pPr>
        <w:rPr>
          <w:rFonts w:eastAsia="Calibri" w:cs="Times New Roman"/>
          <w:b/>
          <w:sz w:val="24"/>
          <w:szCs w:val="20"/>
          <w:lang w:val="en-AU"/>
        </w:rPr>
      </w:pPr>
      <w:r>
        <w:rPr>
          <w:rFonts w:eastAsia="Calibri" w:cs="Times New Roman"/>
          <w:b/>
          <w:sz w:val="24"/>
          <w:szCs w:val="20"/>
          <w:lang w:val="en-AU"/>
        </w:rPr>
        <w:br w:type="page"/>
      </w:r>
    </w:p>
    <w:p w14:paraId="49E73461" w14:textId="77777777" w:rsidR="00F80B5A" w:rsidRPr="00F80B5A" w:rsidRDefault="00F80B5A" w:rsidP="00F80B5A">
      <w:pPr>
        <w:spacing w:after="0" w:line="240" w:lineRule="auto"/>
        <w:jc w:val="center"/>
        <w:rPr>
          <w:rFonts w:ascii="Cambria" w:eastAsia="Times New Roman" w:hAnsi="Cambria" w:cs="Calibri"/>
          <w:color w:val="000000"/>
          <w:sz w:val="22"/>
          <w:lang w:bidi="he-IL"/>
        </w:rPr>
      </w:pPr>
      <w:r w:rsidRPr="00F80B5A">
        <w:rPr>
          <w:rFonts w:ascii="Cambria" w:eastAsia="Times New Roman" w:hAnsi="Cambria" w:cs="Calibri"/>
          <w:b/>
          <w:bCs/>
          <w:color w:val="000000"/>
          <w:sz w:val="28"/>
          <w:szCs w:val="28"/>
          <w:lang w:val="en-AU" w:bidi="he-IL"/>
        </w:rPr>
        <w:lastRenderedPageBreak/>
        <w:t>Meditation from the Psalms</w:t>
      </w:r>
    </w:p>
    <w:p w14:paraId="7C72F957" w14:textId="77777777" w:rsidR="00F80B5A" w:rsidRPr="00F80B5A" w:rsidRDefault="00F80B5A" w:rsidP="00F80B5A">
      <w:pPr>
        <w:spacing w:after="0" w:line="240" w:lineRule="auto"/>
        <w:jc w:val="center"/>
        <w:rPr>
          <w:rFonts w:ascii="Cambria" w:eastAsia="Times New Roman" w:hAnsi="Cambria" w:cs="Calibri"/>
          <w:b/>
          <w:bCs/>
          <w:color w:val="000000"/>
          <w:sz w:val="28"/>
          <w:szCs w:val="28"/>
          <w:lang w:bidi="he-IL"/>
        </w:rPr>
      </w:pPr>
      <w:r w:rsidRPr="00F80B5A">
        <w:rPr>
          <w:rFonts w:ascii="Cambria" w:eastAsia="Times New Roman" w:hAnsi="Cambria" w:cs="Calibri"/>
          <w:b/>
          <w:bCs/>
          <w:color w:val="000000"/>
          <w:sz w:val="28"/>
          <w:szCs w:val="28"/>
          <w:lang w:val="en-AU" w:bidi="he-IL"/>
        </w:rPr>
        <w:t>Tehillim (Psalms) 77</w:t>
      </w:r>
    </w:p>
    <w:p w14:paraId="071F6D45" w14:textId="77777777" w:rsidR="00F80B5A" w:rsidRPr="00F80B5A" w:rsidRDefault="00F80B5A" w:rsidP="00F80B5A">
      <w:pPr>
        <w:spacing w:after="0" w:line="240" w:lineRule="auto"/>
        <w:jc w:val="center"/>
        <w:rPr>
          <w:rFonts w:asciiTheme="minorHAnsi" w:eastAsia="Times New Roman" w:hAnsiTheme="minorHAnsi" w:cstheme="minorHAnsi"/>
          <w:color w:val="000000"/>
          <w:sz w:val="22"/>
          <w:lang w:bidi="he-IL"/>
        </w:rPr>
      </w:pPr>
      <w:r w:rsidRPr="00F80B5A">
        <w:rPr>
          <w:rFonts w:asciiTheme="minorHAnsi" w:eastAsia="Times New Roman" w:hAnsiTheme="minorHAnsi" w:cstheme="minorHAnsi"/>
          <w:b/>
          <w:bCs/>
          <w:color w:val="000000"/>
          <w:sz w:val="22"/>
          <w:lang w:val="en-AU" w:bidi="he-IL"/>
        </w:rPr>
        <w:t>By: H.Em. Rabbi Dr. Hillel ben David</w:t>
      </w:r>
    </w:p>
    <w:p w14:paraId="5D66CA4D" w14:textId="77777777" w:rsidR="00F80B5A" w:rsidRPr="00B30C78" w:rsidRDefault="00F80B5A" w:rsidP="00F80B5A">
      <w:pPr>
        <w:spacing w:after="0" w:line="240" w:lineRule="auto"/>
        <w:jc w:val="center"/>
        <w:rPr>
          <w:rFonts w:asciiTheme="minorHAnsi" w:eastAsia="Calibri" w:hAnsiTheme="minorHAnsi" w:cstheme="minorHAnsi"/>
          <w:b/>
          <w:sz w:val="22"/>
          <w:lang w:val="en-AU"/>
        </w:rPr>
      </w:pPr>
    </w:p>
    <w:p w14:paraId="14E516BA"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psalm explains the purpose of Israel's long and arduous sojourn in exile.</w:t>
      </w:r>
    </w:p>
    <w:p w14:paraId="33A5AA4C" w14:textId="77777777" w:rsidR="00F80B5A" w:rsidRPr="00F80B5A" w:rsidRDefault="00F80B5A" w:rsidP="00F80B5A">
      <w:pPr>
        <w:spacing w:after="0" w:line="240" w:lineRule="auto"/>
        <w:jc w:val="both"/>
        <w:rPr>
          <w:rFonts w:asciiTheme="minorHAnsi" w:eastAsia="Calibri" w:hAnsiTheme="minorHAnsi" w:cstheme="minorHAnsi"/>
          <w:sz w:val="22"/>
        </w:rPr>
      </w:pPr>
    </w:p>
    <w:p w14:paraId="7582FF72"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ile settled peacefully on its native soil the contented nation lapsed into a spiritual slumber and neglected its Divine mission. The latent moral and spiritual energy of the Chosen People remained dormant deep within the Jewish heart.</w:t>
      </w:r>
    </w:p>
    <w:p w14:paraId="3D8EB073" w14:textId="77777777" w:rsidR="00F80B5A" w:rsidRPr="00F80B5A" w:rsidRDefault="00F80B5A" w:rsidP="00F80B5A">
      <w:pPr>
        <w:spacing w:after="0" w:line="240" w:lineRule="auto"/>
        <w:jc w:val="both"/>
        <w:rPr>
          <w:rFonts w:asciiTheme="minorHAnsi" w:eastAsia="Calibri" w:hAnsiTheme="minorHAnsi" w:cstheme="minorHAnsi"/>
          <w:sz w:val="22"/>
        </w:rPr>
      </w:pPr>
    </w:p>
    <w:p w14:paraId="26140552"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awesome challenges of exile activated these powerful resources. The searing pain of incessant persecution aroused the Jewish soul. The heart of Israel soared heavenward and the voice of the anguished people cried out fervently to the Almighty.</w:t>
      </w:r>
      <w:r w:rsidRPr="00F80B5A">
        <w:rPr>
          <w:rFonts w:asciiTheme="minorHAnsi" w:eastAsia="Calibri" w:hAnsiTheme="minorHAnsi" w:cstheme="minorHAnsi"/>
          <w:sz w:val="22"/>
          <w:vertAlign w:val="superscript"/>
        </w:rPr>
        <w:footnoteReference w:id="1"/>
      </w:r>
    </w:p>
    <w:p w14:paraId="691CD096" w14:textId="77777777" w:rsidR="00F80B5A" w:rsidRPr="00F80B5A" w:rsidRDefault="00F80B5A" w:rsidP="00F80B5A">
      <w:pPr>
        <w:spacing w:after="0" w:line="240" w:lineRule="auto"/>
        <w:jc w:val="both"/>
        <w:rPr>
          <w:rFonts w:asciiTheme="minorHAnsi" w:eastAsia="Calibri" w:hAnsiTheme="minorHAnsi" w:cstheme="minorHAnsi"/>
          <w:sz w:val="22"/>
        </w:rPr>
      </w:pPr>
    </w:p>
    <w:p w14:paraId="117AF45E"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psalmist searches through the chronicles of ancient Jewish history to demonstrate that G-d saved Israel even in their bleakest moments. Since the Almighty wrought miracles of salvation in the past, why does He not perform miracles in the present exile? Certainly, He remains omnipotent.</w:t>
      </w:r>
    </w:p>
    <w:p w14:paraId="34FD86E0" w14:textId="77777777" w:rsidR="00F80B5A" w:rsidRPr="00F80B5A" w:rsidRDefault="00F80B5A" w:rsidP="00F80B5A">
      <w:pPr>
        <w:spacing w:after="0" w:line="240" w:lineRule="auto"/>
        <w:jc w:val="both"/>
        <w:rPr>
          <w:rFonts w:asciiTheme="minorHAnsi" w:eastAsia="Calibri" w:hAnsiTheme="minorHAnsi" w:cstheme="minorHAnsi"/>
          <w:sz w:val="22"/>
        </w:rPr>
      </w:pPr>
    </w:p>
    <w:p w14:paraId="7D2C1936"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However, it is G-d's wish to wring every last tear from our eyes, to squeeze every last cry of repentance from our hearts, so that we might be thoroughly worthy of the final, total redemption. May it come speedily in our times!</w:t>
      </w:r>
    </w:p>
    <w:p w14:paraId="1FD024A8" w14:textId="77777777" w:rsidR="00F80B5A" w:rsidRPr="00F80B5A" w:rsidRDefault="00F80B5A" w:rsidP="00F80B5A">
      <w:pPr>
        <w:spacing w:after="0" w:line="240" w:lineRule="auto"/>
        <w:jc w:val="both"/>
        <w:rPr>
          <w:rFonts w:asciiTheme="minorHAnsi" w:eastAsia="Calibri" w:hAnsiTheme="minorHAnsi" w:cstheme="minorHAnsi"/>
          <w:sz w:val="22"/>
        </w:rPr>
      </w:pPr>
    </w:p>
    <w:p w14:paraId="0F1AF436"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superscription of this psalm ascribes authorship to Asaph.</w:t>
      </w:r>
      <w:r w:rsidRPr="00F80B5A">
        <w:rPr>
          <w:rFonts w:asciiTheme="minorHAnsi" w:eastAsia="Calibri" w:hAnsiTheme="minorHAnsi" w:cstheme="minorHAnsi"/>
          <w:sz w:val="22"/>
          <w:vertAlign w:val="superscript"/>
        </w:rPr>
        <w:footnoteReference w:id="2"/>
      </w:r>
      <w:r w:rsidRPr="00F80B5A">
        <w:rPr>
          <w:rFonts w:asciiTheme="minorHAnsi" w:eastAsia="Calibri" w:hAnsiTheme="minorHAnsi" w:cstheme="minorHAnsi"/>
          <w:sz w:val="22"/>
        </w:rPr>
        <w:t xml:space="preserve"> His unique talent was the ability to find something to sing about even in the bleakest gloom. Thus, this chapter was written to provide a certain perspective regarding the proper response to situations when the righteous faces crisis and hardship, Heaven forbid.</w:t>
      </w:r>
      <w:r w:rsidRPr="00F80B5A">
        <w:rPr>
          <w:rFonts w:asciiTheme="minorHAnsi" w:eastAsia="Calibri" w:hAnsiTheme="minorHAnsi" w:cstheme="minorHAnsi"/>
          <w:sz w:val="22"/>
          <w:vertAlign w:val="superscript"/>
        </w:rPr>
        <w:footnoteReference w:id="3"/>
      </w:r>
    </w:p>
    <w:p w14:paraId="1817716B" w14:textId="77777777" w:rsidR="00F80B5A" w:rsidRPr="00F80B5A" w:rsidRDefault="00F80B5A" w:rsidP="00F80B5A">
      <w:pPr>
        <w:spacing w:after="0" w:line="240" w:lineRule="auto"/>
        <w:jc w:val="both"/>
        <w:rPr>
          <w:rFonts w:asciiTheme="minorHAnsi" w:eastAsia="Calibri" w:hAnsiTheme="minorHAnsi" w:cstheme="minorHAnsi"/>
          <w:sz w:val="22"/>
        </w:rPr>
      </w:pPr>
    </w:p>
    <w:p w14:paraId="5666D961"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crisis and hardship motif is reinforced by Rashi</w:t>
      </w:r>
      <w:r w:rsidRPr="00F80B5A">
        <w:rPr>
          <w:rFonts w:asciiTheme="minorHAnsi" w:eastAsia="Calibri" w:hAnsiTheme="minorHAnsi" w:cstheme="minorHAnsi"/>
          <w:sz w:val="22"/>
          <w:vertAlign w:val="superscript"/>
        </w:rPr>
        <w:footnoteReference w:id="4"/>
      </w:r>
      <w:r w:rsidRPr="00F80B5A">
        <w:rPr>
          <w:rFonts w:asciiTheme="minorHAnsi" w:eastAsia="Calibri" w:hAnsiTheme="minorHAnsi" w:cstheme="minorHAnsi"/>
          <w:sz w:val="22"/>
        </w:rPr>
        <w:t xml:space="preserve"> who derives </w:t>
      </w:r>
      <w:r w:rsidRPr="00F80B5A">
        <w:rPr>
          <w:rFonts w:asciiTheme="minorHAnsi" w:eastAsia="Calibri" w:hAnsiTheme="minorHAnsi" w:cstheme="minorHAnsi"/>
          <w:i/>
          <w:sz w:val="22"/>
        </w:rPr>
        <w:t>yedutun</w:t>
      </w:r>
      <w:r w:rsidRPr="00F80B5A">
        <w:rPr>
          <w:rFonts w:asciiTheme="minorHAnsi" w:eastAsia="Calibri" w:hAnsiTheme="minorHAnsi" w:cstheme="minorHAnsi"/>
          <w:sz w:val="22"/>
        </w:rPr>
        <w:t xml:space="preserve"> – </w:t>
      </w:r>
      <w:r w:rsidRPr="00F80B5A">
        <w:rPr>
          <w:rFonts w:asciiTheme="minorHAnsi" w:eastAsia="Calibri" w:hAnsiTheme="minorHAnsi" w:cstheme="minorHAnsi"/>
          <w:sz w:val="22"/>
          <w:rtl/>
          <w:lang w:bidi="he-IL"/>
        </w:rPr>
        <w:t>ידותון</w:t>
      </w:r>
      <w:r w:rsidRPr="00F80B5A">
        <w:rPr>
          <w:rFonts w:asciiTheme="minorHAnsi" w:eastAsia="Calibri" w:hAnsiTheme="minorHAnsi" w:cstheme="minorHAnsi"/>
          <w:sz w:val="22"/>
          <w:lang w:bidi="he-IL"/>
        </w:rPr>
        <w:t>, which introduces our chapter of Psalms,</w:t>
      </w:r>
      <w:r w:rsidRPr="00F80B5A">
        <w:rPr>
          <w:rFonts w:asciiTheme="minorHAnsi" w:eastAsia="Calibri" w:hAnsiTheme="minorHAnsi" w:cstheme="minorHAnsi"/>
          <w:sz w:val="22"/>
        </w:rPr>
        <w:t xml:space="preserve"> from the word dat - </w:t>
      </w:r>
      <w:r w:rsidRPr="00F80B5A">
        <w:rPr>
          <w:rFonts w:asciiTheme="minorHAnsi" w:eastAsia="Calibri" w:hAnsiTheme="minorHAnsi" w:cstheme="minorHAnsi"/>
          <w:sz w:val="22"/>
          <w:rtl/>
          <w:lang w:bidi="he-IL"/>
        </w:rPr>
        <w:t>דת</w:t>
      </w:r>
      <w:r w:rsidRPr="00F80B5A">
        <w:rPr>
          <w:rFonts w:asciiTheme="minorHAnsi" w:eastAsia="Calibri" w:hAnsiTheme="minorHAnsi" w:cstheme="minorHAnsi"/>
          <w:sz w:val="22"/>
        </w:rPr>
        <w:t>, decree. Every psalm introduced with this word refers to the evil decrees and oppressive edicts which the enemy imposes on Israel.</w:t>
      </w:r>
    </w:p>
    <w:p w14:paraId="42AE5154" w14:textId="77777777" w:rsidR="00F80B5A" w:rsidRPr="00F80B5A" w:rsidRDefault="00F80B5A" w:rsidP="00F80B5A">
      <w:pPr>
        <w:spacing w:after="0" w:line="240" w:lineRule="auto"/>
        <w:jc w:val="both"/>
        <w:rPr>
          <w:rFonts w:asciiTheme="minorHAnsi" w:eastAsia="Calibri" w:hAnsiTheme="minorHAnsi" w:cstheme="minorHAnsi"/>
          <w:sz w:val="22"/>
        </w:rPr>
      </w:pPr>
    </w:p>
    <w:p w14:paraId="3472DD5B"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remedy for the crisis and the hardships is related by Asaph. He speaks of rising at night, at midnight, to sing and commune with G-d. Mohorosh</w:t>
      </w:r>
      <w:r w:rsidRPr="00F80B5A">
        <w:rPr>
          <w:rFonts w:asciiTheme="minorHAnsi" w:eastAsia="Calibri" w:hAnsiTheme="minorHAnsi" w:cstheme="minorHAnsi"/>
          <w:sz w:val="22"/>
          <w:vertAlign w:val="superscript"/>
        </w:rPr>
        <w:footnoteReference w:id="5"/>
      </w:r>
      <w:r w:rsidRPr="00F80B5A">
        <w:rPr>
          <w:rFonts w:asciiTheme="minorHAnsi" w:eastAsia="Calibri" w:hAnsiTheme="minorHAnsi" w:cstheme="minorHAnsi"/>
          <w:sz w:val="22"/>
        </w:rPr>
        <w:t xml:space="preserve"> explained that the greatness of rising at midnight is indescribable and unimaginable. It is precisely at that moment that the Gates of Heavens are opened and one can then achieve all of his heart’s desires from HaShem. Whoever merits being awake at this time, and to recite the Tikkun Chatzot and do personal prayer with HaShem, his virtue is very great and he is praised in all the worlds. In regards to the midnight hour it is written: </w:t>
      </w:r>
    </w:p>
    <w:p w14:paraId="35A2BDBB" w14:textId="77777777" w:rsidR="00F80B5A" w:rsidRPr="00F80B5A" w:rsidRDefault="00F80B5A" w:rsidP="00F80B5A">
      <w:pPr>
        <w:spacing w:after="0" w:line="240" w:lineRule="auto"/>
        <w:jc w:val="both"/>
        <w:rPr>
          <w:rFonts w:asciiTheme="minorHAnsi" w:eastAsia="Calibri" w:hAnsiTheme="minorHAnsi" w:cstheme="minorHAnsi"/>
          <w:sz w:val="22"/>
        </w:rPr>
      </w:pPr>
    </w:p>
    <w:p w14:paraId="3F558853" w14:textId="77777777" w:rsidR="00F80B5A" w:rsidRPr="00F80B5A" w:rsidRDefault="00F80B5A" w:rsidP="00F80B5A">
      <w:pPr>
        <w:spacing w:after="0" w:line="240" w:lineRule="auto"/>
        <w:ind w:left="288"/>
        <w:jc w:val="both"/>
        <w:rPr>
          <w:rFonts w:asciiTheme="minorHAnsi" w:eastAsia="Calibri" w:hAnsiTheme="minorHAnsi" w:cstheme="minorHAnsi"/>
          <w:i/>
          <w:sz w:val="22"/>
        </w:rPr>
      </w:pPr>
      <w:r w:rsidRPr="00F80B5A">
        <w:rPr>
          <w:rFonts w:asciiTheme="minorHAnsi" w:eastAsia="Calibri" w:hAnsiTheme="minorHAnsi" w:cstheme="minorHAnsi"/>
          <w:b/>
          <w:i/>
          <w:sz w:val="22"/>
        </w:rPr>
        <w:t>Eicha (Lamentations) 2:19</w:t>
      </w:r>
      <w:r w:rsidRPr="00F80B5A">
        <w:rPr>
          <w:rFonts w:asciiTheme="minorHAnsi" w:eastAsia="Calibri" w:hAnsiTheme="minorHAnsi" w:cstheme="minorHAnsi"/>
          <w:i/>
          <w:sz w:val="22"/>
        </w:rPr>
        <w:t xml:space="preserve"> Arise, cry out in the night: in the beginning of the watches pour out thine heart like water before the face of the Lord: lift up thy hands toward him for the life of thy young children, that faint for hunger in the top of every street.</w:t>
      </w:r>
    </w:p>
    <w:p w14:paraId="4F5BA660" w14:textId="77777777" w:rsidR="00F80B5A" w:rsidRPr="00F80B5A" w:rsidRDefault="00F80B5A" w:rsidP="00F80B5A">
      <w:pPr>
        <w:spacing w:after="0" w:line="240" w:lineRule="auto"/>
        <w:jc w:val="both"/>
        <w:rPr>
          <w:rFonts w:asciiTheme="minorHAnsi" w:eastAsia="Calibri" w:hAnsiTheme="minorHAnsi" w:cstheme="minorHAnsi"/>
          <w:sz w:val="22"/>
        </w:rPr>
      </w:pPr>
    </w:p>
    <w:p w14:paraId="0A0AA2F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lastRenderedPageBreak/>
        <w:t>At the midnight hour, one is literally “before HaShem’s countenance” and can express all of his thoughts aloud before HaShem as referred to in the verse:</w:t>
      </w:r>
    </w:p>
    <w:p w14:paraId="551BB640" w14:textId="77777777" w:rsidR="00F80B5A" w:rsidRPr="00F80B5A" w:rsidRDefault="00F80B5A" w:rsidP="00F80B5A">
      <w:pPr>
        <w:spacing w:after="0" w:line="240" w:lineRule="auto"/>
        <w:jc w:val="both"/>
        <w:rPr>
          <w:rFonts w:asciiTheme="minorHAnsi" w:eastAsia="Calibri" w:hAnsiTheme="minorHAnsi" w:cstheme="minorHAnsi"/>
          <w:sz w:val="22"/>
        </w:rPr>
      </w:pPr>
    </w:p>
    <w:p w14:paraId="232B9622"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77:7</w:t>
      </w:r>
      <w:r w:rsidRPr="00F80B5A">
        <w:rPr>
          <w:rFonts w:asciiTheme="minorHAnsi" w:eastAsia="Calibri" w:hAnsiTheme="minorHAnsi" w:cstheme="minorHAnsi"/>
          <w:i/>
          <w:sz w:val="22"/>
        </w:rPr>
        <w:t xml:space="preserve"> In the night I will call to remember my song; I will converse with my heart; and my spirit will make a diligent search. </w:t>
      </w:r>
    </w:p>
    <w:p w14:paraId="5A2B6ADF" w14:textId="77777777" w:rsidR="00F80B5A" w:rsidRPr="00F80B5A" w:rsidRDefault="00F80B5A" w:rsidP="00F80B5A">
      <w:pPr>
        <w:spacing w:after="0" w:line="240" w:lineRule="auto"/>
        <w:jc w:val="both"/>
        <w:rPr>
          <w:rFonts w:asciiTheme="minorHAnsi" w:eastAsia="Calibri" w:hAnsiTheme="minorHAnsi" w:cstheme="minorHAnsi"/>
          <w:sz w:val="22"/>
        </w:rPr>
      </w:pPr>
    </w:p>
    <w:p w14:paraId="4EAFC2A7"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At midnight one is able to search and find all of the good points within himself and to entreat over the rectification of his soul before HaShem.</w:t>
      </w:r>
      <w:r w:rsidRPr="00F80B5A">
        <w:rPr>
          <w:rFonts w:asciiTheme="minorHAnsi" w:eastAsia="Calibri" w:hAnsiTheme="minorHAnsi" w:cstheme="minorHAnsi"/>
          <w:sz w:val="22"/>
          <w:vertAlign w:val="superscript"/>
        </w:rPr>
        <w:footnoteReference w:id="6"/>
      </w:r>
      <w:r w:rsidRPr="00F80B5A">
        <w:rPr>
          <w:rFonts w:asciiTheme="minorHAnsi" w:eastAsia="Calibri" w:hAnsiTheme="minorHAnsi" w:cstheme="minorHAnsi"/>
          <w:sz w:val="22"/>
        </w:rPr>
        <w:t xml:space="preserve"> A person’s character finds expression in his prayer.   His ability to “meditate” with his heart is an art which teaches us about him.  A person has to be capable of holding an honest dialogue with himself, in complete privacy.</w:t>
      </w:r>
    </w:p>
    <w:p w14:paraId="47CB721C" w14:textId="77777777" w:rsidR="00F80B5A" w:rsidRPr="00F80B5A" w:rsidRDefault="00F80B5A" w:rsidP="00F80B5A">
      <w:pPr>
        <w:spacing w:after="0" w:line="240" w:lineRule="auto"/>
        <w:jc w:val="both"/>
        <w:rPr>
          <w:rFonts w:asciiTheme="minorHAnsi" w:eastAsia="Calibri" w:hAnsiTheme="minorHAnsi" w:cstheme="minorHAnsi"/>
          <w:sz w:val="22"/>
        </w:rPr>
      </w:pPr>
    </w:p>
    <w:p w14:paraId="62E57629"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power of the midnight cry is emphatically presented at the end of the Passover seder where we read:</w:t>
      </w:r>
    </w:p>
    <w:p w14:paraId="17F2E281" w14:textId="77777777" w:rsidR="00F80B5A" w:rsidRPr="00F80B5A" w:rsidRDefault="00F80B5A" w:rsidP="00F80B5A">
      <w:pPr>
        <w:spacing w:after="0" w:line="240" w:lineRule="auto"/>
        <w:jc w:val="both"/>
        <w:rPr>
          <w:rFonts w:asciiTheme="minorHAnsi" w:eastAsia="Calibri" w:hAnsiTheme="minorHAnsi" w:cstheme="minorHAnsi"/>
          <w:sz w:val="22"/>
        </w:rPr>
      </w:pPr>
    </w:p>
    <w:p w14:paraId="5BE84002" w14:textId="77777777" w:rsidR="00F80B5A" w:rsidRPr="00F80B5A" w:rsidRDefault="00F80B5A" w:rsidP="00F80B5A">
      <w:pPr>
        <w:keepNext/>
        <w:keepLines/>
        <w:spacing w:before="40" w:after="0" w:line="240" w:lineRule="auto"/>
        <w:ind w:left="720"/>
        <w:jc w:val="center"/>
        <w:outlineLvl w:val="7"/>
        <w:rPr>
          <w:rFonts w:asciiTheme="minorHAnsi" w:eastAsia="Times New Roman" w:hAnsiTheme="minorHAnsi" w:cstheme="minorHAnsi"/>
          <w:b/>
          <w:bCs/>
          <w:i/>
          <w:iCs/>
          <w:color w:val="272727"/>
          <w:sz w:val="22"/>
        </w:rPr>
      </w:pPr>
      <w:r w:rsidRPr="00F80B5A">
        <w:rPr>
          <w:rFonts w:asciiTheme="minorHAnsi" w:eastAsia="Times New Roman" w:hAnsiTheme="minorHAnsi" w:cstheme="minorHAnsi"/>
          <w:b/>
          <w:bCs/>
          <w:i/>
          <w:iCs/>
          <w:color w:val="272727"/>
          <w:sz w:val="22"/>
        </w:rPr>
        <w:t>It Came to Pass at Midnight</w:t>
      </w:r>
    </w:p>
    <w:p w14:paraId="77EC8210"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Of old, You performed many miracles by night. At the beginning of the first watch of this night.</w:t>
      </w:r>
    </w:p>
    <w:p w14:paraId="47468AE3"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84AEFAB"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o the righteous convert (Abraham) You gave victory when there was divided for him the night.</w:t>
      </w:r>
    </w:p>
    <w:p w14:paraId="6DD95EB7"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47138C64"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53FDA02F"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You judged the king of Gerar (Abimelech with death) in a dream by night.</w:t>
      </w:r>
    </w:p>
    <w:p w14:paraId="43F70C55"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7A0E9E0"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You frightened the Aramean (Laban) in the dark of night.</w:t>
      </w:r>
    </w:p>
    <w:p w14:paraId="73391DC6"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138283E"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Israel (Jacob) fought with an angel and overcame him by night.</w:t>
      </w:r>
    </w:p>
    <w:p w14:paraId="126CC158"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1421951"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0FD23C27"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 first-born children of the Egyptians You crushed at midnight.</w:t>
      </w:r>
    </w:p>
    <w:p w14:paraId="0F5A643C"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19C410E4"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y did not find their host when they arose at night.</w:t>
      </w:r>
    </w:p>
    <w:p w14:paraId="11C8AC0F"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5A7D7BE3"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You swept away the army of the prince of Charoshes (Sisera) with the stars of night.</w:t>
      </w:r>
    </w:p>
    <w:p w14:paraId="1B069566"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669E2D0A"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5D32C14E"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 blasphemer (Senacherib) had planned to raise his hand against Jerusalem; You laid low his dead by night.</w:t>
      </w:r>
    </w:p>
    <w:p w14:paraId="7F2EC405"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4022E93B"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 idol Bel was overthrown, with its pedestal, in the darkness of the night.</w:t>
      </w:r>
    </w:p>
    <w:p w14:paraId="165A4830"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2090256B"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o Daniel, in whom You delighted, the secret vision was revealed at night.</w:t>
      </w:r>
    </w:p>
    <w:p w14:paraId="54F83464"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50FEB4D9"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566CBE79"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He who caroused from the holy vessels (Belshazzar) was slain on that same night.</w:t>
      </w:r>
    </w:p>
    <w:p w14:paraId="24D41967"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77DF380A"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From the lions’ den was rescued he who interpreted the meaning of the terrors of the night.</w:t>
      </w:r>
    </w:p>
    <w:p w14:paraId="4975DD9B"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9C35475"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Haman bore hatred in his heart and wrote proscriptions at night.</w:t>
      </w:r>
    </w:p>
    <w:p w14:paraId="658BDB7A"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16FC265"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sz w:val="22"/>
        </w:rPr>
      </w:pPr>
      <w:r w:rsidRPr="00F80B5A">
        <w:rPr>
          <w:rFonts w:asciiTheme="minorHAnsi" w:eastAsia="Calibri" w:hAnsiTheme="minorHAnsi" w:cstheme="minorHAnsi"/>
          <w:b/>
          <w:i/>
          <w:iCs/>
          <w:snapToGrid w:val="0"/>
          <w:sz w:val="22"/>
        </w:rPr>
        <w:lastRenderedPageBreak/>
        <w:t>It came to pass at midnight.</w:t>
      </w:r>
    </w:p>
    <w:p w14:paraId="778165D1"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You began Your triumph over him when You disturbed the sleep of his king at night.</w:t>
      </w:r>
    </w:p>
    <w:p w14:paraId="3A2C0DEB"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71EC81D"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You will tread the wine-press to help those who ask the watchman, ‘Ah, when will there be an end to the long night?’</w:t>
      </w:r>
    </w:p>
    <w:p w14:paraId="02EFCEEA"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4E19A55"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He will exclaim, like a watchman and say” ‘Morning will come after this night.’</w:t>
      </w:r>
    </w:p>
    <w:p w14:paraId="1DEA98FB"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BFBA774"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sz w:val="22"/>
        </w:rPr>
      </w:pPr>
      <w:r w:rsidRPr="00F80B5A">
        <w:rPr>
          <w:rFonts w:asciiTheme="minorHAnsi" w:eastAsia="Calibri" w:hAnsiTheme="minorHAnsi" w:cstheme="minorHAnsi"/>
          <w:b/>
          <w:i/>
          <w:iCs/>
          <w:snapToGrid w:val="0"/>
          <w:sz w:val="22"/>
        </w:rPr>
        <w:t>It came to pass at midnight.</w:t>
      </w:r>
    </w:p>
    <w:p w14:paraId="1053F7EB"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Bring near the day (with the coming of Mashiach), that is neither day nor night.</w:t>
      </w:r>
    </w:p>
    <w:p w14:paraId="005A9FA2"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2FAAB23D"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Show, Most High, that Yours is the day as well as the night.</w:t>
      </w:r>
    </w:p>
    <w:p w14:paraId="4284A454"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75A10E64"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Appoint watchmen to Your city (Jerusalem) by day and by night.</w:t>
      </w:r>
    </w:p>
    <w:p w14:paraId="3EB21767"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513894AC" w14:textId="77777777" w:rsidR="00F80B5A" w:rsidRPr="00F80B5A" w:rsidRDefault="00F80B5A" w:rsidP="00F80B5A">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Illumine as with the light of day, the darkness of the night.</w:t>
      </w:r>
    </w:p>
    <w:p w14:paraId="02AC648D" w14:textId="77777777" w:rsidR="00F80B5A" w:rsidRPr="00F80B5A" w:rsidRDefault="00F80B5A" w:rsidP="00F80B5A">
      <w:pPr>
        <w:spacing w:after="0" w:line="240" w:lineRule="auto"/>
        <w:ind w:left="720"/>
        <w:jc w:val="center"/>
        <w:rPr>
          <w:rFonts w:asciiTheme="minorHAnsi" w:eastAsia="Calibri" w:hAnsiTheme="minorHAnsi" w:cstheme="minorHAnsi"/>
          <w:sz w:val="22"/>
        </w:rPr>
      </w:pPr>
      <w:r w:rsidRPr="00F80B5A">
        <w:rPr>
          <w:rFonts w:asciiTheme="minorHAnsi" w:eastAsia="Calibri" w:hAnsiTheme="minorHAnsi" w:cstheme="minorHAnsi"/>
          <w:b/>
          <w:i/>
          <w:iCs/>
          <w:snapToGrid w:val="0"/>
          <w:sz w:val="22"/>
        </w:rPr>
        <w:t>It came to pass at midnight.</w:t>
      </w:r>
    </w:p>
    <w:p w14:paraId="2A9A3570" w14:textId="77777777" w:rsidR="00F80B5A" w:rsidRPr="00F80B5A" w:rsidRDefault="00F80B5A" w:rsidP="00F80B5A">
      <w:pPr>
        <w:spacing w:after="0" w:line="240" w:lineRule="auto"/>
        <w:jc w:val="both"/>
        <w:rPr>
          <w:rFonts w:asciiTheme="minorHAnsi" w:eastAsia="Calibri" w:hAnsiTheme="minorHAnsi" w:cstheme="minorHAnsi"/>
          <w:sz w:val="22"/>
        </w:rPr>
      </w:pPr>
    </w:p>
    <w:p w14:paraId="7900D6B7"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is the power of midnight communing with HaShem!</w:t>
      </w:r>
    </w:p>
    <w:p w14:paraId="303A10D5" w14:textId="77777777" w:rsidR="00F80B5A" w:rsidRPr="00F80B5A" w:rsidRDefault="00F80B5A" w:rsidP="00F80B5A">
      <w:pPr>
        <w:spacing w:after="0" w:line="240" w:lineRule="auto"/>
        <w:jc w:val="both"/>
        <w:rPr>
          <w:rFonts w:asciiTheme="minorHAnsi" w:eastAsia="Calibri" w:hAnsiTheme="minorHAnsi" w:cstheme="minorHAnsi"/>
          <w:sz w:val="22"/>
        </w:rPr>
      </w:pPr>
    </w:p>
    <w:p w14:paraId="3EA49A04"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Asaph starts this psalm by repeatedly using the world “voice – kol” in verse two. </w:t>
      </w:r>
    </w:p>
    <w:p w14:paraId="4BB54EBD" w14:textId="77777777" w:rsidR="00F80B5A" w:rsidRPr="00F80B5A" w:rsidRDefault="00F80B5A" w:rsidP="00F80B5A">
      <w:pPr>
        <w:spacing w:after="0" w:line="240" w:lineRule="auto"/>
        <w:jc w:val="both"/>
        <w:rPr>
          <w:rFonts w:asciiTheme="minorHAnsi" w:eastAsia="Calibri" w:hAnsiTheme="minorHAnsi" w:cstheme="minorHAnsi"/>
          <w:sz w:val="22"/>
        </w:rPr>
      </w:pPr>
    </w:p>
    <w:p w14:paraId="059A86D9" w14:textId="77777777" w:rsidR="00F80B5A" w:rsidRPr="00F80B5A" w:rsidRDefault="00F80B5A" w:rsidP="00F80B5A">
      <w:pPr>
        <w:spacing w:after="0" w:line="240" w:lineRule="auto"/>
        <w:ind w:left="288" w:right="288"/>
        <w:jc w:val="both"/>
        <w:rPr>
          <w:rFonts w:asciiTheme="minorHAnsi" w:eastAsia="Calibri" w:hAnsiTheme="minorHAnsi" w:cstheme="minorHAnsi"/>
          <w:i/>
          <w:iCs/>
          <w:sz w:val="22"/>
        </w:rPr>
      </w:pPr>
      <w:r w:rsidRPr="00F80B5A">
        <w:rPr>
          <w:rFonts w:asciiTheme="minorHAnsi" w:eastAsia="Calibri" w:hAnsiTheme="minorHAnsi" w:cstheme="minorHAnsi"/>
          <w:b/>
          <w:bCs/>
          <w:i/>
          <w:iCs/>
          <w:sz w:val="22"/>
        </w:rPr>
        <w:t>Tehillim (Psalms) 77:2</w:t>
      </w:r>
      <w:r w:rsidRPr="00F80B5A">
        <w:rPr>
          <w:rFonts w:asciiTheme="minorHAnsi" w:eastAsia="Calibri" w:hAnsiTheme="minorHAnsi" w:cstheme="minorHAnsi"/>
          <w:i/>
          <w:iCs/>
          <w:sz w:val="22"/>
        </w:rPr>
        <w:t xml:space="preserve"> I will lift up my </w:t>
      </w:r>
      <w:r w:rsidRPr="00F80B5A">
        <w:rPr>
          <w:rFonts w:asciiTheme="minorHAnsi" w:eastAsia="Calibri" w:hAnsiTheme="minorHAnsi" w:cstheme="minorHAnsi"/>
          <w:i/>
          <w:iCs/>
          <w:sz w:val="22"/>
          <w:u w:val="single"/>
        </w:rPr>
        <w:t>voice</w:t>
      </w:r>
      <w:r w:rsidRPr="00F80B5A">
        <w:rPr>
          <w:rFonts w:asciiTheme="minorHAnsi" w:eastAsia="Calibri" w:hAnsiTheme="minorHAnsi" w:cstheme="minorHAnsi"/>
          <w:i/>
          <w:iCs/>
          <w:sz w:val="22"/>
        </w:rPr>
        <w:t xml:space="preserve"> unto God, and cry; I will lift up my </w:t>
      </w:r>
      <w:r w:rsidRPr="00F80B5A">
        <w:rPr>
          <w:rFonts w:asciiTheme="minorHAnsi" w:eastAsia="Calibri" w:hAnsiTheme="minorHAnsi" w:cstheme="minorHAnsi"/>
          <w:i/>
          <w:iCs/>
          <w:sz w:val="22"/>
          <w:u w:val="single"/>
        </w:rPr>
        <w:t>voice</w:t>
      </w:r>
      <w:r w:rsidRPr="00F80B5A">
        <w:rPr>
          <w:rFonts w:asciiTheme="minorHAnsi" w:eastAsia="Calibri" w:hAnsiTheme="minorHAnsi" w:cstheme="minorHAnsi"/>
          <w:i/>
          <w:iCs/>
          <w:sz w:val="22"/>
        </w:rPr>
        <w:t xml:space="preserve"> unto God, that He may give ear unto me.</w:t>
      </w:r>
    </w:p>
    <w:p w14:paraId="1433F2AD" w14:textId="77777777" w:rsidR="00F80B5A" w:rsidRPr="00F80B5A" w:rsidRDefault="00F80B5A" w:rsidP="00F80B5A">
      <w:pPr>
        <w:spacing w:after="0" w:line="240" w:lineRule="auto"/>
        <w:jc w:val="both"/>
        <w:rPr>
          <w:rFonts w:asciiTheme="minorHAnsi" w:eastAsia="Calibri" w:hAnsiTheme="minorHAnsi" w:cstheme="minorHAnsi"/>
          <w:sz w:val="22"/>
        </w:rPr>
      </w:pPr>
    </w:p>
    <w:p w14:paraId="27F18109"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Let’s look at the origin of speech, the voice. We know that voice is the origin of speech by examining the body. The neck is the organ of connection between the higher and the lower world. In the front, and within this structure is the “voice box”, the organ that produces the voice. No words can be produced unless there is first a ‘voice’. So, lets look at this kol, this voice by returning to the beginning where we find the first use of the word “kol”:</w:t>
      </w:r>
    </w:p>
    <w:p w14:paraId="76EFF3DC" w14:textId="77777777" w:rsidR="00F80B5A" w:rsidRPr="00F80B5A" w:rsidRDefault="00F80B5A" w:rsidP="00F80B5A">
      <w:pPr>
        <w:spacing w:after="0" w:line="240" w:lineRule="auto"/>
        <w:jc w:val="both"/>
        <w:rPr>
          <w:rFonts w:asciiTheme="minorHAnsi" w:eastAsia="Calibri" w:hAnsiTheme="minorHAnsi" w:cstheme="minorHAnsi"/>
          <w:sz w:val="22"/>
        </w:rPr>
      </w:pPr>
    </w:p>
    <w:p w14:paraId="6E6B2499"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bCs/>
          <w:i/>
          <w:sz w:val="22"/>
        </w:rPr>
        <w:t>Bereshit (Genesis) 3:8</w:t>
      </w:r>
      <w:r w:rsidRPr="00F80B5A">
        <w:rPr>
          <w:rFonts w:asciiTheme="minorHAnsi" w:eastAsia="Calibri" w:hAnsiTheme="minorHAnsi" w:cstheme="minorHAnsi"/>
          <w:i/>
          <w:sz w:val="22"/>
        </w:rPr>
        <w:t xml:space="preserve"> And they heard the </w:t>
      </w:r>
      <w:r w:rsidRPr="00F80B5A">
        <w:rPr>
          <w:rFonts w:asciiTheme="minorHAnsi" w:eastAsia="Calibri" w:hAnsiTheme="minorHAnsi" w:cstheme="minorHAnsi"/>
          <w:i/>
          <w:sz w:val="22"/>
          <w:u w:val="single"/>
        </w:rPr>
        <w:t>voice</w:t>
      </w:r>
      <w:r w:rsidRPr="00F80B5A">
        <w:rPr>
          <w:rFonts w:asciiTheme="minorHAnsi" w:eastAsia="Calibri" w:hAnsiTheme="minorHAnsi" w:cstheme="minorHAnsi"/>
          <w:i/>
          <w:sz w:val="22"/>
        </w:rPr>
        <w:t xml:space="preserve"> (kol) of HaShem God walking in the garden in the cool of the day: and Adam and his wife hid themselves from the presence of HaShem God amongst the trees of the garden.</w:t>
      </w:r>
    </w:p>
    <w:p w14:paraId="1F67EE28" w14:textId="77777777" w:rsidR="00F80B5A" w:rsidRPr="00F80B5A" w:rsidRDefault="00F80B5A" w:rsidP="00F80B5A">
      <w:pPr>
        <w:spacing w:after="0" w:line="240" w:lineRule="auto"/>
        <w:jc w:val="both"/>
        <w:rPr>
          <w:rFonts w:asciiTheme="minorHAnsi" w:eastAsia="Calibri" w:hAnsiTheme="minorHAnsi" w:cstheme="minorHAnsi"/>
          <w:sz w:val="22"/>
        </w:rPr>
      </w:pPr>
    </w:p>
    <w:p w14:paraId="71282FA6"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Exactly how does a “voice”, a kol, go “walking”?</w:t>
      </w:r>
    </w:p>
    <w:p w14:paraId="2DB8D935" w14:textId="77777777" w:rsidR="00F80B5A" w:rsidRPr="00F80B5A" w:rsidRDefault="00F80B5A" w:rsidP="00F80B5A">
      <w:pPr>
        <w:spacing w:after="0" w:line="240" w:lineRule="auto"/>
        <w:jc w:val="both"/>
        <w:rPr>
          <w:rFonts w:asciiTheme="minorHAnsi" w:eastAsia="Calibri" w:hAnsiTheme="minorHAnsi" w:cstheme="minorHAnsi"/>
          <w:sz w:val="22"/>
        </w:rPr>
      </w:pPr>
    </w:p>
    <w:p w14:paraId="2771A14B"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particular Hebrew word for sound or voice, kol, resonates with another kol, the sound (kol) of the shofar:</w:t>
      </w:r>
    </w:p>
    <w:p w14:paraId="4D458852" w14:textId="77777777" w:rsidR="00F80B5A" w:rsidRPr="00F80B5A" w:rsidRDefault="00F80B5A" w:rsidP="00F80B5A">
      <w:pPr>
        <w:spacing w:after="0" w:line="240" w:lineRule="auto"/>
        <w:jc w:val="both"/>
        <w:rPr>
          <w:rFonts w:asciiTheme="minorHAnsi" w:eastAsia="Calibri" w:hAnsiTheme="minorHAnsi" w:cstheme="minorHAnsi"/>
          <w:sz w:val="22"/>
        </w:rPr>
      </w:pPr>
    </w:p>
    <w:p w14:paraId="7F8B95F7"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bCs/>
          <w:i/>
          <w:sz w:val="22"/>
        </w:rPr>
        <w:t xml:space="preserve">Shemot (Exodus) 19:16 </w:t>
      </w:r>
      <w:r w:rsidRPr="00F80B5A">
        <w:rPr>
          <w:rFonts w:asciiTheme="minorHAnsi" w:eastAsia="Calibri" w:hAnsiTheme="minorHAnsi" w:cstheme="minorHAnsi"/>
          <w:i/>
          <w:sz w:val="22"/>
        </w:rPr>
        <w:t>And it came to pass on the third day in the morning, that there were thunders (kol) and lightnings, and a thick cloud upon the mount, and the voice (kol) of the shofar exceeding loud; so that all the people that [was] in the camp trembled.</w:t>
      </w:r>
    </w:p>
    <w:p w14:paraId="29051F51" w14:textId="77777777" w:rsidR="00F80B5A" w:rsidRPr="00F80B5A" w:rsidRDefault="00F80B5A" w:rsidP="00F80B5A">
      <w:pPr>
        <w:spacing w:after="0" w:line="240" w:lineRule="auto"/>
        <w:jc w:val="both"/>
        <w:rPr>
          <w:rFonts w:asciiTheme="minorHAnsi" w:eastAsia="Calibri" w:hAnsiTheme="minorHAnsi" w:cstheme="minorHAnsi"/>
          <w:sz w:val="22"/>
        </w:rPr>
      </w:pPr>
    </w:p>
    <w:p w14:paraId="448F2032"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kol that we hear at Sinai is the same kol that went walking in Gan Eden right after the first sin. The kol that walked had a question:</w:t>
      </w:r>
    </w:p>
    <w:p w14:paraId="41D2F9BA" w14:textId="77777777" w:rsidR="00F80B5A" w:rsidRPr="00F80B5A" w:rsidRDefault="00F80B5A" w:rsidP="00F80B5A">
      <w:pPr>
        <w:spacing w:after="0" w:line="240" w:lineRule="auto"/>
        <w:jc w:val="both"/>
        <w:rPr>
          <w:rFonts w:asciiTheme="minorHAnsi" w:eastAsia="Calibri" w:hAnsiTheme="minorHAnsi" w:cstheme="minorHAnsi"/>
          <w:sz w:val="22"/>
        </w:rPr>
      </w:pPr>
    </w:p>
    <w:p w14:paraId="55C32D0F"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bCs/>
          <w:i/>
          <w:sz w:val="22"/>
        </w:rPr>
        <w:t>Bereshit (Genesis) 3:9</w:t>
      </w:r>
      <w:r w:rsidRPr="00F80B5A">
        <w:rPr>
          <w:rFonts w:asciiTheme="minorHAnsi" w:eastAsia="Calibri" w:hAnsiTheme="minorHAnsi" w:cstheme="minorHAnsi"/>
          <w:i/>
          <w:sz w:val="22"/>
        </w:rPr>
        <w:t xml:space="preserve"> And HaShem God called unto Adam, and said unto him, Where are you?</w:t>
      </w:r>
    </w:p>
    <w:p w14:paraId="3BA48625" w14:textId="77777777" w:rsidR="00F80B5A" w:rsidRPr="00F80B5A" w:rsidRDefault="00F80B5A" w:rsidP="00F80B5A">
      <w:pPr>
        <w:spacing w:after="0" w:line="240" w:lineRule="auto"/>
        <w:jc w:val="both"/>
        <w:rPr>
          <w:rFonts w:asciiTheme="minorHAnsi" w:eastAsia="Calibri" w:hAnsiTheme="minorHAnsi" w:cstheme="minorHAnsi"/>
          <w:sz w:val="22"/>
        </w:rPr>
      </w:pPr>
    </w:p>
    <w:p w14:paraId="31BB1049"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lastRenderedPageBreak/>
        <w:t>This question: “Where are you (Ayekah)?” was obviously not concerned with Adam’s physical location. After all, how can one hide from The One who is everywhere? This question must be asking a more profound question: ‘Ayekah?’ Where are you, where do you stand morally and spiritually, to what place are you directing your efforts?</w:t>
      </w:r>
    </w:p>
    <w:p w14:paraId="706C8800" w14:textId="77777777" w:rsidR="00F80B5A" w:rsidRPr="00F80B5A" w:rsidRDefault="00F80B5A" w:rsidP="00F80B5A">
      <w:pPr>
        <w:spacing w:after="0" w:line="240" w:lineRule="auto"/>
        <w:jc w:val="both"/>
        <w:rPr>
          <w:rFonts w:asciiTheme="minorHAnsi" w:eastAsia="Calibri" w:hAnsiTheme="minorHAnsi" w:cstheme="minorHAnsi"/>
          <w:sz w:val="22"/>
        </w:rPr>
      </w:pPr>
    </w:p>
    <w:p w14:paraId="0EAA4CC8"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kol of HaShem in Gan Eden looms significant because the shofar blessing on Rosh Hashanah, which reasonably could have stressed the “blowing” of the shofar, stresses the sound or voice, as we say in the shofar blessing: “lishmoah kol haShofar,” to hear (or internalize) the sound of the shofar. The mitzva is not in the blowing. The mitzva is in the hearing, the internalizing of the shofar’s message.</w:t>
      </w:r>
    </w:p>
    <w:p w14:paraId="365053F9" w14:textId="77777777" w:rsidR="00F80B5A" w:rsidRPr="00F80B5A" w:rsidRDefault="00F80B5A" w:rsidP="00F80B5A">
      <w:pPr>
        <w:spacing w:after="0" w:line="240" w:lineRule="auto"/>
        <w:jc w:val="both"/>
        <w:rPr>
          <w:rFonts w:asciiTheme="minorHAnsi" w:eastAsia="Calibri" w:hAnsiTheme="minorHAnsi" w:cstheme="minorHAnsi"/>
          <w:sz w:val="22"/>
        </w:rPr>
      </w:pPr>
    </w:p>
    <w:p w14:paraId="42B23D97"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noProof/>
          <w:sz w:val="22"/>
          <w:lang w:bidi="he-IL"/>
        </w:rPr>
        <w:drawing>
          <wp:anchor distT="0" distB="0" distL="114300" distR="114300" simplePos="0" relativeHeight="251659264" behindDoc="0" locked="0" layoutInCell="1" allowOverlap="1" wp14:anchorId="4C2179DB" wp14:editId="3B4C9636">
            <wp:simplePos x="0" y="0"/>
            <wp:positionH relativeFrom="column">
              <wp:posOffset>-15240</wp:posOffset>
            </wp:positionH>
            <wp:positionV relativeFrom="paragraph">
              <wp:posOffset>320675</wp:posOffset>
            </wp:positionV>
            <wp:extent cx="2876550" cy="819150"/>
            <wp:effectExtent l="0" t="0" r="0" b="0"/>
            <wp:wrapSquare wrapText="bothSides"/>
            <wp:docPr id="4" name="Picture 4" descr="http://www.cybertime.net/~ajgood/images/shof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cybertime.net/~ajgood/images/shofar2.gif"/>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8765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0B5A">
        <w:rPr>
          <w:rFonts w:asciiTheme="minorHAnsi" w:eastAsia="Calibri" w:hAnsiTheme="minorHAnsi" w:cstheme="minorHAnsi"/>
          <w:sz w:val="22"/>
        </w:rPr>
        <w:t xml:space="preserve">The Rambam is quite explicit in altering the definition of the mitzva. He consistently defines the mitzva as one of HEARING the shofar rather than BLOWING. </w:t>
      </w:r>
    </w:p>
    <w:p w14:paraId="4AF1A44B" w14:textId="77777777" w:rsidR="00F80B5A" w:rsidRPr="00F80B5A" w:rsidRDefault="00F80B5A" w:rsidP="00F80B5A">
      <w:pPr>
        <w:spacing w:after="0" w:line="240" w:lineRule="auto"/>
        <w:jc w:val="both"/>
        <w:rPr>
          <w:rFonts w:asciiTheme="minorHAnsi" w:eastAsia="Calibri" w:hAnsiTheme="minorHAnsi" w:cstheme="minorHAnsi"/>
          <w:sz w:val="22"/>
        </w:rPr>
      </w:pPr>
    </w:p>
    <w:p w14:paraId="3338B44D"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then is the kol that walks. This kol comes seeking the state of the soul of His beloved. This same kol approaches us at this time of judgment. This kol from the shofar “walks” to us, His beloved, and asks: Where are you? Curiously, the kol of the shofar originates from the penitent. The voice of the shofar is the voice of the righteous. This is the voice that Asaph addresses in our psalm.</w:t>
      </w:r>
    </w:p>
    <w:p w14:paraId="2169CCC2" w14:textId="77777777" w:rsidR="00F80B5A" w:rsidRPr="00F80B5A" w:rsidRDefault="00F80B5A" w:rsidP="00F80B5A">
      <w:pPr>
        <w:spacing w:after="0" w:line="240" w:lineRule="auto"/>
        <w:jc w:val="both"/>
        <w:rPr>
          <w:rFonts w:asciiTheme="minorHAnsi" w:eastAsia="Calibri" w:hAnsiTheme="minorHAnsi" w:cstheme="minorHAnsi"/>
          <w:sz w:val="22"/>
        </w:rPr>
      </w:pPr>
    </w:p>
    <w:p w14:paraId="72E0FFB2" w14:textId="77777777" w:rsidR="00F80B5A" w:rsidRPr="00F80B5A" w:rsidRDefault="00F80B5A" w:rsidP="00F80B5A">
      <w:pPr>
        <w:spacing w:after="0" w:line="240" w:lineRule="auto"/>
        <w:jc w:val="center"/>
        <w:rPr>
          <w:rFonts w:asciiTheme="minorHAnsi" w:eastAsia="Calibri" w:hAnsiTheme="minorHAnsi" w:cstheme="minorHAnsi"/>
          <w:sz w:val="22"/>
        </w:rPr>
      </w:pPr>
      <w:r w:rsidRPr="00F80B5A">
        <w:rPr>
          <w:rFonts w:asciiTheme="minorHAnsi" w:eastAsia="Calibri" w:hAnsiTheme="minorHAnsi" w:cstheme="minorHAnsi"/>
          <w:sz w:val="22"/>
        </w:rPr>
        <w:t>The Origin of Speech</w:t>
      </w:r>
      <w:r w:rsidRPr="00F80B5A">
        <w:rPr>
          <w:rFonts w:asciiTheme="minorHAnsi" w:eastAsia="Calibri" w:hAnsiTheme="minorHAnsi" w:cstheme="minorHAnsi"/>
          <w:sz w:val="22"/>
          <w:vertAlign w:val="superscript"/>
        </w:rPr>
        <w:footnoteReference w:id="7"/>
      </w:r>
    </w:p>
    <w:p w14:paraId="3CBE4BF8" w14:textId="77777777" w:rsidR="00F80B5A" w:rsidRPr="00F80B5A" w:rsidRDefault="00F80B5A" w:rsidP="00F80B5A">
      <w:pPr>
        <w:spacing w:after="0" w:line="240" w:lineRule="auto"/>
        <w:jc w:val="both"/>
        <w:rPr>
          <w:rFonts w:asciiTheme="minorHAnsi" w:eastAsia="Calibri" w:hAnsiTheme="minorHAnsi" w:cstheme="minorHAnsi"/>
          <w:sz w:val="22"/>
        </w:rPr>
      </w:pPr>
    </w:p>
    <w:p w14:paraId="6B75501E"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e neck is the organ of connection between the higher and the lower world. In the front, and within this structure is the “voice box”, the organ that produces the voice. The front is the side of elevation and spirituality. The front is called “panim – face” in Hebrew. Panim means the outer face and also the inner internality. That which goes on </w:t>
      </w:r>
      <w:r w:rsidRPr="00F80B5A">
        <w:rPr>
          <w:rFonts w:asciiTheme="minorHAnsi" w:eastAsia="Calibri" w:hAnsiTheme="minorHAnsi" w:cstheme="minorHAnsi"/>
          <w:i/>
          <w:sz w:val="22"/>
        </w:rPr>
        <w:t>inside</w:t>
      </w:r>
      <w:r w:rsidRPr="00F80B5A">
        <w:rPr>
          <w:rFonts w:asciiTheme="minorHAnsi" w:eastAsia="Calibri" w:hAnsiTheme="minorHAnsi" w:cstheme="minorHAnsi"/>
          <w:sz w:val="22"/>
        </w:rPr>
        <w:t xml:space="preserve"> a person is most obviously visible in the face. Thus, we can see why we have the same Hebrew word for the thing and it’s opposite. </w:t>
      </w:r>
    </w:p>
    <w:p w14:paraId="0E8F85BD" w14:textId="77777777" w:rsidR="00F80B5A" w:rsidRPr="00F80B5A" w:rsidRDefault="00F80B5A" w:rsidP="00F80B5A">
      <w:pPr>
        <w:spacing w:after="0" w:line="240" w:lineRule="auto"/>
        <w:jc w:val="both"/>
        <w:rPr>
          <w:rFonts w:asciiTheme="minorHAnsi" w:eastAsia="Calibri" w:hAnsiTheme="minorHAnsi" w:cstheme="minorHAnsi"/>
          <w:sz w:val="22"/>
        </w:rPr>
      </w:pPr>
    </w:p>
    <w:p w14:paraId="330A5A6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Voice is produced in the front, the side of spirituality. Voice, in the kabbalistic writings, is referred to as “Moshe Rabbenu”, the one who brought Torah to the world through his voice.</w:t>
      </w:r>
      <w:r w:rsidRPr="00F80B5A">
        <w:rPr>
          <w:rFonts w:asciiTheme="minorHAnsi" w:eastAsia="Calibri" w:hAnsiTheme="minorHAnsi" w:cstheme="minorHAnsi"/>
          <w:sz w:val="22"/>
          <w:vertAlign w:val="superscript"/>
        </w:rPr>
        <w:footnoteReference w:id="8"/>
      </w:r>
      <w:r w:rsidRPr="00F80B5A">
        <w:rPr>
          <w:rFonts w:asciiTheme="minorHAnsi" w:eastAsia="Calibri" w:hAnsiTheme="minorHAnsi" w:cstheme="minorHAnsi"/>
          <w:sz w:val="22"/>
        </w:rPr>
        <w:t xml:space="preserve"> The first four books, of the Torah were taught to the people directly from HaShem through the mouth of Moshe. This is the special level of prophecy to which Moshe was privileged. Our Sages described this as “HaShem speaking through his throat”.</w:t>
      </w:r>
      <w:r w:rsidRPr="00F80B5A">
        <w:rPr>
          <w:rFonts w:asciiTheme="minorHAnsi" w:eastAsia="Calibri" w:hAnsiTheme="minorHAnsi" w:cstheme="minorHAnsi"/>
          <w:sz w:val="22"/>
          <w:vertAlign w:val="superscript"/>
        </w:rPr>
        <w:footnoteReference w:id="9"/>
      </w:r>
      <w:r w:rsidRPr="00F80B5A">
        <w:rPr>
          <w:rFonts w:asciiTheme="minorHAnsi" w:eastAsia="Calibri" w:hAnsiTheme="minorHAnsi" w:cstheme="minorHAnsi"/>
          <w:sz w:val="22"/>
        </w:rPr>
        <w:t xml:space="preserve"> The prophecy of the book of Devarim was different.</w:t>
      </w:r>
      <w:r w:rsidRPr="00F80B5A">
        <w:rPr>
          <w:rFonts w:asciiTheme="minorHAnsi" w:eastAsia="Calibri" w:hAnsiTheme="minorHAnsi" w:cstheme="minorHAnsi"/>
          <w:sz w:val="22"/>
          <w:vertAlign w:val="superscript"/>
        </w:rPr>
        <w:footnoteReference w:id="10"/>
      </w:r>
      <w:r w:rsidRPr="00F80B5A">
        <w:rPr>
          <w:rFonts w:asciiTheme="minorHAnsi" w:eastAsia="Calibri" w:hAnsiTheme="minorHAnsi" w:cstheme="minorHAnsi"/>
          <w:sz w:val="22"/>
        </w:rPr>
        <w:t xml:space="preserve"> It was taught to the nation of Israel in the same manner as the prophecies of the other prophets. HaShem related what he was to teach, and the next day he would relate it to the people of Israel. When he taught his prophecy, therefore, he was disconnected from the Divine Voice, and he spoke with his own voice.</w:t>
      </w:r>
      <w:r w:rsidRPr="00F80B5A">
        <w:rPr>
          <w:rFonts w:asciiTheme="minorHAnsi" w:eastAsia="Calibri" w:hAnsiTheme="minorHAnsi" w:cstheme="minorHAnsi"/>
          <w:sz w:val="22"/>
          <w:vertAlign w:val="superscript"/>
        </w:rPr>
        <w:footnoteReference w:id="11"/>
      </w:r>
    </w:p>
    <w:p w14:paraId="2F3C25B3" w14:textId="77777777" w:rsidR="00F80B5A" w:rsidRPr="00F80B5A" w:rsidRDefault="00F80B5A" w:rsidP="00F80B5A">
      <w:pPr>
        <w:spacing w:after="0" w:line="240" w:lineRule="auto"/>
        <w:jc w:val="both"/>
        <w:rPr>
          <w:rFonts w:asciiTheme="minorHAnsi" w:eastAsia="Calibri" w:hAnsiTheme="minorHAnsi" w:cstheme="minorHAnsi"/>
          <w:sz w:val="22"/>
        </w:rPr>
      </w:pPr>
    </w:p>
    <w:p w14:paraId="317F018B"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voice is the origin of speech. Prophecy originates with the voice, as we can see from the Prophet’s words:</w:t>
      </w:r>
    </w:p>
    <w:p w14:paraId="706B1034" w14:textId="77777777" w:rsidR="00F80B5A" w:rsidRPr="00F80B5A" w:rsidRDefault="00F80B5A" w:rsidP="00F80B5A">
      <w:pPr>
        <w:spacing w:after="0" w:line="240" w:lineRule="auto"/>
        <w:jc w:val="both"/>
        <w:rPr>
          <w:rFonts w:asciiTheme="minorHAnsi" w:eastAsia="Calibri" w:hAnsiTheme="minorHAnsi" w:cstheme="minorHAnsi"/>
          <w:sz w:val="22"/>
        </w:rPr>
      </w:pPr>
    </w:p>
    <w:p w14:paraId="56598B82"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Yeshayahu (Isaiah) 58:1</w:t>
      </w:r>
      <w:r w:rsidRPr="00F80B5A">
        <w:rPr>
          <w:rFonts w:asciiTheme="minorHAnsi" w:eastAsia="Calibri" w:hAnsiTheme="minorHAnsi" w:cstheme="minorHAnsi"/>
          <w:i/>
          <w:sz w:val="22"/>
        </w:rPr>
        <w:t xml:space="preserve"> Cry out in your throat, do not hold back, </w:t>
      </w:r>
      <w:r w:rsidRPr="00F80B5A">
        <w:rPr>
          <w:rFonts w:asciiTheme="minorHAnsi" w:eastAsia="Calibri" w:hAnsiTheme="minorHAnsi" w:cstheme="minorHAnsi"/>
          <w:i/>
          <w:sz w:val="22"/>
          <w:u w:val="single"/>
        </w:rPr>
        <w:t>lift up thy voice</w:t>
      </w:r>
      <w:r w:rsidRPr="00F80B5A">
        <w:rPr>
          <w:rFonts w:asciiTheme="minorHAnsi" w:eastAsia="Calibri" w:hAnsiTheme="minorHAnsi" w:cstheme="minorHAnsi"/>
          <w:i/>
          <w:sz w:val="22"/>
        </w:rPr>
        <w:t xml:space="preserve"> like a trumpet, and shew my people their transgression, and the house of Jacob their sins.</w:t>
      </w:r>
    </w:p>
    <w:p w14:paraId="4449D45E" w14:textId="77777777" w:rsidR="00F80B5A" w:rsidRPr="00F80B5A" w:rsidRDefault="00F80B5A" w:rsidP="00F80B5A">
      <w:pPr>
        <w:spacing w:after="0" w:line="240" w:lineRule="auto"/>
        <w:jc w:val="both"/>
        <w:rPr>
          <w:rFonts w:asciiTheme="minorHAnsi" w:eastAsia="Calibri" w:hAnsiTheme="minorHAnsi" w:cstheme="minorHAnsi"/>
          <w:sz w:val="22"/>
        </w:rPr>
      </w:pPr>
    </w:p>
    <w:p w14:paraId="5F64E154"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HaShem tells the prophet “Cry out in your throat, do not hold back”; prophecy is not from the mouth, the origin of words, but from the throat, the origin of raw sound. </w:t>
      </w:r>
    </w:p>
    <w:p w14:paraId="3C2542C9" w14:textId="77777777" w:rsidR="00F80B5A" w:rsidRPr="00F80B5A" w:rsidRDefault="00F80B5A" w:rsidP="00F80B5A">
      <w:pPr>
        <w:spacing w:after="0" w:line="240" w:lineRule="auto"/>
        <w:jc w:val="both"/>
        <w:rPr>
          <w:rFonts w:asciiTheme="minorHAnsi" w:eastAsia="Calibri" w:hAnsiTheme="minorHAnsi" w:cstheme="minorHAnsi"/>
          <w:sz w:val="22"/>
        </w:rPr>
      </w:pPr>
    </w:p>
    <w:p w14:paraId="7C7FE8BD"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mystics explain that the voice is the root of speech and contains far more than the individual finite words. Words may convey information, but the voice conveys the person. This is why prophecy is referred to as “voice”, not words: when HaShem tells Avraham to listen to Sarah’s prophetic advice the verse says “Shema b’kola — Listen to her voice”, not “Listen to her words”. Again, prophecy originates with the voice, as we can see when Sarai spoke to Abram:</w:t>
      </w:r>
    </w:p>
    <w:p w14:paraId="5210A50D" w14:textId="77777777" w:rsidR="00F80B5A" w:rsidRPr="00F80B5A" w:rsidRDefault="00F80B5A" w:rsidP="00F80B5A">
      <w:pPr>
        <w:spacing w:after="0" w:line="240" w:lineRule="auto"/>
        <w:jc w:val="both"/>
        <w:rPr>
          <w:rFonts w:asciiTheme="minorHAnsi" w:eastAsia="Calibri" w:hAnsiTheme="minorHAnsi" w:cstheme="minorHAnsi"/>
          <w:sz w:val="22"/>
        </w:rPr>
      </w:pPr>
    </w:p>
    <w:p w14:paraId="6398D071"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Bereshit (Genesis) 16:1</w:t>
      </w:r>
      <w:r w:rsidRPr="00F80B5A">
        <w:rPr>
          <w:rFonts w:asciiTheme="minorHAnsi" w:eastAsia="Calibri" w:hAnsiTheme="minorHAnsi" w:cstheme="minorHAnsi"/>
          <w:i/>
          <w:sz w:val="22"/>
        </w:rPr>
        <w:t xml:space="preserve"> Now Sarai Abram’s wife bare him no children: and she had </w:t>
      </w:r>
      <w:proofErr w:type="gramStart"/>
      <w:r w:rsidRPr="00F80B5A">
        <w:rPr>
          <w:rFonts w:asciiTheme="minorHAnsi" w:eastAsia="Calibri" w:hAnsiTheme="minorHAnsi" w:cstheme="minorHAnsi"/>
          <w:i/>
          <w:sz w:val="22"/>
        </w:rPr>
        <w:t>an</w:t>
      </w:r>
      <w:proofErr w:type="gramEnd"/>
      <w:r w:rsidRPr="00F80B5A">
        <w:rPr>
          <w:rFonts w:asciiTheme="minorHAnsi" w:eastAsia="Calibri" w:hAnsiTheme="minorHAnsi" w:cstheme="minorHAnsi"/>
          <w:i/>
          <w:sz w:val="22"/>
        </w:rPr>
        <w:t xml:space="preserve"> handmaid, an Egyptian, whose name was Hagar. 2  And Sarai said unto Abram, Behold now, HaShem hath restrained me from bearing: I pray thee, go in unto my maid; it may be that I may obtain children by her. And Abram hearkened to the </w:t>
      </w:r>
      <w:r w:rsidRPr="00F80B5A">
        <w:rPr>
          <w:rFonts w:asciiTheme="minorHAnsi" w:eastAsia="Calibri" w:hAnsiTheme="minorHAnsi" w:cstheme="minorHAnsi"/>
          <w:b/>
          <w:bCs/>
          <w:i/>
          <w:sz w:val="22"/>
          <w:u w:val="single"/>
        </w:rPr>
        <w:t>voice</w:t>
      </w:r>
      <w:r w:rsidRPr="00F80B5A">
        <w:rPr>
          <w:rFonts w:asciiTheme="minorHAnsi" w:eastAsia="Calibri" w:hAnsiTheme="minorHAnsi" w:cstheme="minorHAnsi"/>
          <w:i/>
          <w:sz w:val="22"/>
        </w:rPr>
        <w:t xml:space="preserve"> of Sarai.</w:t>
      </w:r>
    </w:p>
    <w:p w14:paraId="78816E64" w14:textId="77777777" w:rsidR="00F80B5A" w:rsidRPr="00F80B5A" w:rsidRDefault="00F80B5A" w:rsidP="00F80B5A">
      <w:pPr>
        <w:spacing w:after="0" w:line="240" w:lineRule="auto"/>
        <w:jc w:val="both"/>
        <w:rPr>
          <w:rFonts w:asciiTheme="minorHAnsi" w:eastAsia="Calibri" w:hAnsiTheme="minorHAnsi" w:cstheme="minorHAnsi"/>
          <w:sz w:val="22"/>
        </w:rPr>
      </w:pPr>
    </w:p>
    <w:p w14:paraId="1874EF63"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Note that Abram was not to hearken to her words, but rather to her “voice”. When we talk about prophecy, we are talking about voice. That is why Abram was commanded to listen to her voice – listen to her prophecy!</w:t>
      </w:r>
    </w:p>
    <w:p w14:paraId="59106295" w14:textId="77777777" w:rsidR="00F80B5A" w:rsidRPr="00F80B5A" w:rsidRDefault="00F80B5A" w:rsidP="00F80B5A">
      <w:pPr>
        <w:spacing w:after="0" w:line="240" w:lineRule="auto"/>
        <w:jc w:val="both"/>
        <w:rPr>
          <w:rFonts w:asciiTheme="minorHAnsi" w:eastAsia="Calibri" w:hAnsiTheme="minorHAnsi" w:cstheme="minorHAnsi"/>
          <w:sz w:val="22"/>
        </w:rPr>
      </w:pPr>
    </w:p>
    <w:p w14:paraId="64A2E21E"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blessing we pronounce on hearing the shofar is “lishmo’a kol shofar”, to “hear the voice of the shofar”. The shofar is raw sound, a raw cry, and that is why it has the power to open the neshama. All the words in the world cannot convey the emotion of a scream of a child in the night. The shofar is that scream.</w:t>
      </w:r>
    </w:p>
    <w:p w14:paraId="57C979A1" w14:textId="77777777" w:rsidR="00F80B5A" w:rsidRPr="00F80B5A" w:rsidRDefault="00F80B5A" w:rsidP="00F80B5A">
      <w:pPr>
        <w:spacing w:after="0" w:line="240" w:lineRule="auto"/>
        <w:jc w:val="both"/>
        <w:rPr>
          <w:rFonts w:asciiTheme="minorHAnsi" w:eastAsia="Calibri" w:hAnsiTheme="minorHAnsi" w:cstheme="minorHAnsi"/>
          <w:sz w:val="22"/>
        </w:rPr>
      </w:pPr>
    </w:p>
    <w:p w14:paraId="674C026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Let’s continue to explore the kol, the voice, because the word kol - </w:t>
      </w:r>
      <w:r w:rsidRPr="00F80B5A">
        <w:rPr>
          <w:rFonts w:asciiTheme="minorHAnsi" w:eastAsia="Calibri" w:hAnsiTheme="minorHAnsi" w:cstheme="minorHAnsi"/>
          <w:sz w:val="22"/>
          <w:rtl/>
          <w:lang w:bidi="he-IL"/>
        </w:rPr>
        <w:t>קול</w:t>
      </w:r>
      <w:r w:rsidRPr="00F80B5A">
        <w:rPr>
          <w:rFonts w:asciiTheme="minorHAnsi" w:eastAsia="Calibri" w:hAnsiTheme="minorHAnsi" w:cstheme="minorHAnsi"/>
          <w:sz w:val="22"/>
        </w:rPr>
        <w:t>, voice, in our psalm, resonates with deep meaning. We find this interesting word, later, in our chapter of Psalms:</w:t>
      </w:r>
    </w:p>
    <w:p w14:paraId="6A063A35" w14:textId="77777777" w:rsidR="00F80B5A" w:rsidRPr="00F80B5A" w:rsidRDefault="00F80B5A" w:rsidP="00F80B5A">
      <w:pPr>
        <w:spacing w:after="0" w:line="240" w:lineRule="auto"/>
        <w:jc w:val="both"/>
        <w:rPr>
          <w:rFonts w:asciiTheme="minorHAnsi" w:eastAsia="Calibri" w:hAnsiTheme="minorHAnsi" w:cstheme="minorHAnsi"/>
          <w:sz w:val="22"/>
        </w:rPr>
      </w:pPr>
    </w:p>
    <w:p w14:paraId="0BF3F3F3"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Psalms) 77:18</w:t>
      </w:r>
      <w:r w:rsidRPr="00F80B5A">
        <w:rPr>
          <w:rFonts w:asciiTheme="minorHAnsi" w:eastAsia="Calibri" w:hAnsiTheme="minorHAnsi" w:cstheme="minorHAnsi"/>
          <w:i/>
          <w:sz w:val="22"/>
        </w:rPr>
        <w:t xml:space="preserve"> The voice </w:t>
      </w:r>
      <w:r w:rsidRPr="00F80B5A">
        <w:rPr>
          <w:rFonts w:asciiTheme="minorHAnsi" w:eastAsia="Calibri" w:hAnsiTheme="minorHAnsi" w:cstheme="minorHAnsi"/>
          <w:iCs/>
          <w:sz w:val="22"/>
        </w:rPr>
        <w:t xml:space="preserve">(kol - </w:t>
      </w:r>
      <w:r w:rsidRPr="00F80B5A">
        <w:rPr>
          <w:rFonts w:asciiTheme="minorHAnsi" w:eastAsia="Calibri" w:hAnsiTheme="minorHAnsi" w:cstheme="minorHAnsi"/>
          <w:iCs/>
          <w:sz w:val="22"/>
          <w:rtl/>
          <w:lang w:bidi="he-IL"/>
        </w:rPr>
        <w:t>קול</w:t>
      </w:r>
      <w:r w:rsidRPr="00F80B5A">
        <w:rPr>
          <w:rFonts w:asciiTheme="minorHAnsi" w:eastAsia="Calibri" w:hAnsiTheme="minorHAnsi" w:cstheme="minorHAnsi"/>
          <w:iCs/>
          <w:sz w:val="22"/>
        </w:rPr>
        <w:t>)</w:t>
      </w:r>
      <w:r w:rsidRPr="00F80B5A">
        <w:rPr>
          <w:rFonts w:asciiTheme="minorHAnsi" w:eastAsia="Calibri" w:hAnsiTheme="minorHAnsi" w:cstheme="minorHAnsi"/>
          <w:i/>
          <w:sz w:val="22"/>
        </w:rPr>
        <w:t xml:space="preserve"> of thy thunder was in the heaven: the lightnings lightened the world: the earth trembled and shook.</w:t>
      </w:r>
    </w:p>
    <w:p w14:paraId="28E26BF3" w14:textId="77777777" w:rsidR="00F80B5A" w:rsidRPr="00F80B5A" w:rsidRDefault="00F80B5A" w:rsidP="00F80B5A">
      <w:pPr>
        <w:spacing w:after="0" w:line="240" w:lineRule="auto"/>
        <w:jc w:val="both"/>
        <w:rPr>
          <w:rFonts w:asciiTheme="minorHAnsi" w:eastAsia="Calibri" w:hAnsiTheme="minorHAnsi" w:cstheme="minorHAnsi"/>
          <w:sz w:val="22"/>
        </w:rPr>
      </w:pPr>
    </w:p>
    <w:p w14:paraId="1154055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y does Asaph speak of thunder having a voice? Why not speak about it’s sound? Clearly the kol, the voice, is telling us something special. Though a voice is noticed on the outside, that is, after it has left the mouth of a person – or the lightning, it actually originates deep within that entity which produces it, and is associated with the second level of the soul called, “Ruach”, which in this context, translates as “wind”. In Kabbala, Ruach is the level of soul considered to be the essence of physical man. This is why, as Onkelos</w:t>
      </w:r>
      <w:r w:rsidRPr="00F80B5A">
        <w:rPr>
          <w:rFonts w:asciiTheme="minorHAnsi" w:eastAsia="Calibri" w:hAnsiTheme="minorHAnsi" w:cstheme="minorHAnsi"/>
          <w:sz w:val="22"/>
          <w:vertAlign w:val="superscript"/>
        </w:rPr>
        <w:footnoteReference w:id="12"/>
      </w:r>
      <w:r w:rsidRPr="00F80B5A">
        <w:rPr>
          <w:rFonts w:asciiTheme="minorHAnsi" w:eastAsia="Calibri" w:hAnsiTheme="minorHAnsi" w:cstheme="minorHAnsi"/>
          <w:sz w:val="22"/>
        </w:rPr>
        <w:t xml:space="preserve"> explains, back in Genesis, that when G-d breathed the “living soul” into man, the direct result was </w:t>
      </w:r>
      <w:r w:rsidRPr="00F80B5A">
        <w:rPr>
          <w:rFonts w:asciiTheme="minorHAnsi" w:eastAsia="Calibri" w:hAnsiTheme="minorHAnsi" w:cstheme="minorHAnsi"/>
          <w:sz w:val="22"/>
          <w:u w:val="single"/>
        </w:rPr>
        <w:t>the ability to speak</w:t>
      </w:r>
      <w:r w:rsidRPr="00F80B5A">
        <w:rPr>
          <w:rFonts w:asciiTheme="minorHAnsi" w:eastAsia="Calibri" w:hAnsiTheme="minorHAnsi" w:cstheme="minorHAnsi"/>
          <w:sz w:val="22"/>
        </w:rPr>
        <w:t>.</w:t>
      </w:r>
    </w:p>
    <w:p w14:paraId="5F5EDAE9" w14:textId="77777777" w:rsidR="00F80B5A" w:rsidRPr="00F80B5A" w:rsidRDefault="00F80B5A" w:rsidP="00F80B5A">
      <w:pPr>
        <w:spacing w:after="0" w:line="240" w:lineRule="auto"/>
        <w:jc w:val="both"/>
        <w:rPr>
          <w:rFonts w:asciiTheme="minorHAnsi" w:eastAsia="Calibri" w:hAnsiTheme="minorHAnsi" w:cstheme="minorHAnsi"/>
          <w:sz w:val="22"/>
        </w:rPr>
      </w:pPr>
    </w:p>
    <w:p w14:paraId="55010ED6"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e have a common proverb that says, “It’s not what you say, but how you say it”. Clearly the voice is more telling than the words. Our psalmist seems to be suggesting that the voice of the thunder is conveying something about HaShem’s mood as he calls it “thy” thunder.</w:t>
      </w:r>
    </w:p>
    <w:p w14:paraId="24A2FAB1" w14:textId="77777777" w:rsidR="00F80B5A" w:rsidRPr="00F80B5A" w:rsidRDefault="00F80B5A" w:rsidP="00F80B5A">
      <w:pPr>
        <w:spacing w:after="0" w:line="240" w:lineRule="auto"/>
        <w:jc w:val="both"/>
        <w:rPr>
          <w:rFonts w:asciiTheme="minorHAnsi" w:eastAsia="Calibri" w:hAnsiTheme="minorHAnsi" w:cstheme="minorHAnsi"/>
          <w:sz w:val="22"/>
        </w:rPr>
      </w:pPr>
    </w:p>
    <w:p w14:paraId="1B780EB4"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We all grew up with that proverb, and although what you say can be just as important, the message of the above dictum rings true: communicating an idea consists of </w:t>
      </w:r>
      <w:r w:rsidRPr="00F80B5A">
        <w:rPr>
          <w:rFonts w:asciiTheme="minorHAnsi" w:eastAsia="Calibri" w:hAnsiTheme="minorHAnsi" w:cstheme="minorHAnsi"/>
          <w:b/>
          <w:sz w:val="22"/>
        </w:rPr>
        <w:t>content</w:t>
      </w:r>
      <w:r w:rsidRPr="00F80B5A">
        <w:rPr>
          <w:rFonts w:asciiTheme="minorHAnsi" w:eastAsia="Calibri" w:hAnsiTheme="minorHAnsi" w:cstheme="minorHAnsi"/>
          <w:sz w:val="22"/>
        </w:rPr>
        <w:t xml:space="preserve"> and </w:t>
      </w:r>
      <w:r w:rsidRPr="00F80B5A">
        <w:rPr>
          <w:rFonts w:asciiTheme="minorHAnsi" w:eastAsia="Calibri" w:hAnsiTheme="minorHAnsi" w:cstheme="minorHAnsi"/>
          <w:b/>
          <w:sz w:val="22"/>
        </w:rPr>
        <w:t>presentation</w:t>
      </w:r>
      <w:r w:rsidRPr="00F80B5A">
        <w:rPr>
          <w:rFonts w:asciiTheme="minorHAnsi" w:eastAsia="Calibri" w:hAnsiTheme="minorHAnsi" w:cstheme="minorHAnsi"/>
          <w:sz w:val="22"/>
        </w:rPr>
        <w:t>. Very often, it is easy to judge a person’s inner being just by the way he presents an idea through his outer being, that is, his body and his voice.</w:t>
      </w:r>
    </w:p>
    <w:p w14:paraId="67D8BDEB" w14:textId="77777777" w:rsidR="00F80B5A" w:rsidRPr="00F80B5A" w:rsidRDefault="00F80B5A" w:rsidP="00F80B5A">
      <w:pPr>
        <w:spacing w:after="0" w:line="240" w:lineRule="auto"/>
        <w:jc w:val="both"/>
        <w:rPr>
          <w:rFonts w:asciiTheme="minorHAnsi" w:eastAsia="Calibri" w:hAnsiTheme="minorHAnsi" w:cstheme="minorHAnsi"/>
          <w:sz w:val="22"/>
        </w:rPr>
      </w:pPr>
    </w:p>
    <w:p w14:paraId="00FAD8DC"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bCs/>
          <w:sz w:val="22"/>
        </w:rPr>
        <w:t>“Kol” carries with it a duality where the internal of the word, and of the speaker, is reflected in the internal.</w:t>
      </w:r>
      <w:r w:rsidRPr="00F80B5A">
        <w:rPr>
          <w:rFonts w:asciiTheme="minorHAnsi" w:eastAsia="Calibri" w:hAnsiTheme="minorHAnsi" w:cstheme="minorHAnsi"/>
          <w:sz w:val="22"/>
        </w:rPr>
        <w:t xml:space="preserve"> Of necessity, the duality of the </w:t>
      </w:r>
      <w:r w:rsidRPr="00F80B5A">
        <w:rPr>
          <w:rFonts w:asciiTheme="minorHAnsi" w:eastAsia="Calibri" w:hAnsiTheme="minorHAnsi" w:cstheme="minorHAnsi"/>
          <w:i/>
          <w:sz w:val="22"/>
        </w:rPr>
        <w:t>voice</w:t>
      </w:r>
      <w:r w:rsidRPr="00F80B5A">
        <w:rPr>
          <w:rFonts w:asciiTheme="minorHAnsi" w:eastAsia="Calibri" w:hAnsiTheme="minorHAnsi" w:cstheme="minorHAnsi"/>
          <w:sz w:val="22"/>
        </w:rPr>
        <w:t xml:space="preserve">, is implied in the word </w:t>
      </w:r>
      <w:r w:rsidRPr="00F80B5A">
        <w:rPr>
          <w:rFonts w:asciiTheme="minorHAnsi" w:eastAsia="Calibri" w:hAnsiTheme="minorHAnsi" w:cstheme="minorHAnsi"/>
          <w:i/>
          <w:iCs/>
          <w:sz w:val="22"/>
        </w:rPr>
        <w:t xml:space="preserve">kol </w:t>
      </w:r>
      <w:r w:rsidRPr="00F80B5A">
        <w:rPr>
          <w:rFonts w:asciiTheme="minorHAnsi" w:eastAsia="Calibri" w:hAnsiTheme="minorHAnsi" w:cstheme="minorHAnsi"/>
          <w:sz w:val="22"/>
        </w:rPr>
        <w:t xml:space="preserve">itself. The </w:t>
      </w:r>
      <w:r w:rsidRPr="00F80B5A">
        <w:rPr>
          <w:rFonts w:asciiTheme="minorHAnsi" w:eastAsia="Calibri" w:hAnsiTheme="minorHAnsi" w:cstheme="minorHAnsi"/>
          <w:iCs/>
          <w:sz w:val="22"/>
        </w:rPr>
        <w:t>gematria</w:t>
      </w:r>
      <w:r w:rsidRPr="00F80B5A">
        <w:rPr>
          <w:rFonts w:asciiTheme="minorHAnsi" w:eastAsia="Calibri" w:hAnsiTheme="minorHAnsi" w:cstheme="minorHAnsi"/>
          <w:iCs/>
          <w:sz w:val="22"/>
          <w:vertAlign w:val="superscript"/>
        </w:rPr>
        <w:footnoteReference w:id="13"/>
      </w:r>
      <w:r w:rsidRPr="00F80B5A">
        <w:rPr>
          <w:rFonts w:asciiTheme="minorHAnsi" w:eastAsia="Calibri" w:hAnsiTheme="minorHAnsi" w:cstheme="minorHAnsi"/>
          <w:sz w:val="22"/>
        </w:rPr>
        <w:t xml:space="preserve"> of </w:t>
      </w:r>
      <w:r w:rsidRPr="00F80B5A">
        <w:rPr>
          <w:rFonts w:asciiTheme="minorHAnsi" w:eastAsia="Calibri" w:hAnsiTheme="minorHAnsi" w:cstheme="minorHAnsi"/>
          <w:i/>
          <w:iCs/>
          <w:sz w:val="22"/>
        </w:rPr>
        <w:t>kol</w:t>
      </w:r>
      <w:r w:rsidRPr="00F80B5A">
        <w:rPr>
          <w:rFonts w:asciiTheme="minorHAnsi" w:eastAsia="Calibri" w:hAnsiTheme="minorHAnsi" w:cstheme="minorHAnsi"/>
          <w:sz w:val="22"/>
        </w:rPr>
        <w:t xml:space="preserve"> is 136. The </w:t>
      </w:r>
      <w:r w:rsidRPr="00F80B5A">
        <w:rPr>
          <w:rFonts w:asciiTheme="minorHAnsi" w:eastAsia="Calibri" w:hAnsiTheme="minorHAnsi" w:cstheme="minorHAnsi"/>
          <w:iCs/>
          <w:sz w:val="22"/>
        </w:rPr>
        <w:t>gematria</w:t>
      </w:r>
      <w:r w:rsidRPr="00F80B5A">
        <w:rPr>
          <w:rFonts w:asciiTheme="minorHAnsi" w:eastAsia="Calibri" w:hAnsiTheme="minorHAnsi" w:cstheme="minorHAnsi"/>
          <w:i/>
          <w:iCs/>
          <w:sz w:val="22"/>
        </w:rPr>
        <w:t xml:space="preserve"> </w:t>
      </w:r>
      <w:r w:rsidRPr="00F80B5A">
        <w:rPr>
          <w:rFonts w:asciiTheme="minorHAnsi" w:eastAsia="Calibri" w:hAnsiTheme="minorHAnsi" w:cstheme="minorHAnsi"/>
          <w:sz w:val="22"/>
        </w:rPr>
        <w:t xml:space="preserve">of the </w:t>
      </w:r>
      <w:r w:rsidRPr="00F80B5A">
        <w:rPr>
          <w:rFonts w:asciiTheme="minorHAnsi" w:eastAsia="Calibri" w:hAnsiTheme="minorHAnsi" w:cstheme="minorHAnsi"/>
          <w:iCs/>
          <w:sz w:val="22"/>
        </w:rPr>
        <w:t>hidden</w:t>
      </w:r>
      <w:r w:rsidRPr="00F80B5A">
        <w:rPr>
          <w:rFonts w:asciiTheme="minorHAnsi" w:eastAsia="Calibri" w:hAnsiTheme="minorHAnsi" w:cstheme="minorHAnsi"/>
          <w:sz w:val="22"/>
        </w:rPr>
        <w:t xml:space="preserve"> </w:t>
      </w:r>
      <w:r w:rsidRPr="00F80B5A">
        <w:rPr>
          <w:rFonts w:asciiTheme="minorHAnsi" w:eastAsia="Calibri" w:hAnsiTheme="minorHAnsi" w:cstheme="minorHAnsi"/>
          <w:iCs/>
          <w:sz w:val="22"/>
        </w:rPr>
        <w:t>milui</w:t>
      </w:r>
      <w:r w:rsidRPr="00F80B5A">
        <w:rPr>
          <w:rFonts w:asciiTheme="minorHAnsi" w:eastAsia="Calibri" w:hAnsiTheme="minorHAnsi" w:cstheme="minorHAnsi"/>
          <w:i/>
          <w:iCs/>
          <w:sz w:val="22"/>
          <w:vertAlign w:val="superscript"/>
        </w:rPr>
        <w:footnoteReference w:id="14"/>
      </w:r>
      <w:r w:rsidRPr="00F80B5A">
        <w:rPr>
          <w:rFonts w:asciiTheme="minorHAnsi" w:eastAsia="Calibri" w:hAnsiTheme="minorHAnsi" w:cstheme="minorHAnsi"/>
          <w:i/>
          <w:iCs/>
          <w:sz w:val="22"/>
        </w:rPr>
        <w:t xml:space="preserve"> </w:t>
      </w:r>
      <w:r w:rsidRPr="00F80B5A">
        <w:rPr>
          <w:rFonts w:asciiTheme="minorHAnsi" w:eastAsia="Calibri" w:hAnsiTheme="minorHAnsi" w:cstheme="minorHAnsi"/>
          <w:sz w:val="22"/>
        </w:rPr>
        <w:t xml:space="preserve">is also 136. Thus, it is hinted that only when the </w:t>
      </w:r>
      <w:r w:rsidRPr="00F80B5A">
        <w:rPr>
          <w:rFonts w:asciiTheme="minorHAnsi" w:eastAsia="Calibri" w:hAnsiTheme="minorHAnsi" w:cstheme="minorHAnsi"/>
          <w:i/>
          <w:iCs/>
          <w:sz w:val="22"/>
        </w:rPr>
        <w:t>internal</w:t>
      </w:r>
      <w:r w:rsidRPr="00F80B5A">
        <w:rPr>
          <w:rFonts w:asciiTheme="minorHAnsi" w:eastAsia="Calibri" w:hAnsiTheme="minorHAnsi" w:cstheme="minorHAnsi"/>
          <w:sz w:val="22"/>
        </w:rPr>
        <w:t xml:space="preserve"> aspect of the </w:t>
      </w:r>
      <w:r w:rsidRPr="00F80B5A">
        <w:rPr>
          <w:rFonts w:asciiTheme="minorHAnsi" w:eastAsia="Calibri" w:hAnsiTheme="minorHAnsi" w:cstheme="minorHAnsi"/>
          <w:i/>
          <w:iCs/>
          <w:sz w:val="22"/>
        </w:rPr>
        <w:t xml:space="preserve">kol </w:t>
      </w:r>
      <w:r w:rsidRPr="00F80B5A">
        <w:rPr>
          <w:rFonts w:asciiTheme="minorHAnsi" w:eastAsia="Calibri" w:hAnsiTheme="minorHAnsi" w:cstheme="minorHAnsi"/>
          <w:sz w:val="22"/>
        </w:rPr>
        <w:t xml:space="preserve">is like the outside – the </w:t>
      </w:r>
      <w:r w:rsidRPr="00F80B5A">
        <w:rPr>
          <w:rFonts w:asciiTheme="minorHAnsi" w:eastAsia="Calibri" w:hAnsiTheme="minorHAnsi" w:cstheme="minorHAnsi"/>
          <w:i/>
          <w:iCs/>
          <w:sz w:val="22"/>
        </w:rPr>
        <w:t>external</w:t>
      </w:r>
      <w:r w:rsidRPr="00F80B5A">
        <w:rPr>
          <w:rFonts w:asciiTheme="minorHAnsi" w:eastAsia="Calibri" w:hAnsiTheme="minorHAnsi" w:cstheme="minorHAnsi"/>
          <w:sz w:val="22"/>
        </w:rPr>
        <w:t>, is it in its true integrity. The hidden milui is calculated as follows:</w:t>
      </w:r>
    </w:p>
    <w:p w14:paraId="325E2665" w14:textId="77777777" w:rsidR="00F80B5A" w:rsidRPr="00F80B5A" w:rsidRDefault="00F80B5A" w:rsidP="00F80B5A">
      <w:pPr>
        <w:keepNext/>
        <w:keepLines/>
        <w:spacing w:after="0" w:line="240" w:lineRule="auto"/>
        <w:jc w:val="both"/>
        <w:rPr>
          <w:rFonts w:asciiTheme="minorHAnsi" w:eastAsia="Calibri" w:hAnsiTheme="minorHAnsi" w:cstheme="minorHAnsi"/>
          <w:sz w:val="22"/>
        </w:rPr>
      </w:pPr>
    </w:p>
    <w:tbl>
      <w:tblPr>
        <w:tblStyle w:val="TableGrid1"/>
        <w:tblW w:w="0" w:type="auto"/>
        <w:jc w:val="center"/>
        <w:tblLook w:val="04A0" w:firstRow="1" w:lastRow="0" w:firstColumn="1" w:lastColumn="0" w:noHBand="0" w:noVBand="1"/>
      </w:tblPr>
      <w:tblGrid>
        <w:gridCol w:w="2268"/>
        <w:gridCol w:w="4410"/>
      </w:tblGrid>
      <w:tr w:rsidR="00F80B5A" w:rsidRPr="00F80B5A" w14:paraId="586360E3" w14:textId="77777777" w:rsidTr="001A4377">
        <w:trPr>
          <w:jc w:val="center"/>
        </w:trPr>
        <w:tc>
          <w:tcPr>
            <w:tcW w:w="2268" w:type="dxa"/>
          </w:tcPr>
          <w:p w14:paraId="60F3CC8E" w14:textId="77777777" w:rsidR="00F80B5A" w:rsidRPr="00F80B5A" w:rsidRDefault="00F80B5A" w:rsidP="00F80B5A">
            <w:pPr>
              <w:keepNext/>
              <w:keepLines/>
              <w:jc w:val="center"/>
              <w:rPr>
                <w:rFonts w:asciiTheme="minorHAnsi" w:eastAsia="Calibri" w:hAnsiTheme="minorHAnsi" w:cstheme="minorHAnsi"/>
                <w:sz w:val="22"/>
                <w:szCs w:val="22"/>
              </w:rPr>
            </w:pPr>
            <w:r w:rsidRPr="00F80B5A">
              <w:rPr>
                <w:rFonts w:asciiTheme="minorHAnsi" w:eastAsia="Calibri" w:hAnsiTheme="minorHAnsi" w:cstheme="minorHAnsi"/>
                <w:sz w:val="22"/>
                <w:szCs w:val="22"/>
              </w:rPr>
              <w:t>Gematria</w:t>
            </w:r>
          </w:p>
        </w:tc>
        <w:tc>
          <w:tcPr>
            <w:tcW w:w="4410" w:type="dxa"/>
          </w:tcPr>
          <w:p w14:paraId="03FB3D17" w14:textId="77777777" w:rsidR="00F80B5A" w:rsidRPr="00F80B5A" w:rsidRDefault="00F80B5A" w:rsidP="00F80B5A">
            <w:pPr>
              <w:keepNext/>
              <w:keepLines/>
              <w:jc w:val="center"/>
              <w:rPr>
                <w:rFonts w:asciiTheme="minorHAnsi" w:eastAsia="Calibri" w:hAnsiTheme="minorHAnsi" w:cstheme="minorHAnsi"/>
                <w:sz w:val="22"/>
                <w:szCs w:val="22"/>
                <w:rtl/>
              </w:rPr>
            </w:pPr>
            <w:r w:rsidRPr="00F80B5A">
              <w:rPr>
                <w:rFonts w:asciiTheme="minorHAnsi" w:eastAsia="Calibri" w:hAnsiTheme="minorHAnsi" w:cstheme="minorHAnsi"/>
                <w:sz w:val="22"/>
                <w:szCs w:val="22"/>
              </w:rPr>
              <w:t>Hidden Milui</w:t>
            </w:r>
          </w:p>
        </w:tc>
      </w:tr>
      <w:tr w:rsidR="00F80B5A" w:rsidRPr="00F80B5A" w14:paraId="17B83B0E" w14:textId="77777777" w:rsidTr="001A4377">
        <w:trPr>
          <w:jc w:val="center"/>
        </w:trPr>
        <w:tc>
          <w:tcPr>
            <w:tcW w:w="2268" w:type="dxa"/>
          </w:tcPr>
          <w:p w14:paraId="7788D3E1"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tl/>
                <w:lang w:bidi="he-IL"/>
              </w:rPr>
              <w:t>ק</w:t>
            </w:r>
            <w:r w:rsidRPr="00F80B5A">
              <w:rPr>
                <w:rFonts w:asciiTheme="minorHAnsi" w:eastAsia="Calibri" w:hAnsiTheme="minorHAnsi" w:cstheme="minorHAnsi"/>
                <w:sz w:val="22"/>
                <w:szCs w:val="22"/>
              </w:rPr>
              <w:t xml:space="preserve"> – </w:t>
            </w:r>
            <w:r w:rsidRPr="00F80B5A">
              <w:rPr>
                <w:rFonts w:asciiTheme="minorHAnsi" w:eastAsia="Calibri" w:hAnsiTheme="minorHAnsi" w:cstheme="minorHAnsi"/>
                <w:sz w:val="22"/>
                <w:szCs w:val="22"/>
              </w:rPr>
              <w:tab/>
              <w:t>100</w:t>
            </w:r>
          </w:p>
          <w:p w14:paraId="573562C3"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tl/>
                <w:lang w:bidi="he-IL"/>
              </w:rPr>
              <w:t>ו</w:t>
            </w:r>
            <w:r w:rsidRPr="00F80B5A">
              <w:rPr>
                <w:rFonts w:asciiTheme="minorHAnsi" w:eastAsia="Calibri" w:hAnsiTheme="minorHAnsi" w:cstheme="minorHAnsi"/>
                <w:sz w:val="22"/>
                <w:szCs w:val="22"/>
              </w:rPr>
              <w:t xml:space="preserve"> - </w:t>
            </w:r>
            <w:r w:rsidRPr="00F80B5A">
              <w:rPr>
                <w:rFonts w:asciiTheme="minorHAnsi" w:eastAsia="Calibri" w:hAnsiTheme="minorHAnsi" w:cstheme="minorHAnsi"/>
                <w:sz w:val="22"/>
                <w:szCs w:val="22"/>
              </w:rPr>
              <w:tab/>
              <w:t>6</w:t>
            </w:r>
          </w:p>
          <w:p w14:paraId="361AAEC7"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tl/>
                <w:lang w:bidi="he-IL"/>
              </w:rPr>
              <w:t>ל</w:t>
            </w:r>
            <w:r w:rsidRPr="00F80B5A">
              <w:rPr>
                <w:rFonts w:asciiTheme="minorHAnsi" w:eastAsia="Calibri" w:hAnsiTheme="minorHAnsi" w:cstheme="minorHAnsi"/>
                <w:sz w:val="22"/>
                <w:szCs w:val="22"/>
              </w:rPr>
              <w:t xml:space="preserve"> -</w:t>
            </w:r>
            <w:r w:rsidRPr="00F80B5A">
              <w:rPr>
                <w:rFonts w:asciiTheme="minorHAnsi" w:eastAsia="Calibri" w:hAnsiTheme="minorHAnsi" w:cstheme="minorHAnsi"/>
                <w:sz w:val="22"/>
                <w:szCs w:val="22"/>
              </w:rPr>
              <w:tab/>
              <w:t>30</w:t>
            </w:r>
          </w:p>
          <w:p w14:paraId="38AFDD43"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w:t>
            </w:r>
          </w:p>
          <w:p w14:paraId="4DC82C6E"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ab/>
              <w:t>136</w:t>
            </w:r>
          </w:p>
        </w:tc>
        <w:tc>
          <w:tcPr>
            <w:tcW w:w="4410" w:type="dxa"/>
          </w:tcPr>
          <w:p w14:paraId="135D50AE" w14:textId="77777777" w:rsidR="00F80B5A" w:rsidRPr="00F80B5A" w:rsidRDefault="00F80B5A" w:rsidP="00F80B5A">
            <w:pPr>
              <w:keepNext/>
              <w:keepLines/>
              <w:jc w:val="both"/>
              <w:rPr>
                <w:rFonts w:asciiTheme="minorHAnsi" w:eastAsia="Calibri" w:hAnsiTheme="minorHAnsi" w:cstheme="minorHAnsi"/>
                <w:sz w:val="22"/>
                <w:szCs w:val="22"/>
                <w:rtl/>
              </w:rPr>
            </w:pPr>
            <w:r w:rsidRPr="00F80B5A">
              <w:rPr>
                <w:rFonts w:asciiTheme="minorHAnsi" w:eastAsia="Calibri" w:hAnsiTheme="minorHAnsi" w:cstheme="minorHAnsi"/>
                <w:sz w:val="22"/>
                <w:szCs w:val="22"/>
                <w:rtl/>
                <w:lang w:bidi="he-IL"/>
              </w:rPr>
              <w:t>ק</w:t>
            </w:r>
            <w:r w:rsidRPr="00F80B5A">
              <w:rPr>
                <w:rFonts w:asciiTheme="minorHAnsi" w:eastAsia="Calibri" w:hAnsiTheme="minorHAnsi" w:cstheme="minorHAnsi"/>
                <w:sz w:val="22"/>
                <w:szCs w:val="22"/>
                <w:highlight w:val="yellow"/>
                <w:rtl/>
                <w:lang w:bidi="he-IL"/>
              </w:rPr>
              <w:t>וף</w:t>
            </w:r>
            <w:r w:rsidRPr="00F80B5A">
              <w:rPr>
                <w:rFonts w:asciiTheme="minorHAnsi" w:eastAsia="Calibri" w:hAnsiTheme="minorHAnsi" w:cstheme="minorHAnsi"/>
                <w:sz w:val="22"/>
                <w:szCs w:val="22"/>
                <w:rtl/>
              </w:rPr>
              <w:tab/>
              <w:t>-</w:t>
            </w:r>
            <w:r w:rsidRPr="00F80B5A">
              <w:rPr>
                <w:rFonts w:asciiTheme="minorHAnsi" w:eastAsia="Calibri" w:hAnsiTheme="minorHAnsi" w:cstheme="minorHAnsi"/>
                <w:sz w:val="22"/>
                <w:szCs w:val="22"/>
                <w:rtl/>
              </w:rPr>
              <w:tab/>
              <w:t>186</w:t>
            </w:r>
            <w:r w:rsidRPr="00F80B5A">
              <w:rPr>
                <w:rFonts w:asciiTheme="minorHAnsi" w:eastAsia="Calibri" w:hAnsiTheme="minorHAnsi" w:cstheme="minorHAnsi"/>
                <w:sz w:val="22"/>
                <w:szCs w:val="22"/>
                <w:rtl/>
              </w:rPr>
              <w:tab/>
              <w:t>-</w:t>
            </w:r>
            <w:r w:rsidRPr="00F80B5A">
              <w:rPr>
                <w:rFonts w:asciiTheme="minorHAnsi" w:eastAsia="Calibri" w:hAnsiTheme="minorHAnsi" w:cstheme="minorHAnsi"/>
                <w:sz w:val="22"/>
                <w:szCs w:val="22"/>
                <w:rtl/>
              </w:rPr>
              <w:tab/>
              <w:t xml:space="preserve">86 - </w:t>
            </w:r>
            <w:r w:rsidRPr="00F80B5A">
              <w:rPr>
                <w:rFonts w:asciiTheme="minorHAnsi" w:eastAsia="Calibri" w:hAnsiTheme="minorHAnsi" w:cstheme="minorHAnsi"/>
                <w:sz w:val="22"/>
                <w:szCs w:val="22"/>
                <w:rtl/>
                <w:lang w:bidi="he-IL"/>
              </w:rPr>
              <w:t>וף</w:t>
            </w:r>
            <w:r w:rsidRPr="00F80B5A">
              <w:rPr>
                <w:rFonts w:asciiTheme="minorHAnsi" w:eastAsia="Calibri" w:hAnsiTheme="minorHAnsi" w:cstheme="minorHAnsi"/>
                <w:sz w:val="22"/>
                <w:szCs w:val="22"/>
                <w:rtl/>
              </w:rPr>
              <w:t xml:space="preserve"> </w:t>
            </w:r>
          </w:p>
          <w:p w14:paraId="7DECD915"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Times New Roman" w:hAnsiTheme="minorHAnsi" w:cstheme="minorHAnsi"/>
                <w:color w:val="000000"/>
                <w:sz w:val="22"/>
                <w:szCs w:val="22"/>
                <w:rtl/>
                <w:lang w:bidi="he-IL"/>
              </w:rPr>
              <w:t>ו</w:t>
            </w:r>
            <w:r w:rsidRPr="00F80B5A">
              <w:rPr>
                <w:rFonts w:asciiTheme="minorHAnsi" w:eastAsia="Times New Roman" w:hAnsiTheme="minorHAnsi" w:cstheme="minorHAnsi"/>
                <w:color w:val="000000"/>
                <w:sz w:val="22"/>
                <w:szCs w:val="22"/>
                <w:highlight w:val="yellow"/>
                <w:rtl/>
                <w:lang w:bidi="he-IL"/>
              </w:rPr>
              <w:t>ו</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12</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 xml:space="preserve">6 – ו   </w:t>
            </w:r>
          </w:p>
          <w:p w14:paraId="0250EB7A" w14:textId="77777777" w:rsidR="00F80B5A" w:rsidRPr="00F80B5A" w:rsidRDefault="00F80B5A" w:rsidP="00F80B5A">
            <w:pPr>
              <w:keepNext/>
              <w:keepLines/>
              <w:jc w:val="both"/>
              <w:rPr>
                <w:rFonts w:asciiTheme="minorHAnsi" w:eastAsia="Times New Roman" w:hAnsiTheme="minorHAnsi" w:cstheme="minorHAnsi"/>
                <w:color w:val="000000"/>
                <w:sz w:val="22"/>
                <w:szCs w:val="22"/>
              </w:rPr>
            </w:pPr>
            <w:r w:rsidRPr="00F80B5A">
              <w:rPr>
                <w:rFonts w:asciiTheme="minorHAnsi" w:eastAsia="Times New Roman" w:hAnsiTheme="minorHAnsi" w:cstheme="minorHAnsi"/>
                <w:color w:val="000000"/>
                <w:sz w:val="22"/>
                <w:szCs w:val="22"/>
                <w:rtl/>
                <w:lang w:bidi="he-IL"/>
              </w:rPr>
              <w:t>ל</w:t>
            </w:r>
            <w:r w:rsidRPr="00F80B5A">
              <w:rPr>
                <w:rFonts w:asciiTheme="minorHAnsi" w:eastAsia="Times New Roman" w:hAnsiTheme="minorHAnsi" w:cstheme="minorHAnsi"/>
                <w:color w:val="000000"/>
                <w:sz w:val="22"/>
                <w:szCs w:val="22"/>
                <w:highlight w:val="yellow"/>
                <w:rtl/>
                <w:lang w:bidi="he-IL"/>
              </w:rPr>
              <w:t>מד</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74</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44 - מד</w:t>
            </w:r>
          </w:p>
          <w:p w14:paraId="756649B6"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t xml:space="preserve">      -------------</w:t>
            </w:r>
          </w:p>
          <w:p w14:paraId="7026B344" w14:textId="77777777" w:rsidR="00F80B5A" w:rsidRPr="00F80B5A" w:rsidRDefault="00F80B5A" w:rsidP="00F80B5A">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t xml:space="preserve">     136</w:t>
            </w:r>
          </w:p>
        </w:tc>
      </w:tr>
    </w:tbl>
    <w:p w14:paraId="11BE4B99" w14:textId="77777777" w:rsidR="00F80B5A" w:rsidRPr="00F80B5A" w:rsidRDefault="00F80B5A" w:rsidP="00F80B5A">
      <w:pPr>
        <w:spacing w:after="0" w:line="240" w:lineRule="auto"/>
        <w:jc w:val="both"/>
        <w:rPr>
          <w:rFonts w:asciiTheme="minorHAnsi" w:eastAsia="Calibri" w:hAnsiTheme="minorHAnsi" w:cstheme="minorHAnsi"/>
          <w:sz w:val="22"/>
        </w:rPr>
      </w:pPr>
    </w:p>
    <w:p w14:paraId="4C66F94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en the external and the internal, of a person, are in perfect harmony with each other, then the </w:t>
      </w:r>
      <w:r w:rsidRPr="00F80B5A">
        <w:rPr>
          <w:rFonts w:asciiTheme="minorHAnsi" w:eastAsia="Calibri" w:hAnsiTheme="minorHAnsi" w:cstheme="minorHAnsi"/>
          <w:i/>
          <w:iCs/>
          <w:sz w:val="22"/>
        </w:rPr>
        <w:t>Kol</w:t>
      </w:r>
      <w:r w:rsidRPr="00F80B5A">
        <w:rPr>
          <w:rFonts w:asciiTheme="minorHAnsi" w:eastAsia="Calibri" w:hAnsiTheme="minorHAnsi" w:cstheme="minorHAnsi"/>
          <w:sz w:val="22"/>
        </w:rPr>
        <w:t>, the voice, as in one’s prayer or supplication, goes straight to the Heaven. This is implied in the verse:</w:t>
      </w:r>
    </w:p>
    <w:p w14:paraId="2577258A" w14:textId="77777777" w:rsidR="00F80B5A" w:rsidRPr="00F80B5A" w:rsidRDefault="00F80B5A" w:rsidP="00F80B5A">
      <w:pPr>
        <w:spacing w:after="0" w:line="240" w:lineRule="auto"/>
        <w:jc w:val="both"/>
        <w:rPr>
          <w:rFonts w:asciiTheme="minorHAnsi" w:eastAsia="Calibri" w:hAnsiTheme="minorHAnsi" w:cstheme="minorHAnsi"/>
          <w:sz w:val="22"/>
        </w:rPr>
      </w:pPr>
    </w:p>
    <w:p w14:paraId="66E7F0CD"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iCs/>
          <w:sz w:val="22"/>
        </w:rPr>
        <w:t>Shemot</w:t>
      </w:r>
      <w:r w:rsidRPr="00F80B5A">
        <w:rPr>
          <w:rFonts w:asciiTheme="minorHAnsi" w:eastAsia="Calibri" w:hAnsiTheme="minorHAnsi" w:cstheme="minorHAnsi"/>
          <w:b/>
          <w:i/>
          <w:sz w:val="22"/>
        </w:rPr>
        <w:t xml:space="preserve"> (Exodus) 28:35</w:t>
      </w:r>
      <w:r w:rsidRPr="00F80B5A">
        <w:rPr>
          <w:rFonts w:asciiTheme="minorHAnsi" w:eastAsia="Calibri" w:hAnsiTheme="minorHAnsi" w:cstheme="minorHAnsi"/>
          <w:i/>
          <w:sz w:val="22"/>
        </w:rPr>
        <w:t xml:space="preserve"> the sound </w:t>
      </w:r>
      <w:r w:rsidRPr="00F80B5A">
        <w:rPr>
          <w:rFonts w:asciiTheme="minorHAnsi" w:eastAsia="Calibri" w:hAnsiTheme="minorHAnsi" w:cstheme="minorHAnsi"/>
          <w:sz w:val="22"/>
        </w:rPr>
        <w:t>(The </w:t>
      </w:r>
      <w:r w:rsidRPr="00F80B5A">
        <w:rPr>
          <w:rFonts w:asciiTheme="minorHAnsi" w:eastAsia="Calibri" w:hAnsiTheme="minorHAnsi" w:cstheme="minorHAnsi"/>
          <w:iCs/>
          <w:sz w:val="22"/>
        </w:rPr>
        <w:t>kol</w:t>
      </w:r>
      <w:r w:rsidRPr="00F80B5A">
        <w:rPr>
          <w:rFonts w:asciiTheme="minorHAnsi" w:eastAsia="Calibri" w:hAnsiTheme="minorHAnsi" w:cstheme="minorHAnsi"/>
          <w:sz w:val="22"/>
        </w:rPr>
        <w:t>)</w:t>
      </w:r>
      <w:r w:rsidRPr="00F80B5A">
        <w:rPr>
          <w:rFonts w:asciiTheme="minorHAnsi" w:eastAsia="Calibri" w:hAnsiTheme="minorHAnsi" w:cstheme="minorHAnsi"/>
          <w:i/>
          <w:sz w:val="22"/>
        </w:rPr>
        <w:t xml:space="preserve"> of the high priest shall be heard when he enters the Sanctuary. </w:t>
      </w:r>
    </w:p>
    <w:p w14:paraId="6B0DE839"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w:t>
      </w:r>
    </w:p>
    <w:p w14:paraId="0F92C74C"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Kol draws down and reveals an entity’s quality; some</w:t>
      </w:r>
      <w:r w:rsidRPr="00F80B5A">
        <w:rPr>
          <w:rFonts w:asciiTheme="minorHAnsi" w:eastAsia="Calibri" w:hAnsiTheme="minorHAnsi" w:cstheme="minorHAnsi"/>
          <w:sz w:val="22"/>
        </w:rPr>
        <w:softHyphen/>
        <w:t xml:space="preserve">thing that was previously hidden is revealed. For example, a human being’s voice reveals his intellect or his emotions. The voice, </w:t>
      </w:r>
      <w:r w:rsidRPr="00F80B5A">
        <w:rPr>
          <w:rFonts w:asciiTheme="minorHAnsi" w:eastAsia="Calibri" w:hAnsiTheme="minorHAnsi" w:cstheme="minorHAnsi"/>
          <w:i/>
          <w:sz w:val="22"/>
        </w:rPr>
        <w:t>not the words</w:t>
      </w:r>
      <w:r w:rsidRPr="00F80B5A">
        <w:rPr>
          <w:rFonts w:asciiTheme="minorHAnsi" w:eastAsia="Calibri" w:hAnsiTheme="minorHAnsi" w:cstheme="minorHAnsi"/>
          <w:sz w:val="22"/>
        </w:rPr>
        <w:t xml:space="preserve">, of a person betrays what is internal to the person. Voice stress analysis uses this to attempt to discern the truth of a person’s words. The sound of our voice is the essence of who we are. </w:t>
      </w:r>
      <w:r w:rsidRPr="00F80B5A">
        <w:rPr>
          <w:rFonts w:asciiTheme="minorHAnsi" w:eastAsia="Calibri" w:hAnsiTheme="minorHAnsi" w:cstheme="minorHAnsi"/>
          <w:i/>
          <w:sz w:val="22"/>
        </w:rPr>
        <w:t>Kol</w:t>
      </w:r>
      <w:r w:rsidRPr="00F80B5A">
        <w:rPr>
          <w:rFonts w:asciiTheme="minorHAnsi" w:eastAsia="Calibri" w:hAnsiTheme="minorHAnsi" w:cstheme="minorHAnsi"/>
          <w:sz w:val="22"/>
        </w:rPr>
        <w:t xml:space="preserve"> is communication without words which transcends the limitations of language and its barriers.</w:t>
      </w:r>
    </w:p>
    <w:p w14:paraId="0CF47A5E" w14:textId="77777777" w:rsidR="00F80B5A" w:rsidRPr="00F80B5A" w:rsidRDefault="00F80B5A" w:rsidP="00F80B5A">
      <w:pPr>
        <w:spacing w:after="0" w:line="240" w:lineRule="auto"/>
        <w:jc w:val="both"/>
        <w:rPr>
          <w:rFonts w:asciiTheme="minorHAnsi" w:eastAsia="Calibri" w:hAnsiTheme="minorHAnsi" w:cstheme="minorHAnsi"/>
          <w:sz w:val="22"/>
        </w:rPr>
      </w:pPr>
    </w:p>
    <w:p w14:paraId="1A070DC4"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Kol is unfettered by the specifics of the message. It is a degree of expression that requires no words because it is the projection of the </w:t>
      </w:r>
      <w:r w:rsidRPr="00F80B5A">
        <w:rPr>
          <w:rFonts w:asciiTheme="minorHAnsi" w:eastAsia="Calibri" w:hAnsiTheme="minorHAnsi" w:cstheme="minorHAnsi"/>
          <w:i/>
          <w:sz w:val="22"/>
        </w:rPr>
        <w:t>essence of the caller</w:t>
      </w:r>
      <w:r w:rsidRPr="00F80B5A">
        <w:rPr>
          <w:rFonts w:asciiTheme="minorHAnsi" w:eastAsia="Calibri" w:hAnsiTheme="minorHAnsi" w:cstheme="minorHAnsi"/>
          <w:sz w:val="22"/>
        </w:rPr>
        <w:t xml:space="preserve">. The message is the person, pure G-dliness without filtering or manipulation. Words conveys the thoughts of the person’s mind, but kol projects the very person himself. </w:t>
      </w:r>
    </w:p>
    <w:p w14:paraId="1BA7D2BA" w14:textId="77777777" w:rsidR="00F80B5A" w:rsidRPr="00F80B5A" w:rsidRDefault="00F80B5A" w:rsidP="00F80B5A">
      <w:pPr>
        <w:spacing w:after="0" w:line="240" w:lineRule="auto"/>
        <w:jc w:val="both"/>
        <w:rPr>
          <w:rFonts w:asciiTheme="minorHAnsi" w:eastAsia="Calibri" w:hAnsiTheme="minorHAnsi" w:cstheme="minorHAnsi"/>
          <w:sz w:val="22"/>
        </w:rPr>
      </w:pPr>
    </w:p>
    <w:p w14:paraId="104BD7BB"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Rabbeinu Bachya tell us that the Midrash</w:t>
      </w:r>
      <w:r w:rsidRPr="00F80B5A">
        <w:rPr>
          <w:rFonts w:asciiTheme="minorHAnsi" w:eastAsia="Calibri" w:hAnsiTheme="minorHAnsi" w:cstheme="minorHAnsi"/>
          <w:sz w:val="22"/>
          <w:vertAlign w:val="superscript"/>
        </w:rPr>
        <w:footnoteReference w:id="15"/>
      </w:r>
      <w:r w:rsidRPr="00F80B5A">
        <w:rPr>
          <w:rFonts w:asciiTheme="minorHAnsi" w:eastAsia="Calibri" w:hAnsiTheme="minorHAnsi" w:cstheme="minorHAnsi"/>
          <w:sz w:val="22"/>
        </w:rPr>
        <w:t xml:space="preserve"> says that the Torah was given with seven voices. King Solomon writes</w:t>
      </w:r>
      <w:r w:rsidRPr="00F80B5A">
        <w:rPr>
          <w:rFonts w:asciiTheme="minorHAnsi" w:eastAsia="Calibri" w:hAnsiTheme="minorHAnsi" w:cstheme="minorHAnsi"/>
          <w:sz w:val="22"/>
          <w:vertAlign w:val="superscript"/>
        </w:rPr>
        <w:footnoteReference w:id="16"/>
      </w:r>
      <w:r w:rsidRPr="00F80B5A">
        <w:rPr>
          <w:rFonts w:asciiTheme="minorHAnsi" w:eastAsia="Calibri" w:hAnsiTheme="minorHAnsi" w:cstheme="minorHAnsi"/>
          <w:sz w:val="22"/>
        </w:rPr>
        <w:t xml:space="preserve"> "its pillars are seven". What are these seven voices which are the seven pillars? Rabbeinu Bachya surprises us: the seven voices are the seven nekudot or sounds with which we give voice to the letters of the alef-bet! Think of it: komatz, patach, tzerei, segol, cholom, shuruk, chirik - aw, ah, ei, eh, o, u, ee. It is with these sounds that our letters come to life and attain meaning. These are the seven voices with which the entire world comes to life. These are the seven sounds which are the very pillars of our existence. All that is depends upon these seven sounds. The letters are the body. The sounds are the soul. It is only in the oral law that we have these sounds preserved as the Torah has no nukudot. The voice of HaShem, the oral Torah, is mighty indeed!</w:t>
      </w:r>
    </w:p>
    <w:p w14:paraId="489FD037" w14:textId="77777777" w:rsidR="00F80B5A" w:rsidRPr="00F80B5A" w:rsidRDefault="00F80B5A" w:rsidP="00F80B5A">
      <w:pPr>
        <w:spacing w:after="0" w:line="240" w:lineRule="auto"/>
        <w:jc w:val="both"/>
        <w:rPr>
          <w:rFonts w:asciiTheme="minorHAnsi" w:eastAsia="Calibri" w:hAnsiTheme="minorHAnsi" w:cstheme="minorHAnsi"/>
          <w:sz w:val="22"/>
        </w:rPr>
      </w:pPr>
    </w:p>
    <w:p w14:paraId="3603990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In Bereshit (Genesis) 28:10ff, we learn about the dream that Yaaqov has when he leaves Israel to go to the house of Laban. The Torah says “And he dreamt, and behold!  A ladder was set earthward and its top reached heavenward”.</w:t>
      </w:r>
      <w:r w:rsidRPr="00F80B5A">
        <w:rPr>
          <w:rFonts w:asciiTheme="minorHAnsi" w:eastAsia="Calibri" w:hAnsiTheme="minorHAnsi" w:cstheme="minorHAnsi"/>
          <w:sz w:val="22"/>
          <w:vertAlign w:val="superscript"/>
        </w:rPr>
        <w:footnoteReference w:id="17"/>
      </w:r>
      <w:r w:rsidRPr="00F80B5A">
        <w:rPr>
          <w:rFonts w:asciiTheme="minorHAnsi" w:eastAsia="Calibri" w:hAnsiTheme="minorHAnsi" w:cstheme="minorHAnsi"/>
          <w:sz w:val="22"/>
        </w:rPr>
        <w:t>  The Baal Haturim</w:t>
      </w:r>
      <w:r w:rsidRPr="00F80B5A">
        <w:rPr>
          <w:rFonts w:asciiTheme="minorHAnsi" w:eastAsia="Calibri" w:hAnsiTheme="minorHAnsi" w:cstheme="minorHAnsi"/>
          <w:sz w:val="22"/>
          <w:vertAlign w:val="superscript"/>
        </w:rPr>
        <w:footnoteReference w:id="18"/>
      </w:r>
      <w:r w:rsidRPr="00F80B5A">
        <w:rPr>
          <w:rFonts w:asciiTheme="minorHAnsi" w:eastAsia="Calibri" w:hAnsiTheme="minorHAnsi" w:cstheme="minorHAnsi"/>
          <w:sz w:val="22"/>
        </w:rPr>
        <w:t xml:space="preserve"> points out that the gematria (numerical value) of the word Sulam, ladder, is equal to one hundred thirty-six, which is the same gematria as the word </w:t>
      </w:r>
      <w:r w:rsidRPr="00F80B5A">
        <w:rPr>
          <w:rFonts w:asciiTheme="minorHAnsi" w:eastAsia="Calibri" w:hAnsiTheme="minorHAnsi" w:cstheme="minorHAnsi"/>
          <w:i/>
          <w:sz w:val="22"/>
        </w:rPr>
        <w:t>Kol</w:t>
      </w:r>
      <w:r w:rsidRPr="00F80B5A">
        <w:rPr>
          <w:rFonts w:asciiTheme="minorHAnsi" w:eastAsia="Calibri" w:hAnsiTheme="minorHAnsi" w:cstheme="minorHAnsi"/>
          <w:sz w:val="22"/>
        </w:rPr>
        <w:t xml:space="preserve">, as we just learned.  We can deduce from this symbolism that just as the ladder in Yaaqov’s dream connected earth to heaven allowing the angels to go up and down, so to </w:t>
      </w:r>
      <w:r w:rsidRPr="00F80B5A">
        <w:rPr>
          <w:rFonts w:asciiTheme="minorHAnsi" w:eastAsia="Calibri" w:hAnsiTheme="minorHAnsi" w:cstheme="minorHAnsi"/>
          <w:b/>
          <w:sz w:val="22"/>
        </w:rPr>
        <w:t>our</w:t>
      </w:r>
      <w:r w:rsidRPr="00F80B5A">
        <w:rPr>
          <w:rFonts w:asciiTheme="minorHAnsi" w:eastAsia="Calibri" w:hAnsiTheme="minorHAnsi" w:cstheme="minorHAnsi"/>
          <w:sz w:val="22"/>
        </w:rPr>
        <w:t xml:space="preserve"> </w:t>
      </w:r>
      <w:r w:rsidRPr="00F80B5A">
        <w:rPr>
          <w:rFonts w:asciiTheme="minorHAnsi" w:eastAsia="Calibri" w:hAnsiTheme="minorHAnsi" w:cstheme="minorHAnsi"/>
          <w:b/>
          <w:sz w:val="22"/>
        </w:rPr>
        <w:t>voice is the mechanism that connects us to heaven</w:t>
      </w:r>
      <w:r w:rsidRPr="00F80B5A">
        <w:rPr>
          <w:rFonts w:asciiTheme="minorHAnsi" w:eastAsia="Calibri" w:hAnsiTheme="minorHAnsi" w:cstheme="minorHAnsi"/>
          <w:sz w:val="22"/>
        </w:rPr>
        <w:t>.</w:t>
      </w:r>
    </w:p>
    <w:p w14:paraId="4313AE70" w14:textId="77777777" w:rsidR="00F80B5A" w:rsidRPr="00F80B5A" w:rsidRDefault="00F80B5A" w:rsidP="00F80B5A">
      <w:pPr>
        <w:spacing w:after="0" w:line="240" w:lineRule="auto"/>
        <w:jc w:val="both"/>
        <w:rPr>
          <w:rFonts w:asciiTheme="minorHAnsi" w:eastAsia="Calibri" w:hAnsiTheme="minorHAnsi" w:cstheme="minorHAnsi"/>
          <w:sz w:val="22"/>
        </w:rPr>
      </w:pPr>
    </w:p>
    <w:p w14:paraId="6517DE4B"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Voice, kol, is joined to HaShem’s thought. </w:t>
      </w:r>
      <w:r w:rsidRPr="00F80B5A">
        <w:rPr>
          <w:rFonts w:asciiTheme="minorHAnsi" w:eastAsia="Calibri" w:hAnsiTheme="minorHAnsi" w:cstheme="minorHAnsi"/>
          <w:sz w:val="22"/>
          <w:u w:val="single"/>
        </w:rPr>
        <w:t>However, we don’t get to the place of words or speech until Torah can be understood through an authoritative rabbinic chain of interpretation</w:t>
      </w:r>
      <w:r w:rsidRPr="00F80B5A">
        <w:rPr>
          <w:rFonts w:asciiTheme="minorHAnsi" w:eastAsia="Calibri" w:hAnsiTheme="minorHAnsi" w:cstheme="minorHAnsi"/>
          <w:sz w:val="22"/>
        </w:rPr>
        <w:t xml:space="preserve">. What this means is that the garments of Torah are the narratives and the halakhic readings. The true Torah, though, is the soul of soul, where no distinction </w:t>
      </w:r>
      <w:r w:rsidRPr="00F80B5A">
        <w:rPr>
          <w:rFonts w:asciiTheme="minorHAnsi" w:eastAsia="Calibri" w:hAnsiTheme="minorHAnsi" w:cstheme="minorHAnsi"/>
          <w:sz w:val="22"/>
        </w:rPr>
        <w:lastRenderedPageBreak/>
        <w:t>exists between the innermost Torah and the divine self of HaShem. When we recite the Shema, this is what we are confirming …that soul of soul, that acceptance and admission of the revealed, or not revealed, aspects of HaShem.</w:t>
      </w:r>
    </w:p>
    <w:p w14:paraId="5FB7DAC1" w14:textId="77777777" w:rsidR="00F80B5A" w:rsidRPr="00F80B5A" w:rsidRDefault="00F80B5A" w:rsidP="00F80B5A">
      <w:pPr>
        <w:spacing w:after="0" w:line="240" w:lineRule="auto"/>
        <w:jc w:val="both"/>
        <w:rPr>
          <w:rFonts w:asciiTheme="minorHAnsi" w:eastAsia="Calibri" w:hAnsiTheme="minorHAnsi" w:cstheme="minorHAnsi"/>
          <w:sz w:val="22"/>
        </w:rPr>
      </w:pPr>
    </w:p>
    <w:p w14:paraId="2B501374"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e words “hear”, shema, and “voice”, kol, together have powerful resonance. The first time they are found together is in Eden. There, the Torah states: “And [Adam and Eve] </w:t>
      </w:r>
      <w:r w:rsidRPr="00F80B5A">
        <w:rPr>
          <w:rFonts w:asciiTheme="minorHAnsi" w:eastAsia="Calibri" w:hAnsiTheme="minorHAnsi" w:cstheme="minorHAnsi"/>
          <w:b/>
          <w:bCs/>
          <w:sz w:val="22"/>
        </w:rPr>
        <w:t>heard</w:t>
      </w:r>
      <w:r w:rsidRPr="00F80B5A">
        <w:rPr>
          <w:rFonts w:asciiTheme="minorHAnsi" w:eastAsia="Calibri" w:hAnsiTheme="minorHAnsi" w:cstheme="minorHAnsi"/>
          <w:sz w:val="22"/>
        </w:rPr>
        <w:t xml:space="preserve"> the </w:t>
      </w:r>
      <w:r w:rsidRPr="00F80B5A">
        <w:rPr>
          <w:rFonts w:asciiTheme="minorHAnsi" w:eastAsia="Calibri" w:hAnsiTheme="minorHAnsi" w:cstheme="minorHAnsi"/>
          <w:b/>
          <w:sz w:val="22"/>
        </w:rPr>
        <w:t>voice</w:t>
      </w:r>
      <w:r w:rsidRPr="00F80B5A">
        <w:rPr>
          <w:rFonts w:asciiTheme="minorHAnsi" w:eastAsia="Calibri" w:hAnsiTheme="minorHAnsi" w:cstheme="minorHAnsi"/>
          <w:sz w:val="22"/>
        </w:rPr>
        <w:t xml:space="preserve"> of the Lord, G-d, moving about in the garden. Thus, the kol is not just the voice from the larynx, it is the deeper voice that comes from G-d Himself. This correlates with what we learned earlier in this lesson, that the voice is the origin of speech. Prophecy originates with the voice from HaShem.</w:t>
      </w:r>
    </w:p>
    <w:p w14:paraId="3A070DDA" w14:textId="77777777" w:rsidR="00F80B5A" w:rsidRPr="00F80B5A" w:rsidRDefault="00F80B5A" w:rsidP="00F80B5A">
      <w:pPr>
        <w:spacing w:after="0" w:line="240" w:lineRule="auto"/>
        <w:jc w:val="both"/>
        <w:rPr>
          <w:rFonts w:asciiTheme="minorHAnsi" w:eastAsia="Calibri" w:hAnsiTheme="minorHAnsi" w:cstheme="minorHAnsi"/>
          <w:sz w:val="22"/>
        </w:rPr>
      </w:pPr>
    </w:p>
    <w:p w14:paraId="3BAB2D53"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at is why, when on Rosh Hashanah we blow shofar, the ram’s horn, the wording of the blessing is: “to hear the voice of the shofar”. No wonder: The shofar sound is produced by the inner breath, the inner Godliness, the inner soul, to blow the shofar, we breathe out the breath that G-d breathed into Adam when the human being was first created. Thus, hearing the kol of the shofar takes us back to Eden. </w:t>
      </w:r>
    </w:p>
    <w:p w14:paraId="30F6ADC8" w14:textId="77777777" w:rsidR="00F80B5A" w:rsidRPr="00F80B5A" w:rsidRDefault="00F80B5A" w:rsidP="00F80B5A">
      <w:pPr>
        <w:spacing w:after="0" w:line="240" w:lineRule="auto"/>
        <w:jc w:val="both"/>
        <w:rPr>
          <w:rFonts w:asciiTheme="minorHAnsi" w:eastAsia="Calibri" w:hAnsiTheme="minorHAnsi" w:cstheme="minorHAnsi"/>
          <w:sz w:val="22"/>
        </w:rPr>
      </w:pPr>
    </w:p>
    <w:p w14:paraId="0275A954"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e three major “tools” to achieve forgiveness from HaShem are </w:t>
      </w:r>
      <w:r w:rsidRPr="00F80B5A">
        <w:rPr>
          <w:rFonts w:asciiTheme="minorHAnsi" w:eastAsia="Calibri" w:hAnsiTheme="minorHAnsi" w:cstheme="minorHAnsi"/>
          <w:i/>
          <w:sz w:val="22"/>
        </w:rPr>
        <w:t>prayer</w:t>
      </w:r>
      <w:r w:rsidRPr="00F80B5A">
        <w:rPr>
          <w:rFonts w:asciiTheme="minorHAnsi" w:eastAsia="Calibri" w:hAnsiTheme="minorHAnsi" w:cstheme="minorHAnsi"/>
          <w:sz w:val="22"/>
        </w:rPr>
        <w:t xml:space="preserve">, </w:t>
      </w:r>
      <w:r w:rsidRPr="00F80B5A">
        <w:rPr>
          <w:rFonts w:asciiTheme="minorHAnsi" w:eastAsia="Calibri" w:hAnsiTheme="minorHAnsi" w:cstheme="minorHAnsi"/>
          <w:i/>
          <w:sz w:val="22"/>
        </w:rPr>
        <w:t>repentance</w:t>
      </w:r>
      <w:r w:rsidRPr="00F80B5A">
        <w:rPr>
          <w:rFonts w:asciiTheme="minorHAnsi" w:eastAsia="Calibri" w:hAnsiTheme="minorHAnsi" w:cstheme="minorHAnsi"/>
          <w:sz w:val="22"/>
        </w:rPr>
        <w:t xml:space="preserve">, and </w:t>
      </w:r>
      <w:r w:rsidRPr="00F80B5A">
        <w:rPr>
          <w:rFonts w:asciiTheme="minorHAnsi" w:eastAsia="Calibri" w:hAnsiTheme="minorHAnsi" w:cstheme="minorHAnsi"/>
          <w:i/>
          <w:sz w:val="22"/>
        </w:rPr>
        <w:t>charity</w:t>
      </w:r>
      <w:r w:rsidRPr="00F80B5A">
        <w:rPr>
          <w:rFonts w:asciiTheme="minorHAnsi" w:eastAsia="Calibri" w:hAnsiTheme="minorHAnsi" w:cstheme="minorHAnsi"/>
          <w:sz w:val="22"/>
        </w:rPr>
        <w:t>. This is what we say in Mussaf of Rosh HaShana and Yom Kippurim. Some machzorim</w:t>
      </w:r>
      <w:r w:rsidRPr="00F80B5A">
        <w:rPr>
          <w:rFonts w:asciiTheme="minorHAnsi" w:eastAsia="Calibri" w:hAnsiTheme="minorHAnsi" w:cstheme="minorHAnsi"/>
          <w:sz w:val="22"/>
          <w:vertAlign w:val="superscript"/>
        </w:rPr>
        <w:footnoteReference w:id="19"/>
      </w:r>
      <w:r w:rsidRPr="00F80B5A">
        <w:rPr>
          <w:rFonts w:asciiTheme="minorHAnsi" w:eastAsia="Calibri" w:hAnsiTheme="minorHAnsi" w:cstheme="minorHAnsi"/>
          <w:sz w:val="22"/>
        </w:rPr>
        <w:t xml:space="preserve"> have another set of words printed above these three. They are not said, but they are there. Prayer = kol (voice), repentance is aided by fasting, and charity is performed with money. Each of these three words is numerically equal to 136. 100+6+30 = 90+6+40 = 40+40+6+50. The identical Gematria of the synonyms speaks of an equality of significance in the quest for Divine forgiveness.</w:t>
      </w:r>
    </w:p>
    <w:p w14:paraId="76ED9C8E" w14:textId="77777777" w:rsidR="00F80B5A" w:rsidRPr="00F80B5A" w:rsidRDefault="00F80B5A" w:rsidP="00F80B5A">
      <w:pPr>
        <w:spacing w:after="0" w:line="240" w:lineRule="auto"/>
        <w:jc w:val="both"/>
        <w:rPr>
          <w:rFonts w:asciiTheme="minorHAnsi" w:eastAsia="Calibri" w:hAnsiTheme="minorHAnsi" w:cstheme="minorHAnsi"/>
          <w:sz w:val="22"/>
        </w:rPr>
      </w:pPr>
    </w:p>
    <w:p w14:paraId="149BF7C4"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ree different messages of </w:t>
      </w:r>
      <w:r w:rsidRPr="00F80B5A">
        <w:rPr>
          <w:rFonts w:asciiTheme="minorHAnsi" w:eastAsia="Calibri" w:hAnsiTheme="minorHAnsi" w:cstheme="minorHAnsi"/>
          <w:i/>
          <w:sz w:val="22"/>
        </w:rPr>
        <w:t>kol</w:t>
      </w:r>
      <w:r w:rsidRPr="00F80B5A">
        <w:rPr>
          <w:rFonts w:asciiTheme="minorHAnsi" w:eastAsia="Calibri" w:hAnsiTheme="minorHAnsi" w:cstheme="minorHAnsi"/>
          <w:sz w:val="22"/>
        </w:rPr>
        <w:t xml:space="preserve"> are echoed in the mitzva of shofar. Shofar is the call that re-enacts the moment of creation. Shofar is the call that brings us back to Sinai when the Torah was given. And shofar is the call that will ring out when the Mashiach comes. Thus, the mitzva is to hear the kol, the voice, of the shofar!</w:t>
      </w:r>
    </w:p>
    <w:p w14:paraId="3E7CCE47" w14:textId="77777777" w:rsidR="00F80B5A" w:rsidRPr="00F80B5A" w:rsidRDefault="00F80B5A" w:rsidP="00F80B5A">
      <w:pPr>
        <w:spacing w:after="0" w:line="240" w:lineRule="auto"/>
        <w:jc w:val="both"/>
        <w:rPr>
          <w:rFonts w:asciiTheme="minorHAnsi" w:eastAsia="Calibri" w:hAnsiTheme="minorHAnsi" w:cstheme="minorHAnsi"/>
          <w:sz w:val="22"/>
        </w:rPr>
      </w:pPr>
    </w:p>
    <w:p w14:paraId="55025CD9"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Rashi, in his comments on psalm 20, says that the </w:t>
      </w:r>
      <w:r w:rsidRPr="00F80B5A">
        <w:rPr>
          <w:rFonts w:asciiTheme="minorHAnsi" w:eastAsia="Calibri" w:hAnsiTheme="minorHAnsi" w:cstheme="minorHAnsi"/>
          <w:b/>
          <w:iCs/>
          <w:sz w:val="22"/>
        </w:rPr>
        <w:t>Kol HaShem</w:t>
      </w:r>
      <w:r w:rsidRPr="00F80B5A">
        <w:rPr>
          <w:rFonts w:asciiTheme="minorHAnsi" w:eastAsia="Calibri" w:hAnsiTheme="minorHAnsi" w:cstheme="minorHAnsi"/>
          <w:b/>
          <w:i/>
          <w:iCs/>
          <w:sz w:val="22"/>
        </w:rPr>
        <w:t> </w:t>
      </w:r>
      <w:r w:rsidRPr="00F80B5A">
        <w:rPr>
          <w:rFonts w:asciiTheme="minorHAnsi" w:eastAsia="Calibri" w:hAnsiTheme="minorHAnsi" w:cstheme="minorHAnsi"/>
          <w:b/>
          <w:sz w:val="22"/>
        </w:rPr>
        <w:t>is thunder</w:t>
      </w:r>
      <w:r w:rsidRPr="00F80B5A">
        <w:rPr>
          <w:rFonts w:asciiTheme="minorHAnsi" w:eastAsia="Calibri" w:hAnsiTheme="minorHAnsi" w:cstheme="minorHAnsi"/>
          <w:sz w:val="22"/>
        </w:rPr>
        <w:t xml:space="preserve"> that causes the hind to calf!</w:t>
      </w:r>
      <w:r w:rsidRPr="00F80B5A">
        <w:rPr>
          <w:rFonts w:asciiTheme="minorHAnsi" w:eastAsia="Calibri" w:hAnsiTheme="minorHAnsi" w:cstheme="minorHAnsi"/>
          <w:sz w:val="22"/>
          <w:vertAlign w:val="superscript"/>
        </w:rPr>
        <w:footnoteReference w:id="20"/>
      </w:r>
      <w:r w:rsidRPr="00F80B5A">
        <w:rPr>
          <w:rFonts w:asciiTheme="minorHAnsi" w:eastAsia="Calibri" w:hAnsiTheme="minorHAnsi" w:cstheme="minorHAnsi"/>
          <w:sz w:val="22"/>
        </w:rPr>
        <w:t xml:space="preserve"> Further, the Gemara tells us about the thunder.</w:t>
      </w:r>
    </w:p>
    <w:p w14:paraId="56B0CF9E" w14:textId="77777777" w:rsidR="00F80B5A" w:rsidRPr="00F80B5A" w:rsidRDefault="00F80B5A" w:rsidP="00F80B5A">
      <w:pPr>
        <w:spacing w:after="0" w:line="240" w:lineRule="auto"/>
        <w:jc w:val="both"/>
        <w:rPr>
          <w:rFonts w:asciiTheme="minorHAnsi" w:eastAsia="Calibri" w:hAnsiTheme="minorHAnsi" w:cstheme="minorHAnsi"/>
          <w:sz w:val="22"/>
        </w:rPr>
      </w:pPr>
    </w:p>
    <w:p w14:paraId="5819B19F" w14:textId="77777777" w:rsidR="00F80B5A" w:rsidRPr="00F80B5A" w:rsidRDefault="00F80B5A" w:rsidP="00F80B5A">
      <w:pPr>
        <w:spacing w:after="0" w:line="240" w:lineRule="auto"/>
        <w:ind w:left="288" w:right="288"/>
        <w:jc w:val="both"/>
        <w:rPr>
          <w:rFonts w:asciiTheme="minorHAnsi" w:eastAsia="Calibri" w:hAnsiTheme="minorHAnsi" w:cstheme="minorHAnsi"/>
          <w:sz w:val="22"/>
        </w:rPr>
      </w:pPr>
      <w:r w:rsidRPr="00F80B5A">
        <w:rPr>
          <w:rFonts w:asciiTheme="minorHAnsi" w:eastAsia="Calibri" w:hAnsiTheme="minorHAnsi" w:cstheme="minorHAnsi"/>
          <w:b/>
          <w:i/>
          <w:sz w:val="22"/>
        </w:rPr>
        <w:t>Berachoth 59a</w:t>
      </w:r>
      <w:r w:rsidRPr="00F80B5A">
        <w:rPr>
          <w:rFonts w:asciiTheme="minorHAnsi" w:eastAsia="Calibri" w:hAnsiTheme="minorHAnsi" w:cstheme="minorHAnsi"/>
          <w:i/>
          <w:sz w:val="22"/>
        </w:rPr>
        <w:t xml:space="preserve"> R. Alexandri said in the name of R. Joshua b. Levi: </w:t>
      </w:r>
      <w:r w:rsidRPr="00F80B5A">
        <w:rPr>
          <w:rFonts w:asciiTheme="minorHAnsi" w:eastAsia="Calibri" w:hAnsiTheme="minorHAnsi" w:cstheme="minorHAnsi"/>
          <w:i/>
          <w:sz w:val="22"/>
          <w:u w:val="single"/>
        </w:rPr>
        <w:t>Thunder was created only to straighten out the crookedness of the heart</w:t>
      </w:r>
      <w:r w:rsidRPr="00F80B5A">
        <w:rPr>
          <w:rFonts w:asciiTheme="minorHAnsi" w:eastAsia="Calibri" w:hAnsiTheme="minorHAnsi" w:cstheme="minorHAnsi"/>
          <w:i/>
          <w:sz w:val="22"/>
        </w:rPr>
        <w:t>, as it says: God hath so made it that men should fear before him.</w:t>
      </w:r>
      <w:r w:rsidRPr="00F80B5A">
        <w:rPr>
          <w:rFonts w:asciiTheme="minorHAnsi" w:eastAsia="Calibri" w:hAnsiTheme="minorHAnsi" w:cstheme="minorHAnsi"/>
          <w:sz w:val="22"/>
          <w:vertAlign w:val="superscript"/>
        </w:rPr>
        <w:footnoteReference w:id="21"/>
      </w:r>
    </w:p>
    <w:p w14:paraId="6CBFF6B4" w14:textId="77777777" w:rsidR="00F80B5A" w:rsidRPr="00F80B5A" w:rsidRDefault="00F80B5A" w:rsidP="00F80B5A">
      <w:pPr>
        <w:spacing w:after="0" w:line="240" w:lineRule="auto"/>
        <w:jc w:val="both"/>
        <w:rPr>
          <w:rFonts w:asciiTheme="minorHAnsi" w:eastAsia="Calibri" w:hAnsiTheme="minorHAnsi" w:cstheme="minorHAnsi"/>
          <w:sz w:val="22"/>
        </w:rPr>
      </w:pPr>
    </w:p>
    <w:p w14:paraId="1B683E58"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en a person hears a clap of thunder and flinches, the experience may give him pause. When the Chafetz Chaim, zt”l, used to hear thunder he would ask “What does Father want?”</w:t>
      </w:r>
    </w:p>
    <w:p w14:paraId="092C7FA0" w14:textId="77777777" w:rsidR="00F80B5A" w:rsidRPr="00F80B5A" w:rsidRDefault="00F80B5A" w:rsidP="00F80B5A">
      <w:pPr>
        <w:spacing w:after="0" w:line="240" w:lineRule="auto"/>
        <w:jc w:val="both"/>
        <w:rPr>
          <w:rFonts w:asciiTheme="minorHAnsi" w:eastAsia="Calibri" w:hAnsiTheme="minorHAnsi" w:cstheme="minorHAnsi"/>
          <w:sz w:val="22"/>
        </w:rPr>
      </w:pPr>
    </w:p>
    <w:p w14:paraId="0B28E5C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Our psalmist said:</w:t>
      </w:r>
    </w:p>
    <w:p w14:paraId="3B04F105" w14:textId="77777777" w:rsidR="00F80B5A" w:rsidRPr="00F80B5A" w:rsidRDefault="00F80B5A" w:rsidP="00F80B5A">
      <w:pPr>
        <w:spacing w:after="0" w:line="240" w:lineRule="auto"/>
        <w:jc w:val="both"/>
        <w:rPr>
          <w:rFonts w:asciiTheme="minorHAnsi" w:eastAsia="Calibri" w:hAnsiTheme="minorHAnsi" w:cstheme="minorHAnsi"/>
          <w:sz w:val="22"/>
        </w:rPr>
      </w:pPr>
    </w:p>
    <w:p w14:paraId="479F16D8"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Psalms) 77:18</w:t>
      </w:r>
      <w:r w:rsidRPr="00F80B5A">
        <w:rPr>
          <w:rFonts w:asciiTheme="minorHAnsi" w:eastAsia="Calibri" w:hAnsiTheme="minorHAnsi" w:cstheme="minorHAnsi"/>
          <w:i/>
          <w:sz w:val="22"/>
        </w:rPr>
        <w:t xml:space="preserve"> The voice of thy thunder was in the heaven: the lightnings lightened the world: the earth trembled and shook.</w:t>
      </w:r>
    </w:p>
    <w:p w14:paraId="3D3C47FE" w14:textId="77777777" w:rsidR="00F80B5A" w:rsidRPr="00F80B5A" w:rsidRDefault="00F80B5A" w:rsidP="00F80B5A">
      <w:pPr>
        <w:spacing w:after="0" w:line="240" w:lineRule="auto"/>
        <w:jc w:val="both"/>
        <w:rPr>
          <w:rFonts w:asciiTheme="minorHAnsi" w:eastAsia="Calibri" w:hAnsiTheme="minorHAnsi" w:cstheme="minorHAnsi"/>
          <w:sz w:val="22"/>
        </w:rPr>
      </w:pPr>
    </w:p>
    <w:p w14:paraId="4CA2A7DA"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So, what does our pasuk mean? To understand this answer we need to remember a footnote or a parsha from a year ago. Here is what Hakham Eliyahu wrote:</w:t>
      </w:r>
    </w:p>
    <w:p w14:paraId="170E221A" w14:textId="77777777" w:rsidR="00F80B5A" w:rsidRPr="00F80B5A" w:rsidRDefault="00F80B5A" w:rsidP="00F80B5A">
      <w:pPr>
        <w:spacing w:after="0" w:line="240" w:lineRule="auto"/>
        <w:jc w:val="both"/>
        <w:rPr>
          <w:rFonts w:asciiTheme="minorHAnsi" w:eastAsia="Calibri" w:hAnsiTheme="minorHAnsi" w:cstheme="minorHAnsi"/>
          <w:sz w:val="22"/>
        </w:rPr>
      </w:pPr>
    </w:p>
    <w:p w14:paraId="143EF300" w14:textId="77777777" w:rsidR="00F80B5A" w:rsidRPr="00F80B5A" w:rsidRDefault="00F80B5A" w:rsidP="00F80B5A">
      <w:pPr>
        <w:spacing w:after="0" w:line="240" w:lineRule="auto"/>
        <w:ind w:left="288" w:right="288"/>
        <w:jc w:val="both"/>
        <w:rPr>
          <w:rFonts w:asciiTheme="minorHAnsi" w:eastAsia="Calibri" w:hAnsiTheme="minorHAnsi" w:cstheme="minorHAnsi"/>
          <w:sz w:val="22"/>
          <w:lang w:val="en-AU"/>
        </w:rPr>
      </w:pPr>
      <w:r w:rsidRPr="00F80B5A">
        <w:rPr>
          <w:rFonts w:asciiTheme="minorHAnsi" w:eastAsia="Calibri" w:hAnsiTheme="minorHAnsi" w:cstheme="minorHAnsi"/>
          <w:b/>
          <w:bCs/>
          <w:sz w:val="22"/>
          <w:lang w:val="en-AU"/>
        </w:rPr>
        <w:t>Shemot (Ex.) 19:16</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So it came about on the third day, when it was morning, that there were thunder</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color w:val="C00000"/>
          <w:sz w:val="22"/>
          <w:lang w:val="en-AU"/>
        </w:rPr>
        <w:t>the voices of the Hakhamim</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and lightning flashes</w:t>
      </w:r>
      <w:r w:rsidRPr="00F80B5A">
        <w:rPr>
          <w:rFonts w:asciiTheme="minorHAnsi" w:eastAsia="Calibri" w:hAnsiTheme="minorHAnsi" w:cstheme="minorHAnsi"/>
          <w:sz w:val="22"/>
          <w:lang w:val="en-AU"/>
        </w:rPr>
        <w:t xml:space="preserve"> (the </w:t>
      </w:r>
      <w:r w:rsidRPr="00F80B5A">
        <w:rPr>
          <w:rFonts w:asciiTheme="minorHAnsi" w:eastAsia="Calibri" w:hAnsiTheme="minorHAnsi" w:cstheme="minorHAnsi"/>
          <w:color w:val="C00000"/>
          <w:sz w:val="22"/>
          <w:lang w:val="en-AU"/>
        </w:rPr>
        <w:t>Hakhamim running back and forth to elucidate the Torah</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and a thick cloud upon the mountain</w:t>
      </w:r>
      <w:r w:rsidRPr="00F80B5A">
        <w:rPr>
          <w:rFonts w:asciiTheme="minorHAnsi" w:eastAsia="Calibri" w:hAnsiTheme="minorHAnsi" w:cstheme="minorHAnsi"/>
          <w:sz w:val="22"/>
          <w:lang w:val="en-AU"/>
        </w:rPr>
        <w:t xml:space="preserve"> (governance [kingdom] </w:t>
      </w:r>
      <w:r w:rsidRPr="00F80B5A">
        <w:rPr>
          <w:rFonts w:asciiTheme="minorHAnsi" w:eastAsia="Calibri" w:hAnsiTheme="minorHAnsi" w:cstheme="minorHAnsi"/>
          <w:b/>
          <w:sz w:val="22"/>
          <w:lang w:val="en-AU"/>
        </w:rPr>
        <w:t>of God</w:t>
      </w:r>
      <w:r w:rsidRPr="00F80B5A">
        <w:rPr>
          <w:rFonts w:asciiTheme="minorHAnsi" w:eastAsia="Calibri" w:hAnsiTheme="minorHAnsi" w:cstheme="minorHAnsi"/>
          <w:sz w:val="22"/>
          <w:lang w:val="en-AU"/>
        </w:rPr>
        <w:t xml:space="preserve"> [through the Hakhamim and Bate Din as opposed to human kings]) </w:t>
      </w:r>
      <w:r w:rsidRPr="00F80B5A">
        <w:rPr>
          <w:rFonts w:asciiTheme="minorHAnsi" w:eastAsia="Calibri" w:hAnsiTheme="minorHAnsi" w:cstheme="minorHAnsi"/>
          <w:b/>
          <w:sz w:val="22"/>
          <w:lang w:val="en-AU"/>
        </w:rPr>
        <w:t xml:space="preserve">and a very loud voice of the shofar </w:t>
      </w:r>
      <w:r w:rsidRPr="00F80B5A">
        <w:rPr>
          <w:rFonts w:asciiTheme="minorHAnsi" w:eastAsia="Calibri" w:hAnsiTheme="minorHAnsi" w:cstheme="minorHAnsi"/>
          <w:sz w:val="22"/>
          <w:lang w:val="en-AU"/>
        </w:rPr>
        <w:t>(</w:t>
      </w:r>
      <w:r w:rsidRPr="00F80B5A">
        <w:rPr>
          <w:rFonts w:asciiTheme="minorHAnsi" w:eastAsia="Calibri" w:hAnsiTheme="minorHAnsi" w:cstheme="minorHAnsi"/>
          <w:bCs/>
          <w:sz w:val="22"/>
          <w:lang w:val="en-AU"/>
        </w:rPr>
        <w:t>Tiferet</w:t>
      </w:r>
      <w:r w:rsidRPr="00F80B5A">
        <w:rPr>
          <w:rFonts w:asciiTheme="minorHAnsi" w:eastAsia="Calibri" w:hAnsiTheme="minorHAnsi" w:cstheme="minorHAnsi"/>
          <w:sz w:val="22"/>
          <w:lang w:val="en-AU"/>
        </w:rPr>
        <w:t xml:space="preserve"> - </w:t>
      </w:r>
      <w:r w:rsidRPr="00F80B5A">
        <w:rPr>
          <w:rFonts w:asciiTheme="minorHAnsi" w:eastAsia="Calibri" w:hAnsiTheme="minorHAnsi" w:cstheme="minorHAnsi"/>
          <w:bCs/>
          <w:sz w:val="22"/>
          <w:lang w:val="en-AU"/>
        </w:rPr>
        <w:t>Darshan or Maggid [Prophet]</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 xml:space="preserve">so that all the people who </w:t>
      </w:r>
      <w:r w:rsidRPr="00F80B5A">
        <w:rPr>
          <w:rFonts w:asciiTheme="minorHAnsi" w:eastAsia="Calibri" w:hAnsiTheme="minorHAnsi" w:cstheme="minorHAnsi"/>
          <w:iCs/>
          <w:sz w:val="22"/>
          <w:lang w:val="en-AU"/>
        </w:rPr>
        <w:t>were</w:t>
      </w:r>
      <w:r w:rsidRPr="00F80B5A">
        <w:rPr>
          <w:rFonts w:asciiTheme="minorHAnsi" w:eastAsia="Calibri" w:hAnsiTheme="minorHAnsi" w:cstheme="minorHAnsi"/>
          <w:b/>
          <w:i/>
          <w:iCs/>
          <w:sz w:val="22"/>
          <w:lang w:val="en-AU"/>
        </w:rPr>
        <w:t xml:space="preserve"> </w:t>
      </w:r>
      <w:r w:rsidRPr="00F80B5A">
        <w:rPr>
          <w:rFonts w:asciiTheme="minorHAnsi" w:eastAsia="Calibri" w:hAnsiTheme="minorHAnsi" w:cstheme="minorHAnsi"/>
          <w:b/>
          <w:sz w:val="22"/>
          <w:lang w:val="en-AU"/>
        </w:rPr>
        <w:t xml:space="preserve">in the camp </w:t>
      </w:r>
      <w:r w:rsidRPr="00F80B5A">
        <w:rPr>
          <w:rFonts w:asciiTheme="minorHAnsi" w:eastAsia="Calibri" w:hAnsiTheme="minorHAnsi" w:cstheme="minorHAnsi"/>
          <w:sz w:val="22"/>
          <w:lang w:val="en-AU"/>
        </w:rPr>
        <w:t>(world)</w:t>
      </w:r>
      <w:r w:rsidRPr="00F80B5A">
        <w:rPr>
          <w:rFonts w:asciiTheme="minorHAnsi" w:eastAsia="Calibri" w:hAnsiTheme="minorHAnsi" w:cstheme="minorHAnsi"/>
          <w:b/>
          <w:sz w:val="22"/>
          <w:lang w:val="en-AU"/>
        </w:rPr>
        <w:t xml:space="preserve"> trembled</w:t>
      </w:r>
      <w:r w:rsidRPr="00F80B5A">
        <w:rPr>
          <w:rFonts w:asciiTheme="minorHAnsi" w:eastAsia="Calibri" w:hAnsiTheme="minorHAnsi" w:cstheme="minorHAnsi"/>
          <w:sz w:val="22"/>
          <w:lang w:val="en-AU"/>
        </w:rPr>
        <w:t>.</w:t>
      </w:r>
    </w:p>
    <w:p w14:paraId="4DFCF947" w14:textId="77777777" w:rsidR="00F80B5A" w:rsidRPr="00F80B5A" w:rsidRDefault="00F80B5A" w:rsidP="00F80B5A">
      <w:pPr>
        <w:spacing w:after="0" w:line="240" w:lineRule="auto"/>
        <w:jc w:val="both"/>
        <w:rPr>
          <w:rFonts w:asciiTheme="minorHAnsi" w:eastAsia="Calibri" w:hAnsiTheme="minorHAnsi" w:cstheme="minorHAnsi"/>
          <w:sz w:val="16"/>
          <w:szCs w:val="16"/>
        </w:rPr>
      </w:pPr>
    </w:p>
    <w:p w14:paraId="7CF3EE0F"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ith this in mind, lets re-translate our pasuk:</w:t>
      </w:r>
    </w:p>
    <w:p w14:paraId="3500AA6A" w14:textId="77777777" w:rsidR="00F80B5A" w:rsidRPr="00F80B5A" w:rsidRDefault="00F80B5A" w:rsidP="00F80B5A">
      <w:pPr>
        <w:spacing w:after="0" w:line="240" w:lineRule="auto"/>
        <w:jc w:val="both"/>
        <w:rPr>
          <w:rFonts w:asciiTheme="minorHAnsi" w:eastAsia="Calibri" w:hAnsiTheme="minorHAnsi" w:cstheme="minorHAnsi"/>
          <w:sz w:val="16"/>
          <w:szCs w:val="16"/>
        </w:rPr>
      </w:pPr>
    </w:p>
    <w:p w14:paraId="75966CD0" w14:textId="77777777" w:rsidR="00F80B5A" w:rsidRPr="00F80B5A" w:rsidRDefault="00F80B5A" w:rsidP="00F80B5A">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Psalms) 77:18</w:t>
      </w:r>
      <w:r w:rsidRPr="00F80B5A">
        <w:rPr>
          <w:rFonts w:asciiTheme="minorHAnsi" w:eastAsia="Calibri" w:hAnsiTheme="minorHAnsi" w:cstheme="minorHAnsi"/>
          <w:i/>
          <w:sz w:val="22"/>
        </w:rPr>
        <w:t xml:space="preserve"> The voice of thy Hakhamim was in the heaven: the Hakhamim lightened the world: the earth trembled and shook.</w:t>
      </w:r>
    </w:p>
    <w:p w14:paraId="26D94C45" w14:textId="77777777" w:rsidR="00F80B5A" w:rsidRPr="00F80B5A" w:rsidRDefault="00F80B5A" w:rsidP="00F80B5A">
      <w:pPr>
        <w:spacing w:after="0" w:line="240" w:lineRule="auto"/>
        <w:jc w:val="both"/>
        <w:rPr>
          <w:rFonts w:asciiTheme="minorHAnsi" w:eastAsia="Calibri" w:hAnsiTheme="minorHAnsi" w:cstheme="minorHAnsi"/>
          <w:sz w:val="16"/>
          <w:szCs w:val="16"/>
        </w:rPr>
      </w:pPr>
    </w:p>
    <w:p w14:paraId="794FAB56" w14:textId="77777777" w:rsidR="00F80B5A" w:rsidRP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Now we have a whole new insight into the meaning of HaShem’s kol, of voice, as it is projected into the world! If </w:t>
      </w:r>
      <w:r w:rsidRPr="00F80B5A">
        <w:rPr>
          <w:rFonts w:asciiTheme="minorHAnsi" w:eastAsia="Calibri" w:hAnsiTheme="minorHAnsi" w:cstheme="minorHAnsi"/>
          <w:b/>
          <w:sz w:val="22"/>
        </w:rPr>
        <w:t>kol HaShem is thunder</w:t>
      </w:r>
      <w:r w:rsidRPr="00F80B5A">
        <w:rPr>
          <w:rFonts w:asciiTheme="minorHAnsi" w:eastAsia="Calibri" w:hAnsiTheme="minorHAnsi" w:cstheme="minorHAnsi"/>
          <w:sz w:val="22"/>
        </w:rPr>
        <w:t xml:space="preserve">, then </w:t>
      </w:r>
      <w:r w:rsidRPr="00F80B5A">
        <w:rPr>
          <w:rFonts w:asciiTheme="minorHAnsi" w:eastAsia="Calibri" w:hAnsiTheme="minorHAnsi" w:cstheme="minorHAnsi"/>
          <w:b/>
          <w:i/>
          <w:sz w:val="22"/>
        </w:rPr>
        <w:t>kol HaShem are our Hakhamim</w:t>
      </w:r>
      <w:r w:rsidRPr="00F80B5A">
        <w:rPr>
          <w:rFonts w:asciiTheme="minorHAnsi" w:eastAsia="Calibri" w:hAnsiTheme="minorHAnsi" w:cstheme="minorHAnsi"/>
          <w:sz w:val="22"/>
        </w:rPr>
        <w:t xml:space="preserve">. </w:t>
      </w:r>
    </w:p>
    <w:p w14:paraId="006CEBE5" w14:textId="77777777" w:rsidR="00F80B5A" w:rsidRPr="00F80B5A" w:rsidRDefault="00F80B5A" w:rsidP="00F80B5A">
      <w:pPr>
        <w:spacing w:after="0" w:line="240" w:lineRule="auto"/>
        <w:jc w:val="both"/>
        <w:rPr>
          <w:rFonts w:asciiTheme="minorHAnsi" w:eastAsia="Calibri" w:hAnsiTheme="minorHAnsi" w:cstheme="minorHAnsi"/>
          <w:sz w:val="16"/>
          <w:szCs w:val="16"/>
        </w:rPr>
      </w:pPr>
    </w:p>
    <w:p w14:paraId="6DA26829" w14:textId="6E35FE96" w:rsidR="00F80B5A" w:rsidRDefault="00F80B5A" w:rsidP="00F80B5A">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Our verbal tally with the Torah portion is Moshe and Aharon,</w:t>
      </w:r>
      <w:r w:rsidRPr="00F80B5A">
        <w:rPr>
          <w:rFonts w:asciiTheme="minorHAnsi" w:eastAsia="Calibri" w:hAnsiTheme="minorHAnsi" w:cstheme="minorHAnsi"/>
          <w:sz w:val="22"/>
          <w:vertAlign w:val="superscript"/>
        </w:rPr>
        <w:footnoteReference w:id="22"/>
      </w:r>
      <w:r w:rsidRPr="00F80B5A">
        <w:rPr>
          <w:rFonts w:asciiTheme="minorHAnsi" w:eastAsia="Calibri" w:hAnsiTheme="minorHAnsi" w:cstheme="minorHAnsi"/>
          <w:sz w:val="22"/>
        </w:rPr>
        <w:t xml:space="preserve"> who were the first Hakhamim for the Jewish people. Asaph was surely taking note that the voice, the kol, of these two would reverberate down through time.</w:t>
      </w:r>
    </w:p>
    <w:p w14:paraId="427D4202" w14:textId="77777777" w:rsidR="00B30C78" w:rsidRPr="00F80B5A" w:rsidRDefault="00B30C78" w:rsidP="00B30C78">
      <w:pPr>
        <w:pBdr>
          <w:bottom w:val="double" w:sz="4" w:space="1" w:color="auto"/>
        </w:pBdr>
        <w:spacing w:after="0" w:line="240" w:lineRule="auto"/>
        <w:jc w:val="both"/>
        <w:rPr>
          <w:rFonts w:asciiTheme="minorHAnsi" w:eastAsia="Calibri" w:hAnsiTheme="minorHAnsi" w:cstheme="minorHAnsi"/>
          <w:sz w:val="16"/>
          <w:szCs w:val="16"/>
        </w:rPr>
      </w:pPr>
    </w:p>
    <w:p w14:paraId="1F0B1637" w14:textId="77777777" w:rsidR="00B30C78" w:rsidRPr="00B30C78" w:rsidRDefault="00B30C78" w:rsidP="008A6676">
      <w:pPr>
        <w:spacing w:after="0" w:line="240" w:lineRule="auto"/>
        <w:jc w:val="both"/>
        <w:rPr>
          <w:rFonts w:ascii="Cambria" w:eastAsia="Times New Roman" w:hAnsi="Cambria" w:cs="Calibri"/>
          <w:b/>
          <w:bCs/>
          <w:color w:val="000000"/>
          <w:sz w:val="16"/>
          <w:szCs w:val="16"/>
          <w:lang w:bidi="he-IL"/>
        </w:rPr>
      </w:pPr>
    </w:p>
    <w:p w14:paraId="4B370C90" w14:textId="7BD1147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Ketubim:</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Mishle</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Proverbs)</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7:1-27</w:t>
      </w:r>
    </w:p>
    <w:p w14:paraId="19E9CE80" w14:textId="44C977F2"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9A3C457" w14:textId="7947D818"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ee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rd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mmandmen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p>
    <w:p w14:paraId="5AB00E27" w14:textId="3FC7DD97"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ee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mmandmen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each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ppl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ye.</w:t>
      </w:r>
    </w:p>
    <w:p w14:paraId="2F1BD220" w14:textId="77F743E2"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3</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i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p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inger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rit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p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abl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t.</w:t>
      </w:r>
    </w:p>
    <w:p w14:paraId="5958D4F0" w14:textId="19175786"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4</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sd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ist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derstand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inswoman</w:t>
      </w:r>
      <w:r w:rsidR="004A60F6">
        <w:rPr>
          <w:rFonts w:ascii="Calibri" w:eastAsia="Times New Roman" w:hAnsi="Calibri" w:cs="Calibri"/>
          <w:color w:val="000000"/>
          <w:sz w:val="22"/>
          <w:lang w:val="en-AU" w:bidi="he-IL"/>
        </w:rPr>
        <w:t>,</w:t>
      </w:r>
    </w:p>
    <w:p w14:paraId="3FEDE7AF" w14:textId="6B5F4414"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5</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ee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ang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lie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moo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rds.</w:t>
      </w:r>
    </w:p>
    <w:p w14:paraId="24DDFF04" w14:textId="2E5019C6" w:rsidR="008A6676" w:rsidRPr="00B30C78" w:rsidRDefault="00632977" w:rsidP="008A6676">
      <w:pPr>
        <w:spacing w:after="0" w:line="240" w:lineRule="auto"/>
        <w:rPr>
          <w:rFonts w:ascii="Calibri" w:eastAsia="Times New Roman" w:hAnsi="Calibri" w:cs="Calibri"/>
          <w:color w:val="000000"/>
          <w:sz w:val="16"/>
          <w:szCs w:val="16"/>
          <w:lang w:bidi="he-IL"/>
        </w:rPr>
      </w:pPr>
      <w:r w:rsidRPr="00B30C78">
        <w:rPr>
          <w:rFonts w:ascii="Calibri" w:eastAsia="Times New Roman" w:hAnsi="Calibri" w:cs="Calibri"/>
          <w:color w:val="000000"/>
          <w:sz w:val="16"/>
          <w:szCs w:val="16"/>
          <w:lang w:val="en-AU" w:bidi="he-IL"/>
        </w:rPr>
        <w:t xml:space="preserve"> </w:t>
      </w:r>
    </w:p>
    <w:p w14:paraId="738CF924" w14:textId="1E2ACC75"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6</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nd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ook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attice</w:t>
      </w:r>
      <w:r w:rsidR="000652A9">
        <w:rPr>
          <w:rFonts w:ascii="Calibri" w:eastAsia="Times New Roman" w:hAnsi="Calibri" w:cs="Calibri"/>
          <w:color w:val="000000"/>
          <w:sz w:val="22"/>
          <w:lang w:val="en-AU" w:bidi="he-IL"/>
        </w:rPr>
        <w:t>,</w:t>
      </w:r>
    </w:p>
    <w:p w14:paraId="023EDF3B" w14:textId="5B753DAE"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7</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ehel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oughtles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n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iscern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th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voi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derstanding,</w:t>
      </w:r>
    </w:p>
    <w:p w14:paraId="4106855E" w14:textId="1C0D1197"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8</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ass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e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ea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rn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0652A9">
        <w:rPr>
          <w:rFonts w:ascii="Calibri" w:eastAsia="Times New Roman" w:hAnsi="Calibri" w:cs="Calibri"/>
          <w:color w:val="000000"/>
          <w:sz w:val="22"/>
          <w:lang w:val="en-AU" w:bidi="he-IL"/>
        </w:rPr>
        <w:t>,</w:t>
      </w:r>
    </w:p>
    <w:p w14:paraId="32374410" w14:textId="6F036363"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9</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wiligh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lacknes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arkness.</w:t>
      </w:r>
    </w:p>
    <w:p w14:paraId="0D3AED49" w14:textId="736AA6A9"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0</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ehol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ti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rl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l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t.</w:t>
      </w:r>
    </w:p>
    <w:p w14:paraId="28ADCA56" w14:textId="7A95AA36"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1</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rioto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000652A9" w:rsidRPr="008A6676">
        <w:rPr>
          <w:rFonts w:ascii="Calibri" w:eastAsia="Times New Roman" w:hAnsi="Calibri" w:cs="Calibri"/>
          <w:color w:val="000000"/>
          <w:sz w:val="22"/>
          <w:lang w:val="en-AU" w:bidi="he-IL"/>
        </w:rPr>
        <w:t>rebellio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e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bid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8E168F">
        <w:rPr>
          <w:rFonts w:ascii="Calibri" w:eastAsia="Times New Roman" w:hAnsi="Calibri" w:cs="Calibri"/>
          <w:color w:val="000000"/>
          <w:sz w:val="22"/>
          <w:lang w:val="en-AU" w:bidi="he-IL"/>
        </w:rPr>
        <w:t>.</w:t>
      </w:r>
    </w:p>
    <w:p w14:paraId="2E37FD4A" w14:textId="6F372C33"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2</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ee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roa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lac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i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rner.</w:t>
      </w:r>
    </w:p>
    <w:p w14:paraId="34FCD4A1" w14:textId="06F5EE00"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3</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ugh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iss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mpuden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p>
    <w:p w14:paraId="6275E8AC" w14:textId="08192D87"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4</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eace-offering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u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ai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vows.</w:t>
      </w:r>
    </w:p>
    <w:p w14:paraId="606BF390" w14:textId="415CD77A"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5</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eek</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u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p>
    <w:p w14:paraId="286BB66D" w14:textId="07A97C04"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6</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eck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uc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verle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ip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loth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ar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gypt.</w:t>
      </w:r>
    </w:p>
    <w:p w14:paraId="474248A4" w14:textId="60EAD02B"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7</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erfum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rr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lo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innamon.</w:t>
      </w:r>
    </w:p>
    <w:p w14:paraId="54E99BA3" w14:textId="2A75F72B"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8</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i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o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i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orn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olac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urselv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oves.</w:t>
      </w:r>
    </w:p>
    <w:p w14:paraId="210490D0" w14:textId="54A86E3D"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9</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b/>
          <w:bCs/>
          <w:color w:val="000000"/>
          <w:sz w:val="22"/>
          <w:u w:val="single"/>
          <w:shd w:val="clear" w:color="auto" w:fill="FFFF00"/>
          <w:lang w:val="en-AU" w:bidi="he-IL"/>
        </w:rPr>
        <w:t>For</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my</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usband</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is</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not</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t</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om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is</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gon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long</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journey</w:t>
      </w:r>
      <w:r w:rsidR="008E168F">
        <w:rPr>
          <w:rFonts w:ascii="Calibri" w:eastAsia="Times New Roman" w:hAnsi="Calibri" w:cs="Calibri"/>
          <w:b/>
          <w:bCs/>
          <w:color w:val="000000"/>
          <w:sz w:val="22"/>
          <w:shd w:val="clear" w:color="auto" w:fill="FFFF00"/>
          <w:lang w:val="en-AU" w:bidi="he-IL"/>
        </w:rPr>
        <w:t>,</w:t>
      </w:r>
    </w:p>
    <w:p w14:paraId="473431CF" w14:textId="2EE81079"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0</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b/>
          <w:bCs/>
          <w:color w:val="000000"/>
          <w:sz w:val="22"/>
          <w:u w:val="single"/>
          <w:shd w:val="clear" w:color="auto" w:fill="FFFF00"/>
          <w:lang w:val="en-AU" w:bidi="he-IL"/>
        </w:rPr>
        <w: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as</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taken</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bag</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of</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money</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with</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im;</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will</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com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om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t</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ppointed</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day</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new</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moon)</w:t>
      </w:r>
      <w:r w:rsidRPr="008A6676">
        <w:rPr>
          <w:rFonts w:ascii="Calibri" w:eastAsia="Times New Roman" w:hAnsi="Calibri" w:cs="Calibri"/>
          <w:b/>
          <w:bCs/>
          <w:color w:val="000000"/>
          <w:sz w:val="22"/>
          <w:shd w:val="clear" w:color="auto" w:fill="FFFF00"/>
          <w:lang w:val="en-AU" w:bidi="he-IL"/>
        </w:rPr>
        <w:t>.</w:t>
      </w:r>
    </w:p>
    <w:p w14:paraId="3867BF85" w14:textId="343388D2"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1</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uc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ai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peec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us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landishmen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p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ntic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ay.</w:t>
      </w:r>
    </w:p>
    <w:p w14:paraId="7F2B2BAD" w14:textId="2EEA9F6B"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2</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aightw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x</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laught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etter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rrecti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ol</w:t>
      </w:r>
      <w:r w:rsidR="008E168F">
        <w:rPr>
          <w:rFonts w:ascii="Calibri" w:eastAsia="Times New Roman" w:hAnsi="Calibri" w:cs="Calibri"/>
          <w:color w:val="000000"/>
          <w:sz w:val="22"/>
          <w:lang w:val="en-AU" w:bidi="he-IL"/>
        </w:rPr>
        <w:t>,</w:t>
      </w:r>
    </w:p>
    <w:p w14:paraId="36378E4C" w14:textId="086512C6"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3</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i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rr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ik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008E168F" w:rsidRPr="008A6676">
        <w:rPr>
          <w:rFonts w:ascii="Calibri" w:eastAsia="Times New Roman" w:hAnsi="Calibri" w:cs="Calibri"/>
          <w:color w:val="000000"/>
          <w:sz w:val="22"/>
          <w:lang w:val="en-AU" w:bidi="he-IL"/>
        </w:rPr>
        <w:t>liver</w:t>
      </w:r>
      <w:r w:rsidR="008E168F">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ir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sten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nare—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now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s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fe.</w:t>
      </w:r>
    </w:p>
    <w:p w14:paraId="0C5ADC98" w14:textId="6717CE43" w:rsidR="008A6676" w:rsidRPr="008A6676" w:rsidRDefault="00632977" w:rsidP="008A6676">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4CD64AD" w14:textId="5346F19A"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4</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ke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te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rd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outh.</w:t>
      </w:r>
    </w:p>
    <w:p w14:paraId="269BEFD4" w14:textId="071B9828"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5</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eclin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y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tr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aths.</w:t>
      </w:r>
    </w:p>
    <w:p w14:paraId="474C6D95" w14:textId="40E4012F"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6</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s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und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ight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s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lain.</w:t>
      </w:r>
    </w:p>
    <w:p w14:paraId="5A14D79A" w14:textId="2B3CA713" w:rsidR="008A6676" w:rsidRPr="008A6676" w:rsidRDefault="008A6676" w:rsidP="008A6676">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7</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4A60F6" w:rsidRPr="008A6676">
        <w:rPr>
          <w:rFonts w:ascii="Calibri" w:eastAsia="Times New Roman" w:hAnsi="Calibri" w:cs="Calibri"/>
          <w:color w:val="000000"/>
          <w:sz w:val="22"/>
          <w:lang w:val="en-AU" w:bidi="he-IL"/>
        </w:rPr>
        <w:t>nether world</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hamber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eath.</w:t>
      </w:r>
    </w:p>
    <w:p w14:paraId="6CA00D0E" w14:textId="1380149D" w:rsidR="008A6676" w:rsidRPr="008A6676" w:rsidRDefault="00632977" w:rsidP="008A6676">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5321B152" w14:textId="20B80A98"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E9C6B88" w14:textId="5BFCDE88"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lastRenderedPageBreak/>
        <w:t>Rashi’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mmentary</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to</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bidi="he-IL"/>
        </w:rPr>
        <w:t>Mishle</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Proverbs)</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7:1-27</w:t>
      </w:r>
    </w:p>
    <w:p w14:paraId="61D62AF4" w14:textId="70F078D5"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03AB7B7" w14:textId="620A192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lik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pp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y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up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y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rk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rk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ight.</w:t>
      </w:r>
    </w:p>
    <w:p w14:paraId="17A6E8F6" w14:textId="4F978784"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43D40B" w14:textId="650954F6"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4</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r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s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ra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p>
    <w:p w14:paraId="3A2AB06B" w14:textId="42825C75"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BECD9E" w14:textId="1BCD545F"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kins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מֹדָע</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ins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3: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az</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ins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מֹדַעְתָּנוּ</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relati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ra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ways.</w:t>
      </w:r>
    </w:p>
    <w:p w14:paraId="3CE2EA95" w14:textId="0AFB3F39"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84E3B34" w14:textId="02D6661A"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7</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iscern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אָבִינָה</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disce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w.</w:t>
      </w:r>
    </w:p>
    <w:p w14:paraId="1C423B5F" w14:textId="03AAE614"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EC5A31" w14:textId="01E81469"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8</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nex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r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r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rl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g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ship.</w:t>
      </w:r>
    </w:p>
    <w:p w14:paraId="0D4CE9DD" w14:textId="6CA446D1"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B47184" w14:textId="697DF97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0</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hol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o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ar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n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icers.</w:t>
      </w:r>
    </w:p>
    <w:p w14:paraId="5773B190" w14:textId="4BD0D32A"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6FCEA3" w14:textId="713462D1"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akednes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rl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שִׁית</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0:4):</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tock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שְׁתוֹתֵיהֶ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aked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rlot.</w:t>
      </w:r>
    </w:p>
    <w:p w14:paraId="3856F737" w14:textId="37E7215C"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56D510" w14:textId="1C567CB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ar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sieg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וּנְצֻרַת</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לֵב</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sieg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urr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wark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a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urr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wd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olishness.</w:t>
      </w:r>
    </w:p>
    <w:p w14:paraId="4D38D015" w14:textId="0B03057B"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93867B" w14:textId="6D123E33"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1</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rebelliou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וְסֹרָרֶת</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u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oad.</w:t>
      </w:r>
    </w:p>
    <w:p w14:paraId="119ACFCA" w14:textId="5D5E6D98"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222736" w14:textId="3F2E7751"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4</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i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a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epa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re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a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ow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a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p>
    <w:p w14:paraId="6847309C" w14:textId="5BE130EF"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E20C364" w14:textId="07966B1F"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5</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v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u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r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p>
    <w:p w14:paraId="19F48A54" w14:textId="5A712166"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56B786E" w14:textId="3C592D54"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6</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cov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FE7A2C">
        <w:rPr>
          <w:rFonts w:ascii="Calibri" w:eastAsia="Times New Roman" w:hAnsi="Calibri" w:cs="Calibri"/>
          <w:color w:val="000000"/>
          <w:sz w:val="22"/>
          <w:rtl/>
          <w:lang w:bidi="he-IL"/>
        </w:rPr>
        <w:t>מַרְבַדִּים</w:t>
      </w:r>
      <w:r w:rsidR="00FE7A2C">
        <w:rPr>
          <w:rFonts w:ascii="Calibri" w:eastAsia="Times New Roman" w:hAnsi="Calibri" w:cs="Calibri"/>
          <w:color w:val="000000"/>
          <w:sz w:val="22"/>
          <w:lang w:bidi="he-IL"/>
        </w:rPr>
        <w:t xml:space="preserve"> G</w:t>
      </w:r>
      <w:r w:rsidRPr="008A6676">
        <w:rPr>
          <w:rFonts w:ascii="Calibri" w:eastAsia="Times New Roman" w:hAnsi="Calibri" w:cs="Calibri"/>
          <w:color w:val="000000"/>
          <w:sz w:val="22"/>
          <w:lang w:bidi="he-IL"/>
        </w:rPr>
        <w:t>armen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eed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au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mil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r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o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31:2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d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v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self.”</w:t>
      </w:r>
    </w:p>
    <w:p w14:paraId="16F7EB7B" w14:textId="53BC33A6"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118727" w14:textId="5AE30454"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v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deck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uc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רָבַדְתִּי</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dorned.</w:t>
      </w:r>
    </w:p>
    <w:p w14:paraId="7B7AC938" w14:textId="2C63C625"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865252" w14:textId="13522CD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uperi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aid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ork</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gyp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חֲטֻבוֹת</w:t>
      </w:r>
      <w:r w:rsidRPr="008A6676">
        <w:rPr>
          <w:rFonts w:ascii="Calibri" w:eastAsia="Times New Roman" w:hAnsi="Calibri" w:cs="Calibri"/>
          <w:color w:val="000000"/>
          <w:sz w:val="22"/>
          <w:rtl/>
        </w:rPr>
        <w:t>,</w:t>
      </w:r>
      <w:r w:rsidR="00632977">
        <w:rPr>
          <w:rFonts w:ascii="Calibri" w:eastAsia="Times New Roman" w:hAnsi="Calibri" w:cs="Calibri"/>
          <w:color w:val="000000"/>
          <w:sz w:val="22"/>
          <w:rtl/>
        </w:rPr>
        <w:t xml:space="preserve"> </w:t>
      </w:r>
      <w:r w:rsidRPr="008A6676">
        <w:rPr>
          <w:rFonts w:ascii="Calibri" w:eastAsia="Times New Roman" w:hAnsi="Calibri" w:cs="Calibri"/>
          <w:color w:val="000000"/>
          <w:sz w:val="22"/>
          <w:rtl/>
          <w:lang w:bidi="he-IL"/>
        </w:rPr>
        <w:t>אֵטוּן</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מִצְרָיִ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aisewort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quali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n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rmen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n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o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ai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9:9):</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a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hamed.”</w:t>
      </w:r>
    </w:p>
    <w:p w14:paraId="2C10D9B3" w14:textId="7605B345"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7C6D90" w14:textId="07D6BE55"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braid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or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FE7A2C">
        <w:rPr>
          <w:rFonts w:ascii="Calibri" w:eastAsia="Times New Roman" w:hAnsi="Calibri" w:cs="Calibri"/>
          <w:color w:val="000000"/>
          <w:sz w:val="24"/>
          <w:szCs w:val="24"/>
          <w:rtl/>
          <w:lang w:bidi="he-IL"/>
        </w:rPr>
        <w:t>אֵטוּן</w:t>
      </w:r>
      <w:r w:rsidRPr="008A6676">
        <w:rPr>
          <w:rFonts w:ascii="Calibri" w:eastAsia="Times New Roman" w:hAnsi="Calibri" w:cs="Calibri"/>
          <w:color w:val="000000"/>
          <w:sz w:val="22"/>
          <w:lang w:bidi="he-IL"/>
        </w:rPr>
        <w:t>.</w:t>
      </w:r>
    </w:p>
    <w:p w14:paraId="4983F65E" w14:textId="2DD952BB"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68F51CF" w14:textId="764E5D2A"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7</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an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נַפְתִּי</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n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ar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fume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l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una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shuv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una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fin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mok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parison.</w:t>
      </w:r>
    </w:p>
    <w:p w14:paraId="23424DFD" w14:textId="7013BD5E"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B6A9F1" w14:textId="6F41BA35"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9</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ome</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ee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ol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less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remov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hechina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give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goo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agans.</w:t>
      </w:r>
    </w:p>
    <w:p w14:paraId="17A263E3" w14:textId="3416B522"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BDEAD11" w14:textId="34E95F7D"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0</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a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ey</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la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righteous/generou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mo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m.</w:t>
      </w:r>
    </w:p>
    <w:p w14:paraId="38A24875" w14:textId="5C14EC0B"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 </w:t>
      </w:r>
    </w:p>
    <w:p w14:paraId="44C27DD4" w14:textId="12E0C640"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ppoint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לְיוֹם</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הַכֵּסֶא</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x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oin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81:4),</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oin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p>
    <w:p w14:paraId="7462193C" w14:textId="4392FEF4"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6F1039" w14:textId="0CBFC63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1</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way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vo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n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p>
    <w:p w14:paraId="29CE5D9C" w14:textId="096177F3"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6CE9E9BC" w14:textId="5D471780"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al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ustom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miliariz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w:t>
      </w:r>
    </w:p>
    <w:p w14:paraId="64B8B6BF" w14:textId="1D563D20"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47BB7E" w14:textId="105A8153"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s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ntice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p>
    <w:p w14:paraId="63F09F26" w14:textId="188AF238"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1F649A4" w14:textId="158848AB"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2</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vip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וּכְעֶכֶס</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n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ke.</w:t>
      </w:r>
      <w:r w:rsidR="00632977">
        <w:rPr>
          <w:rFonts w:ascii="Calibri" w:eastAsia="Times New Roman" w:hAnsi="Calibri" w:cs="Calibri"/>
          <w:color w:val="000000"/>
          <w:sz w:val="22"/>
          <w:lang w:bidi="he-IL"/>
        </w:rPr>
        <w:t xml:space="preserve"> </w:t>
      </w:r>
      <w:r w:rsidR="008E168F">
        <w:rPr>
          <w:rFonts w:ascii="Calibri" w:eastAsia="Times New Roman" w:hAnsi="Calibri" w:cs="Calibri"/>
          <w:b/>
          <w:bCs/>
          <w:color w:val="000000"/>
          <w:sz w:val="22"/>
          <w:lang w:bidi="he-IL"/>
        </w:rPr>
        <w:t>T</w:t>
      </w:r>
      <w:r w:rsidRPr="008A6676">
        <w:rPr>
          <w:rFonts w:ascii="Calibri" w:eastAsia="Times New Roman" w:hAnsi="Calibri" w:cs="Calibri"/>
          <w:b/>
          <w:bCs/>
          <w:color w:val="000000"/>
          <w:sz w:val="22"/>
          <w:lang w:bidi="he-IL"/>
        </w:rPr>
        <w: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hastisemen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o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quick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g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hasti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o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dem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mnipres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umbl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rr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pl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ver.</w:t>
      </w:r>
    </w:p>
    <w:p w14:paraId="70740C7D" w14:textId="64E3B5C1"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10178A" w14:textId="2CEE4E35"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3</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ir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ste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pre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f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ird.</w:t>
      </w:r>
    </w:p>
    <w:p w14:paraId="1763D3FD" w14:textId="6EB3DB6F" w:rsidR="008A6676" w:rsidRPr="008A6676" w:rsidRDefault="00632977" w:rsidP="008A6676">
      <w:pPr>
        <w:pBdr>
          <w:bottom w:val="double" w:sz="6" w:space="1" w:color="auto"/>
        </w:pBdr>
        <w:spacing w:after="0" w:line="240" w:lineRule="auto"/>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6BC855FE" w14:textId="71C311CA"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F97DD3E" w14:textId="36850AC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Regular</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Ashlamatah:</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Ezekiel</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45:18</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46:15</w:t>
      </w:r>
      <w:r w:rsidRPr="008A6676">
        <w:rPr>
          <w:rFonts w:eastAsia="Times New Roman" w:cs="Times New Roman"/>
          <w:b/>
          <w:bCs/>
          <w:color w:val="000000"/>
          <w:sz w:val="28"/>
          <w:szCs w:val="28"/>
          <w:cs/>
          <w:lang w:bidi="he-IL"/>
        </w:rPr>
        <w:t>‎</w:t>
      </w:r>
    </w:p>
    <w:p w14:paraId="000F89FD" w14:textId="49817C16"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5099"/>
        <w:gridCol w:w="5105"/>
      </w:tblGrid>
      <w:tr w:rsidR="008A6676" w:rsidRPr="008A6676" w14:paraId="3DB82B8D" w14:textId="77777777" w:rsidTr="00AE5556">
        <w:trPr>
          <w:tblHeader/>
        </w:trPr>
        <w:tc>
          <w:tcPr>
            <w:tcW w:w="50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2D6920" w14:textId="77777777" w:rsidR="008A6676" w:rsidRPr="008A6676" w:rsidRDefault="008A6676" w:rsidP="008A6676">
            <w:pPr>
              <w:spacing w:after="0" w:line="240" w:lineRule="auto"/>
              <w:jc w:val="center"/>
              <w:rPr>
                <w:rFonts w:ascii="Calibri" w:eastAsia="Times New Roman" w:hAnsi="Calibri" w:cs="Calibri"/>
                <w:sz w:val="22"/>
                <w:lang w:bidi="he-IL"/>
              </w:rPr>
            </w:pPr>
            <w:r w:rsidRPr="008A6676">
              <w:rPr>
                <w:rFonts w:ascii="Calibri" w:eastAsia="Times New Roman" w:hAnsi="Calibri" w:cs="Calibri"/>
                <w:b/>
                <w:bCs/>
                <w:sz w:val="22"/>
                <w:lang w:val="en-AU" w:bidi="he-IL"/>
              </w:rPr>
              <w:t>Rashi</w:t>
            </w:r>
          </w:p>
        </w:tc>
        <w:tc>
          <w:tcPr>
            <w:tcW w:w="51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26F600" w14:textId="77777777" w:rsidR="008A6676" w:rsidRPr="008A6676" w:rsidRDefault="008A6676" w:rsidP="008A6676">
            <w:pPr>
              <w:spacing w:after="0" w:line="240" w:lineRule="auto"/>
              <w:jc w:val="center"/>
              <w:rPr>
                <w:rFonts w:ascii="Calibri" w:eastAsia="Times New Roman" w:hAnsi="Calibri" w:cs="Calibri"/>
                <w:sz w:val="22"/>
                <w:lang w:bidi="he-IL"/>
              </w:rPr>
            </w:pPr>
            <w:r w:rsidRPr="008A6676">
              <w:rPr>
                <w:rFonts w:ascii="Calibri" w:eastAsia="Times New Roman" w:hAnsi="Calibri" w:cs="Calibri"/>
                <w:b/>
                <w:bCs/>
                <w:sz w:val="22"/>
                <w:lang w:val="en-AU" w:bidi="he-IL"/>
              </w:rPr>
              <w:t>Targum</w:t>
            </w:r>
          </w:p>
        </w:tc>
      </w:tr>
      <w:tr w:rsidR="008A6676" w:rsidRPr="008A6676" w14:paraId="73B7E98B"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6B99FC" w14:textId="06CDDFFC"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b/>
                <w:bCs/>
                <w:sz w:val="22"/>
                <w:shd w:val="clear" w:color="auto" w:fill="FFFF00"/>
                <w:lang w:bidi="he-IL"/>
              </w:rPr>
              <w:t>I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f</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Pr="008A6676">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urif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tar.</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3FF499E" w14:textId="7B5C883A"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b/>
                <w:bCs/>
                <w:sz w:val="22"/>
                <w:shd w:val="clear" w:color="auto" w:fill="FFFF00"/>
                <w:lang w:bidi="he-IL"/>
              </w:rPr>
              <w:t>I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day</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f</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Pr="008A6676">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ock</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blemish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ean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nctu</w:t>
            </w:r>
            <w:r w:rsidRPr="008A6676">
              <w:rPr>
                <w:rFonts w:ascii="Calibri" w:eastAsia="Times New Roman" w:hAnsi="Calibri" w:cs="Calibri"/>
                <w:sz w:val="22"/>
                <w:lang w:bidi="he-IL"/>
              </w:rPr>
              <w:softHyphen/>
              <w:t>ary."</w:t>
            </w:r>
          </w:p>
        </w:tc>
      </w:tr>
      <w:tr w:rsidR="008A6676" w:rsidRPr="008A6676" w14:paraId="5D99F2DB"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876DB5" w14:textId="547C73C3"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rn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ed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t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388AE77" w14:textId="2DFC9D89"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em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rn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ed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t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p>
        </w:tc>
      </w:tr>
      <w:tr w:rsidR="008A6676" w:rsidRPr="008A6676" w14:paraId="581AD44D"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69D7D" w14:textId="60843993"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cau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istak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ple-mind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xpi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us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6D4ADC2" w14:textId="052A062E"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y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oug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rr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lly;</w:t>
            </w:r>
            <w:r w:rsidR="00632977">
              <w:rPr>
                <w:rFonts w:ascii="Calibri" w:eastAsia="Times New Roman" w:hAnsi="Calibri" w:cs="Calibri"/>
                <w:sz w:val="22"/>
                <w:lang w:bidi="he-IL"/>
              </w:rPr>
              <w:t xml:space="preserve"> </w:t>
            </w:r>
            <w:r w:rsidR="008E168F"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onem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emple.</w:t>
            </w:r>
          </w:p>
        </w:tc>
      </w:tr>
      <w:tr w:rsidR="008A6676" w:rsidRPr="008A6676" w14:paraId="688270A0"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4F6C4F" w14:textId="00C1CB18"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r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leav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ea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ten.</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39FAE07A" w14:textId="07749DFB"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is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ilgrima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leav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ea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ten.</w:t>
            </w:r>
          </w:p>
        </w:tc>
      </w:tr>
      <w:tr w:rsidR="008A6676" w:rsidRPr="008A6676" w14:paraId="06737F08"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278ED3" w14:textId="1FE55057"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offering.</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5B9F39A6" w14:textId="7C65520A"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ubstitu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ubstitut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p>
        </w:tc>
      </w:tr>
      <w:tr w:rsidR="008A6676" w:rsidRPr="008A6676" w14:paraId="37F4BA4F"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14B3" w14:textId="12633E63"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go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176FD2BF" w14:textId="59BBC608"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u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go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p>
        </w:tc>
      </w:tr>
      <w:tr w:rsidR="008A6676" w:rsidRPr="008A6676" w14:paraId="3ECF139B"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9C4922" w14:textId="5A8011C9"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0AE6E6E" w14:textId="52FB1035"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718DB2BD"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2FEA24" w14:textId="427BD9CA"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f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2E363B4D" w14:textId="5A70D11D"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f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ilgrima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p>
        </w:tc>
      </w:tr>
      <w:tr w:rsidR="008A6676" w:rsidRPr="008A6676" w14:paraId="5884829E"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0EFE95" w14:textId="392074A1" w:rsidR="008A6676" w:rsidRPr="008A6676" w:rsidRDefault="00632977" w:rsidP="008A6676">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2E499922" w14:textId="4F9E1B61" w:rsidR="008A6676" w:rsidRPr="008A6676" w:rsidRDefault="00632977" w:rsidP="008A6676">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8A6676" w:rsidRPr="008A6676" w14:paraId="0A960B31"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93DC5C" w14:textId="65DEC6E7"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a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ma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lastRenderedPageBreak/>
              <w:t>work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008E168F"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3979A404" w14:textId="4263444E"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lastRenderedPageBreak/>
              <w:t>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eek-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lastRenderedPageBreak/>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p>
        </w:tc>
      </w:tr>
      <w:tr w:rsidR="008A6676" w:rsidRPr="008A6676" w14:paraId="731F429B"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381332" w14:textId="6135FB9C"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lastRenderedPageBreak/>
              <w:t>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ace-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str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esho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t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ning.</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37452813" w14:textId="1683BB96"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s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004A60F6"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o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esho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t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ning.</w:t>
            </w:r>
          </w:p>
        </w:tc>
      </w:tr>
      <w:tr w:rsidR="008A6676" w:rsidRPr="008A6676" w14:paraId="28979679"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B2F1F" w14:textId="7CC75720"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str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selv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C5B60A7" w14:textId="36B13BB0"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o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s.</w:t>
            </w:r>
          </w:p>
        </w:tc>
      </w:tr>
      <w:tr w:rsidR="008A6676" w:rsidRPr="008A6676" w14:paraId="3873CC63"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747573" w14:textId="11C4330B"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40CAA048" w14:textId="25E0D004"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Pr="008A6676">
              <w:rPr>
                <w:rFonts w:ascii="Calibri" w:eastAsia="Times New Roman" w:hAnsi="Calibri" w:cs="Calibri"/>
                <w:sz w:val="22"/>
                <w:lang w:bidi="he-IL"/>
              </w:rPr>
              <w:softHyphen/>
              <w:t>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p>
        </w:tc>
      </w:tr>
      <w:tr w:rsidR="008A6676" w:rsidRPr="008A6676" w14:paraId="521F5E4A"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74D0D3" w14:textId="6754B686"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b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i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157C06D9" w14:textId="78E10F19"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sir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1EEF6D73"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712436" w14:textId="668DE198"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4786F19A" w14:textId="5713D0EC"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ock</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p>
        </w:tc>
      </w:tr>
      <w:tr w:rsidR="008A6676" w:rsidRPr="008A6676" w14:paraId="5D62E56F"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4699B6" w14:textId="074A20B7"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ff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4983B927" w14:textId="10960E03"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sir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26F8BA62"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08AC1D" w14:textId="30EF6829"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ev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5BFB7BE" w14:textId="4563850F"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p>
        </w:tc>
      </w:tr>
      <w:tr w:rsidR="008A6676" w:rsidRPr="008A6676" w14:paraId="29837433"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130A95" w14:textId="10466CF6"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im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x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et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str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tur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re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posi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889CCD3" w14:textId="42EBC8DF"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o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ppoint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a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rship</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tur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raigh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hea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w:t>
            </w:r>
          </w:p>
        </w:tc>
      </w:tr>
      <w:tr w:rsidR="008A6676" w:rsidRPr="008A6676" w14:paraId="30208AAC"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0D8F30" w14:textId="00AA1D3B"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mo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geth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2A3AE2EE" w14:textId="4CCFAA68"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mo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008E168F"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proofErr w:type="gramStart"/>
            <w:r w:rsidRPr="008A6676">
              <w:rPr>
                <w:rFonts w:ascii="Calibri" w:eastAsia="Times New Roman" w:hAnsi="Calibri" w:cs="Calibri"/>
                <w:sz w:val="22"/>
                <w:lang w:bidi="he-IL"/>
              </w:rPr>
              <w:t>out</w:t>
            </w:r>
            <w:proofErr w:type="gramEnd"/>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p>
        </w:tc>
      </w:tr>
      <w:tr w:rsidR="008A6676" w:rsidRPr="008A6676" w14:paraId="77D9660D"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74A387" w14:textId="0C07A859"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im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x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et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nsi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if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ccorda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n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4B250F9" w14:textId="4F3F5B18"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ilgrima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ppoint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a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sir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73FAFF42"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2CFBD4" w14:textId="781CAC41"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a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ace-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lastRenderedPageBreak/>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f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5AC5DEA3" w14:textId="33B200AD"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lastRenderedPageBreak/>
              <w:t>1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ith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u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lastRenderedPageBreak/>
              <w:t>the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f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parture.</w:t>
            </w:r>
          </w:p>
        </w:tc>
      </w:tr>
      <w:tr w:rsidR="008A6676" w:rsidRPr="008A6676" w14:paraId="4F43CE17"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1F8454" w14:textId="264063F2"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lastRenderedPageBreak/>
              <w:t>1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r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e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004A60F6" w:rsidRPr="008A6676">
              <w:rPr>
                <w:rFonts w:ascii="Calibri" w:eastAsia="Times New Roman" w:hAnsi="Calibri" w:cs="Calibri"/>
                <w:sz w:val="22"/>
                <w:lang w:bidi="he-IL"/>
              </w:rPr>
              <w:t>burnt 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724865E" w14:textId="39FE1AE5"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e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blemish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g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p>
        </w:tc>
      </w:tr>
      <w:tr w:rsidR="008A6676" w:rsidRPr="008A6676" w14:paraId="7D1B859B"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631A0" w14:textId="7EA077AC"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i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i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l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ccord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rpetu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dinanc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5AEACF32" w14:textId="1A952B78"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g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i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l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gu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tern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atute.</w:t>
            </w:r>
          </w:p>
        </w:tc>
      </w:tr>
      <w:tr w:rsidR="008A6676" w:rsidRPr="008A6676" w14:paraId="7CB1EBC2" w14:textId="77777777" w:rsidTr="00AE5556">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18059" w14:textId="7A67BA15"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5.</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ntinu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1D05A5AF" w14:textId="04D23C3B"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g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gu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p>
        </w:tc>
      </w:tr>
    </w:tbl>
    <w:p w14:paraId="30C1677F" w14:textId="77777777" w:rsidR="00AE5556" w:rsidRDefault="00AE5556" w:rsidP="00FE7A2C">
      <w:pPr>
        <w:spacing w:after="0" w:line="240" w:lineRule="auto"/>
        <w:jc w:val="both"/>
        <w:rPr>
          <w:rFonts w:eastAsia="Times New Roman" w:cs="Times New Roman"/>
          <w:color w:val="000000"/>
          <w:sz w:val="22"/>
          <w:lang w:val="en-AU" w:bidi="he-IL"/>
        </w:rPr>
      </w:pPr>
    </w:p>
    <w:p w14:paraId="758A8BCF" w14:textId="060CB67C" w:rsidR="00AE5556" w:rsidRDefault="00632977" w:rsidP="00AE5556">
      <w:pPr>
        <w:pBdr>
          <w:bottom w:val="double" w:sz="4" w:space="1" w:color="auto"/>
        </w:pBdr>
        <w:spacing w:after="0" w:line="240" w:lineRule="auto"/>
        <w:jc w:val="both"/>
        <w:rPr>
          <w:rFonts w:eastAsia="Times New Roman" w:cs="Times New Roman"/>
          <w:color w:val="000000"/>
          <w:sz w:val="22"/>
          <w:lang w:val="en-AU" w:bidi="he-IL"/>
        </w:rPr>
      </w:pPr>
      <w:r>
        <w:rPr>
          <w:rFonts w:eastAsia="Times New Roman" w:cs="Times New Roman"/>
          <w:color w:val="000000"/>
          <w:sz w:val="22"/>
          <w:lang w:val="en-AU" w:bidi="he-IL"/>
        </w:rPr>
        <w:t xml:space="preserve"> </w:t>
      </w:r>
    </w:p>
    <w:p w14:paraId="1BEC5AAA" w14:textId="77777777" w:rsidR="00AE5556" w:rsidRDefault="00AE5556" w:rsidP="00FE7A2C">
      <w:pPr>
        <w:spacing w:after="0" w:line="240" w:lineRule="auto"/>
        <w:jc w:val="both"/>
        <w:rPr>
          <w:rFonts w:ascii="Cambria" w:eastAsia="Times New Roman" w:hAnsi="Cambria" w:cs="Calibri"/>
          <w:b/>
          <w:bCs/>
          <w:color w:val="000000"/>
          <w:sz w:val="28"/>
          <w:szCs w:val="28"/>
          <w:lang w:val="en-AU" w:bidi="he-IL"/>
        </w:rPr>
      </w:pPr>
    </w:p>
    <w:p w14:paraId="6B54371E" w14:textId="06AC52AD" w:rsidR="008A6676" w:rsidRPr="008A6676" w:rsidRDefault="008A6676" w:rsidP="00FE7A2C">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t>Rashi’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mmentary</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on</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Ezekiel</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45:18</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46:15</w:t>
      </w:r>
    </w:p>
    <w:p w14:paraId="18D37B27" w14:textId="57C56AAB"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4284763" w14:textId="032A168A"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8</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ay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or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ak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lemish</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mention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ginn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ecti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43:18</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27),</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eache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houl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issan.</w:t>
      </w:r>
    </w:p>
    <w:p w14:paraId="184747A1" w14:textId="63836EE1"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 </w:t>
      </w:r>
    </w:p>
    <w:p w14:paraId="0193BAD7" w14:textId="4E6BA4A5"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urif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ansl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urify.</w:t>
      </w:r>
    </w:p>
    <w:p w14:paraId="1B738B4C" w14:textId="74855AF1"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B39723" w14:textId="2C993173"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0</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004A60F6"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3:2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ffec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t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i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llow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n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004A60F6"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ib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terpre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ibun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su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cis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missib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ib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jori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un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rror.</w:t>
      </w:r>
    </w:p>
    <w:p w14:paraId="16B9E55C" w14:textId="7E0BA0FA"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A0A8BA" w14:textId="6C843E53"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becaus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istak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mple-mind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anspo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i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stak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mple-mi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estit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t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dic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n-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uilt-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a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ai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ai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p>
    <w:p w14:paraId="5275CB26" w14:textId="4E51384F"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FF5A15" w14:textId="4CAE8A03"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1</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ek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e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eks.</w:t>
      </w:r>
    </w:p>
    <w:p w14:paraId="5E2F92F8" w14:textId="6E9B593E"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262EE6" w14:textId="13E614D6"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ea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a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nleave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e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p>
    <w:p w14:paraId="6DE22297" w14:textId="07AD1EC5"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55F06C" w14:textId="3892B953"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2</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ak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3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gh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uppr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o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zekie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tradic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de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nani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zeki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ur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membe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o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i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iquiti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ough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urte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iss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o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a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erhap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eal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urteen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issa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hic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ull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rec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ous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edica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rough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lieu</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cal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or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cattl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ar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igh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Lev.</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9:2).</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crip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ell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igh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lastRenderedPageBreak/>
        <w:t>shoul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urteen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issa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rde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houl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itia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ervic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estiva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cumben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im</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r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acrifice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rn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ppoin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ta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bo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v.</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17):</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rn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ing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meal-offering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libation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estivals...sha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evol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rinc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tc.”</w:t>
      </w:r>
    </w:p>
    <w:p w14:paraId="56F5128F" w14:textId="772C1D06"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D5E20D" w14:textId="125C5BDC"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3</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ram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lemis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19):</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ss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ought.]</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l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6: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lemi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hap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d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d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p>
    <w:p w14:paraId="324DC7FE" w14:textId="444B643F"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CFE28BF" w14:textId="06D7A57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n-offeri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go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goa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ilgrimag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p>
    <w:p w14:paraId="6D6E208B" w14:textId="54423D42"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E369C3" w14:textId="016256D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4</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eal-offering...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l-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batio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20):</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sib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trac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s”.</w:t>
      </w:r>
    </w:p>
    <w:p w14:paraId="135D1BA9" w14:textId="2625E85D"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5FAD03F" w14:textId="46369C50"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trac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f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orough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6: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oa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f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iel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ield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w:t>
      </w:r>
    </w:p>
    <w:p w14:paraId="32140762" w14:textId="795625F7"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6C163D" w14:textId="4AEABF56"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ac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i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i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w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n”.</w:t>
      </w:r>
    </w:p>
    <w:p w14:paraId="5E9E019E" w14:textId="68D30B67"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EB0F3F8" w14:textId="79A116A9"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Chapt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46</w:t>
      </w:r>
    </w:p>
    <w:p w14:paraId="158C6EAD" w14:textId="002E1FEB"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77EA6CF" w14:textId="7459A6B2"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n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ur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ace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ar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a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act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dd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ich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r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ce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i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sai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riptur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4: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d.”</w:t>
      </w:r>
    </w:p>
    <w:p w14:paraId="60D2235F" w14:textId="410DDD04"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8A3DAFC" w14:textId="16EE469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vestibu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0:31):</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stibu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st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r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p>
    <w:p w14:paraId="4114EFD5" w14:textId="5A2448CF"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4182A3" w14:textId="3626529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oorpo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m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p>
    <w:p w14:paraId="7B3D9342" w14:textId="3665A23E"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474856" w14:textId="737BC3D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h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rn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a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ea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a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elebrat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f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p>
    <w:p w14:paraId="3DAEBA5F" w14:textId="39803571"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330B204" w14:textId="23DB6F0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oorpost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s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a</w:t>
      </w:r>
      <w:r w:rsidR="008E168F">
        <w:rPr>
          <w:rFonts w:ascii="Calibri" w:eastAsia="Times New Roman" w:hAnsi="Calibri" w:cs="Calibri"/>
          <w:color w:val="000000"/>
          <w:sz w:val="22"/>
          <w:lang w:bidi="he-IL"/>
        </w:rPr>
        <w:t>’</w:t>
      </w:r>
      <w:r w:rsidRPr="008A6676">
        <w:rPr>
          <w:rFonts w:ascii="Calibri" w:eastAsia="Times New Roman" w:hAnsi="Calibri" w:cs="Calibri"/>
          <w:color w:val="000000"/>
          <w:sz w:val="22"/>
          <w:lang w:bidi="he-IL"/>
        </w:rPr>
        <w:t>an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sib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so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n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p>
    <w:p w14:paraId="2E2A25AF" w14:textId="1DA28AFC"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F48983" w14:textId="710B7591"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los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unti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ve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p>
    <w:p w14:paraId="3D4C1F63" w14:textId="20691CD4"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2C5CE6AB" w14:textId="5D449DD8"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3</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op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ostr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mse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ev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p>
    <w:p w14:paraId="0309EF76" w14:textId="3A2A9C81"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344454" w14:textId="3F1A1B6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4</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abba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x</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9):</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i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emorat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emorat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se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p>
    <w:p w14:paraId="032E28C8" w14:textId="464CD93B"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DF381B" w14:textId="113BA1F4"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5</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b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i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l-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sence].</w:t>
      </w:r>
    </w:p>
    <w:p w14:paraId="3A78272C" w14:textId="78A0AEDC"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E8398C7" w14:textId="79A454A5"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6</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ew</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lemi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11):</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ginn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t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p>
    <w:p w14:paraId="0988E350" w14:textId="0DC3CD5A"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3851F72" w14:textId="044DB1E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x</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ford.”</w:t>
      </w:r>
    </w:p>
    <w:p w14:paraId="051438C7" w14:textId="74E74EBC"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3D2CE08" w14:textId="24CA04FB"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8</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enev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e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a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mself.</w:t>
      </w:r>
    </w:p>
    <w:p w14:paraId="7936FB65" w14:textId="79962547"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574083" w14:textId="52309D9F"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vestibu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am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a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rt-c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ce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EE60BB">
        <w:rPr>
          <w:rFonts w:ascii="Calibri" w:eastAsia="Times New Roman" w:hAnsi="Calibri" w:cs="Calibri"/>
          <w:color w:val="000000"/>
          <w:sz w:val="22"/>
          <w:lang w:bidi="he-IL"/>
        </w:rPr>
        <w:t xml:space="preserve">Deuteronomy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6:1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l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rt-c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0):</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ge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p>
    <w:p w14:paraId="2752ADF2" w14:textId="618765AF"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E7D3EA" w14:textId="0771CC2E"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9</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op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m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or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ic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pposi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cumb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i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p>
    <w:p w14:paraId="3DB977EC" w14:textId="68E8706B"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3A7041" w14:textId="541F9846"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0</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ich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msel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rt-c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rth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d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st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ular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st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pposi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st.</w:t>
      </w:r>
    </w:p>
    <w:p w14:paraId="4FF12715" w14:textId="30378A9D"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17536AE" w14:textId="794B963C"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2</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ing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reewi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k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p>
    <w:p w14:paraId="38BF9A30" w14:textId="28341093"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8AE959" w14:textId="32A6C5BC"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o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p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m</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ich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es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ace-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msel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orpo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es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tc.”</w:t>
      </w:r>
    </w:p>
    <w:p w14:paraId="5126C0DD" w14:textId="6EF70E9E"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6C1CDB4" w14:textId="28E5AD40"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lastRenderedPageBreak/>
        <w:t>aft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3):</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se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ra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p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ek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ustoma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se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ry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ccupi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p>
    <w:p w14:paraId="63FD500D" w14:textId="041A07EA"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F4DE83" w14:textId="3C212AA7"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3</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mb</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ea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p>
    <w:p w14:paraId="58090E9F" w14:textId="1F1A87CE"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E82CB17" w14:textId="1A8DACBF"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4</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x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t-Exodu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Jerusalemi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s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f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sai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s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se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qual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r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l-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ncak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th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ncak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ple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vid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l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w:t>
      </w:r>
    </w:p>
    <w:p w14:paraId="2AB62FB0" w14:textId="61864698" w:rsidR="008A6676" w:rsidRPr="008A6676" w:rsidRDefault="00632977" w:rsidP="008A667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A503001" w14:textId="7A56F4CA"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ti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לָרֽם</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perg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is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sprink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nuscrip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mell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לָרֽם</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אֶתהַסֽלֶת</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u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ush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רִסוּ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mo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6:11):</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mi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re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plint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רְסִיסִי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nguag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shn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8: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c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ack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מְרֻסָ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p>
    <w:p w14:paraId="614E71A0" w14:textId="343D9D53" w:rsidR="008A6676" w:rsidRPr="008A6676" w:rsidRDefault="00632977" w:rsidP="008A6676">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969EA1C" w14:textId="565F8484"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F46E5A1" w14:textId="2BFAE85F" w:rsidR="008A6676" w:rsidRPr="008A6676" w:rsidRDefault="008A6676" w:rsidP="008A6676">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Special</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Ashlamatah:</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Isaiah</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66:1,</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23</w:t>
      </w:r>
    </w:p>
    <w:p w14:paraId="2DE40078" w14:textId="56B6F1C8"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tbl>
      <w:tblPr>
        <w:tblW w:w="0" w:type="auto"/>
        <w:tblCellMar>
          <w:left w:w="0" w:type="dxa"/>
          <w:right w:w="0" w:type="dxa"/>
        </w:tblCellMar>
        <w:tblLook w:val="04A0" w:firstRow="1" w:lastRow="0" w:firstColumn="1" w:lastColumn="0" w:noHBand="0" w:noVBand="1"/>
      </w:tblPr>
      <w:tblGrid>
        <w:gridCol w:w="5090"/>
        <w:gridCol w:w="5114"/>
      </w:tblGrid>
      <w:tr w:rsidR="008A6676" w:rsidRPr="008A6676" w14:paraId="45348042" w14:textId="77777777" w:rsidTr="00FE25DD">
        <w:tc>
          <w:tcPr>
            <w:tcW w:w="52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F2D12A" w14:textId="77777777" w:rsidR="008A6676" w:rsidRPr="008A6676" w:rsidRDefault="008A6676" w:rsidP="008A6676">
            <w:pPr>
              <w:spacing w:after="0" w:line="240" w:lineRule="auto"/>
              <w:jc w:val="center"/>
              <w:rPr>
                <w:rFonts w:ascii="Calibri" w:eastAsia="Times New Roman" w:hAnsi="Calibri" w:cs="Calibri"/>
                <w:sz w:val="22"/>
                <w:lang w:bidi="he-IL"/>
              </w:rPr>
            </w:pPr>
            <w:r w:rsidRPr="008A6676">
              <w:rPr>
                <w:rFonts w:ascii="Calibri" w:eastAsia="Times New Roman" w:hAnsi="Calibri" w:cs="Calibri"/>
                <w:b/>
                <w:bCs/>
                <w:sz w:val="22"/>
                <w:lang w:val="en-AU" w:bidi="he-IL"/>
              </w:rPr>
              <w:t>Rashi</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4EFC5E" w14:textId="77777777" w:rsidR="008A6676" w:rsidRPr="008A6676" w:rsidRDefault="008A6676" w:rsidP="008A6676">
            <w:pPr>
              <w:spacing w:after="0" w:line="240" w:lineRule="auto"/>
              <w:jc w:val="center"/>
              <w:rPr>
                <w:rFonts w:ascii="Calibri" w:eastAsia="Times New Roman" w:hAnsi="Calibri" w:cs="Calibri"/>
                <w:sz w:val="22"/>
                <w:lang w:bidi="he-IL"/>
              </w:rPr>
            </w:pPr>
            <w:r w:rsidRPr="008A6676">
              <w:rPr>
                <w:rFonts w:ascii="Calibri" w:eastAsia="Times New Roman" w:hAnsi="Calibri" w:cs="Calibri"/>
                <w:b/>
                <w:bCs/>
                <w:sz w:val="22"/>
                <w:lang w:val="en-AU" w:bidi="he-IL"/>
              </w:rPr>
              <w:t>Targum</w:t>
            </w:r>
          </w:p>
        </w:tc>
      </w:tr>
      <w:tr w:rsidR="008A6676" w:rsidRPr="008A6676" w14:paraId="7A962B19" w14:textId="77777777" w:rsidTr="00FE25DD">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294337" w14:textId="11A8E997"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bidi="he-IL"/>
              </w:rPr>
              <w:t>1.</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aven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otstoo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i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la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s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6C044349" w14:textId="6CCD4D85"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bidi="he-IL"/>
              </w:rPr>
              <w:t>1.</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aven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y</w:t>
            </w:r>
            <w:r w:rsidR="00632977">
              <w:rPr>
                <w:rFonts w:ascii="Calibri" w:eastAsia="Times New Roman" w:hAnsi="Calibri" w:cs="Calibri"/>
                <w:sz w:val="22"/>
                <w:lang w:bidi="he-IL"/>
              </w:rPr>
              <w:t xml:space="preserve"> </w:t>
            </w:r>
            <w:r w:rsidR="008E168F" w:rsidRPr="008A6676">
              <w:rPr>
                <w:rFonts w:ascii="Calibri" w:eastAsia="Times New Roman" w:hAnsi="Calibri" w:cs="Calibri"/>
                <w:sz w:val="22"/>
                <w:lang w:bidi="he-IL"/>
              </w:rPr>
              <w:t>Glo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ghw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u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i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la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well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ekhinah?</w:t>
            </w:r>
          </w:p>
        </w:tc>
      </w:tr>
      <w:tr w:rsidR="008A6676" w:rsidRPr="008A6676" w14:paraId="6F09C697" w14:textId="77777777" w:rsidTr="00FE25DD">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00475B" w14:textId="7CEDEDED"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bidi="he-IL"/>
              </w:rPr>
              <w:t>23.</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le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str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selv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1BBE4FD8" w14:textId="23629DB4"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bidi="he-IL"/>
              </w:rPr>
              <w:t>23.</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n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le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rship</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p>
        </w:tc>
      </w:tr>
      <w:tr w:rsidR="008A6676" w:rsidRPr="008A6676" w14:paraId="174008CA" w14:textId="77777777" w:rsidTr="00FE25DD">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1486BD" w14:textId="082070EF"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bidi="he-IL"/>
              </w:rPr>
              <w:t>24.</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rps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bell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gain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i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r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i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i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quench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bhor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lesh."</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5F81F27A" w14:textId="30AEB6A2" w:rsidR="008A6676" w:rsidRPr="008A6676" w:rsidRDefault="008A6676" w:rsidP="008A6676">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bidi="he-IL"/>
              </w:rPr>
              <w:t>24.</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ok</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odi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fu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bell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gain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mr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i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eath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i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i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quench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ck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judg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ehin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t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ighteous/genero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nce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ough!”</w:t>
            </w:r>
          </w:p>
        </w:tc>
      </w:tr>
      <w:tr w:rsidR="008A6676" w:rsidRPr="008A6676" w14:paraId="314E6747" w14:textId="77777777" w:rsidTr="00FE25DD">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9DF864" w14:textId="7A0B9CAD" w:rsidR="008A6676" w:rsidRPr="008A6676" w:rsidRDefault="00632977" w:rsidP="008A6676">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5D4EC0FC" w14:textId="082BDF2A" w:rsidR="008A6676" w:rsidRPr="008A6676" w:rsidRDefault="00632977" w:rsidP="008A6676">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r>
    </w:tbl>
    <w:p w14:paraId="27DCDF91" w14:textId="714001D2"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F79902C" w14:textId="1018C62A"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r>
        <w:rPr>
          <w:rFonts w:ascii="Cambria" w:eastAsia="Times New Roman" w:hAnsi="Cambria" w:cs="Calibri"/>
          <w:b/>
          <w:bCs/>
          <w:color w:val="000000"/>
          <w:sz w:val="28"/>
          <w:szCs w:val="28"/>
          <w:lang w:bidi="he-IL"/>
        </w:rPr>
        <w:t xml:space="preserve"> </w:t>
      </w:r>
    </w:p>
    <w:p w14:paraId="2EF675A9" w14:textId="77777777" w:rsidR="00CF4150" w:rsidRDefault="00CF4150">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559CC14C" w14:textId="66D25AE8" w:rsidR="008A6676" w:rsidRPr="008A6676" w:rsidRDefault="008A6676" w:rsidP="008A6676">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lastRenderedPageBreak/>
        <w:t>Verbal</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Tallies</w:t>
      </w:r>
    </w:p>
    <w:p w14:paraId="79B06E3A" w14:textId="13477055" w:rsidR="008A6676" w:rsidRPr="008A6676" w:rsidRDefault="008A6676" w:rsidP="008A6676">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By:</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H.Em.</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Rabbi</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Dr.</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Hillel</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ben</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David</w:t>
      </w:r>
    </w:p>
    <w:p w14:paraId="00819D50" w14:textId="1A447883" w:rsidR="008A6676" w:rsidRPr="008A6676" w:rsidRDefault="008A6676" w:rsidP="008A6676">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amp;</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HH</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Giberet</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Dr.</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Elisheba</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bat</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Sarah</w:t>
      </w:r>
    </w:p>
    <w:p w14:paraId="077CAB75" w14:textId="797857CE" w:rsidR="008A6676" w:rsidRPr="008A6676" w:rsidRDefault="00632977" w:rsidP="008A6676">
      <w:pPr>
        <w:spacing w:after="0" w:line="240" w:lineRule="auto"/>
        <w:jc w:val="center"/>
        <w:rPr>
          <w:rFonts w:ascii="Calibri" w:eastAsia="Times New Roman" w:hAnsi="Calibri" w:cs="Calibri"/>
          <w:color w:val="000000"/>
          <w:sz w:val="22"/>
          <w:lang w:bidi="he-IL"/>
        </w:rPr>
      </w:pPr>
      <w:r>
        <w:rPr>
          <w:rFonts w:ascii="Cambria" w:eastAsia="Times New Roman" w:hAnsi="Cambria" w:cs="Calibri"/>
          <w:color w:val="000000"/>
          <w:sz w:val="24"/>
          <w:szCs w:val="24"/>
          <w:lang w:bidi="he-IL"/>
        </w:rPr>
        <w:t xml:space="preserve"> </w:t>
      </w:r>
    </w:p>
    <w:p w14:paraId="54CA4D1E" w14:textId="77777777" w:rsidR="008A6676" w:rsidRPr="008A6676" w:rsidRDefault="008A6676" w:rsidP="008A6676">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Hebrew:</w:t>
      </w:r>
    </w:p>
    <w:p w14:paraId="6FFD6448" w14:textId="1F0055AC" w:rsidR="008A6676" w:rsidRPr="008A6676" w:rsidRDefault="00632977" w:rsidP="008A6676">
      <w:pPr>
        <w:spacing w:after="0" w:line="240" w:lineRule="auto"/>
        <w:jc w:val="center"/>
        <w:rPr>
          <w:rFonts w:ascii="Calibri" w:eastAsia="Times New Roman" w:hAnsi="Calibri" w:cs="Calibri"/>
          <w:color w:val="000000"/>
          <w:sz w:val="22"/>
          <w:lang w:bidi="he-IL"/>
        </w:rPr>
      </w:pPr>
      <w:r>
        <w:rPr>
          <w:rFonts w:ascii="Cambria" w:eastAsia="Times New Roman" w:hAnsi="Cambria" w:cs="Calibri"/>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809"/>
        <w:gridCol w:w="2377"/>
        <w:gridCol w:w="1356"/>
        <w:gridCol w:w="1091"/>
        <w:gridCol w:w="1347"/>
      </w:tblGrid>
      <w:tr w:rsidR="003D0861" w:rsidRPr="008A6676" w14:paraId="66468531" w14:textId="77777777" w:rsidTr="00FE25DD">
        <w:trPr>
          <w:trHeight w:val="450"/>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66FD015C" w14:textId="77777777"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szCs w:val="20"/>
                <w:lang w:val="en-AU" w:bidi="he-IL"/>
              </w:rPr>
              <w:t>Hebrew</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132A1325" w14:textId="77777777"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szCs w:val="20"/>
                <w:lang w:val="en-AU" w:bidi="he-IL"/>
              </w:rPr>
              <w:t>English</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502D3B6C" w14:textId="33A60D2E"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Torah</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Seder</w:t>
            </w:r>
          </w:p>
          <w:p w14:paraId="724D74EC" w14:textId="049CAEBC"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Ex</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11:1</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12:28</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208B8802" w14:textId="77777777"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Torah</w:t>
            </w:r>
          </w:p>
          <w:p w14:paraId="23ED7B63" w14:textId="28DA101E"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Nu.</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28:9-15</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22651887" w14:textId="77777777"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Ashlamatah</w:t>
            </w:r>
          </w:p>
          <w:p w14:paraId="1B6AAB9E" w14:textId="3886CAD5"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Ez</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45:18-46:15</w:t>
            </w:r>
          </w:p>
        </w:tc>
      </w:tr>
      <w:tr w:rsidR="003D0861" w:rsidRPr="008A6676" w14:paraId="2087C053"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709CDE"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חָ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3EB1FD" w14:textId="388DB809"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n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ir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3EF95F" w14:textId="5B89FB9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F18FC6" w14:textId="4EE2DE8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BCD017" w14:textId="49C770B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4CE3A06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2E9EBF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חַ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0D91CF" w14:textId="05B44E24"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aft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llow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9F8572" w14:textId="6C0FD35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CF38A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B535F5" w14:textId="665B065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2</w:t>
            </w:r>
          </w:p>
        </w:tc>
      </w:tr>
      <w:tr w:rsidR="003D0861" w:rsidRPr="008A6676" w14:paraId="75F83AE0"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38CF27F"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י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3FC7A1" w14:textId="77176F99"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a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husban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ryon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DA4EFE" w14:textId="690D4FC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154881"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4AA066" w14:textId="0518A8E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2C4B515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EF78AB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90E174"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e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25CC40" w14:textId="1E8B2782"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19741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592774" w14:textId="0C82828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34B4DE38"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07BC23B"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לֶּ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D72C8D" w14:textId="7E48A842"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i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es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D4CBE8" w14:textId="7D7B396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9F3CF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D61A1E" w14:textId="4B3F3FC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5</w:t>
            </w:r>
          </w:p>
        </w:tc>
      </w:tr>
      <w:tr w:rsidR="003D0861" w:rsidRPr="008A6676" w14:paraId="45072BC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9BDE4B6"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מַ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FBCFD8"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ai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614E02" w14:textId="1DA3883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FA99F1"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B6CBC" w14:textId="78CAE21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0D321C32"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2870ED"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רְבַּ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810DF1" w14:textId="31A886D4"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ou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urteen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0081DC" w14:textId="785ECA0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82AE5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4C3FA3" w14:textId="417C20E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70B3FBC7"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67064AF"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רֶ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D36218"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la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67085D" w14:textId="02D7418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B8A2DD"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2BA70A" w14:textId="5C28299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2</w:t>
            </w:r>
          </w:p>
        </w:tc>
      </w:tr>
      <w:tr w:rsidR="003D0861" w:rsidRPr="008A6676" w14:paraId="57E0AD78"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CEF6A1"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שָּׁ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D869B5" w14:textId="7D132DA5"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each</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oma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dulteres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C4230" w14:textId="0CC7023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63E19D"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4E38AA"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0B5FD06C"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6BBB05"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F29444" w14:textId="24A0040C"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h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muc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2EF2A9" w14:textId="78D3740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1FFDE9"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FA5370" w14:textId="1988620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4</w:t>
            </w:r>
          </w:p>
        </w:tc>
      </w:tr>
      <w:tr w:rsidR="003D0861" w:rsidRPr="008A6676" w14:paraId="3E31D326"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5CB85D0"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וֹ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D980D0" w14:textId="7FEC22DF"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ri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om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n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2F75F8" w14:textId="7F0A66B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CD6CB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CFDBD9" w14:textId="04E6DBDC"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60FCEB7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7E1EF1"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75B7A0"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etwe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12582D" w14:textId="6F00987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CDBB7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C2750" w14:textId="77777777" w:rsidR="003D0861" w:rsidRPr="008A6676" w:rsidRDefault="003D0861" w:rsidP="008A6676">
            <w:pPr>
              <w:spacing w:after="0" w:line="240" w:lineRule="auto"/>
              <w:rPr>
                <w:rFonts w:eastAsia="Times New Roman" w:cs="Times New Roman"/>
                <w:szCs w:val="20"/>
                <w:lang w:bidi="he-IL"/>
              </w:rPr>
            </w:pPr>
          </w:p>
        </w:tc>
      </w:tr>
      <w:tr w:rsidR="003D0861" w:rsidRPr="008A6676" w14:paraId="2978A659"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E35342"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יִת</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FDE8EF" w14:textId="2F808D4B"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ous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househol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DE107B" w14:textId="6984F8B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2B41F5"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DA79A0" w14:textId="17F689BC"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1B12D032"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92792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3E9852"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o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6662BF" w14:textId="13E29C7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E714DF" w14:textId="5158D26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C79101" w14:textId="5FD80E2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27B041F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BC9D951"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קֶ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A2D962"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orn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7A6018" w14:textId="1843AB5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C523E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0B4059" w14:textId="3ED26AF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3</w:t>
            </w:r>
          </w:p>
        </w:tc>
      </w:tr>
      <w:tr w:rsidR="003D0861" w:rsidRPr="008A6676" w14:paraId="3091BD89"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DE8974"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דָּ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4BF063"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l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51BB81" w14:textId="152EA65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93022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7BC06C" w14:textId="63D1347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400482C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221037D"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דֶּרֶ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8FC0A2"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DDC1B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5E8D62"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D28350" w14:textId="03875D6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2EF67036"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81B04A9"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הָיָ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8E897C" w14:textId="5DE29D8D"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a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hav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3D1576" w14:textId="2E7BF21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6D51A5"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FA64B5" w14:textId="43B3E9F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56F925C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3B9624"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הִ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FBCAB4"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i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9C3D3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67C6B" w14:textId="121E824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E3B73B" w14:textId="2C605C9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4</w:t>
            </w:r>
          </w:p>
        </w:tc>
      </w:tr>
      <w:tr w:rsidR="003D0861" w:rsidRPr="008A6676" w14:paraId="1FCBEE1D"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A365B"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הָלַ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4015A" w14:textId="051EA289"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g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o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648753" w14:textId="6438F31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A86CB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29B9DC"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111DACB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D7A830F"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זֶבַ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02BCF4" w14:textId="029663DD"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acrific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17A2B3" w14:textId="353BE44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9808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22E79"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0D13C873"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77399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זֶ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E8A17C" w14:textId="32F0F37E"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er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i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87C6CD" w14:textId="57685C3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E25528" w14:textId="6C905F9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A81AAA" w14:textId="77777777" w:rsidR="003D0861" w:rsidRPr="008A6676" w:rsidRDefault="003D0861" w:rsidP="008A6676">
            <w:pPr>
              <w:spacing w:after="0" w:line="240" w:lineRule="auto"/>
              <w:rPr>
                <w:rFonts w:eastAsia="Times New Roman" w:cs="Times New Roman"/>
                <w:szCs w:val="20"/>
                <w:lang w:bidi="he-IL"/>
              </w:rPr>
            </w:pPr>
          </w:p>
        </w:tc>
      </w:tr>
      <w:tr w:rsidR="003D0861" w:rsidRPr="008A6676" w14:paraId="7EF5E570"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AFD8B5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ג</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D75ED8"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ea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5E874C" w14:textId="5EF7C78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7927C8"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6BFDD7" w14:textId="6168B69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7E40E187"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6FECB4"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דֶ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D88855"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onth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F32800" w14:textId="7BF06DA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528368" w14:textId="544B977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644893" w14:textId="4DE3A90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6DAC103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A18E5BE"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וּ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325A80" w14:textId="3F49D5A9"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treet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utsid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C6CE58"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E6EABF"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EF7D70" w14:textId="55767B1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1AFE70EA"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CF82390"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זַק</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79540E" w14:textId="47E90F53"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arden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eize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A89F6" w14:textId="6B876B1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AB52EC"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2949BC"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2AD2F93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3E7CA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קָּ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40DCA0"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rdinan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5CA452" w14:textId="22C29DF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18882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8B589B" w14:textId="1D0FA3C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788200FA"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AAEA031"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447E60"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a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B0E50C" w14:textId="5AE90F8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4FAB5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A30E1" w14:textId="6FCD837C"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5</w:t>
            </w:r>
          </w:p>
        </w:tc>
      </w:tr>
      <w:tr w:rsidR="003D0861" w:rsidRPr="008A6676" w14:paraId="116618FA"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6C5D79"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דַ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4ABF1B" w14:textId="63113865"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derstan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kno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92219C" w14:textId="6431845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203D5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4D1D34"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67F8870B"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D8F46F"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הו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25EFFC"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747016" w14:textId="7442FC5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FCD827" w14:textId="131F069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A884B8" w14:textId="76D4FFC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036105D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461A91B"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וֹ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A1512A" w14:textId="3BD6A0C0"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aily,</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B3A8B9" w14:textId="74C8095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5CB3C7" w14:textId="3C1D028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BAA537" w14:textId="63B6248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632BAFB5"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C293722"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צָ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34F822" w14:textId="0838BFD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oi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om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g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1FEF97" w14:textId="7F69017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375963"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537E94" w14:textId="17A9EAE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240F3BAD"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E009895"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רַ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EA6034" w14:textId="5FFFC0D0"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om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ow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esce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7956BA" w14:textId="72F8970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0DB02"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578ED3"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32FCBF6C"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7711B9C"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בֶ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3D1F9D" w14:textId="28DC5426"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heep,</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mal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lamb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F2B243" w14:textId="1919460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AD8138" w14:textId="4362E3F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CD95E8" w14:textId="3F2BC62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4</w:t>
            </w:r>
          </w:p>
        </w:tc>
      </w:tr>
      <w:tr w:rsidR="003D0861" w:rsidRPr="008A6676" w14:paraId="3A651FA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48596B"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lastRenderedPageBreak/>
              <w:t>כֹּ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9B26C6"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u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2B7004" w14:textId="6E1DAB9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752D7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38E2E3" w14:textId="378F963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60FE3E6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47BB61C"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0640B7" w14:textId="5CDFC808"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rath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becaus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h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ED7F93" w14:textId="5EE95AB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44151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82B8F3" w14:textId="17E2326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2</w:t>
            </w:r>
          </w:p>
        </w:tc>
      </w:tr>
      <w:tr w:rsidR="003D0861" w:rsidRPr="008A6676" w14:paraId="5EE22D0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AE016B"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791838" w14:textId="3E530DF2"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al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r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A31EF2" w14:textId="3951397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E6F478"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DE9AB8" w14:textId="3EBEF5D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2</w:t>
            </w:r>
          </w:p>
        </w:tc>
      </w:tr>
      <w:tr w:rsidR="003D0861" w:rsidRPr="008A6676" w14:paraId="79ED6AF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E566FE"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ACD9C4" w14:textId="6A1886A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erefor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u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2B1696" w14:textId="7ACA71F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0E3F01"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503AD3" w14:textId="5E41981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5B0EB7E9"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42CABE5"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סֶף</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CB2BE8" w14:textId="40D578FF"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ilv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mone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605A91" w14:textId="1ABABC6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7F4D1C"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85A4C4"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0341887A"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B2552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790457" w14:textId="002DC315"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n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ne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A87BA3" w14:textId="31E584E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9BE3C5"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46268C" w14:textId="1061D67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9</w:t>
            </w:r>
          </w:p>
        </w:tc>
      </w:tr>
      <w:tr w:rsidR="003D0861" w:rsidRPr="008A6676" w14:paraId="68B7357D"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1D6BF8"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C3ACAF"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ear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C4B120" w14:textId="47F4FB12"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CBD10C"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144C13"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7FA3A1E7"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78BEC4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יְלָ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F440E7" w14:textId="007425F9"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idnigh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ni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6AA0FB" w14:textId="1EBD019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AE8677"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1924C0"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2FA29DD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87180C"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קַ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B26B63" w14:textId="7E673356"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ak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ak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CE8570" w14:textId="446D313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E1F6AC"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4DCC47" w14:textId="5B2E253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1E1D996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8DA649"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וֹשָׁ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30F0F3" w14:textId="42CDF778"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you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ea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welling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98571F" w14:textId="52D31D1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53069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3BB1B7" w14:textId="77777777" w:rsidR="003D0861" w:rsidRPr="008A6676" w:rsidRDefault="003D0861" w:rsidP="008A6676">
            <w:pPr>
              <w:spacing w:after="0" w:line="240" w:lineRule="auto"/>
              <w:rPr>
                <w:rFonts w:eastAsia="Times New Roman" w:cs="Times New Roman"/>
                <w:szCs w:val="20"/>
                <w:lang w:bidi="he-IL"/>
              </w:rPr>
            </w:pPr>
          </w:p>
        </w:tc>
      </w:tr>
      <w:tr w:rsidR="003D0861" w:rsidRPr="008A6676" w14:paraId="0B0DD68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9257FC"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זוּזָ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464367" w14:textId="5BB5FE6E"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oo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ost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948CC6" w14:textId="32657BE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E97745"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2C783E" w14:textId="5EE43C6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67101232"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CEB405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נִּ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0F76BC" w14:textId="144F8E64"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heth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o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4AE82E" w14:textId="308C40F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BA1D68"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D0F33C" w14:textId="7220C96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0EADB3EA"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96FA5A"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נְחָ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0F4801" w14:textId="1DDAE86B"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ra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4A2B33"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681F63" w14:textId="61D676C2"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D12CBA" w14:textId="632CD37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4</w:t>
            </w:r>
          </w:p>
        </w:tc>
      </w:tr>
      <w:tr w:rsidR="003D0861" w:rsidRPr="008A6676" w14:paraId="5171F38E"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DBD16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צָ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FD3B80"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ou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E08A99" w14:textId="774FFC9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31D50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D0C6A"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343EFA77"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997F81"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צָּ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BD476F" w14:textId="6E947F98"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leaven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brea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6A69C7" w14:textId="0EE7A4A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68EC2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302D19" w14:textId="014B924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21EA864D"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F1B6DA9"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צְרַ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4AE2B6"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Egyp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E80C66" w14:textId="0308FF7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308C4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B409D7"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77C5B050"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2F01ED"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נֶפֶ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69C5A7" w14:textId="610944A0"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f</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erson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lif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D0685E" w14:textId="3458C9A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40A9A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B4CA68"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0709630C"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609DBEA"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נָתַ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46A959" w14:textId="6E753834"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av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u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DBB995" w14:textId="12D9703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B8BE2"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6F11C3" w14:textId="6E8D5DD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5D578C68"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98AEB"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סֹלֶת</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31EC1" w14:textId="3F1B1E69"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in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lou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7FB398"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19B41E" w14:textId="22F0091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862C1F" w14:textId="23DD3DBC"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67C38406"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2B2683F"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55F309" w14:textId="31CDA9F0"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ti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rev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5951F3" w14:textId="41DABE8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A9B22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0F8DE6" w14:textId="690B28E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27FB483B"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ACC15B"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וֹלָ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29E78" w14:textId="7BB36665"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erman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erpetua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re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063656" w14:textId="421ED97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5F6BC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F2CEFB" w14:textId="4B12CA0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6A0AD50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0EB920"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ז</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0FB95"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o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205FD0" w14:textId="19790B1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08A2D9" w14:textId="6FF471D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2CB439" w14:textId="0040F11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r w:rsidR="003D0861" w:rsidRPr="008A6676" w14:paraId="09EFA30D"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C9C7EEF"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BE7289" w14:textId="33E63F3B"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igh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y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3CD832" w14:textId="64B1D3D2"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3EDB9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17B7B6"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7D867232"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94EECB5"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DBC46D" w14:textId="40801673"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u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lo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dditio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0B8049" w14:textId="0830C66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453F92" w14:textId="50C6BAF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2A4AD9"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0DC85099"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9D7E2AC"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רֶ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1FB9B9" w14:textId="74E2ACAA"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wiligh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n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24D4DD" w14:textId="1DFA740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06CFE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0C1681" w14:textId="453D9B6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57A572A5"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8C8A944"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126B93"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B5A006" w14:textId="229F891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C8D3C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5B59F" w14:textId="65D259E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55578BF5"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12C14A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206BE3" w14:textId="2C78F9F1"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accordi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D79F8F" w14:textId="4168D51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1109D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746BC6"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1ABD634C"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AA1079A"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AD715E"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orn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E2F57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F0D483"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F98057" w14:textId="51CD76A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68ADE126"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971E58"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73F79A" w14:textId="6725766E"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efor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a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EE9C80" w14:textId="00A5325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F68DE6"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7B2E59" w14:textId="022F75B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3</w:t>
            </w:r>
          </w:p>
        </w:tc>
      </w:tr>
      <w:tr w:rsidR="003D0861" w:rsidRPr="008A6676" w14:paraId="24630FE9"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1A36051"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סַ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B30AC0"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asso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B01D07" w14:textId="1DA062F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564EA3"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D8989A" w14:textId="1139E5E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0388D00C"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7661E76"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AB4CE9"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ul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B281C1"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288D60" w14:textId="285857F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DF81F0" w14:textId="3E7DB6C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0D3C083A"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2A21994"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תַ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BC059B" w14:textId="62BD0E6A"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oo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oorw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2FBFAF" w14:textId="47C4C92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D97524"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67BFF6" w14:textId="396ADF6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3</w:t>
            </w:r>
          </w:p>
        </w:tc>
      </w:tr>
      <w:tr w:rsidR="003D0861" w:rsidRPr="008A6676" w14:paraId="34C29136"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31453F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קָרָ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E5FBBA" w14:textId="12D6A3D6"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al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all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F6F5FA" w14:textId="00FA596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471E69"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11825A"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118D63F5"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749884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קָרַ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DE675" w14:textId="6440E19E"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res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7EE81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9AFFDD" w14:textId="6277E70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2A3703" w14:textId="45817F5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4</w:t>
            </w:r>
          </w:p>
        </w:tc>
      </w:tr>
      <w:tr w:rsidR="003D0861" w:rsidRPr="008A6676" w14:paraId="1CB4E75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84056D6"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אָ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504FB8" w14:textId="338E3B50"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e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a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0F28F9" w14:textId="20494DB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A3BE36"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6D6B29"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755041D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31B366A"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א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03637D"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eginn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C8A39" w14:textId="78E569C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1FA86A" w14:textId="0354212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B4633E" w14:textId="77777777" w:rsidR="003D0861" w:rsidRPr="008A6676" w:rsidRDefault="003D0861" w:rsidP="008A6676">
            <w:pPr>
              <w:spacing w:after="0" w:line="240" w:lineRule="auto"/>
              <w:rPr>
                <w:rFonts w:eastAsia="Times New Roman" w:cs="Times New Roman"/>
                <w:szCs w:val="20"/>
                <w:lang w:bidi="he-IL"/>
              </w:rPr>
            </w:pPr>
          </w:p>
        </w:tc>
      </w:tr>
      <w:tr w:rsidR="003D0861" w:rsidRPr="008A6676" w14:paraId="3E685492"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FC0E0F"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אשׁוֹ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B42DA4"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ir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47BE67" w14:textId="7BF4349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603662"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E32DFE" w14:textId="59E83AC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29F804D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81431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גֶ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F7082B"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ee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01326A" w14:textId="77B8D76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F7C95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7D0A10"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2647531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DF98A2"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בִיעִ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EF4C7A"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even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55C50E" w14:textId="4DB1B8E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7570A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A1CD22" w14:textId="05F1E5F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5</w:t>
            </w:r>
          </w:p>
        </w:tc>
      </w:tr>
      <w:tr w:rsidR="003D0861" w:rsidRPr="008A6676" w14:paraId="0FA89644"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94A721E"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lastRenderedPageBreak/>
              <w:t>שֶׁבַ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08B28D"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ev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B6BA44" w14:textId="6655055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14A3E2" w14:textId="3D18062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3F9E4B" w14:textId="74F36D1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75602CCE"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1995B36"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בָּת</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4CFC6A"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abba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7C2129" w14:textId="3CFAB1A2"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10F3A5"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05CB97" w14:textId="7DA11F9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w:t>
            </w:r>
          </w:p>
        </w:tc>
      </w:tr>
      <w:tr w:rsidR="003D0861" w:rsidRPr="008A6676" w14:paraId="1EC6387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A3C995"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חָ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791E96" w14:textId="6E892116"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ow,</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orship</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9748F0" w14:textId="01C5AF8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D6277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739273" w14:textId="4FAF91E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678D33BA"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5721723"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לִישִׁ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EE59A0"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i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F14D0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23FF33" w14:textId="566A9FC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DE91D4" w14:textId="5FE67C9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09B87A23"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064BE0"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לֶ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999A08" w14:textId="495EBDDC"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eac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B6ED96"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C574AD"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EEAEE6" w14:textId="31274F4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14D13495"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323642"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מֶ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583586"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i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0A54AF" w14:textId="73397DF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5F92EB"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40DFA9" w14:textId="7B8346B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4</w:t>
            </w:r>
          </w:p>
        </w:tc>
      </w:tr>
      <w:tr w:rsidR="003D0861" w:rsidRPr="008A6676" w14:paraId="46CF3DC2"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DAF7F8"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מַ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67B5A4"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list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B03887" w14:textId="2414EDC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759F16"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53E6EF"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15ADD826"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811AB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מַ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EA8CC9" w14:textId="0B902EBE"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bserv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keep</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27DE9A" w14:textId="6C5CEA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937CC7"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54FE55"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3993DC3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949F86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CB7603"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yea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7B2ED3" w14:textId="768E212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C03768" w14:textId="0872FCF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C94CCC" w14:textId="6BD8096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3</w:t>
            </w:r>
          </w:p>
        </w:tc>
      </w:tr>
      <w:tr w:rsidR="003D0861" w:rsidRPr="008A6676" w14:paraId="74337DD1"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8731279"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נַ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98A184" w14:textId="30036FAD"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w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ac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794502" w14:textId="41BA1AF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592189" w14:textId="68F459E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389EDF" w14:textId="77777777" w:rsidR="003D0861" w:rsidRPr="008A6676" w:rsidRDefault="003D0861" w:rsidP="008A6676">
            <w:pPr>
              <w:spacing w:after="0" w:line="240" w:lineRule="auto"/>
              <w:rPr>
                <w:rFonts w:eastAsia="Times New Roman" w:cs="Times New Roman"/>
                <w:szCs w:val="20"/>
                <w:lang w:bidi="he-IL"/>
              </w:rPr>
            </w:pPr>
          </w:p>
        </w:tc>
      </w:tr>
      <w:tr w:rsidR="003D0861" w:rsidRPr="008A6676" w14:paraId="4FA4DA5F"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66EAC97"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תָּוֶ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E0175E" w14:textId="518923D5"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ids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mo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D2406" w14:textId="0273127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BE0D5"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E9711B" w14:textId="3CB62C5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0</w:t>
            </w:r>
          </w:p>
        </w:tc>
      </w:tr>
      <w:tr w:rsidR="003D0861" w:rsidRPr="008A6676" w14:paraId="2706A230"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25A45E2"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תָּמִי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379AA2" w14:textId="77777777"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ontinuall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342726"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CEB5AB" w14:textId="5197E40C"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164D9" w14:textId="6CF6D8C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7F274E6E" w14:textId="77777777" w:rsidTr="00FE25DD">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488DE9C" w14:textId="77777777" w:rsidR="003D0861" w:rsidRPr="008A6676" w:rsidRDefault="003D0861" w:rsidP="008A6676">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תָּמִ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D0D1F9" w14:textId="1241A43D" w:rsidR="003D0861" w:rsidRPr="008A6676" w:rsidRDefault="003D0861" w:rsidP="008A6676">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blemish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ithou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efec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142C5A" w14:textId="59AA263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F64BF1" w14:textId="798DE2C2"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2D1911" w14:textId="04C9731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701ADA77"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F8C713"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taJ'x;</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F9FA25" w14:textId="7D4F988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s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FE39E8"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00324E" w14:textId="487A5A8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1B871B" w14:textId="6E97987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0C15B9AD"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13C0842"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lyIa;</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159DBA"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ram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50A29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95EC8" w14:textId="32E7D928"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7CE97B" w14:textId="451CDFE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r w:rsidR="003D0861" w:rsidRPr="008A6676" w14:paraId="6EA9949C"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80D8D9"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rb;['</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0BBCBF" w14:textId="05F12EB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g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rough,</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ass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54C2E7" w14:textId="6043031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C5F7C0"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7AAF73"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482137D3"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AB70999"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hl'[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F82632" w14:textId="7134406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bur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DE307D"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F733ED" w14:textId="61DD3CA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C95DD4" w14:textId="7F2424F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r w:rsidR="003D0861" w:rsidRPr="008A6676" w14:paraId="555EB23D"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678121"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D1AE5F"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peopl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1B551D" w14:textId="54FED99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9D3B3D"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6D90F4" w14:textId="7E78164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2</w:t>
            </w:r>
          </w:p>
        </w:tc>
      </w:tr>
      <w:tr w:rsidR="003D0861" w:rsidRPr="008A6676" w14:paraId="4C9DC15C"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CE8A095"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hf'['</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654679" w14:textId="06747CF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perform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rovid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hal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4D81B4" w14:textId="51E4EF4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757FAD" w14:textId="2356FA4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20710C" w14:textId="40D7122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7C3F480D"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B0FC4C1"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ytiP,</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FC1442"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aïv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A1C9EC"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CC2113"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A3D56B" w14:textId="01EF2D0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139312F4" w14:textId="77777777" w:rsidTr="00FE25DD">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BC274A" w14:textId="77777777" w:rsidR="003D0861" w:rsidRPr="008A6676" w:rsidRDefault="003D0861" w:rsidP="008A6676">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ry[if'</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3C126F" w14:textId="44DDBDE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mal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go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9BE9EA" w14:textId="797F8E4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699BA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460DFA" w14:textId="1EA0A03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bl>
    <w:p w14:paraId="0C4ADA09" w14:textId="701C137C"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E9B3202" w14:textId="106C6FB2"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2DA4D0C" w14:textId="77777777" w:rsidR="008A6676" w:rsidRPr="008A6676" w:rsidRDefault="008A6676" w:rsidP="008A6676">
      <w:pPr>
        <w:spacing w:after="0" w:line="240" w:lineRule="auto"/>
        <w:jc w:val="center"/>
        <w:rPr>
          <w:rFonts w:ascii="Calibri" w:eastAsia="Times New Roman" w:hAnsi="Calibri" w:cs="Calibri"/>
          <w:color w:val="000000"/>
          <w:sz w:val="22"/>
          <w:lang w:bidi="he-IL"/>
        </w:rPr>
      </w:pPr>
      <w:r w:rsidRPr="008A6676">
        <w:rPr>
          <w:rFonts w:ascii="Century Schoolbook" w:eastAsia="Times New Roman" w:hAnsi="Century Schoolbook" w:cs="Calibri"/>
          <w:b/>
          <w:bCs/>
          <w:color w:val="000000"/>
          <w:sz w:val="28"/>
          <w:szCs w:val="28"/>
          <w:lang w:val="en-AU" w:bidi="he-IL"/>
        </w:rPr>
        <w:t>Greek:</w:t>
      </w:r>
    </w:p>
    <w:p w14:paraId="5BCA826D" w14:textId="1600DD3F"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jc w:val="center"/>
        <w:tblCellMar>
          <w:left w:w="0" w:type="dxa"/>
          <w:right w:w="0" w:type="dxa"/>
        </w:tblCellMar>
        <w:tblLook w:val="04A0" w:firstRow="1" w:lastRow="0" w:firstColumn="1" w:lastColumn="0" w:noHBand="0" w:noVBand="1"/>
      </w:tblPr>
      <w:tblGrid>
        <w:gridCol w:w="1123"/>
        <w:gridCol w:w="1513"/>
        <w:gridCol w:w="1242"/>
        <w:gridCol w:w="1135"/>
        <w:gridCol w:w="1234"/>
        <w:gridCol w:w="1045"/>
        <w:gridCol w:w="1020"/>
      </w:tblGrid>
      <w:tr w:rsidR="003D0861" w:rsidRPr="008A6676" w14:paraId="73412E7F" w14:textId="77777777" w:rsidTr="00FE25DD">
        <w:trPr>
          <w:trHeight w:val="288"/>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02FA6ADD" w14:textId="77777777"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Greek</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5BE25CE7" w14:textId="77777777"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English</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1612E1BD" w14:textId="349F27DC"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Ex</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11:1</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12:28</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6D6AD5A4" w14:textId="31E612E4"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Num.</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28:9-15</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3CC5C56C" w14:textId="63C67AFC"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Ez</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45:18-46:15</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0A33A53E" w14:textId="68ED4A02"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Col.</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2:16-23</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7A56E94D" w14:textId="0CCA8C7B" w:rsidR="003D0861" w:rsidRPr="008A6676" w:rsidRDefault="003D0861" w:rsidP="008A6676">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1</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Cor.</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5:6-8</w:t>
            </w:r>
          </w:p>
        </w:tc>
      </w:tr>
      <w:tr w:rsidR="003D0861" w:rsidRPr="008A6676" w14:paraId="3DF9C7C8"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A1C456"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sz w:val="22"/>
                <w:lang w:val="en-AU" w:bidi="he-IL"/>
              </w:rPr>
              <w:t>ἄζυμ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F5D702"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unleaven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46314E" w14:textId="1FF1589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DE6569"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98CF70" w14:textId="48D352C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5A9E14"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6F4D6A" w14:textId="23B704F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7</w:t>
            </w:r>
          </w:p>
        </w:tc>
      </w:tr>
      <w:tr w:rsidR="003D0861" w:rsidRPr="008A6676" w14:paraId="60DF1BE1" w14:textId="77777777" w:rsidTr="00FE25DD">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2720944"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sz w:val="22"/>
                <w:lang w:val="en-AU" w:bidi="he-IL"/>
              </w:rPr>
              <w:t>ἄνθρωπ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BDA45BA" w14:textId="7510766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man,</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m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B1CA1C" w14:textId="32C4D2E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A37055"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21F6D7"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076FF3" w14:textId="0FC5425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5E6897"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282D20E4"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A3D7B53"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t>εἴδ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3B11144" w14:textId="7A7BB3E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know,</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behold,</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se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0500B" w14:textId="46BFEEBC"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3B96E2"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4E5B9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1DBC38"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CA7667" w14:textId="737481E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6</w:t>
            </w:r>
          </w:p>
        </w:tc>
      </w:tr>
      <w:tr w:rsidR="003D0861" w:rsidRPr="008A6676" w14:paraId="06D4CB7F"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6538BA4"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t>ἑορτάζ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E20F0FD" w14:textId="5DFAFAB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olemni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a</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holi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C9EEA8" w14:textId="5868326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4</w:t>
            </w:r>
            <w:r>
              <w:rPr>
                <w:rFonts w:ascii="Arial Narrow" w:eastAsia="Times New Roman" w:hAnsi="Arial Narrow" w:cs="Calibri"/>
                <w:color w:val="000000"/>
                <w:sz w:val="18"/>
                <w:szCs w:val="18"/>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D56738"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87B08F"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8D595B"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A9D81E" w14:textId="294E6B5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8</w:t>
            </w:r>
          </w:p>
        </w:tc>
      </w:tr>
      <w:tr w:rsidR="003D0861" w:rsidRPr="008A6676" w14:paraId="2CBD8FAF" w14:textId="77777777" w:rsidTr="00FE25DD">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C8F7D63"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t>ἑορτή</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7CA05ED"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holi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520919" w14:textId="11812AC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33E02C"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B96FE4" w14:textId="2679608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06574B" w14:textId="70CD7DE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4FAD71"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2F2829CA" w14:textId="77777777" w:rsidTr="00FE25DD">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F3DF8EC"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t>ζύμη</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7837976"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yea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D763EE" w14:textId="01EE4E3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2186E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3B5263"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D45B88"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C859C1" w14:textId="349E34C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6</w:t>
            </w:r>
          </w:p>
        </w:tc>
      </w:tr>
      <w:tr w:rsidR="003D0861" w:rsidRPr="008A6676" w14:paraId="743643B0"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2D7FAB5"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θέλ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2B9C0CE" w14:textId="14E64AF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want,</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want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266A83" w14:textId="587C67B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D10EF7"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7488A7"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AB6E32" w14:textId="76C32A8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AF5400"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59CCF373"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0CF9FE9"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θεό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83699EB"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G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BB91E9" w14:textId="781B80A5"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D93A57"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6ADAB6" w14:textId="2E043D6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553614"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08A5CA" w14:textId="77777777" w:rsidR="003D0861" w:rsidRPr="008A6676" w:rsidRDefault="003D0861" w:rsidP="008A6676">
            <w:pPr>
              <w:spacing w:after="0" w:line="240" w:lineRule="auto"/>
              <w:rPr>
                <w:rFonts w:eastAsia="Times New Roman" w:cs="Times New Roman"/>
                <w:szCs w:val="20"/>
                <w:lang w:bidi="he-IL"/>
              </w:rPr>
            </w:pPr>
          </w:p>
        </w:tc>
      </w:tr>
      <w:tr w:rsidR="003D0861" w:rsidRPr="008A6676" w14:paraId="02406C40" w14:textId="77777777" w:rsidTr="00FE25DD">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A45E0B"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θύ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AB8889E"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acrific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5DC6D9" w14:textId="62A0321A"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A26E89"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4B2A6"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C6766E"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BA118F" w14:textId="6F8EA34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7</w:t>
            </w:r>
          </w:p>
        </w:tc>
      </w:tr>
      <w:tr w:rsidR="003D0861" w:rsidRPr="008A6676" w14:paraId="21AB8050" w14:textId="77777777" w:rsidTr="00FE25DD">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C8589CB"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λόγ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A0439F2"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word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2FB36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037DD7"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3B2C9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B5D2D" w14:textId="737BCAA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24E88"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090C2500"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B664CC9"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νέ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E9C9F0D" w14:textId="783DF27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young,</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ne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8E7C01"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381ABC"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00C47D"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EDFF5"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6266BC" w14:textId="2A29ED2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7</w:t>
            </w:r>
          </w:p>
        </w:tc>
      </w:tr>
      <w:tr w:rsidR="003D0861" w:rsidRPr="008A6676" w14:paraId="02D1FFE1"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1F422D4"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ὁρά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DE8F0D5" w14:textId="43FB302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e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se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6C2911" w14:textId="55CAA7F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705D9A"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96DBC5"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79EEDA" w14:textId="1AF12B06"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CD1CAE"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268DE650"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D5204D9"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lastRenderedPageBreak/>
              <w:t>πᾶ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E90D5D2" w14:textId="3F47BB49"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very,</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al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67B3B9" w14:textId="255801DF"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66C9A1"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C0C49B" w14:textId="0A67DEE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43625F" w14:textId="69F7137E"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21BE4A"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7498B8E4"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CC96534"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πάσχα</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53C4313"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passo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E5F8CF" w14:textId="773552E4"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shd w:val="clear" w:color="auto" w:fill="FFFF00"/>
                <w:lang w:val="en-AU" w:bidi="he-IL"/>
              </w:rPr>
              <w:t>Exo</w:t>
            </w:r>
            <w:r>
              <w:rPr>
                <w:rFonts w:ascii="Arial Narrow" w:eastAsia="Times New Roman" w:hAnsi="Arial Narrow" w:cs="Calibri"/>
                <w:color w:val="000000"/>
                <w:sz w:val="18"/>
                <w:szCs w:val="18"/>
                <w:shd w:val="clear" w:color="auto" w:fill="FFFF00"/>
                <w:lang w:val="en-AU" w:bidi="he-IL"/>
              </w:rPr>
              <w:t xml:space="preserve"> </w:t>
            </w:r>
            <w:r w:rsidRPr="008A6676">
              <w:rPr>
                <w:rFonts w:ascii="Arial Narrow" w:eastAsia="Times New Roman" w:hAnsi="Arial Narrow" w:cs="Calibri"/>
                <w:color w:val="000000"/>
                <w:sz w:val="18"/>
                <w:szCs w:val="18"/>
                <w:shd w:val="clear" w:color="auto" w:fill="FFFF00"/>
                <w:lang w:val="en-AU" w:bidi="he-IL"/>
              </w:rPr>
              <w:t>12: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86ECED"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830E7D" w14:textId="1D7622A0"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shd w:val="clear" w:color="auto" w:fill="FFFF00"/>
                <w:lang w:val="en-AU" w:bidi="he-IL"/>
              </w:rPr>
              <w:t>Eze</w:t>
            </w:r>
            <w:r>
              <w:rPr>
                <w:rFonts w:ascii="Arial Narrow" w:eastAsia="Times New Roman" w:hAnsi="Arial Narrow" w:cs="Calibri"/>
                <w:color w:val="000000"/>
                <w:sz w:val="18"/>
                <w:szCs w:val="18"/>
                <w:shd w:val="clear" w:color="auto" w:fill="FFFF00"/>
                <w:lang w:val="en-AU" w:bidi="he-IL"/>
              </w:rPr>
              <w:t xml:space="preserve"> </w:t>
            </w:r>
            <w:r w:rsidRPr="008A6676">
              <w:rPr>
                <w:rFonts w:ascii="Arial Narrow" w:eastAsia="Times New Roman" w:hAnsi="Arial Narrow" w:cs="Calibri"/>
                <w:color w:val="000000"/>
                <w:sz w:val="18"/>
                <w:szCs w:val="18"/>
                <w:shd w:val="clear" w:color="auto" w:fill="FFFF00"/>
                <w:lang w:val="en-AU" w:bidi="he-IL"/>
              </w:rPr>
              <w:t>45: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CF936D"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57710C" w14:textId="2155813B"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shd w:val="clear" w:color="auto" w:fill="FFFF00"/>
                <w:lang w:val="en-AU" w:bidi="he-IL"/>
              </w:rPr>
              <w:t>1Co</w:t>
            </w:r>
            <w:r>
              <w:rPr>
                <w:rFonts w:ascii="Arial Narrow" w:eastAsia="Times New Roman" w:hAnsi="Arial Narrow" w:cs="Calibri"/>
                <w:color w:val="000000"/>
                <w:sz w:val="18"/>
                <w:szCs w:val="18"/>
                <w:shd w:val="clear" w:color="auto" w:fill="FFFF00"/>
                <w:lang w:val="en-AU" w:bidi="he-IL"/>
              </w:rPr>
              <w:t xml:space="preserve"> </w:t>
            </w:r>
            <w:r w:rsidRPr="008A6676">
              <w:rPr>
                <w:rFonts w:ascii="Arial Narrow" w:eastAsia="Times New Roman" w:hAnsi="Arial Narrow" w:cs="Calibri"/>
                <w:color w:val="000000"/>
                <w:sz w:val="18"/>
                <w:szCs w:val="18"/>
                <w:shd w:val="clear" w:color="auto" w:fill="FFFF00"/>
                <w:lang w:val="en-AU" w:bidi="he-IL"/>
              </w:rPr>
              <w:t>5:7</w:t>
            </w:r>
          </w:p>
        </w:tc>
      </w:tr>
      <w:tr w:rsidR="003D0861" w:rsidRPr="008A6676" w14:paraId="7D88E1CB"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1F9F35F"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σάββατον</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CFA56C3"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abba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DF22B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44E428" w14:textId="310BF9B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Num</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429292" w14:textId="342C3071"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6: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FDE374" w14:textId="46C9B4E3"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0B88B8" w14:textId="77777777" w:rsidR="003D0861" w:rsidRPr="008A6676" w:rsidRDefault="003D0861" w:rsidP="008A6676">
            <w:pPr>
              <w:spacing w:after="0" w:line="240" w:lineRule="auto"/>
              <w:rPr>
                <w:rFonts w:ascii="Calibri" w:eastAsia="Times New Roman" w:hAnsi="Calibri" w:cs="Calibri"/>
                <w:sz w:val="22"/>
                <w:lang w:bidi="he-IL"/>
              </w:rPr>
            </w:pPr>
          </w:p>
        </w:tc>
      </w:tr>
      <w:tr w:rsidR="003D0861" w:rsidRPr="008A6676" w14:paraId="2E38B1D1" w14:textId="77777777" w:rsidTr="00FE25DD">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74B189E"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σοφία</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6FC2037" w14:textId="77777777"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wisdom</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6CCE5F"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35FE08" w14:textId="77777777" w:rsidR="003D0861" w:rsidRPr="008A6676" w:rsidRDefault="003D0861" w:rsidP="008A6676">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BC0FAE" w14:textId="77777777" w:rsidR="003D0861" w:rsidRPr="008A6676" w:rsidRDefault="003D0861" w:rsidP="008A6676">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B262F9" w14:textId="5C8C475D" w:rsidR="003D0861" w:rsidRPr="008A6676" w:rsidRDefault="003D0861" w:rsidP="008A6676">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8BBF5B" w14:textId="77777777" w:rsidR="003D0861" w:rsidRPr="008A6676" w:rsidRDefault="003D0861" w:rsidP="008A6676">
            <w:pPr>
              <w:spacing w:after="0" w:line="240" w:lineRule="auto"/>
              <w:rPr>
                <w:rFonts w:ascii="Calibri" w:eastAsia="Times New Roman" w:hAnsi="Calibri" w:cs="Calibri"/>
                <w:sz w:val="22"/>
                <w:lang w:bidi="he-IL"/>
              </w:rPr>
            </w:pPr>
          </w:p>
        </w:tc>
      </w:tr>
    </w:tbl>
    <w:p w14:paraId="500A7BC3" w14:textId="217E0D36"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04E9370" w14:textId="77777777" w:rsidR="00CF4150" w:rsidRDefault="00CF4150" w:rsidP="00CF4150">
      <w:pPr>
        <w:pBdr>
          <w:bottom w:val="double" w:sz="4" w:space="1" w:color="auto"/>
        </w:pBdr>
        <w:spacing w:after="0" w:line="240" w:lineRule="auto"/>
        <w:jc w:val="center"/>
        <w:rPr>
          <w:rFonts w:ascii="Cambria" w:eastAsia="Times New Roman" w:hAnsi="Cambria" w:cs="Calibri"/>
          <w:b/>
          <w:bCs/>
          <w:color w:val="000000"/>
          <w:sz w:val="28"/>
          <w:szCs w:val="28"/>
          <w:lang w:val="en-AU" w:bidi="he-IL"/>
        </w:rPr>
      </w:pPr>
    </w:p>
    <w:p w14:paraId="05CDACE1" w14:textId="77777777" w:rsidR="00CF4150" w:rsidRDefault="00CF4150" w:rsidP="008A6676">
      <w:pPr>
        <w:spacing w:after="0" w:line="240" w:lineRule="auto"/>
        <w:jc w:val="center"/>
        <w:rPr>
          <w:rFonts w:ascii="Cambria" w:eastAsia="Times New Roman" w:hAnsi="Cambria" w:cs="Calibri"/>
          <w:b/>
          <w:bCs/>
          <w:color w:val="000000"/>
          <w:sz w:val="28"/>
          <w:szCs w:val="28"/>
          <w:lang w:val="en-AU" w:bidi="he-IL"/>
        </w:rPr>
      </w:pPr>
    </w:p>
    <w:p w14:paraId="12729E65" w14:textId="217AF9CB" w:rsidR="008A6676" w:rsidRPr="008A6676" w:rsidRDefault="008A6676" w:rsidP="008A6676">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t>Nazarean</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dicil</w:t>
      </w:r>
    </w:p>
    <w:p w14:paraId="52333F8A" w14:textId="25B06FF2" w:rsidR="008A6676" w:rsidRPr="008A6676" w:rsidRDefault="008A6676" w:rsidP="008A6676">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t>Colossian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2:16-23</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amp;</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1</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rinthian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5:6-8</w:t>
      </w:r>
    </w:p>
    <w:p w14:paraId="6D58AE92" w14:textId="34376F55" w:rsidR="008E168F" w:rsidRPr="009D7FBD" w:rsidRDefault="008A6676" w:rsidP="008E168F">
      <w:pPr>
        <w:spacing w:after="0" w:line="240" w:lineRule="auto"/>
        <w:jc w:val="center"/>
        <w:rPr>
          <w:rFonts w:asciiTheme="minorHAnsi" w:eastAsia="Times New Roman" w:hAnsiTheme="minorHAnsi" w:cstheme="minorHAnsi"/>
          <w:b/>
          <w:bCs/>
          <w:color w:val="000000"/>
          <w:sz w:val="22"/>
          <w:lang w:bidi="he-IL"/>
        </w:rPr>
      </w:pPr>
      <w:r w:rsidRPr="009D7FBD">
        <w:rPr>
          <w:rFonts w:asciiTheme="minorHAnsi" w:eastAsia="Times New Roman" w:hAnsiTheme="minorHAnsi" w:cstheme="minorHAnsi"/>
          <w:b/>
          <w:bCs/>
          <w:color w:val="000000"/>
          <w:sz w:val="22"/>
          <w:lang w:bidi="he-IL"/>
        </w:rPr>
        <w:t>By:</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H.Em.</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Rabbi</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Dr.</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Eliyahu</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ben</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Abraham</w:t>
      </w:r>
      <w:r w:rsidR="00632977" w:rsidRPr="009D7FBD">
        <w:rPr>
          <w:rFonts w:asciiTheme="minorHAnsi" w:eastAsia="Times New Roman" w:hAnsiTheme="minorHAnsi" w:cstheme="minorHAnsi"/>
          <w:b/>
          <w:bCs/>
          <w:color w:val="000000"/>
          <w:sz w:val="22"/>
          <w:lang w:bidi="he-IL"/>
        </w:rPr>
        <w:t xml:space="preserve"> </w:t>
      </w:r>
    </w:p>
    <w:p w14:paraId="50F026B7" w14:textId="7970F4B5" w:rsidR="008A6676" w:rsidRPr="009D7FBD" w:rsidRDefault="00632977" w:rsidP="008A6676">
      <w:pPr>
        <w:spacing w:after="0" w:line="240" w:lineRule="auto"/>
        <w:jc w:val="center"/>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bidi="he-IL"/>
        </w:rPr>
        <w:t xml:space="preserve"> </w:t>
      </w:r>
    </w:p>
    <w:p w14:paraId="280A1991" w14:textId="2F43735C"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6839669" w14:textId="1B8AACC2"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Colossia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2:16-23</w:t>
      </w:r>
    </w:p>
    <w:p w14:paraId="212DFF9B" w14:textId="02D1EFCC"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CB39F64" w14:textId="68617090"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6.</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rin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ashr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p>
    <w:p w14:paraId="11F6C77A" w14:textId="24795238"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d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i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dech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14-15).</w:t>
      </w:r>
    </w:p>
    <w:p w14:paraId="434F4872" w14:textId="5DD5F03A"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wort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z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olunt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shi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eng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8E168F"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trolog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cep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i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vestig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ai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ination).</w:t>
      </w:r>
    </w:p>
    <w:p w14:paraId="539B0EEF" w14:textId="194FCC46"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9.</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l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urish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nd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ge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ou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cs/>
          <w:lang w:bidi="he-IL"/>
        </w:rPr>
        <w:t>‎</w:t>
      </w:r>
      <w:r w:rsidRPr="009D7FBD">
        <w:rPr>
          <w:rFonts w:asciiTheme="minorHAnsi" w:eastAsia="Times New Roman" w:hAnsiTheme="minorHAnsi" w:cstheme="minorHAnsi"/>
          <w:color w:val="000000"/>
          <w:sz w:val="22"/>
          <w:lang w:val="en-AU" w:bidi="he-IL"/>
        </w:rPr>
        <w:t>joi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game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ow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ow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cs/>
          <w:lang w:bidi="he-IL"/>
        </w:rPr>
        <w:t>‎</w:t>
      </w:r>
    </w:p>
    <w:p w14:paraId="7E98D8A3" w14:textId="63693625"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48BBE20C" w14:textId="48EDEDB4"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008E168F"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undati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ncipl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gm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ystem)?</w:t>
      </w:r>
    </w:p>
    <w:p w14:paraId="6ADBB183" w14:textId="4317CB05"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s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aw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ceticism),</w:t>
      </w:r>
    </w:p>
    <w:p w14:paraId="0935CF8D" w14:textId="36803FB4"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2.</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aw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ng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rup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truction,</w:t>
      </w:r>
    </w:p>
    <w:p w14:paraId="7068097E" w14:textId="4E39CDCB"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rtai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sider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sd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lig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velop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sider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lf-contr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al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scipl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in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st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atific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ination).</w:t>
      </w:r>
    </w:p>
    <w:p w14:paraId="62412C98" w14:textId="71F6A519"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7958ACF0" w14:textId="1ACBC929"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59EF7EB4" w14:textId="26B901AF"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rinthia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5:6-8</w:t>
      </w:r>
    </w:p>
    <w:p w14:paraId="53DCA19F" w14:textId="7EAFABBE"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2312F9F" w14:textId="1779473F"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6</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tt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ump?</w:t>
      </w:r>
    </w:p>
    <w:p w14:paraId="43FCBEF4" w14:textId="3E16635C"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rough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tz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s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f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ke),</w:t>
      </w:r>
    </w:p>
    <w:p w14:paraId="52366876" w14:textId="5CB965CB"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proofErr w:type="gramStart"/>
      <w:r w:rsidR="008E168F" w:rsidRPr="009D7FBD">
        <w:rPr>
          <w:rFonts w:asciiTheme="minorHAnsi" w:eastAsia="Times New Roman" w:hAnsiTheme="minorHAnsi" w:cstheme="minorHAnsi"/>
          <w:color w:val="000000"/>
          <w:sz w:val="22"/>
          <w:lang w:val="en-AU" w:bidi="he-IL"/>
        </w:rPr>
        <w:t>Festival</w:t>
      </w:r>
      <w:proofErr w:type="gramEnd"/>
      <w:r w:rsidR="00632977" w:rsidRPr="009D7FBD">
        <w:rPr>
          <w:rFonts w:asciiTheme="minorHAnsi" w:eastAsia="Times New Roman" w:hAnsiTheme="minorHAnsi" w:cstheme="minorHAnsi"/>
          <w:color w:val="000000"/>
          <w:sz w:val="22"/>
          <w:lang w:val="en-AU" w:bidi="he-IL"/>
        </w:rPr>
        <w:t xml:space="preserve"> </w:t>
      </w:r>
      <w:r w:rsidR="008E168F" w:rsidRPr="009D7FBD">
        <w:rPr>
          <w:rFonts w:asciiTheme="minorHAnsi" w:eastAsia="Times New Roman" w:hAnsiTheme="minorHAnsi" w:cstheme="minorHAnsi"/>
          <w:color w:val="000000"/>
          <w:sz w:val="22"/>
          <w:lang w:val="en-AU" w:bidi="he-IL"/>
        </w:rPr>
        <w:t>[</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l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cked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wless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tz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r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u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ithfulness).</w:t>
      </w:r>
    </w:p>
    <w:p w14:paraId="0C525E32" w14:textId="70377345"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EF46A26" w14:textId="77777777" w:rsidR="008A6676" w:rsidRPr="009D7FBD" w:rsidRDefault="008A6676" w:rsidP="008A6676">
      <w:pPr>
        <w:spacing w:after="0" w:line="240" w:lineRule="auto"/>
        <w:jc w:val="center"/>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Commentary</w:t>
      </w:r>
    </w:p>
    <w:p w14:paraId="1199004F" w14:textId="41C6B092"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5AD9BA2" w14:textId="32588F4A"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stom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oug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ec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i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pproac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rticul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en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ashr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ntr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lastRenderedPageBreak/>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pec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vant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ci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meneut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nci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lu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w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azar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dic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oss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2:16-2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inth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5:6-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rm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en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5:6-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lud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008E168F" w:rsidRPr="009D7FBD">
        <w:rPr>
          <w:rFonts w:asciiTheme="minorHAnsi" w:eastAsia="Times New Roman" w:hAnsiTheme="minorHAnsi" w:cstheme="minorHAnsi"/>
          <w:color w:val="000000"/>
          <w:sz w:val="22"/>
          <w:lang w:val="en-AU" w:bidi="he-IL"/>
        </w:rPr>
        <w:t>Coloss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2:16-2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rticul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6-17.</w:t>
      </w:r>
    </w:p>
    <w:p w14:paraId="603873E3" w14:textId="161555BE"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0C2A3BA" w14:textId="1AC5E780"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6</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oast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goo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n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a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itt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ump?</w:t>
      </w:r>
    </w:p>
    <w:p w14:paraId="761015B8" w14:textId="4C002641"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7</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oroughl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lea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l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de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ik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atz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nleavene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rea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esac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essi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u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fer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l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ve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u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ake),</w:t>
      </w:r>
    </w:p>
    <w:p w14:paraId="621E3D7C" w14:textId="72331EEB"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D29B1D0" w14:textId="458A8017"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x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qu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me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risti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pl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ymb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ibl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pp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ser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r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cessari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r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ou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cess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lt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sycholog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bl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tr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alog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p>
    <w:p w14:paraId="03974465" w14:textId="33CBBFC1"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D278346" w14:textId="0FB43AE8"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Si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ow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ir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ce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aspo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ymb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alog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low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du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alog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p>
    <w:p w14:paraId="4FE3F131" w14:textId="2FBC1F26"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6A8B9B1" w14:textId="0806E386"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s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ea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oth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tensi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o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quip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urnitu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nd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os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mil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crea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i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ltiv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nder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p>
    <w:p w14:paraId="41E8B3C9" w14:textId="14710A48"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174602DC" w14:textId="29F94513"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mport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itf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eav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fea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rp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ic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ltiv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vanc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terpri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Pr="009D7FBD">
        <w:rPr>
          <w:rFonts w:asciiTheme="minorHAnsi" w:eastAsia="Times New Roman" w:hAnsiTheme="minorHAnsi" w:cstheme="minorHAnsi"/>
          <w:b/>
          <w:bCs/>
          <w:color w:val="000000"/>
          <w:sz w:val="22"/>
          <w:u w:val="single"/>
          <w:lang w:val="en-AU" w:bidi="he-IL"/>
        </w:rPr>
        <w:t>Your</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boasting</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is</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no</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good</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n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a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itt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um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u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a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ivid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ct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ividua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ivid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ump”</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mi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unity.</w:t>
      </w:r>
      <w:r w:rsidR="00632977" w:rsidRPr="009D7FBD">
        <w:rPr>
          <w:rFonts w:asciiTheme="minorHAnsi" w:eastAsia="Times New Roman" w:hAnsiTheme="minorHAnsi" w:cstheme="minorHAnsi"/>
          <w:color w:val="000000"/>
          <w:sz w:val="22"/>
          <w:lang w:val="en-AU" w:bidi="he-IL"/>
        </w:rPr>
        <w:t xml:space="preserve">     </w:t>
      </w:r>
    </w:p>
    <w:p w14:paraId="73E8676B" w14:textId="38EBE47C"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5D4683C" w14:textId="1D259ADF"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8</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a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houl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eep</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l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proofErr w:type="gramStart"/>
      <w:r w:rsidRPr="009D7FBD">
        <w:rPr>
          <w:rFonts w:asciiTheme="minorHAnsi" w:eastAsia="Times New Roman" w:hAnsiTheme="minorHAnsi" w:cstheme="minorHAnsi"/>
          <w:b/>
          <w:bCs/>
          <w:color w:val="000000"/>
          <w:sz w:val="22"/>
          <w:lang w:val="en-AU" w:bidi="he-IL"/>
        </w:rPr>
        <w:t>Festival</w:t>
      </w:r>
      <w:proofErr w:type="gramEnd"/>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nleavene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rea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alic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ckednes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ct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awlessnes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atz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nleavene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rea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urit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ru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aithfulness).</w:t>
      </w:r>
    </w:p>
    <w:p w14:paraId="30AFA315" w14:textId="60808694"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5D103BF0" w14:textId="00CEE757"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valid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r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ef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mport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nci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proofErr w:type="gramStart"/>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proofErr w:type="gramEnd"/>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f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f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ff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qu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ff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duc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ltiv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contro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l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cked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wless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u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nsparen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ithful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unity.</w:t>
      </w:r>
    </w:p>
    <w:p w14:paraId="52D841D3" w14:textId="03B20592"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D621B1C" w14:textId="72EE33ED"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lastRenderedPageBreak/>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bab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ntio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s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br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di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inth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5: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in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inthi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azar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gre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p>
    <w:p w14:paraId="47B6EABF" w14:textId="545C61F6"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F58789A" w14:textId="4D64C651"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risti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ac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i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liz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incid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cou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j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bl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at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ec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proofErr w:type="gramStart"/>
      <w:r w:rsidRPr="009D7FBD">
        <w:rPr>
          <w:rFonts w:asciiTheme="minorHAnsi" w:eastAsia="Times New Roman" w:hAnsiTheme="minorHAnsi" w:cstheme="minorHAnsi"/>
          <w:color w:val="000000"/>
          <w:sz w:val="22"/>
          <w:lang w:val="en-AU" w:bidi="he-IL"/>
        </w:rPr>
        <w:t>Festival</w:t>
      </w:r>
      <w:proofErr w:type="gramEnd"/>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lebr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l.</w:t>
      </w:r>
    </w:p>
    <w:p w14:paraId="10179646" w14:textId="0B4BB54B"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3ECA53D" w14:textId="42332F7E"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6.</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refo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n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Genti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udg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o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rink</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eep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ashr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respec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estiva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e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o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abbath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od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essi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ewis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eople).</w:t>
      </w:r>
    </w:p>
    <w:p w14:paraId="588BFCA3" w14:textId="7AB99600"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7.</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ic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had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rophecie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m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ing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rdechai</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1:14-15).</w:t>
      </w:r>
    </w:p>
    <w:p w14:paraId="0D67CD36" w14:textId="260BC506"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1AD1E25" w14:textId="77777777" w:rsidR="00414E0C" w:rsidRPr="009D7FBD" w:rsidRDefault="00414E0C" w:rsidP="008A6676">
      <w:pPr>
        <w:spacing w:after="0" w:line="240" w:lineRule="auto"/>
        <w:jc w:val="both"/>
        <w:rPr>
          <w:rFonts w:asciiTheme="minorHAnsi" w:eastAsia="Times New Roman" w:hAnsiTheme="minorHAnsi" w:cstheme="minorHAnsi"/>
          <w:color w:val="000000"/>
          <w:sz w:val="22"/>
          <w:lang w:val="en-AU" w:bidi="he-IL"/>
        </w:rPr>
      </w:pPr>
    </w:p>
    <w:p w14:paraId="62385BD8" w14:textId="03FE6674"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3:1-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p>
    <w:p w14:paraId="27285565" w14:textId="0FE9E3D7"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160DB0F" w14:textId="625EA7EE"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o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ing:</w:t>
      </w:r>
    </w:p>
    <w:p w14:paraId="0BC0A059" w14:textId="0DE968CB"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2</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nctif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bo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so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pe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m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o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ildr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e.'</w:t>
      </w:r>
    </w:p>
    <w:p w14:paraId="77D43E43" w14:textId="318B2FA0"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emb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nd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eng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a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ten.</w:t>
      </w:r>
    </w:p>
    <w:p w14:paraId="24657891" w14:textId="6A6560A8"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4</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i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p>
    <w:p w14:paraId="63CF1FA0" w14:textId="22174626"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5</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aan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tt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or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v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bus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w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th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low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l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n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p>
    <w:p w14:paraId="1BFD2BDF" w14:textId="4BCA9DE1"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6</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p>
    <w:p w14:paraId="5A88CF52" w14:textId="48B8C0B2"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Unleavened</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proofErr w:type="gramStart"/>
      <w:r w:rsidRPr="009D7FBD">
        <w:rPr>
          <w:rFonts w:asciiTheme="minorHAnsi" w:eastAsia="Times New Roman" w:hAnsiTheme="minorHAnsi" w:cstheme="minorHAnsi"/>
          <w:b/>
          <w:bCs/>
          <w:color w:val="000000"/>
          <w:sz w:val="22"/>
          <w:u w:val="single"/>
          <w:shd w:val="clear" w:color="auto" w:fill="FFFF00"/>
          <w:lang w:val="en-AU" w:bidi="he-IL"/>
        </w:rPr>
        <w:t>bread</w:t>
      </w:r>
      <w:proofErr w:type="gramEnd"/>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will</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eate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roughout</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seve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days</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r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will</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no</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leavened</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i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rders.</w:t>
      </w:r>
    </w:p>
    <w:p w14:paraId="4D86574D" w14:textId="77108576"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p>
    <w:p w14:paraId="35D00EFF" w14:textId="7D11F799"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9</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will</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for</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a</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sig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unto</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mor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tw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y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at</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Law</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of</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LORD</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may</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i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your</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mouth</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o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p>
    <w:p w14:paraId="09DC274E" w14:textId="31BBB171"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in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P}</w:t>
      </w:r>
    </w:p>
    <w:p w14:paraId="5DDC8691" w14:textId="0D0685A7"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0236175" w14:textId="6DF7D088"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al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icope:</w:t>
      </w:r>
    </w:p>
    <w:p w14:paraId="185EBE37" w14:textId="66C41FBB"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05B40F70" w14:textId="04E97E7B" w:rsidR="008A6676" w:rsidRPr="009D7FBD" w:rsidRDefault="008A6676" w:rsidP="008A6676">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v.</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2</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nctific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rn”</w:t>
      </w:r>
    </w:p>
    <w:p w14:paraId="67C0EBCA" w14:textId="108F08C5" w:rsidR="008A6676" w:rsidRPr="009D7FBD" w:rsidRDefault="008A6676" w:rsidP="008A6676">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v.</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3-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mor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p>
    <w:p w14:paraId="6F2295BF" w14:textId="2139F385" w:rsidR="008A6676" w:rsidRPr="009D7FBD" w:rsidRDefault="008A6676" w:rsidP="008A6676">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t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o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ildr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sach</w:t>
      </w:r>
    </w:p>
    <w:p w14:paraId="1CD7B9C6" w14:textId="3BA4FFBC" w:rsidR="008A6676" w:rsidRPr="009D7FBD" w:rsidRDefault="008A6676" w:rsidP="008A6676">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9</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lacteries)</w:t>
      </w:r>
    </w:p>
    <w:p w14:paraId="1AFE9E4C" w14:textId="7C65F7C3" w:rsidR="008A6676" w:rsidRPr="009D7FBD" w:rsidRDefault="008A6676" w:rsidP="008A6676">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p>
    <w:p w14:paraId="350B9A62" w14:textId="7BDD4960"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192E741A" w14:textId="75591B26"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g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low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icop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larg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vi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fer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p>
    <w:p w14:paraId="2628BC66" w14:textId="495C8DB6"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03D05C51" w14:textId="592BDD82" w:rsidR="008A6676" w:rsidRPr="009D7FBD" w:rsidRDefault="008A6676" w:rsidP="008A6676">
      <w:pPr>
        <w:numPr>
          <w:ilvl w:val="0"/>
          <w:numId w:val="3"/>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ece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p>
    <w:p w14:paraId="6B7238EF" w14:textId="254CD0DA" w:rsidR="008A6676" w:rsidRPr="009D7FBD" w:rsidRDefault="008A6676" w:rsidP="008A6676">
      <w:pPr>
        <w:numPr>
          <w:ilvl w:val="0"/>
          <w:numId w:val="3"/>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w:t>
      </w:r>
      <w:r w:rsidR="00575D84" w:rsidRPr="009D7FBD">
        <w:rPr>
          <w:rFonts w:asciiTheme="minorHAnsi" w:eastAsia="Times New Roman" w:hAnsiTheme="minorHAnsi" w:cstheme="minorHAnsi"/>
          <w:color w:val="000000"/>
          <w:sz w:val="22"/>
          <w:lang w:val="en-AU" w:bidi="he-IL"/>
        </w:rPr>
        <w:t>7.</w:t>
      </w:r>
    </w:p>
    <w:p w14:paraId="17FF1ACB" w14:textId="67FBD10E"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0B39BDD" w14:textId="31FEC24A"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lastRenderedPageBreak/>
        <w:t>Th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im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ne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tw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crib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gnant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ne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Pr="009D7FBD">
        <w:rPr>
          <w:rFonts w:asciiTheme="minorHAnsi" w:eastAsia="Times New Roman" w:hAnsiTheme="minorHAnsi" w:cstheme="minorHAnsi"/>
          <w:b/>
          <w:bCs/>
          <w:color w:val="000000"/>
          <w:sz w:val="22"/>
          <w:shd w:val="clear" w:color="auto" w:fill="FFFF00"/>
          <w:lang w:val="en-AU" w:bidi="he-IL"/>
        </w:rPr>
        <w:t>tha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h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Law</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h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LORD</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may</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b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n</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your</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mouth</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du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ppropri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p>
    <w:p w14:paraId="756F3703" w14:textId="11CCDD06"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69E641A" w14:textId="25E5F028"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L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Zakh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o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ot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embr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ale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low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mi-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r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o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p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fe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l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3:1-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p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fe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ster.”</w:t>
      </w:r>
    </w:p>
    <w:p w14:paraId="45731695" w14:textId="4C72E796"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6B362380" w14:textId="09E62D3C"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rns:</w:t>
      </w:r>
    </w:p>
    <w:p w14:paraId="16FCC962" w14:textId="7510CFFE"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AC66D05" w14:textId="2CFC4C7A"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6.</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refo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n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Genti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udg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o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rink</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eep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ashr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respec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estiva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e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o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abbath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od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essi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ewis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eople).</w:t>
      </w:r>
    </w:p>
    <w:p w14:paraId="29515067" w14:textId="6A02FEE6"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7.</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ic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had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rophec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m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ing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rdechai</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1:14-15).</w:t>
      </w:r>
    </w:p>
    <w:p w14:paraId="2F86555D" w14:textId="75B60969"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F85915F" w14:textId="00ED56E2"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W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met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met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tter.</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w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emb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t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el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and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s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s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do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dg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ppoin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ucid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p>
    <w:p w14:paraId="5226D961" w14:textId="7EBB3158"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76E3F59" w14:textId="18A3A35D"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4</w:t>
      </w:r>
      <w:r w:rsidRPr="009D7FBD">
        <w:rPr>
          <w:rFonts w:asciiTheme="minorHAnsi" w:eastAsia="Times New Roman" w:hAnsiTheme="minorHAnsi" w:cstheme="minorHAnsi"/>
          <w:color w:val="000000"/>
          <w:sz w:val="22"/>
          <w:vertAlign w:val="superscript"/>
          <w:lang w:val="en-AU" w:bidi="he-IL"/>
        </w:rPr>
        <w:t>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5</w:t>
      </w:r>
      <w:r w:rsidRPr="009D7FBD">
        <w:rPr>
          <w:rFonts w:asciiTheme="minorHAnsi" w:eastAsia="Times New Roman" w:hAnsiTheme="minorHAnsi" w:cstheme="minorHAnsi"/>
          <w:color w:val="000000"/>
          <w:sz w:val="22"/>
          <w:vertAlign w:val="superscript"/>
          <w:lang w:val="en-AU" w:bidi="he-IL"/>
        </w:rPr>
        <w:t>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dd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dd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nounc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cell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ques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p>
    <w:p w14:paraId="1B80FC65" w14:textId="2E745ABE"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E5F77F9" w14:textId="41F4C4CD"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w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ec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iblical</w:t>
      </w:r>
      <w:r w:rsidR="00632977" w:rsidRPr="009D7FBD">
        <w:rPr>
          <w:rFonts w:asciiTheme="minorHAnsi" w:eastAsia="Times New Roman" w:hAnsiTheme="minorHAnsi" w:cstheme="minorHAnsi"/>
          <w:color w:val="000000"/>
          <w:sz w:val="22"/>
          <w:lang w:val="en-AU" w:bidi="he-IL"/>
        </w:rPr>
        <w:t xml:space="preserve"> </w:t>
      </w:r>
      <w:proofErr w:type="gramStart"/>
      <w:r w:rsidRPr="009D7FBD">
        <w:rPr>
          <w:rFonts w:asciiTheme="minorHAnsi" w:eastAsia="Times New Roman" w:hAnsiTheme="minorHAnsi" w:cstheme="minorHAnsi"/>
          <w:color w:val="000000"/>
          <w:sz w:val="22"/>
          <w:lang w:val="en-AU" w:bidi="he-IL"/>
        </w:rPr>
        <w:t>calendar</w:t>
      </w:r>
      <w:proofErr w:type="gramEnd"/>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shr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umpe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cor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turg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chz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Shann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i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shr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i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p>
    <w:p w14:paraId="6F8A57A8" w14:textId="2A4FCA30"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951BDD2" w14:textId="5BA1E403"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o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sw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ques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wof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shn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ct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ir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ta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herit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co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e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herit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p>
    <w:p w14:paraId="3FEBE972" w14:textId="0099C424"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867912E" w14:textId="6EA655D2"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proofErr w:type="gramStart"/>
      <w:r w:rsidRPr="009D7FBD">
        <w:rPr>
          <w:rFonts w:asciiTheme="minorHAnsi" w:eastAsia="Times New Roman" w:hAnsiTheme="minorHAnsi" w:cstheme="minorHAnsi"/>
          <w:color w:val="000000"/>
          <w:sz w:val="22"/>
          <w:lang w:val="en-AU" w:bidi="he-IL"/>
        </w:rPr>
        <w:t>looks</w:t>
      </w:r>
      <w:proofErr w:type="gramEnd"/>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in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pp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pp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coru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bl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ece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t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gitimat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y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so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u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stice,</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integr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d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iti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lastRenderedPageBreak/>
        <w:t>pray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t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ermedi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p>
    <w:p w14:paraId="18397897" w14:textId="2C7C8801"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6FD3FB64" w14:textId="64E0754C"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ere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s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g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m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r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4</w:t>
      </w:r>
      <w:r w:rsidRPr="009D7FBD">
        <w:rPr>
          <w:rFonts w:asciiTheme="minorHAnsi" w:eastAsia="Times New Roman" w:hAnsiTheme="minorHAnsi" w:cstheme="minorHAnsi"/>
          <w:color w:val="000000"/>
          <w:sz w:val="22"/>
          <w:vertAlign w:val="superscript"/>
          <w:lang w:val="en-AU" w:bidi="he-IL"/>
        </w:rPr>
        <w:t>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rist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r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r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fferent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akh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ur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n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proofErr w:type="gramStart"/>
      <w:r w:rsidRPr="009D7FBD">
        <w:rPr>
          <w:rFonts w:asciiTheme="minorHAnsi" w:eastAsia="Times New Roman" w:hAnsiTheme="minorHAnsi" w:cstheme="minorHAnsi"/>
          <w:color w:val="000000"/>
          <w:sz w:val="22"/>
          <w:lang w:val="en-AU" w:bidi="he-IL"/>
        </w:rPr>
        <w:t>Festival</w:t>
      </w:r>
      <w:proofErr w:type="gramEnd"/>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shin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g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s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Sabbath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pportun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s.</w:t>
      </w:r>
    </w:p>
    <w:p w14:paraId="3260108F" w14:textId="43771DDA"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A6800B6" w14:textId="0F1840FB"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p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usiv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new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a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stan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e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han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Zacc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e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tru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m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rusal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m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7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crib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flow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un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le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ellec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eativ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lli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irq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pt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th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gges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hol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d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a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a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d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a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ei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ness.</w:t>
      </w:r>
    </w:p>
    <w:p w14:paraId="72F019E2" w14:textId="7757E0E3"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001DF628" w14:textId="495A8653"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pec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gu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e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rprising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u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m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d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g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pini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r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i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pp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mis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i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curity?</w:t>
      </w:r>
    </w:p>
    <w:p w14:paraId="1879042C" w14:textId="1CEE894A"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5A1C2D5" w14:textId="0D9702A7"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47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l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v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llow</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scholars</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a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fo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easur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doni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mp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sel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p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e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di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cl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rp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isi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fou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gnor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ck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ld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nou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rect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p>
    <w:p w14:paraId="59BC4C16" w14:textId="36C108E0"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7BFCAD3" w14:textId="77BB062B"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o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donist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ng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inta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it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o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lig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p>
    <w:p w14:paraId="03D4CA89" w14:textId="62036216"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156AA0FF" w14:textId="5331F62B"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l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liz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n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k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r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r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sappoin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v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n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ac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le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tur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g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sum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hol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hor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mpl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light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y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akh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Rabbi</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Elazar</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learned</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ha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canno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b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a</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orah</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scholar</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solates</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himsel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from</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fellow</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scholars;</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canno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b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a</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religiously</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vibran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person</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gives</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n</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o</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hedonism</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and</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materialism.</w:t>
      </w:r>
    </w:p>
    <w:p w14:paraId="36AF0518" w14:textId="10B2BC28"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36334DE" w14:textId="78F19D3E"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tu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ecipit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s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nou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prese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demp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epend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llen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ogniz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t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i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es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onsibiliti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ting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uc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a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found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n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i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serab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pectati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sel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easures.</w:t>
      </w:r>
    </w:p>
    <w:p w14:paraId="3FF02FF8" w14:textId="3B67C8FC"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C6D18BA" w14:textId="55AE26C8"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lastRenderedPageBreak/>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f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u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yo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lv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tor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term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a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f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f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mp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horai--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e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p>
    <w:p w14:paraId="005A9D65" w14:textId="07D4AC1B"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F54EF0E" w14:textId="4EE31DB2"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az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ticip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cite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v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j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new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ssess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fle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ommit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akh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rif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plac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w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u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p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de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tential--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l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foc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l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t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ught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p>
    <w:p w14:paraId="6863AAE0" w14:textId="192B563B" w:rsidR="008A6676" w:rsidRPr="009D7FBD" w:rsidRDefault="00632977"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29F43D7" w14:textId="015BAEE2" w:rsidR="008A6676" w:rsidRPr="009D7FBD" w:rsidRDefault="008A6676" w:rsidP="008A6676">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min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usiv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l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hungry</w:t>
      </w:r>
      <w:r w:rsidRPr="009D7FBD">
        <w:rPr>
          <w:rFonts w:asciiTheme="minorHAnsi" w:eastAsia="Times New Roman" w:hAnsiTheme="minorHAnsi" w:cstheme="minorHAnsi"/>
          <w:color w:val="000000"/>
          <w:sz w:val="22"/>
          <w:lang w:val="en-AU" w:bidi="he-IL"/>
        </w:rPr>
        <w:t>--physic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ly--</w:t>
      </w:r>
      <w:r w:rsidRPr="009D7FBD">
        <w:rPr>
          <w:rFonts w:asciiTheme="minorHAnsi" w:eastAsia="Times New Roman" w:hAnsiTheme="minorHAnsi" w:cstheme="minorHAnsi"/>
          <w:b/>
          <w:bCs/>
          <w:color w:val="000000"/>
          <w:sz w:val="22"/>
          <w:lang w:val="en-AU" w:bidi="he-IL"/>
        </w:rPr>
        <w:t>com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i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usten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l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istan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m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lo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k</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ra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c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c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oy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p>
    <w:p w14:paraId="42FA8199" w14:textId="77C5E1C5" w:rsidR="008A6676" w:rsidRPr="008A6676" w:rsidRDefault="00632977" w:rsidP="008A6676">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F4A930A" w14:textId="4A5AFB43" w:rsidR="008A6676" w:rsidRPr="008A6676" w:rsidRDefault="00632977" w:rsidP="008A667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AF7B2EA" w14:textId="0DC9157B" w:rsidR="008A6676" w:rsidRPr="00575D84" w:rsidRDefault="008A6676" w:rsidP="008A6676">
      <w:pPr>
        <w:spacing w:after="0" w:line="240" w:lineRule="auto"/>
        <w:jc w:val="center"/>
        <w:rPr>
          <w:rFonts w:ascii="Cambria" w:eastAsia="Times New Roman" w:hAnsi="Cambria" w:cs="Calibri"/>
          <w:color w:val="000000"/>
          <w:sz w:val="22"/>
          <w:lang w:bidi="he-IL"/>
        </w:rPr>
      </w:pPr>
      <w:r w:rsidRPr="00575D84">
        <w:rPr>
          <w:rFonts w:ascii="Cambria" w:eastAsia="Times New Roman" w:hAnsi="Cambria" w:cs="Calibri"/>
          <w:b/>
          <w:bCs/>
          <w:color w:val="000000"/>
          <w:sz w:val="28"/>
          <w:szCs w:val="28"/>
          <w:lang w:val="en-AU" w:bidi="he-IL"/>
        </w:rPr>
        <w:t>Blessing</w:t>
      </w:r>
      <w:r w:rsidR="00632977">
        <w:rPr>
          <w:rFonts w:ascii="Cambria" w:eastAsia="Times New Roman" w:hAnsi="Cambria" w:cs="Calibri"/>
          <w:b/>
          <w:bCs/>
          <w:color w:val="000000"/>
          <w:sz w:val="28"/>
          <w:szCs w:val="28"/>
          <w:lang w:val="en-AU" w:bidi="he-IL"/>
        </w:rPr>
        <w:t xml:space="preserve"> </w:t>
      </w:r>
      <w:r w:rsidRPr="00575D84">
        <w:rPr>
          <w:rFonts w:ascii="Cambria" w:eastAsia="Times New Roman" w:hAnsi="Cambria" w:cs="Calibri"/>
          <w:b/>
          <w:bCs/>
          <w:color w:val="000000"/>
          <w:sz w:val="28"/>
          <w:szCs w:val="28"/>
          <w:lang w:val="en-AU" w:bidi="he-IL"/>
        </w:rPr>
        <w:t>After</w:t>
      </w:r>
      <w:r w:rsidR="00632977">
        <w:rPr>
          <w:rFonts w:ascii="Cambria" w:eastAsia="Times New Roman" w:hAnsi="Cambria" w:cs="Calibri"/>
          <w:b/>
          <w:bCs/>
          <w:color w:val="000000"/>
          <w:sz w:val="28"/>
          <w:szCs w:val="28"/>
          <w:lang w:val="en-AU" w:bidi="he-IL"/>
        </w:rPr>
        <w:t xml:space="preserve"> </w:t>
      </w:r>
      <w:r w:rsidRPr="00575D84">
        <w:rPr>
          <w:rFonts w:ascii="Cambria" w:eastAsia="Times New Roman" w:hAnsi="Cambria" w:cs="Calibri"/>
          <w:b/>
          <w:bCs/>
          <w:color w:val="000000"/>
          <w:sz w:val="28"/>
          <w:szCs w:val="28"/>
          <w:lang w:val="en-AU" w:bidi="he-IL"/>
        </w:rPr>
        <w:t>Torah</w:t>
      </w:r>
      <w:r w:rsidR="00632977">
        <w:rPr>
          <w:rFonts w:ascii="Cambria" w:eastAsia="Times New Roman" w:hAnsi="Cambria" w:cs="Calibri"/>
          <w:b/>
          <w:bCs/>
          <w:color w:val="000000"/>
          <w:sz w:val="28"/>
          <w:szCs w:val="28"/>
          <w:lang w:val="en-AU" w:bidi="he-IL"/>
        </w:rPr>
        <w:t xml:space="preserve"> </w:t>
      </w:r>
      <w:r w:rsidRPr="00575D84">
        <w:rPr>
          <w:rFonts w:ascii="Cambria" w:eastAsia="Times New Roman" w:hAnsi="Cambria" w:cs="Calibri"/>
          <w:b/>
          <w:bCs/>
          <w:color w:val="000000"/>
          <w:sz w:val="28"/>
          <w:szCs w:val="28"/>
          <w:lang w:val="en-AU" w:bidi="he-IL"/>
        </w:rPr>
        <w:t>Study</w:t>
      </w:r>
    </w:p>
    <w:p w14:paraId="5B976B09" w14:textId="075DA73C" w:rsidR="008A6676" w:rsidRPr="00575D84" w:rsidRDefault="00632977" w:rsidP="008A6676">
      <w:pPr>
        <w:spacing w:after="0" w:line="240" w:lineRule="auto"/>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5AF222AB" w14:textId="6ED4F7AA"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arúc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tá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donai,</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lohén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eléc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Olám,</w:t>
      </w:r>
    </w:p>
    <w:p w14:paraId="1628D144" w14:textId="20037B7A"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Ashé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atá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Lán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rát</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mét,</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V'Chayéi</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lá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atá</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Tochénu.</w:t>
      </w:r>
    </w:p>
    <w:p w14:paraId="36F0DAB2" w14:textId="0BEC14B3"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arúc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tá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donái,</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oté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Torá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men!</w:t>
      </w:r>
    </w:p>
    <w:p w14:paraId="5102B2F5" w14:textId="6976E8EC" w:rsidR="008A6676" w:rsidRPr="00575D84" w:rsidRDefault="00632977" w:rsidP="008A6676">
      <w:pPr>
        <w:spacing w:after="0" w:line="240" w:lineRule="auto"/>
        <w:jc w:val="center"/>
        <w:rPr>
          <w:rFonts w:ascii="Calibri" w:eastAsia="Times New Roman" w:hAnsi="Calibri" w:cs="Calibri"/>
          <w:color w:val="000000"/>
          <w:sz w:val="22"/>
          <w:lang w:bidi="he-IL"/>
        </w:rPr>
      </w:pPr>
      <w:r>
        <w:rPr>
          <w:rFonts w:ascii="Calibri" w:eastAsia="Times New Roman" w:hAnsi="Calibri" w:cs="Calibri"/>
          <w:b/>
          <w:bCs/>
          <w:color w:val="000000"/>
          <w:sz w:val="22"/>
          <w:lang w:val="en-AU" w:bidi="he-IL"/>
        </w:rPr>
        <w:t xml:space="preserve"> </w:t>
      </w:r>
    </w:p>
    <w:p w14:paraId="6F98481A" w14:textId="5D7D8BD4"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lesse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She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u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o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King</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niverse,</w:t>
      </w:r>
    </w:p>
    <w:p w14:paraId="40130B40" w14:textId="42F5E401"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Wh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ive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eaching</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rut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mplanting</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ithi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ternal</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life.</w:t>
      </w:r>
    </w:p>
    <w:p w14:paraId="35A36F31" w14:textId="0C395995"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lesse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She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ive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ra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men!</w:t>
      </w:r>
    </w:p>
    <w:p w14:paraId="59ED7594" w14:textId="02D11EE5" w:rsidR="008A6676" w:rsidRPr="00575D84" w:rsidRDefault="00632977" w:rsidP="008A6676">
      <w:pPr>
        <w:spacing w:after="0" w:line="240" w:lineRule="auto"/>
        <w:jc w:val="center"/>
        <w:rPr>
          <w:rFonts w:ascii="Calibri" w:eastAsia="Times New Roman" w:hAnsi="Calibri" w:cs="Calibri"/>
          <w:color w:val="000000"/>
          <w:sz w:val="22"/>
          <w:lang w:bidi="he-IL"/>
        </w:rPr>
      </w:pPr>
      <w:r>
        <w:rPr>
          <w:rFonts w:ascii="Calibri" w:eastAsia="Times New Roman" w:hAnsi="Calibri" w:cs="Calibri"/>
          <w:b/>
          <w:bCs/>
          <w:color w:val="000000"/>
          <w:sz w:val="22"/>
          <w:lang w:val="en-AU" w:bidi="he-IL"/>
        </w:rPr>
        <w:t xml:space="preserve"> </w:t>
      </w:r>
    </w:p>
    <w:p w14:paraId="05C49340" w14:textId="6E930577"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Now</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nt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i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h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bl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preserv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yo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faultles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spotles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stablis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yo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ithout</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lemish,</w:t>
      </w:r>
    </w:p>
    <w:p w14:paraId="6151A19D" w14:textId="66847722" w:rsidR="008A6676" w:rsidRPr="00575D84" w:rsidRDefault="008A6676" w:rsidP="008A6676">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efor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ajest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it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jo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amel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nl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n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o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u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Delivere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ean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Yeshua</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essia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u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aste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prais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dominio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ono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ajest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ot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ow</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ll</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ge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men!”</w:t>
      </w:r>
    </w:p>
    <w:p w14:paraId="13B1FA0D" w14:textId="08EDF791" w:rsidR="008A6676" w:rsidRPr="008A6676" w:rsidRDefault="00632977" w:rsidP="00575D84">
      <w:pPr>
        <w:pBdr>
          <w:bottom w:val="double" w:sz="6" w:space="1" w:color="auto"/>
        </w:pBdr>
        <w:tabs>
          <w:tab w:val="right" w:pos="10224"/>
        </w:tabs>
        <w:spacing w:after="0" w:line="253" w:lineRule="atLeast"/>
        <w:rPr>
          <w:rFonts w:ascii="Calibri" w:eastAsia="Times New Roman" w:hAnsi="Calibri" w:cs="Calibri"/>
          <w:color w:val="000000"/>
          <w:sz w:val="22"/>
          <w:lang w:bidi="he-IL"/>
        </w:rPr>
      </w:pPr>
      <w:r>
        <w:rPr>
          <w:rFonts w:eastAsia="Times New Roman" w:cs="Times New Roman"/>
          <w:color w:val="000000"/>
          <w:sz w:val="22"/>
          <w:lang w:val="en-AU" w:bidi="he-IL"/>
        </w:rPr>
        <w:t xml:space="preserve"> </w:t>
      </w:r>
      <w:r w:rsidR="00575D84">
        <w:rPr>
          <w:rFonts w:eastAsia="Times New Roman" w:cs="Times New Roman"/>
          <w:color w:val="000000"/>
          <w:sz w:val="22"/>
          <w:lang w:val="en-AU" w:bidi="he-IL"/>
        </w:rPr>
        <w:tab/>
      </w:r>
    </w:p>
    <w:p w14:paraId="2C686C6C" w14:textId="27CA4B91" w:rsidR="00A61858" w:rsidRDefault="00A61858" w:rsidP="00BB421A">
      <w:pPr>
        <w:keepNext/>
        <w:keepLines/>
        <w:spacing w:before="40" w:after="0" w:line="240" w:lineRule="auto"/>
        <w:jc w:val="center"/>
        <w:outlineLvl w:val="2"/>
        <w:rPr>
          <w:rFonts w:ascii="Cambria" w:eastAsia="Times New Roman" w:hAnsi="Cambria" w:cs="Calibri"/>
          <w:b/>
          <w:bCs/>
          <w:color w:val="000000"/>
          <w:sz w:val="28"/>
          <w:szCs w:val="28"/>
        </w:rPr>
      </w:pPr>
      <w:r>
        <w:rPr>
          <w:rFonts w:ascii="Cambria" w:eastAsia="Times New Roman" w:hAnsi="Cambria" w:cs="Calibri"/>
          <w:b/>
          <w:bCs/>
          <w:color w:val="000000"/>
          <w:sz w:val="28"/>
          <w:szCs w:val="28"/>
        </w:rPr>
        <w:t>Next</w:t>
      </w:r>
      <w:r w:rsidR="00632977">
        <w:rPr>
          <w:rFonts w:ascii="Cambria" w:eastAsia="Times New Roman" w:hAnsi="Cambria" w:cs="Calibri"/>
          <w:b/>
          <w:bCs/>
          <w:color w:val="000000"/>
          <w:sz w:val="28"/>
          <w:szCs w:val="28"/>
        </w:rPr>
        <w:t xml:space="preserve"> </w:t>
      </w:r>
      <w:r w:rsidRPr="003558A5">
        <w:rPr>
          <w:rFonts w:ascii="Cambria" w:eastAsia="Times New Roman" w:hAnsi="Cambria" w:cs="Calibri"/>
          <w:b/>
          <w:bCs/>
          <w:color w:val="000000"/>
          <w:sz w:val="28"/>
          <w:szCs w:val="28"/>
        </w:rPr>
        <w:t>Shabbat:</w:t>
      </w:r>
      <w:r w:rsidR="00632977">
        <w:rPr>
          <w:rFonts w:ascii="Cambria" w:eastAsia="Times New Roman" w:hAnsi="Cambria" w:cs="Calibri"/>
          <w:b/>
          <w:bCs/>
          <w:color w:val="000000"/>
          <w:sz w:val="28"/>
          <w:szCs w:val="28"/>
        </w:rPr>
        <w:t xml:space="preserve"> </w:t>
      </w:r>
      <w:r w:rsidRPr="00A61858">
        <w:rPr>
          <w:rFonts w:ascii="Cambria" w:eastAsia="Times New Roman" w:hAnsi="Cambria" w:cs="Calibri"/>
          <w:b/>
          <w:bCs/>
          <w:color w:val="000000"/>
          <w:sz w:val="28"/>
          <w:szCs w:val="28"/>
        </w:rPr>
        <w:t>“It</w:t>
      </w:r>
      <w:r w:rsidR="00632977">
        <w:rPr>
          <w:rFonts w:ascii="Cambria" w:eastAsia="Times New Roman" w:hAnsi="Cambria" w:cs="Calibri"/>
          <w:b/>
          <w:bCs/>
          <w:color w:val="000000"/>
          <w:sz w:val="28"/>
          <w:szCs w:val="28"/>
        </w:rPr>
        <w:t xml:space="preserve"> </w:t>
      </w:r>
      <w:r w:rsidRPr="00A61858">
        <w:rPr>
          <w:rFonts w:ascii="Cambria" w:eastAsia="Times New Roman" w:hAnsi="Cambria" w:cs="Calibri"/>
          <w:b/>
          <w:bCs/>
          <w:color w:val="000000"/>
          <w:sz w:val="28"/>
          <w:szCs w:val="28"/>
        </w:rPr>
        <w:t>will</w:t>
      </w:r>
      <w:r w:rsidR="00632977">
        <w:rPr>
          <w:rFonts w:ascii="Cambria" w:eastAsia="Times New Roman" w:hAnsi="Cambria" w:cs="Calibri"/>
          <w:b/>
          <w:bCs/>
          <w:color w:val="000000"/>
          <w:sz w:val="28"/>
          <w:szCs w:val="28"/>
        </w:rPr>
        <w:t xml:space="preserve"> </w:t>
      </w:r>
      <w:r w:rsidRPr="00A61858">
        <w:rPr>
          <w:rFonts w:ascii="Cambria" w:eastAsia="Times New Roman" w:hAnsi="Cambria" w:cs="Calibri"/>
          <w:b/>
          <w:bCs/>
          <w:color w:val="000000"/>
          <w:sz w:val="28"/>
          <w:szCs w:val="28"/>
        </w:rPr>
        <w:t>come</w:t>
      </w:r>
      <w:r w:rsidR="00632977">
        <w:rPr>
          <w:rFonts w:ascii="Cambria" w:eastAsia="Times New Roman" w:hAnsi="Cambria" w:cs="Calibri"/>
          <w:b/>
          <w:bCs/>
          <w:color w:val="000000"/>
          <w:sz w:val="28"/>
          <w:szCs w:val="28"/>
        </w:rPr>
        <w:t xml:space="preserve"> </w:t>
      </w:r>
      <w:r w:rsidRPr="00A61858">
        <w:rPr>
          <w:rFonts w:ascii="Cambria" w:eastAsia="Times New Roman" w:hAnsi="Cambria" w:cs="Calibri"/>
          <w:b/>
          <w:bCs/>
          <w:color w:val="000000"/>
          <w:sz w:val="28"/>
          <w:szCs w:val="28"/>
        </w:rPr>
        <w:t>about,</w:t>
      </w:r>
      <w:r w:rsidR="00632977">
        <w:rPr>
          <w:rFonts w:ascii="Cambria" w:eastAsia="Times New Roman" w:hAnsi="Cambria" w:cs="Calibri"/>
          <w:b/>
          <w:bCs/>
          <w:color w:val="000000"/>
          <w:sz w:val="28"/>
          <w:szCs w:val="28"/>
        </w:rPr>
        <w:t xml:space="preserve"> </w:t>
      </w:r>
      <w:r w:rsidRPr="00A61858">
        <w:rPr>
          <w:rFonts w:ascii="Cambria" w:eastAsia="Times New Roman" w:hAnsi="Cambria" w:cs="Calibri"/>
          <w:b/>
          <w:bCs/>
          <w:color w:val="000000"/>
          <w:sz w:val="28"/>
          <w:szCs w:val="28"/>
        </w:rPr>
        <w:t>because”</w:t>
      </w:r>
    </w:p>
    <w:p w14:paraId="246F0F23" w14:textId="27259F32" w:rsidR="00BB421A" w:rsidRPr="00C13ABB" w:rsidRDefault="00632977" w:rsidP="00C13ABB">
      <w:pPr>
        <w:keepNext/>
        <w:keepLines/>
        <w:spacing w:before="40" w:after="0" w:line="240" w:lineRule="auto"/>
        <w:jc w:val="center"/>
        <w:outlineLvl w:val="2"/>
        <w:rPr>
          <w:rFonts w:asciiTheme="majorBidi" w:hAnsiTheme="majorBidi" w:cstheme="majorBidi"/>
          <w:b/>
          <w:bCs/>
          <w:color w:val="000000"/>
          <w:sz w:val="32"/>
          <w:szCs w:val="32"/>
          <w:shd w:val="clear" w:color="auto" w:fill="FFFFFF"/>
        </w:rPr>
      </w:pPr>
      <w:r w:rsidRPr="00C13ABB">
        <w:rPr>
          <w:rFonts w:asciiTheme="majorBidi" w:eastAsia="Times New Roman" w:hAnsiTheme="majorBidi" w:cstheme="majorBidi"/>
          <w:b/>
          <w:bCs/>
          <w:color w:val="000000"/>
          <w:sz w:val="32"/>
          <w:szCs w:val="32"/>
        </w:rPr>
        <w:t xml:space="preserve"> </w:t>
      </w:r>
      <w:r w:rsidR="00C13ABB" w:rsidRPr="00C13ABB">
        <w:rPr>
          <w:rFonts w:asciiTheme="majorBidi" w:eastAsia="Times New Roman" w:hAnsiTheme="majorBidi" w:cstheme="majorBidi"/>
          <w:b/>
          <w:bCs/>
          <w:color w:val="000000"/>
          <w:sz w:val="32"/>
          <w:szCs w:val="32"/>
        </w:rPr>
        <w:t xml:space="preserve"> </w:t>
      </w:r>
      <w:r w:rsidR="00C13ABB" w:rsidRPr="00C13ABB">
        <w:rPr>
          <w:rFonts w:asciiTheme="majorBidi" w:eastAsia="Times New Roman" w:hAnsiTheme="majorBidi" w:cstheme="majorBidi"/>
          <w:b/>
          <w:bCs/>
          <w:color w:val="000000"/>
          <w:sz w:val="32"/>
          <w:szCs w:val="32"/>
          <w:rtl/>
        </w:rPr>
        <w:t>וְהָיָה</w:t>
      </w:r>
      <w:r w:rsidR="009D7FBD">
        <w:rPr>
          <w:rFonts w:asciiTheme="majorBidi" w:eastAsia="Times New Roman" w:hAnsiTheme="majorBidi" w:cstheme="majorBidi"/>
          <w:b/>
          <w:bCs/>
          <w:color w:val="000000"/>
          <w:sz w:val="32"/>
          <w:szCs w:val="32"/>
        </w:rPr>
        <w:t xml:space="preserve"> </w:t>
      </w:r>
      <w:r w:rsidR="00A61858" w:rsidRPr="00C13ABB">
        <w:rPr>
          <w:rFonts w:asciiTheme="majorBidi" w:hAnsiTheme="majorBidi" w:cstheme="majorBidi"/>
          <w:b/>
          <w:bCs/>
          <w:color w:val="000000"/>
          <w:sz w:val="32"/>
          <w:szCs w:val="32"/>
          <w:shd w:val="clear" w:color="auto" w:fill="FFFFFF"/>
          <w:rtl/>
        </w:rPr>
        <w:t>עֵקֶב</w:t>
      </w:r>
    </w:p>
    <w:tbl>
      <w:tblPr>
        <w:tblW w:w="0" w:type="auto"/>
        <w:jc w:val="center"/>
        <w:tblCellMar>
          <w:left w:w="0" w:type="dxa"/>
          <w:right w:w="0" w:type="dxa"/>
        </w:tblCellMar>
        <w:tblLook w:val="04A0" w:firstRow="1" w:lastRow="0" w:firstColumn="1" w:lastColumn="0" w:noHBand="0" w:noVBand="1"/>
      </w:tblPr>
      <w:tblGrid>
        <w:gridCol w:w="3642"/>
        <w:gridCol w:w="2670"/>
        <w:gridCol w:w="3407"/>
      </w:tblGrid>
      <w:tr w:rsidR="00A61858" w:rsidRPr="00A61858" w14:paraId="2EAEC91F" w14:textId="77777777" w:rsidTr="00FE25DD">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B2A8F3" w14:textId="77777777"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eastAsia="Times New Roman" w:cs="Times New Roman"/>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E0835B7" w14:textId="50780659"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eastAsia="Times New Roman" w:cs="Times New Roman"/>
                <w:b/>
                <w:bCs/>
                <w:sz w:val="22"/>
                <w:lang w:val="en-AU" w:bidi="he-IL"/>
              </w:rPr>
              <w:t>Torah</w:t>
            </w:r>
            <w:r w:rsidR="00632977">
              <w:rPr>
                <w:rFonts w:eastAsia="Times New Roman" w:cs="Times New Roman"/>
                <w:b/>
                <w:bCs/>
                <w:sz w:val="22"/>
                <w:lang w:val="en-AU" w:bidi="he-IL"/>
              </w:rPr>
              <w:t xml:space="preserve"> </w:t>
            </w:r>
            <w:r w:rsidRPr="00A61858">
              <w:rPr>
                <w:rFonts w:eastAsia="Times New Roman" w:cs="Times New Roman"/>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01733E" w14:textId="6CF44B9A"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eastAsia="Times New Roman" w:cs="Times New Roman"/>
                <w:b/>
                <w:bCs/>
                <w:sz w:val="22"/>
                <w:lang w:val="en-AU" w:bidi="he-IL"/>
              </w:rPr>
              <w:t>Weekday</w:t>
            </w:r>
            <w:r w:rsidR="00632977">
              <w:rPr>
                <w:rFonts w:eastAsia="Times New Roman" w:cs="Times New Roman"/>
                <w:b/>
                <w:bCs/>
                <w:sz w:val="22"/>
                <w:lang w:val="en-AU" w:bidi="he-IL"/>
              </w:rPr>
              <w:t xml:space="preserve"> </w:t>
            </w:r>
            <w:r w:rsidRPr="00A61858">
              <w:rPr>
                <w:rFonts w:eastAsia="Times New Roman" w:cs="Times New Roman"/>
                <w:b/>
                <w:bCs/>
                <w:sz w:val="22"/>
                <w:lang w:val="en-AU" w:bidi="he-IL"/>
              </w:rPr>
              <w:t>Torah</w:t>
            </w:r>
            <w:r w:rsidR="00632977">
              <w:rPr>
                <w:rFonts w:eastAsia="Times New Roman" w:cs="Times New Roman"/>
                <w:b/>
                <w:bCs/>
                <w:sz w:val="22"/>
                <w:lang w:val="en-AU" w:bidi="he-IL"/>
              </w:rPr>
              <w:t xml:space="preserve"> </w:t>
            </w:r>
            <w:r w:rsidRPr="00A61858">
              <w:rPr>
                <w:rFonts w:eastAsia="Times New Roman" w:cs="Times New Roman"/>
                <w:b/>
                <w:bCs/>
                <w:sz w:val="22"/>
                <w:lang w:val="en-AU" w:bidi="he-IL"/>
              </w:rPr>
              <w:t>Reading:</w:t>
            </w:r>
          </w:p>
        </w:tc>
      </w:tr>
      <w:tr w:rsidR="00A61858" w:rsidRPr="00A61858" w14:paraId="1AD48000" w14:textId="77777777" w:rsidTr="00FE25DD">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667B90" w14:textId="2A03DC37" w:rsidR="00A61858" w:rsidRPr="00A61858" w:rsidRDefault="00A61858" w:rsidP="00A61858">
            <w:pPr>
              <w:spacing w:after="0" w:line="240" w:lineRule="auto"/>
              <w:jc w:val="center"/>
              <w:rPr>
                <w:rFonts w:ascii="David" w:eastAsia="Times New Roman" w:hAnsi="David" w:cs="David"/>
                <w:b/>
                <w:bCs/>
                <w:sz w:val="28"/>
                <w:szCs w:val="28"/>
                <w:lang w:bidi="he-IL"/>
              </w:rPr>
            </w:pPr>
            <w:r w:rsidRPr="00A61858">
              <w:rPr>
                <w:rFonts w:ascii="David" w:eastAsia="Times New Roman" w:hAnsi="David" w:cs="David"/>
                <w:b/>
                <w:bCs/>
                <w:sz w:val="28"/>
                <w:szCs w:val="28"/>
                <w:rtl/>
                <w:lang w:bidi="he-IL"/>
              </w:rPr>
              <w:t>וְהָיָה</w:t>
            </w:r>
            <w:r w:rsidR="00632977">
              <w:rPr>
                <w:rFonts w:ascii="David" w:eastAsia="Times New Roman" w:hAnsi="David" w:cs="David"/>
                <w:b/>
                <w:bCs/>
                <w:sz w:val="28"/>
                <w:szCs w:val="28"/>
                <w:rtl/>
                <w:lang w:bidi="he-IL"/>
              </w:rPr>
              <w:t xml:space="preserve"> </w:t>
            </w:r>
            <w:r w:rsidRPr="00A61858">
              <w:rPr>
                <w:rFonts w:ascii="David" w:eastAsia="Times New Roman" w:hAnsi="David" w:cs="David"/>
                <w:b/>
                <w:bCs/>
                <w:sz w:val="28"/>
                <w:szCs w:val="28"/>
                <w:rtl/>
                <w:lang w:bidi="he-IL"/>
              </w:rPr>
              <w:t>עֵקֶב</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9EF9DD" w14:textId="0A60873F" w:rsidR="00A61858" w:rsidRPr="00A61858" w:rsidRDefault="00632977" w:rsidP="00A61858">
            <w:pPr>
              <w:spacing w:after="0" w:line="240" w:lineRule="auto"/>
              <w:rPr>
                <w:rFonts w:ascii="Calibri" w:eastAsia="Times New Roman" w:hAnsi="Calibri" w:cs="Times New Roman"/>
                <w:sz w:val="22"/>
                <w:lang w:bidi="he-IL"/>
              </w:rPr>
            </w:pPr>
            <w:r>
              <w:rPr>
                <w:rFonts w:eastAsia="Times New Roman" w:cs="Times New Roman"/>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E44FC1" w14:textId="5CBC626C"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eastAsia="Times New Roman" w:cs="Times New Roman"/>
                <w:b/>
                <w:bCs/>
                <w:sz w:val="22"/>
                <w:lang w:val="en-AU" w:bidi="he-IL"/>
              </w:rPr>
              <w:t>Saturday</w:t>
            </w:r>
            <w:r w:rsidR="00632977">
              <w:rPr>
                <w:rFonts w:eastAsia="Times New Roman" w:cs="Times New Roman"/>
                <w:b/>
                <w:bCs/>
                <w:sz w:val="22"/>
                <w:lang w:val="en-AU" w:bidi="he-IL"/>
              </w:rPr>
              <w:t xml:space="preserve"> </w:t>
            </w:r>
            <w:r w:rsidRPr="00A61858">
              <w:rPr>
                <w:rFonts w:eastAsia="Times New Roman" w:cs="Times New Roman"/>
                <w:b/>
                <w:bCs/>
                <w:sz w:val="22"/>
                <w:lang w:val="en-AU" w:bidi="he-IL"/>
              </w:rPr>
              <w:t>Afternoon</w:t>
            </w:r>
          </w:p>
        </w:tc>
      </w:tr>
      <w:tr w:rsidR="00A61858" w:rsidRPr="00A61858" w14:paraId="6C044E96" w14:textId="77777777" w:rsidTr="00FE25D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3F2E27" w14:textId="4998FA84"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ascii="Calibri" w:eastAsia="Times New Roman" w:hAnsi="Calibri" w:cs="Times New Roman"/>
                <w:b/>
                <w:bCs/>
                <w:sz w:val="22"/>
                <w:lang w:bidi="he-IL"/>
              </w:rPr>
              <w:t>“V’Hayah</w:t>
            </w:r>
            <w:r w:rsidR="00632977">
              <w:rPr>
                <w:rFonts w:ascii="Calibri" w:eastAsia="Times New Roman" w:hAnsi="Calibri" w:cs="Times New Roman"/>
                <w:b/>
                <w:bCs/>
                <w:sz w:val="22"/>
                <w:lang w:bidi="he-IL"/>
              </w:rPr>
              <w:t xml:space="preserve"> </w:t>
            </w:r>
            <w:r w:rsidRPr="00A61858">
              <w:rPr>
                <w:rFonts w:ascii="Calibri" w:eastAsia="Times New Roman" w:hAnsi="Calibri" w:cs="Times New Roman"/>
                <w:b/>
                <w:bCs/>
                <w:sz w:val="22"/>
                <w:lang w:bidi="he-IL"/>
              </w:rPr>
              <w:t>Eqev”</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DA8A2D" w14:textId="6D557487"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val="en-AU" w:bidi="he-IL"/>
              </w:rPr>
              <w:t>Reader</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1</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7:12-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F3AB6D" w14:textId="4128F4E3"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bidi="he-IL"/>
              </w:rPr>
              <w:t>Reader</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1</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Exodus</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12:</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21-</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23</w:t>
            </w:r>
          </w:p>
        </w:tc>
      </w:tr>
      <w:tr w:rsidR="00A61858" w:rsidRPr="00A61858" w14:paraId="1EABF6BF" w14:textId="77777777" w:rsidTr="00FE25D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7B019" w14:textId="77F1B44E"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ascii="Calibri" w:eastAsia="Times New Roman" w:hAnsi="Calibri" w:cs="Times New Roman"/>
                <w:b/>
                <w:bCs/>
                <w:sz w:val="22"/>
                <w:lang w:bidi="he-IL"/>
              </w:rPr>
              <w:t>“It</w:t>
            </w:r>
            <w:r w:rsidR="00632977">
              <w:rPr>
                <w:rFonts w:ascii="Calibri" w:eastAsia="Times New Roman" w:hAnsi="Calibri" w:cs="Times New Roman"/>
                <w:b/>
                <w:bCs/>
                <w:sz w:val="22"/>
                <w:lang w:bidi="he-IL"/>
              </w:rPr>
              <w:t xml:space="preserve"> </w:t>
            </w:r>
            <w:r w:rsidRPr="00A61858">
              <w:rPr>
                <w:rFonts w:ascii="Calibri" w:eastAsia="Times New Roman" w:hAnsi="Calibri" w:cs="Times New Roman"/>
                <w:b/>
                <w:bCs/>
                <w:sz w:val="22"/>
                <w:lang w:bidi="he-IL"/>
              </w:rPr>
              <w:t>will</w:t>
            </w:r>
            <w:r w:rsidR="00632977">
              <w:rPr>
                <w:rFonts w:ascii="Calibri" w:eastAsia="Times New Roman" w:hAnsi="Calibri" w:cs="Times New Roman"/>
                <w:b/>
                <w:bCs/>
                <w:sz w:val="22"/>
                <w:lang w:bidi="he-IL"/>
              </w:rPr>
              <w:t xml:space="preserve"> </w:t>
            </w:r>
            <w:r w:rsidRPr="00A61858">
              <w:rPr>
                <w:rFonts w:ascii="Calibri" w:eastAsia="Times New Roman" w:hAnsi="Calibri" w:cs="Times New Roman"/>
                <w:b/>
                <w:bCs/>
                <w:sz w:val="22"/>
                <w:lang w:bidi="he-IL"/>
              </w:rPr>
              <w:t>come</w:t>
            </w:r>
            <w:r w:rsidR="00632977">
              <w:rPr>
                <w:rFonts w:ascii="Calibri" w:eastAsia="Times New Roman" w:hAnsi="Calibri" w:cs="Times New Roman"/>
                <w:b/>
                <w:bCs/>
                <w:sz w:val="22"/>
                <w:lang w:bidi="he-IL"/>
              </w:rPr>
              <w:t xml:space="preserve"> </w:t>
            </w:r>
            <w:r w:rsidRPr="00A61858">
              <w:rPr>
                <w:rFonts w:ascii="Calibri" w:eastAsia="Times New Roman" w:hAnsi="Calibri" w:cs="Times New Roman"/>
                <w:b/>
                <w:bCs/>
                <w:sz w:val="22"/>
                <w:lang w:bidi="he-IL"/>
              </w:rPr>
              <w:t>about,</w:t>
            </w:r>
            <w:r w:rsidR="00632977">
              <w:rPr>
                <w:rFonts w:ascii="Calibri" w:eastAsia="Times New Roman" w:hAnsi="Calibri" w:cs="Times New Roman"/>
                <w:b/>
                <w:bCs/>
                <w:sz w:val="22"/>
                <w:lang w:bidi="he-IL"/>
              </w:rPr>
              <w:t xml:space="preserve"> </w:t>
            </w:r>
            <w:r w:rsidRPr="00A61858">
              <w:rPr>
                <w:rFonts w:ascii="Calibri" w:eastAsia="Times New Roman" w:hAnsi="Calibri" w:cs="Times New Roman"/>
                <w:b/>
                <w:bCs/>
                <w:sz w:val="22"/>
                <w:lang w:bidi="he-IL"/>
              </w:rPr>
              <w:t>becaus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3BA697" w14:textId="245D9DF5"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val="en-AU" w:bidi="he-IL"/>
              </w:rPr>
              <w:t>Reader</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2</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7:17-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72E445" w14:textId="088E6E88"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bidi="he-IL"/>
              </w:rPr>
              <w:t>Reader</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2</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Exodus</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12:</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24-</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26</w:t>
            </w:r>
          </w:p>
        </w:tc>
      </w:tr>
      <w:tr w:rsidR="00A61858" w:rsidRPr="00A61858" w14:paraId="4CFEA75D" w14:textId="77777777" w:rsidTr="00FE25D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25C265" w14:textId="3145AB84" w:rsidR="00A61858" w:rsidRPr="00A61858" w:rsidRDefault="00A61858" w:rsidP="00A61858">
            <w:pPr>
              <w:spacing w:after="0" w:line="240" w:lineRule="auto"/>
              <w:jc w:val="center"/>
              <w:rPr>
                <w:rFonts w:ascii="Calibri" w:eastAsia="Times New Roman" w:hAnsi="Calibri" w:cs="Times New Roman"/>
                <w:sz w:val="22"/>
                <w:lang w:val="es-ES" w:bidi="he-IL"/>
              </w:rPr>
            </w:pPr>
            <w:r w:rsidRPr="00A61858">
              <w:rPr>
                <w:rFonts w:ascii="Calibri" w:eastAsia="Times New Roman" w:hAnsi="Calibri" w:cs="Times New Roman"/>
                <w:b/>
                <w:bCs/>
                <w:sz w:val="22"/>
                <w:lang w:val="es-ES_tradnl" w:bidi="he-IL"/>
              </w:rPr>
              <w:t>“</w:t>
            </w:r>
            <w:r w:rsidRPr="00A61858">
              <w:rPr>
                <w:rFonts w:ascii="Calibri" w:eastAsia="Times New Roman" w:hAnsi="Calibri" w:cs="Times New Roman"/>
                <w:b/>
                <w:bCs/>
                <w:sz w:val="22"/>
                <w:lang w:val="x-none" w:bidi="he-IL"/>
              </w:rPr>
              <w:t>Y</w:t>
            </w:r>
            <w:r w:rsidR="00632977">
              <w:rPr>
                <w:rFonts w:ascii="Calibri" w:eastAsia="Times New Roman" w:hAnsi="Calibri" w:cs="Times New Roman"/>
                <w:b/>
                <w:bCs/>
                <w:sz w:val="22"/>
                <w:lang w:val="x-none" w:bidi="he-IL"/>
              </w:rPr>
              <w:t xml:space="preserve"> </w:t>
            </w:r>
            <w:r w:rsidRPr="00A61858">
              <w:rPr>
                <w:rFonts w:ascii="Calibri" w:eastAsia="Times New Roman" w:hAnsi="Calibri" w:cs="Times New Roman"/>
                <w:b/>
                <w:bCs/>
                <w:sz w:val="22"/>
                <w:lang w:val="x-none" w:bidi="he-IL"/>
              </w:rPr>
              <w:t>será</w:t>
            </w:r>
            <w:r w:rsidR="00632977">
              <w:rPr>
                <w:rFonts w:ascii="Calibri" w:eastAsia="Times New Roman" w:hAnsi="Calibri" w:cs="Times New Roman"/>
                <w:b/>
                <w:bCs/>
                <w:sz w:val="22"/>
                <w:lang w:val="x-none" w:bidi="he-IL"/>
              </w:rPr>
              <w:t xml:space="preserve"> </w:t>
            </w:r>
            <w:r w:rsidRPr="00A61858">
              <w:rPr>
                <w:rFonts w:ascii="Calibri" w:eastAsia="Times New Roman" w:hAnsi="Calibri" w:cs="Times New Roman"/>
                <w:b/>
                <w:bCs/>
                <w:sz w:val="22"/>
                <w:lang w:val="x-none" w:bidi="he-IL"/>
              </w:rPr>
              <w:t>que,</w:t>
            </w:r>
            <w:r w:rsidR="00632977">
              <w:rPr>
                <w:rFonts w:ascii="Calibri" w:eastAsia="Times New Roman" w:hAnsi="Calibri" w:cs="Times New Roman"/>
                <w:b/>
                <w:bCs/>
                <w:sz w:val="22"/>
                <w:lang w:val="x-none" w:bidi="he-IL"/>
              </w:rPr>
              <w:t xml:space="preserve"> </w:t>
            </w:r>
            <w:r w:rsidRPr="00A61858">
              <w:rPr>
                <w:rFonts w:ascii="Calibri" w:eastAsia="Times New Roman" w:hAnsi="Calibri" w:cs="Times New Roman"/>
                <w:b/>
                <w:bCs/>
                <w:sz w:val="22"/>
                <w:lang w:val="x-none" w:bidi="he-IL"/>
              </w:rPr>
              <w:t>por</w:t>
            </w:r>
            <w:r w:rsidR="00632977">
              <w:rPr>
                <w:rFonts w:ascii="Calibri" w:eastAsia="Times New Roman" w:hAnsi="Calibri" w:cs="Times New Roman"/>
                <w:b/>
                <w:bCs/>
                <w:sz w:val="22"/>
                <w:lang w:val="x-none" w:bidi="he-IL"/>
              </w:rPr>
              <w:t xml:space="preserve"> </w:t>
            </w:r>
            <w:r w:rsidRPr="00A61858">
              <w:rPr>
                <w:rFonts w:ascii="Calibri" w:eastAsia="Times New Roman" w:hAnsi="Calibri" w:cs="Times New Roman"/>
                <w:b/>
                <w:bCs/>
                <w:sz w:val="22"/>
                <w:lang w:val="x-none" w:bidi="he-IL"/>
              </w:rPr>
              <w:t>haber</w:t>
            </w:r>
            <w:r w:rsidRPr="00A61858">
              <w:rPr>
                <w:rFonts w:ascii="Calibri" w:eastAsia="Times New Roman" w:hAnsi="Calibri" w:cs="Times New Roman"/>
                <w:b/>
                <w:bCs/>
                <w:sz w:val="22"/>
                <w:lang w:val="es-ES"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19F81B2" w14:textId="1A53F073"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val="en-AU" w:bidi="he-IL"/>
              </w:rPr>
              <w:t>Reader</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3</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7:22-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3F5DCF" w14:textId="68AB4736"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bidi="he-IL"/>
              </w:rPr>
              <w:t>Reader</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3</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Exodus</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12:</w:t>
            </w:r>
            <w:r w:rsidR="00632977">
              <w:rPr>
                <w:rFonts w:ascii="Calibri" w:eastAsia="Times New Roman" w:hAnsi="Calibri" w:cs="Times New Roman"/>
                <w:sz w:val="22"/>
                <w:lang w:bidi="he-IL"/>
              </w:rPr>
              <w:t xml:space="preserve"> </w:t>
            </w:r>
            <w:r w:rsidR="005E6E1A">
              <w:rPr>
                <w:rFonts w:ascii="Calibri" w:eastAsia="Times New Roman" w:hAnsi="Calibri" w:cs="Times New Roman"/>
                <w:sz w:val="22"/>
                <w:lang w:bidi="he-IL"/>
              </w:rPr>
              <w:t>27-29</w:t>
            </w:r>
          </w:p>
        </w:tc>
      </w:tr>
      <w:tr w:rsidR="00A61858" w:rsidRPr="00A61858" w14:paraId="2C6FF29E" w14:textId="77777777" w:rsidTr="00FE25D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677A78" w14:textId="7C2CD617"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EE60BB">
              <w:rPr>
                <w:rFonts w:ascii="Calibri" w:eastAsia="Times New Roman" w:hAnsi="Calibri" w:cs="Times New Roman"/>
                <w:sz w:val="22"/>
                <w:lang w:bidi="he-IL"/>
              </w:rPr>
              <w:t xml:space="preserve">Deuteronomy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7:12</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8: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D225B5" w14:textId="15689CE8"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val="en-AU" w:bidi="he-IL"/>
              </w:rPr>
              <w:t>Reader</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4</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8: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D81F9" w14:textId="76970D2E" w:rsidR="00A61858" w:rsidRPr="00A61858" w:rsidRDefault="00632977" w:rsidP="00A61858">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p>
        </w:tc>
      </w:tr>
      <w:tr w:rsidR="00A61858" w:rsidRPr="00A61858" w14:paraId="04D1A5E8" w14:textId="77777777" w:rsidTr="00FE25D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BB63F9" w14:textId="290FA5EF" w:rsidR="00A61858" w:rsidRPr="00A61858" w:rsidRDefault="00A61858" w:rsidP="00A61858">
            <w:pPr>
              <w:spacing w:after="0" w:line="240" w:lineRule="auto"/>
              <w:jc w:val="center"/>
              <w:rPr>
                <w:rFonts w:ascii="Calibri" w:eastAsia="Times New Roman" w:hAnsi="Calibri" w:cs="Times New Roman"/>
                <w:sz w:val="22"/>
                <w:lang w:bidi="he-IL"/>
              </w:rPr>
            </w:pPr>
            <w:r w:rsidRPr="00A61858">
              <w:rPr>
                <w:rFonts w:ascii="Calibri" w:eastAsia="Times New Roman" w:hAnsi="Calibri" w:cs="Times New Roman"/>
                <w:sz w:val="22"/>
                <w:lang w:bidi="he-IL"/>
              </w:rPr>
              <w:t>Ashlamatah:</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Is</w:t>
            </w:r>
            <w:r w:rsidR="00C13ABB">
              <w:rPr>
                <w:rFonts w:ascii="Calibri" w:eastAsia="Times New Roman" w:hAnsi="Calibri" w:cs="Times New Roman"/>
                <w:sz w:val="22"/>
                <w:lang w:bidi="he-IL"/>
              </w:rPr>
              <w:t>aiah</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54:10-11</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55:6-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8F739B8" w14:textId="54CADDED" w:rsidR="00A61858" w:rsidRPr="00A61858" w:rsidRDefault="00A61858" w:rsidP="00A61858">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val="en-AU" w:bidi="he-IL"/>
              </w:rPr>
              <w:t>Reader</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5</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8:4-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6E481F" w14:textId="4274A0F1" w:rsidR="00A61858" w:rsidRPr="00A61858" w:rsidRDefault="00632977" w:rsidP="00A61858">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r w:rsidR="00A61858" w:rsidRPr="00A61858">
              <w:rPr>
                <w:rFonts w:eastAsia="Times New Roman" w:cs="Times New Roman"/>
                <w:b/>
                <w:bCs/>
                <w:sz w:val="22"/>
                <w:lang w:val="en-AU" w:bidi="he-IL"/>
              </w:rPr>
              <w:t>Monday</w:t>
            </w:r>
            <w:r>
              <w:rPr>
                <w:rFonts w:eastAsia="Times New Roman" w:cs="Times New Roman"/>
                <w:b/>
                <w:bCs/>
                <w:sz w:val="22"/>
                <w:lang w:val="en-AU" w:bidi="he-IL"/>
              </w:rPr>
              <w:t xml:space="preserve"> </w:t>
            </w:r>
            <w:r w:rsidR="00A61858" w:rsidRPr="00A61858">
              <w:rPr>
                <w:rFonts w:eastAsia="Times New Roman" w:cs="Times New Roman"/>
                <w:b/>
                <w:bCs/>
                <w:sz w:val="22"/>
                <w:lang w:val="en-AU" w:bidi="he-IL"/>
              </w:rPr>
              <w:t>and</w:t>
            </w:r>
            <w:r>
              <w:rPr>
                <w:rFonts w:eastAsia="Times New Roman" w:cs="Times New Roman"/>
                <w:b/>
                <w:bCs/>
                <w:sz w:val="22"/>
                <w:lang w:val="en-AU" w:bidi="he-IL"/>
              </w:rPr>
              <w:t xml:space="preserve"> </w:t>
            </w:r>
            <w:r w:rsidR="00A61858" w:rsidRPr="00A61858">
              <w:rPr>
                <w:rFonts w:eastAsia="Times New Roman" w:cs="Times New Roman"/>
                <w:b/>
                <w:bCs/>
                <w:sz w:val="22"/>
                <w:lang w:val="en-AU" w:bidi="he-IL"/>
              </w:rPr>
              <w:t>Thursday</w:t>
            </w:r>
            <w:r>
              <w:rPr>
                <w:rFonts w:eastAsia="Times New Roman" w:cs="Times New Roman"/>
                <w:b/>
                <w:bCs/>
                <w:sz w:val="22"/>
                <w:lang w:val="en-AU" w:bidi="he-IL"/>
              </w:rPr>
              <w:t xml:space="preserve"> </w:t>
            </w:r>
            <w:r w:rsidR="00A61858" w:rsidRPr="00A61858">
              <w:rPr>
                <w:rFonts w:eastAsia="Times New Roman" w:cs="Times New Roman"/>
                <w:b/>
                <w:bCs/>
                <w:sz w:val="22"/>
                <w:lang w:val="en-AU" w:bidi="he-IL"/>
              </w:rPr>
              <w:t>Mornings</w:t>
            </w:r>
          </w:p>
        </w:tc>
      </w:tr>
      <w:tr w:rsidR="005E6E1A" w:rsidRPr="00A61858" w14:paraId="5FB8FB76" w14:textId="77777777" w:rsidTr="00FE25D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CE540A" w14:textId="415FCD3F" w:rsidR="005E6E1A" w:rsidRPr="00A61858" w:rsidRDefault="005E6E1A" w:rsidP="005E6E1A">
            <w:pPr>
              <w:spacing w:after="0" w:line="240" w:lineRule="auto"/>
              <w:jc w:val="center"/>
              <w:rPr>
                <w:rFonts w:ascii="Calibri" w:eastAsia="Times New Roman" w:hAnsi="Calibri" w:cs="Times New Roman"/>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67ACBF0" w14:textId="672F10F5" w:rsidR="005E6E1A" w:rsidRPr="00A61858" w:rsidRDefault="005E6E1A" w:rsidP="005E6E1A">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val="en-AU" w:bidi="he-IL"/>
              </w:rPr>
              <w:t>Reader</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6</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8:7-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FEE9AE4" w14:textId="6A0AB304" w:rsidR="005E6E1A" w:rsidRPr="00A61858" w:rsidRDefault="005E6E1A" w:rsidP="005E6E1A">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bidi="he-IL"/>
              </w:rPr>
              <w:t>Reader</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1</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Exodus</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12:</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21-</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23</w:t>
            </w:r>
          </w:p>
        </w:tc>
      </w:tr>
      <w:tr w:rsidR="005E6E1A" w:rsidRPr="00A61858" w14:paraId="0CAA54EC" w14:textId="77777777" w:rsidTr="00FE25D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3C784" w14:textId="6FA14353" w:rsidR="005E6E1A" w:rsidRPr="00A61858" w:rsidRDefault="00C13ABB" w:rsidP="005E6E1A">
            <w:pPr>
              <w:spacing w:after="0" w:line="240" w:lineRule="auto"/>
              <w:jc w:val="center"/>
              <w:rPr>
                <w:rFonts w:ascii="Calibri" w:eastAsia="Times New Roman" w:hAnsi="Calibri" w:cs="Times New Roman"/>
                <w:sz w:val="22"/>
                <w:lang w:bidi="he-IL"/>
              </w:rPr>
            </w:pPr>
            <w:r>
              <w:rPr>
                <w:rFonts w:ascii="Calibri" w:eastAsia="Times New Roman" w:hAnsi="Calibri" w:cs="Times New Roman"/>
                <w:sz w:val="22"/>
                <w:lang w:bidi="he-IL"/>
              </w:rPr>
              <w:t>Tehillim (</w:t>
            </w:r>
            <w:r w:rsidR="005E6E1A" w:rsidRPr="00A61858">
              <w:rPr>
                <w:rFonts w:ascii="Calibri" w:eastAsia="Times New Roman" w:hAnsi="Calibri" w:cs="Times New Roman"/>
                <w:sz w:val="22"/>
                <w:lang w:bidi="he-IL"/>
              </w:rPr>
              <w:t>Psalms</w:t>
            </w:r>
            <w:r>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bookmarkStart w:id="0" w:name="_Hlk524244951"/>
            <w:r w:rsidR="005E6E1A" w:rsidRPr="00A61858">
              <w:rPr>
                <w:rFonts w:ascii="Calibri" w:eastAsia="Times New Roman" w:hAnsi="Calibri" w:cs="Times New Roman"/>
                <w:sz w:val="22"/>
                <w:lang w:bidi="he-IL"/>
              </w:rPr>
              <w:t>116:1-</w:t>
            </w:r>
            <w:r w:rsidR="00632977">
              <w:rPr>
                <w:rFonts w:ascii="Calibri" w:eastAsia="Times New Roman" w:hAnsi="Calibri" w:cs="Times New Roman"/>
                <w:sz w:val="22"/>
                <w:lang w:bidi="he-IL"/>
              </w:rPr>
              <w:t xml:space="preserve"> </w:t>
            </w:r>
            <w:r w:rsidR="005E6E1A" w:rsidRPr="00A61858">
              <w:rPr>
                <w:rFonts w:ascii="Calibri" w:eastAsia="Times New Roman" w:hAnsi="Calibri" w:cs="Times New Roman"/>
                <w:sz w:val="22"/>
                <w:lang w:bidi="he-IL"/>
              </w:rPr>
              <w:t>117:2</w:t>
            </w:r>
            <w:bookmarkEnd w:id="0"/>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E59F122" w14:textId="6AC1BCA6" w:rsidR="005E6E1A" w:rsidRPr="00A61858" w:rsidRDefault="005E6E1A" w:rsidP="005E6E1A">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val="en-AU" w:bidi="he-IL"/>
              </w:rPr>
              <w:t>Reader</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7</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val="en-AU" w:bidi="he-IL"/>
              </w:rPr>
              <w:t>–</w:t>
            </w:r>
            <w:r w:rsidR="00632977">
              <w:rPr>
                <w:rFonts w:ascii="Calibri" w:eastAsia="Times New Roman" w:hAnsi="Calibri" w:cs="Times New Roman"/>
                <w:sz w:val="22"/>
                <w:lang w:val="en-AU" w:bidi="he-IL"/>
              </w:rPr>
              <w:t xml:space="preserve"> </w:t>
            </w:r>
            <w:r w:rsidRPr="00A61858">
              <w:rPr>
                <w:rFonts w:ascii="Calibri" w:eastAsia="Times New Roman" w:hAnsi="Calibri" w:cs="Times New Roman"/>
                <w:sz w:val="22"/>
                <w:lang w:bidi="he-IL"/>
              </w:rPr>
              <w:t>D’barim</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8:11-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B84B1EA" w14:textId="784BB1C9" w:rsidR="005E6E1A" w:rsidRPr="00A61858" w:rsidRDefault="005E6E1A" w:rsidP="005E6E1A">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bidi="he-IL"/>
              </w:rPr>
              <w:t>Reader</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2</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Exodus</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12:</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24-</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26</w:t>
            </w:r>
          </w:p>
        </w:tc>
      </w:tr>
      <w:tr w:rsidR="005E6E1A" w:rsidRPr="00A61858" w14:paraId="3F2D80F9" w14:textId="77777777" w:rsidTr="00FE25D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8B3A80" w14:textId="4532BEFC" w:rsidR="00B51096" w:rsidRPr="00A61858" w:rsidRDefault="00B51096" w:rsidP="00B51096">
            <w:pPr>
              <w:spacing w:after="0" w:line="240" w:lineRule="auto"/>
              <w:jc w:val="center"/>
              <w:rPr>
                <w:rFonts w:ascii="Calibri" w:eastAsia="Times New Roman" w:hAnsi="Calibri" w:cs="Times New Roman"/>
                <w:sz w:val="22"/>
                <w:lang w:bidi="he-IL"/>
              </w:rPr>
            </w:pPr>
            <w:r w:rsidRPr="00A61858">
              <w:rPr>
                <w:rFonts w:ascii="Calibri" w:eastAsia="Times New Roman" w:hAnsi="Calibri" w:cs="Times New Roman"/>
                <w:sz w:val="22"/>
                <w:lang w:bidi="he-IL"/>
              </w:rPr>
              <w:t>Mk</w:t>
            </w:r>
            <w:r w:rsidR="00632977">
              <w:rPr>
                <w:rFonts w:ascii="Calibri" w:eastAsia="Times New Roman" w:hAnsi="Calibri" w:cs="Times New Roman"/>
                <w:sz w:val="22"/>
                <w:lang w:bidi="he-IL"/>
              </w:rPr>
              <w:t xml:space="preserve"> </w:t>
            </w:r>
            <w:r w:rsidRPr="00A61858">
              <w:rPr>
                <w:rFonts w:ascii="Calibri" w:eastAsia="Times New Roman" w:hAnsi="Calibri" w:cs="Times New Roman"/>
                <w:bCs/>
                <w:sz w:val="22"/>
                <w:lang w:bidi="he-IL"/>
              </w:rPr>
              <w:t>14:10-11</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Luke</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22:3-6</w:t>
            </w:r>
          </w:p>
          <w:p w14:paraId="7D889F52" w14:textId="0F624230" w:rsidR="005E6E1A" w:rsidRPr="00A61858" w:rsidRDefault="00632977" w:rsidP="005E6E1A">
            <w:pPr>
              <w:spacing w:after="0" w:line="240" w:lineRule="auto"/>
              <w:jc w:val="center"/>
              <w:rPr>
                <w:rFonts w:ascii="Calibri" w:eastAsia="Times New Roman" w:hAnsi="Calibri" w:cs="Times New Roman"/>
                <w:sz w:val="22"/>
                <w:lang w:bidi="he-IL"/>
              </w:rPr>
            </w:pPr>
            <w:r>
              <w:rPr>
                <w:rFonts w:eastAsia="Times New Roman" w:cs="Times New Roman"/>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D5518D4" w14:textId="1F562AC6" w:rsidR="005E6E1A" w:rsidRPr="00A61858" w:rsidRDefault="00632977" w:rsidP="005E6E1A">
            <w:pPr>
              <w:spacing w:after="0" w:line="240" w:lineRule="auto"/>
              <w:rPr>
                <w:rFonts w:ascii="Calibri" w:eastAsia="Times New Roman" w:hAnsi="Calibri" w:cs="Times New Roman"/>
                <w:sz w:val="22"/>
                <w:lang w:bidi="he-IL"/>
              </w:rPr>
            </w:pPr>
            <w:r>
              <w:rPr>
                <w:rFonts w:ascii="Calibri" w:eastAsia="Times New Roman" w:hAnsi="Calibri" w:cs="Times New Roman"/>
                <w:sz w:val="22"/>
                <w:lang w:val="en-AU" w:bidi="he-IL"/>
              </w:rPr>
              <w:t xml:space="preserve">      </w:t>
            </w:r>
            <w:r w:rsidR="005E6E1A" w:rsidRPr="00A61858">
              <w:rPr>
                <w:rFonts w:ascii="Calibri" w:eastAsia="Times New Roman" w:hAnsi="Calibri" w:cs="Times New Roman"/>
                <w:sz w:val="22"/>
                <w:lang w:val="en-AU" w:bidi="he-IL"/>
              </w:rPr>
              <w:t>Maftir:</w:t>
            </w:r>
            <w:r>
              <w:rPr>
                <w:rFonts w:ascii="Calibri" w:eastAsia="Times New Roman" w:hAnsi="Calibri" w:cs="Times New Roman"/>
                <w:sz w:val="22"/>
                <w:lang w:val="en-AU" w:bidi="he-IL"/>
              </w:rPr>
              <w:t xml:space="preserve"> </w:t>
            </w:r>
            <w:r w:rsidR="005E6E1A" w:rsidRPr="00A61858">
              <w:rPr>
                <w:rFonts w:ascii="Calibri" w:eastAsia="Times New Roman" w:hAnsi="Calibri" w:cs="Times New Roman"/>
                <w:sz w:val="22"/>
                <w:lang w:bidi="he-IL"/>
              </w:rPr>
              <w:t>D’barim</w:t>
            </w:r>
            <w:r>
              <w:rPr>
                <w:rFonts w:ascii="Calibri" w:eastAsia="Times New Roman" w:hAnsi="Calibri" w:cs="Times New Roman"/>
                <w:sz w:val="22"/>
                <w:lang w:bidi="he-IL"/>
              </w:rPr>
              <w:t xml:space="preserve"> </w:t>
            </w:r>
            <w:r w:rsidR="005E6E1A" w:rsidRPr="00A61858">
              <w:rPr>
                <w:rFonts w:ascii="Calibri" w:eastAsia="Times New Roman" w:hAnsi="Calibri" w:cs="Times New Roman"/>
                <w:sz w:val="22"/>
                <w:lang w:bidi="he-IL"/>
              </w:rPr>
              <w:t>8:16-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4A66996" w14:textId="24DB46A1" w:rsidR="005E6E1A" w:rsidRPr="00A61858" w:rsidRDefault="005E6E1A" w:rsidP="005E6E1A">
            <w:pPr>
              <w:spacing w:after="0" w:line="240" w:lineRule="auto"/>
              <w:rPr>
                <w:rFonts w:ascii="Calibri" w:eastAsia="Times New Roman" w:hAnsi="Calibri" w:cs="Times New Roman"/>
                <w:sz w:val="22"/>
                <w:lang w:bidi="he-IL"/>
              </w:rPr>
            </w:pPr>
            <w:r w:rsidRPr="00A61858">
              <w:rPr>
                <w:rFonts w:ascii="Calibri" w:eastAsia="Times New Roman" w:hAnsi="Calibri" w:cs="Times New Roman"/>
                <w:sz w:val="22"/>
                <w:lang w:bidi="he-IL"/>
              </w:rPr>
              <w:t>Reader</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3</w:t>
            </w:r>
            <w:r w:rsidR="00632977">
              <w:rPr>
                <w:rFonts w:ascii="Calibri" w:eastAsia="Times New Roman" w:hAnsi="Calibri" w:cs="Times New Roman"/>
                <w:sz w:val="22"/>
                <w:lang w:bidi="he-IL"/>
              </w:rPr>
              <w:t xml:space="preserve"> </w:t>
            </w:r>
            <w:r w:rsidRPr="00A61858">
              <w:rPr>
                <w:rFonts w:ascii="Calibri" w:eastAsia="Times New Roman" w:hAnsi="Calibri" w:cs="Times New Roman"/>
                <w:sz w:val="22"/>
                <w:lang w:bidi="he-IL"/>
              </w:rPr>
              <w:t>–</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Exodus</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12:</w:t>
            </w:r>
            <w:r w:rsidR="00632977">
              <w:rPr>
                <w:rFonts w:ascii="Calibri" w:eastAsia="Times New Roman" w:hAnsi="Calibri" w:cs="Times New Roman"/>
                <w:sz w:val="22"/>
                <w:lang w:bidi="he-IL"/>
              </w:rPr>
              <w:t xml:space="preserve"> </w:t>
            </w:r>
            <w:r>
              <w:rPr>
                <w:rFonts w:ascii="Calibri" w:eastAsia="Times New Roman" w:hAnsi="Calibri" w:cs="Times New Roman"/>
                <w:sz w:val="22"/>
                <w:lang w:bidi="he-IL"/>
              </w:rPr>
              <w:t>27-29</w:t>
            </w:r>
          </w:p>
        </w:tc>
      </w:tr>
    </w:tbl>
    <w:p w14:paraId="222A3EC4" w14:textId="77777777" w:rsidR="00D27A57" w:rsidRPr="005B30BF" w:rsidRDefault="00D27A57" w:rsidP="00D27A57">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lastRenderedPageBreak/>
        <w:t>Fast  of  the  First  Born:</w:t>
      </w:r>
    </w:p>
    <w:p w14:paraId="49B6A0B2" w14:textId="77777777" w:rsidR="00D27A57" w:rsidRPr="005B30BF" w:rsidRDefault="00D27A57" w:rsidP="00D27A57">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Nisan  14  /  Friday, April 15, 2022</w:t>
      </w:r>
    </w:p>
    <w:p w14:paraId="7E3FAF0B" w14:textId="77777777" w:rsidR="00D27A57" w:rsidRPr="005B30BF" w:rsidRDefault="00D27A57" w:rsidP="00D27A57">
      <w:pPr>
        <w:keepNext/>
        <w:spacing w:after="0" w:line="240" w:lineRule="auto"/>
        <w:jc w:val="center"/>
        <w:outlineLvl w:val="1"/>
        <w:rPr>
          <w:rFonts w:ascii="Cambria" w:eastAsia="Times New Roman" w:hAnsi="Cambria" w:cs="Calibri"/>
          <w:b/>
          <w:bCs/>
          <w:color w:val="000000"/>
          <w:sz w:val="28"/>
          <w:szCs w:val="28"/>
          <w:lang w:bidi="he-IL"/>
        </w:rPr>
      </w:pPr>
    </w:p>
    <w:p w14:paraId="6C2B25CA" w14:textId="77777777" w:rsidR="00D27A57" w:rsidRPr="005B30BF" w:rsidRDefault="00D27A57" w:rsidP="00D27A57">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Editor’s note: daytime fast. Almost nobody fasts, everybody tries to finish a small Torah portion so that they have to have a party and eat. That is the custom now a days.)</w:t>
      </w:r>
    </w:p>
    <w:p w14:paraId="4E55ACB2" w14:textId="77777777" w:rsidR="00D27A57" w:rsidRDefault="00D27A57" w:rsidP="00D27A57">
      <w:pPr>
        <w:keepNext/>
        <w:spacing w:after="0" w:line="240" w:lineRule="auto"/>
        <w:jc w:val="center"/>
        <w:outlineLvl w:val="1"/>
        <w:rPr>
          <w:rFonts w:ascii="Century Schoolbook" w:eastAsia="Times New Roman" w:hAnsi="Century Schoolbook" w:cs="Calibri"/>
          <w:b/>
          <w:bCs/>
          <w:color w:val="000000"/>
          <w:sz w:val="28"/>
          <w:szCs w:val="28"/>
          <w:lang w:bidi="he-IL"/>
        </w:rPr>
      </w:pPr>
    </w:p>
    <w:p w14:paraId="47CEFB4F" w14:textId="77777777" w:rsidR="00D27A57" w:rsidRPr="00897AE8" w:rsidRDefault="00D27A57" w:rsidP="00D27A57">
      <w:pPr>
        <w:keepNext/>
        <w:spacing w:after="0" w:line="240" w:lineRule="auto"/>
        <w:jc w:val="center"/>
        <w:outlineLvl w:val="1"/>
        <w:rPr>
          <w:rFonts w:ascii="Century Schoolbook" w:eastAsia="Times New Roman" w:hAnsi="Century Schoolbook" w:cs="Calibri"/>
          <w:b/>
          <w:bCs/>
          <w:color w:val="000000"/>
          <w:sz w:val="22"/>
          <w:lang w:bidi="he-IL"/>
        </w:rPr>
      </w:pPr>
      <w:r w:rsidRPr="00897AE8">
        <w:rPr>
          <w:rFonts w:ascii="Century Schoolbook" w:eastAsia="Times New Roman" w:hAnsi="Century Schoolbook" w:cs="Calibri"/>
          <w:b/>
          <w:bCs/>
          <w:color w:val="000000"/>
          <w:sz w:val="28"/>
          <w:szCs w:val="28"/>
          <w:lang w:bidi="he-IL"/>
        </w:rPr>
        <w:t>Coming  Festivals</w:t>
      </w:r>
      <w:r w:rsidRPr="00897AE8">
        <w:rPr>
          <w:rFonts w:ascii="Century Schoolbook" w:eastAsia="Times New Roman" w:hAnsi="Century Schoolbook" w:cs="Calibri"/>
          <w:b/>
          <w:bCs/>
          <w:color w:val="000000"/>
          <w:sz w:val="22"/>
          <w:lang w:bidi="he-IL"/>
        </w:rPr>
        <w:t>:</w:t>
      </w:r>
    </w:p>
    <w:p w14:paraId="6A8BECF3" w14:textId="77777777" w:rsidR="00D27A57" w:rsidRPr="00897AE8" w:rsidRDefault="00D27A57" w:rsidP="00D27A57">
      <w:pPr>
        <w:spacing w:after="0" w:line="240" w:lineRule="auto"/>
        <w:jc w:val="center"/>
        <w:rPr>
          <w:rFonts w:ascii="Cambria" w:eastAsia="Times New Roman" w:hAnsi="Cambria" w:cs="Calibri"/>
          <w:b/>
          <w:bCs/>
          <w:color w:val="000000"/>
          <w:sz w:val="28"/>
          <w:szCs w:val="28"/>
          <w:lang w:bidi="he-IL"/>
        </w:rPr>
      </w:pPr>
      <w:r w:rsidRPr="00897AE8">
        <w:rPr>
          <w:rFonts w:ascii="Cambria" w:eastAsia="Times New Roman" w:hAnsi="Cambria" w:cs="Calibri"/>
          <w:b/>
          <w:bCs/>
          <w:color w:val="000000"/>
          <w:sz w:val="28"/>
          <w:szCs w:val="28"/>
          <w:lang w:bidi="he-IL"/>
        </w:rPr>
        <w:t>First  Two  Days  of  Pesach-  Passover</w:t>
      </w:r>
    </w:p>
    <w:p w14:paraId="150E0BA9" w14:textId="77777777" w:rsidR="00D27A57" w:rsidRPr="00897AE8" w:rsidRDefault="00D27A57" w:rsidP="00D27A57">
      <w:pPr>
        <w:spacing w:after="0" w:line="240" w:lineRule="auto"/>
        <w:jc w:val="center"/>
        <w:rPr>
          <w:rFonts w:ascii="Calibri" w:eastAsia="Times New Roman" w:hAnsi="Calibri" w:cs="Calibri"/>
          <w:color w:val="000000"/>
          <w:sz w:val="22"/>
          <w:lang w:bidi="he-IL"/>
        </w:rPr>
      </w:pPr>
    </w:p>
    <w:p w14:paraId="56E1FCA7" w14:textId="77777777" w:rsidR="00D27A57" w:rsidRPr="00897AE8" w:rsidRDefault="00D27A57" w:rsidP="00D27A57">
      <w:pPr>
        <w:spacing w:after="0" w:line="240" w:lineRule="auto"/>
        <w:jc w:val="center"/>
        <w:rPr>
          <w:rFonts w:ascii="Calibri" w:eastAsia="Times New Roman" w:hAnsi="Calibri" w:cs="Calibri"/>
          <w:b/>
          <w:bCs/>
          <w:color w:val="000000"/>
          <w:sz w:val="28"/>
          <w:szCs w:val="28"/>
          <w:lang w:bidi="he-IL"/>
        </w:rPr>
      </w:pPr>
      <w:r w:rsidRPr="00897AE8">
        <w:rPr>
          <w:rFonts w:ascii="Calibri" w:eastAsia="Times New Roman" w:hAnsi="Calibri" w:cs="Calibri"/>
          <w:b/>
          <w:bCs/>
          <w:color w:val="000000"/>
          <w:sz w:val="28"/>
          <w:szCs w:val="28"/>
          <w:lang w:bidi="he-IL"/>
        </w:rPr>
        <w:t xml:space="preserve">Nisan  15  &amp;  16  –  Shabbat  Evening  the  </w:t>
      </w:r>
      <w:r>
        <w:rPr>
          <w:rFonts w:ascii="Calibri" w:eastAsia="Times New Roman" w:hAnsi="Calibri" w:cs="Calibri"/>
          <w:b/>
          <w:bCs/>
          <w:color w:val="000000"/>
          <w:sz w:val="28"/>
          <w:szCs w:val="28"/>
          <w:lang w:bidi="he-IL"/>
        </w:rPr>
        <w:t>15</w:t>
      </w:r>
      <w:r w:rsidRPr="00897AE8">
        <w:rPr>
          <w:rFonts w:ascii="Calibri" w:eastAsia="Times New Roman" w:hAnsi="Calibri" w:cs="Calibri"/>
          <w:b/>
          <w:bCs/>
          <w:color w:val="000000"/>
          <w:sz w:val="28"/>
          <w:szCs w:val="28"/>
          <w:vertAlign w:val="superscript"/>
          <w:lang w:bidi="he-IL"/>
        </w:rPr>
        <w:t>th</w:t>
      </w:r>
      <w:r w:rsidRPr="00897AE8">
        <w:rPr>
          <w:rFonts w:ascii="Calibri" w:eastAsia="Times New Roman" w:hAnsi="Calibri" w:cs="Calibri"/>
          <w:b/>
          <w:bCs/>
          <w:color w:val="000000"/>
          <w:sz w:val="28"/>
          <w:szCs w:val="28"/>
          <w:lang w:bidi="he-IL"/>
        </w:rPr>
        <w:t xml:space="preserve">  of  </w:t>
      </w:r>
      <w:r>
        <w:rPr>
          <w:rFonts w:ascii="Calibri" w:eastAsia="Times New Roman" w:hAnsi="Calibri" w:cs="Calibri"/>
          <w:b/>
          <w:bCs/>
          <w:color w:val="000000"/>
          <w:sz w:val="28"/>
          <w:szCs w:val="28"/>
          <w:lang w:bidi="he-IL"/>
        </w:rPr>
        <w:t>April</w:t>
      </w:r>
      <w:r w:rsidRPr="00897AE8">
        <w:rPr>
          <w:rFonts w:ascii="Calibri" w:eastAsia="Times New Roman" w:hAnsi="Calibri" w:cs="Calibri"/>
          <w:b/>
          <w:bCs/>
          <w:color w:val="000000"/>
          <w:sz w:val="28"/>
          <w:szCs w:val="28"/>
          <w:lang w:bidi="he-IL"/>
        </w:rPr>
        <w:t xml:space="preserve">  through  </w:t>
      </w:r>
      <w:r>
        <w:rPr>
          <w:rFonts w:ascii="Calibri" w:eastAsia="Times New Roman" w:hAnsi="Calibri" w:cs="Calibri"/>
          <w:b/>
          <w:bCs/>
          <w:color w:val="000000"/>
          <w:sz w:val="28"/>
          <w:szCs w:val="28"/>
          <w:lang w:bidi="he-IL"/>
        </w:rPr>
        <w:t>Saturday</w:t>
      </w:r>
      <w:r w:rsidRPr="00897AE8">
        <w:rPr>
          <w:rFonts w:ascii="Calibri" w:eastAsia="Times New Roman" w:hAnsi="Calibri" w:cs="Calibri"/>
          <w:b/>
          <w:bCs/>
          <w:color w:val="000000"/>
          <w:sz w:val="28"/>
          <w:szCs w:val="28"/>
          <w:lang w:bidi="he-IL"/>
        </w:rPr>
        <w:t xml:space="preserve"> Evening  the  </w:t>
      </w:r>
      <w:r>
        <w:rPr>
          <w:rFonts w:ascii="Calibri" w:eastAsia="Times New Roman" w:hAnsi="Calibri" w:cs="Calibri"/>
          <w:b/>
          <w:bCs/>
          <w:color w:val="000000"/>
          <w:sz w:val="28"/>
          <w:szCs w:val="28"/>
          <w:lang w:bidi="he-IL"/>
        </w:rPr>
        <w:t>16</w:t>
      </w:r>
      <w:r w:rsidRPr="00897AE8">
        <w:rPr>
          <w:rFonts w:ascii="Calibri" w:eastAsia="Times New Roman" w:hAnsi="Calibri" w:cs="Calibri"/>
          <w:b/>
          <w:bCs/>
          <w:color w:val="000000"/>
          <w:sz w:val="28"/>
          <w:szCs w:val="28"/>
          <w:vertAlign w:val="superscript"/>
          <w:lang w:bidi="he-IL"/>
        </w:rPr>
        <w:t>th</w:t>
      </w:r>
      <w:r w:rsidRPr="00897AE8">
        <w:rPr>
          <w:rFonts w:ascii="Calibri" w:eastAsia="Times New Roman" w:hAnsi="Calibri" w:cs="Calibri"/>
          <w:b/>
          <w:bCs/>
          <w:color w:val="000000"/>
          <w:sz w:val="28"/>
          <w:szCs w:val="28"/>
          <w:lang w:bidi="he-IL"/>
        </w:rPr>
        <w:t xml:space="preserve">  of  </w:t>
      </w:r>
      <w:r>
        <w:rPr>
          <w:rFonts w:ascii="Calibri" w:eastAsia="Times New Roman" w:hAnsi="Calibri" w:cs="Calibri"/>
          <w:b/>
          <w:bCs/>
          <w:color w:val="000000"/>
          <w:sz w:val="28"/>
          <w:szCs w:val="28"/>
          <w:lang w:bidi="he-IL"/>
        </w:rPr>
        <w:t>April 2022</w:t>
      </w:r>
      <w:r w:rsidRPr="00897AE8">
        <w:rPr>
          <w:rFonts w:ascii="Calibri" w:eastAsia="Times New Roman" w:hAnsi="Calibri" w:cs="Calibri"/>
          <w:b/>
          <w:bCs/>
          <w:color w:val="000000"/>
          <w:sz w:val="28"/>
          <w:szCs w:val="28"/>
          <w:lang w:bidi="he-IL"/>
        </w:rPr>
        <w:t>.</w:t>
      </w:r>
    </w:p>
    <w:p w14:paraId="36A67D97" w14:textId="77777777" w:rsidR="00D27A57" w:rsidRPr="00897AE8" w:rsidRDefault="00D27A57" w:rsidP="00D27A57">
      <w:pPr>
        <w:jc w:val="center"/>
        <w:rPr>
          <w:rFonts w:ascii="Calibri" w:hAnsi="Calibri"/>
          <w:color w:val="000000"/>
          <w:sz w:val="22"/>
        </w:rPr>
      </w:pPr>
      <w:r w:rsidRPr="00897AE8">
        <w:rPr>
          <w:rFonts w:asciiTheme="minorHAnsi" w:hAnsiTheme="minorHAnsi"/>
          <w:b/>
          <w:bCs/>
          <w:color w:val="000000"/>
          <w:sz w:val="22"/>
          <w:lang w:val="en-AU"/>
        </w:rPr>
        <w:t>For  further  information  see:</w:t>
      </w:r>
    </w:p>
    <w:p w14:paraId="2C2CEB6A" w14:textId="77777777" w:rsidR="00D27A57" w:rsidRPr="00897AE8" w:rsidRDefault="00002D5D" w:rsidP="00D27A57">
      <w:pPr>
        <w:jc w:val="center"/>
        <w:rPr>
          <w:rFonts w:ascii="Calibri" w:hAnsi="Calibri"/>
          <w:color w:val="000000"/>
          <w:sz w:val="22"/>
        </w:rPr>
      </w:pPr>
      <w:hyperlink r:id="rId18" w:history="1">
        <w:r w:rsidR="00D27A57" w:rsidRPr="00897AE8">
          <w:rPr>
            <w:rFonts w:asciiTheme="minorHAnsi" w:hAnsiTheme="minorHAnsi"/>
            <w:b/>
            <w:bCs/>
            <w:color w:val="0563C1" w:themeColor="hyperlink"/>
            <w:sz w:val="22"/>
            <w:u w:val="single"/>
            <w:lang w:val="en-AU"/>
          </w:rPr>
          <w:t>http://www.betemunah.org/chametz.html</w:t>
        </w:r>
      </w:hyperlink>
      <w:r w:rsidR="00D27A57" w:rsidRPr="00897AE8">
        <w:rPr>
          <w:rFonts w:ascii="Calibri" w:hAnsi="Calibri"/>
          <w:color w:val="000000"/>
          <w:sz w:val="22"/>
        </w:rPr>
        <w:t xml:space="preserve"> </w:t>
      </w:r>
      <w:r w:rsidR="00D27A57" w:rsidRPr="00897AE8">
        <w:rPr>
          <w:rFonts w:asciiTheme="minorHAnsi" w:hAnsiTheme="minorHAnsi"/>
          <w:b/>
          <w:bCs/>
          <w:color w:val="000000"/>
          <w:sz w:val="22"/>
          <w:lang w:val="en-AU"/>
        </w:rPr>
        <w:t xml:space="preserve">&amp;  </w:t>
      </w:r>
      <w:hyperlink r:id="rId19" w:history="1">
        <w:r w:rsidR="00D27A57" w:rsidRPr="00897AE8">
          <w:rPr>
            <w:rFonts w:asciiTheme="minorHAnsi" w:hAnsiTheme="minorHAnsi"/>
            <w:b/>
            <w:bCs/>
            <w:color w:val="0563C1" w:themeColor="hyperlink"/>
            <w:sz w:val="22"/>
            <w:u w:val="single"/>
            <w:lang w:val="en-AU"/>
          </w:rPr>
          <w:t>http://www.betemunah.org/passover.html</w:t>
        </w:r>
      </w:hyperlink>
    </w:p>
    <w:p w14:paraId="52500804" w14:textId="77777777" w:rsidR="00D27A57" w:rsidRPr="00897AE8" w:rsidRDefault="00002D5D" w:rsidP="00D27A57">
      <w:pPr>
        <w:jc w:val="center"/>
        <w:rPr>
          <w:rFonts w:ascii="Calibri" w:hAnsi="Calibri"/>
          <w:color w:val="000000"/>
          <w:sz w:val="22"/>
        </w:rPr>
      </w:pPr>
      <w:hyperlink r:id="rId20" w:history="1">
        <w:r w:rsidR="00D27A57" w:rsidRPr="00897AE8">
          <w:rPr>
            <w:rFonts w:asciiTheme="minorHAnsi" w:hAnsiTheme="minorHAnsi"/>
            <w:b/>
            <w:bCs/>
            <w:color w:val="0563C1" w:themeColor="hyperlink"/>
            <w:sz w:val="22"/>
            <w:u w:val="single"/>
            <w:lang w:val="en-AU"/>
          </w:rPr>
          <w:t>http://www.betemunah.org/chronology.html</w:t>
        </w:r>
      </w:hyperlink>
      <w:r w:rsidR="00D27A57" w:rsidRPr="00897AE8">
        <w:rPr>
          <w:rFonts w:asciiTheme="minorHAnsi" w:hAnsiTheme="minorHAnsi"/>
          <w:b/>
          <w:bCs/>
          <w:color w:val="000000"/>
          <w:sz w:val="22"/>
          <w:lang w:val="en-AU"/>
        </w:rPr>
        <w:t xml:space="preserve">  &amp;  </w:t>
      </w:r>
      <w:hyperlink r:id="rId21" w:history="1">
        <w:r w:rsidR="00D27A57" w:rsidRPr="00897AE8">
          <w:rPr>
            <w:rFonts w:asciiTheme="minorHAnsi" w:hAnsiTheme="minorHAnsi"/>
            <w:b/>
            <w:bCs/>
            <w:color w:val="0563C1" w:themeColor="hyperlink"/>
            <w:sz w:val="22"/>
            <w:u w:val="single"/>
            <w:lang w:val="en-AU"/>
          </w:rPr>
          <w:t>http://www.betemunah.org/redemption.html</w:t>
        </w:r>
      </w:hyperlink>
    </w:p>
    <w:p w14:paraId="6350585E" w14:textId="77777777" w:rsidR="00D27A57" w:rsidRPr="00897AE8" w:rsidRDefault="00002D5D" w:rsidP="00D27A57">
      <w:pPr>
        <w:jc w:val="center"/>
        <w:rPr>
          <w:rFonts w:ascii="Calibri" w:hAnsi="Calibri"/>
          <w:color w:val="000000"/>
          <w:sz w:val="22"/>
        </w:rPr>
      </w:pPr>
      <w:hyperlink r:id="rId22" w:history="1">
        <w:r w:rsidR="00D27A57" w:rsidRPr="00897AE8">
          <w:rPr>
            <w:rFonts w:asciiTheme="minorHAnsi" w:hAnsiTheme="minorHAnsi"/>
            <w:b/>
            <w:bCs/>
            <w:color w:val="0563C1" w:themeColor="hyperlink"/>
            <w:sz w:val="22"/>
            <w:u w:val="single"/>
            <w:lang w:val="en-AU"/>
          </w:rPr>
          <w:t>http://www.betemunah.org/haggada.html</w:t>
        </w:r>
      </w:hyperlink>
      <w:r w:rsidR="00D27A57" w:rsidRPr="00897AE8">
        <w:rPr>
          <w:rFonts w:asciiTheme="minorHAnsi" w:hAnsiTheme="minorHAnsi"/>
          <w:b/>
          <w:bCs/>
          <w:color w:val="000000"/>
          <w:sz w:val="22"/>
          <w:lang w:val="en-AU"/>
        </w:rPr>
        <w:t xml:space="preserve">  &amp;  </w:t>
      </w:r>
      <w:hyperlink r:id="rId23" w:history="1">
        <w:r w:rsidR="00D27A57" w:rsidRPr="00897AE8">
          <w:rPr>
            <w:rFonts w:asciiTheme="minorHAnsi" w:hAnsiTheme="minorHAnsi"/>
            <w:b/>
            <w:bCs/>
            <w:color w:val="0563C1" w:themeColor="hyperlink"/>
            <w:sz w:val="22"/>
            <w:u w:val="single"/>
            <w:lang w:val="en-AU"/>
          </w:rPr>
          <w:t>http://www.betemunah.org/pcustoms.html</w:t>
        </w:r>
      </w:hyperlink>
    </w:p>
    <w:p w14:paraId="1C5B02F7" w14:textId="77777777" w:rsidR="00D27A57" w:rsidRPr="00897AE8" w:rsidRDefault="00D27A57" w:rsidP="00D27A57">
      <w:pPr>
        <w:jc w:val="center"/>
        <w:rPr>
          <w:rFonts w:ascii="Calibri" w:hAnsi="Calibri"/>
          <w:color w:val="000000"/>
          <w:sz w:val="22"/>
        </w:rPr>
      </w:pPr>
      <w:r w:rsidRPr="00897AE8">
        <w:rPr>
          <w:rFonts w:asciiTheme="minorHAnsi" w:hAnsiTheme="minorHAnsi"/>
          <w:b/>
          <w:bCs/>
          <w:color w:val="000000"/>
          <w:sz w:val="22"/>
          <w:lang w:val="en-AU"/>
        </w:rPr>
        <w:t xml:space="preserve">&amp;  </w:t>
      </w:r>
      <w:hyperlink r:id="rId24" w:history="1">
        <w:r w:rsidRPr="00897AE8">
          <w:rPr>
            <w:rFonts w:asciiTheme="minorHAnsi" w:hAnsiTheme="minorHAnsi"/>
            <w:b/>
            <w:bCs/>
            <w:color w:val="0563C1" w:themeColor="hyperlink"/>
            <w:sz w:val="22"/>
            <w:u w:val="single"/>
            <w:lang w:val="en-AU"/>
          </w:rPr>
          <w:t>http://www.betemunah.org/seventh.html</w:t>
        </w:r>
      </w:hyperlink>
    </w:p>
    <w:p w14:paraId="6A8D7806" w14:textId="77777777" w:rsidR="00D27A57" w:rsidRPr="00897AE8" w:rsidRDefault="00D27A57" w:rsidP="00D27A57">
      <w:pPr>
        <w:jc w:val="both"/>
        <w:rPr>
          <w:rFonts w:ascii="Calibri" w:hAnsi="Calibri"/>
          <w:color w:val="000000"/>
          <w:sz w:val="22"/>
        </w:rPr>
      </w:pPr>
      <w:r w:rsidRPr="00897AE8">
        <w:rPr>
          <w:rFonts w:asciiTheme="minorHAnsi" w:hAnsiTheme="minorHAnsi"/>
          <w:b/>
          <w:bCs/>
          <w:color w:val="000000"/>
          <w:sz w:val="22"/>
          <w:lang w:val="en-AU"/>
        </w:rPr>
        <w:t>P.S.</w:t>
      </w:r>
    </w:p>
    <w:p w14:paraId="50426428" w14:textId="77777777" w:rsidR="00D27A57" w:rsidRPr="00897AE8" w:rsidRDefault="00D27A57" w:rsidP="00D27A57">
      <w:pPr>
        <w:jc w:val="both"/>
        <w:rPr>
          <w:rFonts w:ascii="Calibri" w:hAnsi="Calibri"/>
          <w:color w:val="000000"/>
          <w:sz w:val="22"/>
        </w:rPr>
      </w:pPr>
      <w:r w:rsidRPr="00897AE8">
        <w:rPr>
          <w:rFonts w:asciiTheme="minorHAnsi" w:hAnsiTheme="minorHAnsi"/>
          <w:color w:val="000000"/>
          <w:sz w:val="22"/>
          <w:lang w:val="en-AU"/>
        </w:rPr>
        <w:t xml:space="preserve">We  suggest  that  all  of  our  Talmidim,  associated  fellowships  and  Congregations  print  out  enough  copies  of  our  Passover  Haggada  </w:t>
      </w:r>
      <w:hyperlink r:id="rId25" w:history="1">
        <w:r w:rsidRPr="00897AE8">
          <w:rPr>
            <w:rFonts w:asciiTheme="minorHAnsi" w:hAnsiTheme="minorHAnsi"/>
            <w:b/>
            <w:bCs/>
            <w:color w:val="0563C1" w:themeColor="hyperlink"/>
            <w:sz w:val="22"/>
            <w:u w:val="single"/>
            <w:lang w:val="en-AU"/>
          </w:rPr>
          <w:t>http://www.betemunah.org</w:t>
        </w:r>
      </w:hyperlink>
      <w:r w:rsidRPr="00897AE8">
        <w:rPr>
          <w:rFonts w:asciiTheme="minorHAnsi" w:hAnsiTheme="minorHAnsi"/>
          <w:color w:val="000000"/>
          <w:sz w:val="22"/>
          <w:lang w:val="en-AU"/>
        </w:rPr>
        <w:t xml:space="preserve">    (download  under  ”Festival  Studies”  and  press  “</w:t>
      </w:r>
      <w:r w:rsidRPr="00897AE8">
        <w:rPr>
          <w:rFonts w:asciiTheme="minorHAnsi" w:hAnsiTheme="minorHAnsi"/>
          <w:color w:val="000000"/>
          <w:sz w:val="22"/>
          <w:u w:val="single"/>
          <w:lang w:val="en-AU"/>
        </w:rPr>
        <w:t>D</w:t>
      </w:r>
      <w:r w:rsidRPr="00897AE8">
        <w:rPr>
          <w:rFonts w:asciiTheme="minorHAnsi" w:hAnsiTheme="minorHAnsi"/>
          <w:color w:val="000000"/>
          <w:sz w:val="22"/>
          <w:lang w:val="en-AU"/>
        </w:rPr>
        <w:t>”  next  to  updated  date  and  “</w:t>
      </w:r>
      <w:r w:rsidRPr="00897AE8">
        <w:rPr>
          <w:rFonts w:asciiTheme="minorHAnsi" w:hAnsiTheme="minorHAnsi"/>
          <w:color w:val="000000"/>
          <w:sz w:val="22"/>
          <w:u w:val="single"/>
          <w:lang w:val="en-AU"/>
        </w:rPr>
        <w:t>HAGGADA</w:t>
      </w:r>
      <w:r w:rsidRPr="00897AE8">
        <w:rPr>
          <w:rFonts w:asciiTheme="minorHAnsi" w:hAnsiTheme="minorHAnsi"/>
          <w:color w:val="000000"/>
          <w:sz w:val="22"/>
          <w:lang w:val="en-AU"/>
        </w:rPr>
        <w:t>”.  This  way  we  will  all  be  Ha-Shem  willing,  on  the  same  page.</w:t>
      </w:r>
    </w:p>
    <w:p w14:paraId="4BFD344F" w14:textId="77777777" w:rsidR="00D27A57" w:rsidRPr="00D27A57" w:rsidRDefault="00D27A57" w:rsidP="00FF2026">
      <w:pPr>
        <w:keepNext/>
        <w:keepLines/>
        <w:pBdr>
          <w:bottom w:val="double" w:sz="4" w:space="1" w:color="auto"/>
        </w:pBdr>
        <w:spacing w:before="40" w:after="0" w:line="240" w:lineRule="auto"/>
        <w:jc w:val="center"/>
        <w:outlineLvl w:val="2"/>
        <w:rPr>
          <w:rFonts w:ascii="Algerian" w:eastAsiaTheme="majorEastAsia" w:hAnsi="Algerian" w:cstheme="majorBidi"/>
          <w:b/>
          <w:sz w:val="28"/>
          <w:szCs w:val="28"/>
          <w:lang w:bidi="he-IL"/>
        </w:rPr>
      </w:pPr>
    </w:p>
    <w:p w14:paraId="53A46916" w14:textId="431CD75F" w:rsidR="00BB421A" w:rsidRPr="00684C00" w:rsidRDefault="00BB421A" w:rsidP="00BB421A">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223C37AB" wp14:editId="7B305197">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656053BF" w14:textId="77777777" w:rsidR="00BB421A" w:rsidRPr="00684C00" w:rsidRDefault="00BB421A" w:rsidP="00BB421A">
      <w:pPr>
        <w:spacing w:after="0" w:line="240" w:lineRule="auto"/>
        <w:jc w:val="center"/>
        <w:rPr>
          <w:rFonts w:eastAsia="Times New Roman" w:cs="Times New Roman"/>
          <w:color w:val="000000"/>
          <w:sz w:val="22"/>
          <w:lang w:bidi="he-IL"/>
        </w:rPr>
      </w:pPr>
    </w:p>
    <w:p w14:paraId="3B79AFA9" w14:textId="77777777" w:rsidR="00BB421A" w:rsidRPr="00684C00" w:rsidRDefault="00BB421A" w:rsidP="00BB421A">
      <w:pPr>
        <w:spacing w:after="0" w:line="240" w:lineRule="auto"/>
        <w:jc w:val="center"/>
        <w:rPr>
          <w:rFonts w:eastAsia="Times New Roman" w:cs="Times New Roman"/>
          <w:color w:val="000000"/>
          <w:sz w:val="22"/>
          <w:lang w:bidi="he-IL"/>
        </w:rPr>
      </w:pPr>
    </w:p>
    <w:p w14:paraId="4654C81A" w14:textId="42B6F3FB" w:rsidR="00BB421A" w:rsidRPr="00684C00" w:rsidRDefault="00BB421A" w:rsidP="00BB421A">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632977">
        <w:rPr>
          <w:rFonts w:eastAsia="Times New Roman" w:cs="Times New Roman"/>
          <w:sz w:val="24"/>
          <w:szCs w:val="24"/>
          <w:lang w:bidi="he-IL"/>
        </w:rPr>
        <w:t xml:space="preserve"> </w:t>
      </w:r>
      <w:r w:rsidRPr="00684C00">
        <w:rPr>
          <w:rFonts w:eastAsia="Times New Roman" w:cs="Times New Roman"/>
          <w:sz w:val="24"/>
          <w:szCs w:val="24"/>
          <w:lang w:bidi="he-IL"/>
        </w:rPr>
        <w:t>Dr.</w:t>
      </w:r>
      <w:r w:rsidR="00632977">
        <w:rPr>
          <w:rFonts w:eastAsia="Times New Roman" w:cs="Times New Roman"/>
          <w:sz w:val="24"/>
          <w:szCs w:val="24"/>
          <w:lang w:bidi="he-IL"/>
        </w:rPr>
        <w:t xml:space="preserve"> </w:t>
      </w:r>
      <w:r w:rsidRPr="00684C00">
        <w:rPr>
          <w:rFonts w:eastAsia="Times New Roman" w:cs="Times New Roman"/>
          <w:sz w:val="24"/>
          <w:szCs w:val="24"/>
          <w:lang w:bidi="he-IL"/>
        </w:rPr>
        <w:t>Yosef</w:t>
      </w:r>
      <w:r w:rsidR="00632977">
        <w:rPr>
          <w:rFonts w:eastAsia="Times New Roman" w:cs="Times New Roman"/>
          <w:sz w:val="24"/>
          <w:szCs w:val="24"/>
          <w:lang w:bidi="he-IL"/>
        </w:rPr>
        <w:t xml:space="preserve"> </w:t>
      </w:r>
      <w:r w:rsidRPr="00684C00">
        <w:rPr>
          <w:rFonts w:eastAsia="Times New Roman" w:cs="Times New Roman"/>
          <w:sz w:val="24"/>
          <w:szCs w:val="24"/>
          <w:lang w:bidi="he-IL"/>
        </w:rPr>
        <w:t>ben</w:t>
      </w:r>
      <w:r w:rsidR="00632977">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3D8D61E4" w14:textId="28C993E3" w:rsidR="00BB421A" w:rsidRPr="00684C00" w:rsidRDefault="00BB421A" w:rsidP="00BB421A">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632977">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632977">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632977">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632977">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73F13680" w14:textId="7A124EFC" w:rsidR="00BB421A" w:rsidRPr="00684C00" w:rsidRDefault="00BB421A" w:rsidP="00BB421A">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07C4C211" w14:textId="77777777" w:rsidR="00BB421A" w:rsidRPr="00684C00" w:rsidRDefault="00BB421A" w:rsidP="00BB421A">
      <w:pPr>
        <w:spacing w:after="0" w:line="240" w:lineRule="auto"/>
        <w:jc w:val="center"/>
        <w:rPr>
          <w:rFonts w:eastAsia="Times New Roman" w:cs="Times New Roman"/>
          <w:color w:val="000000"/>
          <w:sz w:val="22"/>
          <w:lang w:bidi="he-IL"/>
        </w:rPr>
      </w:pPr>
    </w:p>
    <w:p w14:paraId="2255B981" w14:textId="0CC51BEB" w:rsidR="00BB421A" w:rsidRPr="00684C00" w:rsidRDefault="00BB421A" w:rsidP="00BB421A">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632977">
        <w:rPr>
          <w:rFonts w:eastAsia="Times New Roman" w:cs="Times New Roman"/>
          <w:color w:val="000000"/>
          <w:sz w:val="22"/>
          <w:lang w:bidi="he-IL"/>
        </w:rPr>
        <w:t xml:space="preserve"> </w:t>
      </w:r>
    </w:p>
    <w:p w14:paraId="4DBA4D99" w14:textId="2DE879C4" w:rsidR="00BB421A" w:rsidRPr="00684C00" w:rsidRDefault="00BB421A" w:rsidP="00BB421A">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sidR="00632977">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632977">
        <w:rPr>
          <w:rFonts w:eastAsia="Times New Roman" w:cs="Times New Roman"/>
          <w:color w:val="000000"/>
          <w:sz w:val="22"/>
          <w:lang w:bidi="he-IL"/>
        </w:rPr>
        <w:t xml:space="preserve"> </w:t>
      </w:r>
      <w:hyperlink r:id="rId27" w:history="1">
        <w:r w:rsidRPr="00684C00">
          <w:rPr>
            <w:rFonts w:eastAsia="Calibri" w:cs="Times New Roman"/>
            <w:color w:val="0000FF"/>
            <w:sz w:val="22"/>
            <w:u w:val="single"/>
            <w:lang w:bidi="he-IL"/>
          </w:rPr>
          <w:t>chozenppl@gmail.com</w:t>
        </w:r>
      </w:hyperlink>
    </w:p>
    <w:p w14:paraId="7F3FC836" w14:textId="77777777" w:rsidR="00BB421A" w:rsidRPr="00684C00" w:rsidRDefault="00BB421A" w:rsidP="00BB421A">
      <w:pPr>
        <w:rPr>
          <w:rFonts w:asciiTheme="minorHAnsi" w:hAnsiTheme="minorHAnsi"/>
          <w:sz w:val="22"/>
        </w:rPr>
      </w:pPr>
    </w:p>
    <w:sectPr w:rsidR="00BB421A" w:rsidRPr="00684C00" w:rsidSect="00682250">
      <w:headerReference w:type="even" r:id="rId28"/>
      <w:headerReference w:type="default" r:id="rId29"/>
      <w:footerReference w:type="even" r:id="rId30"/>
      <w:footerReference w:type="default" r:id="rId31"/>
      <w:headerReference w:type="first" r:id="rId32"/>
      <w:footerReference w:type="first" r:id="rId3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3558" w14:textId="77777777" w:rsidR="00002D5D" w:rsidRDefault="00002D5D">
      <w:pPr>
        <w:spacing w:after="0" w:line="240" w:lineRule="auto"/>
      </w:pPr>
      <w:r>
        <w:separator/>
      </w:r>
    </w:p>
  </w:endnote>
  <w:endnote w:type="continuationSeparator" w:id="0">
    <w:p w14:paraId="664673A0" w14:textId="77777777" w:rsidR="00002D5D" w:rsidRDefault="00002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5E629C0-D1C4-4A6B-A815-F90E6A1FD7D0}"/>
    <w:embedBold r:id="rId2" w:fontKey="{A28D2A9F-CEE9-42FE-AE42-64385FB660DC}"/>
    <w:embedItalic r:id="rId3" w:fontKey="{83B98463-533A-4DE5-8DB1-AF162ACE23C8}"/>
    <w:embedBoldItalic r:id="rId4" w:fontKey="{3DD1CB9C-ECBA-4F63-9E81-0E6D581DDDC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embedBold r:id="rId5" w:fontKey="{A5822AB1-0030-40AD-852D-D77571232CCD}"/>
  </w:font>
  <w:font w:name="Segoe UI">
    <w:panose1 w:val="020B0502040204020203"/>
    <w:charset w:val="00"/>
    <w:family w:val="swiss"/>
    <w:pitch w:val="variable"/>
    <w:sig w:usb0="E4002EFF" w:usb1="C000E47F" w:usb2="00000009" w:usb3="00000000" w:csb0="000001FF" w:csb1="00000000"/>
    <w:embedRegular r:id="rId6" w:fontKey="{014B7CF5-6D11-4E1E-B930-7C79DD56A35D}"/>
  </w:font>
  <w:font w:name="Cambria">
    <w:panose1 w:val="02040503050406030204"/>
    <w:charset w:val="00"/>
    <w:family w:val="roman"/>
    <w:pitch w:val="variable"/>
    <w:sig w:usb0="E00006FF" w:usb1="420024FF" w:usb2="02000000" w:usb3="00000000" w:csb0="0000019F" w:csb1="00000000"/>
    <w:embedRegular r:id="rId7" w:fontKey="{81C420FF-F6DD-4742-8337-82CC42692C90}"/>
    <w:embedBold r:id="rId8" w:fontKey="{CA24E87C-0528-4E1C-8869-68F678304AB1}"/>
  </w:font>
  <w:font w:name="Book Antiqua">
    <w:panose1 w:val="02040602050305030304"/>
    <w:charset w:val="00"/>
    <w:family w:val="roman"/>
    <w:pitch w:val="variable"/>
    <w:sig w:usb0="00000287" w:usb1="00000000" w:usb2="00000000" w:usb3="00000000" w:csb0="0000009F" w:csb1="00000000"/>
    <w:embedRegular r:id="rId9" w:fontKey="{34A139C2-5B90-4DBD-8F3D-FDF7AFBD089D}"/>
  </w:font>
  <w:font w:name="Palatino Linotype">
    <w:panose1 w:val="02040502050505030304"/>
    <w:charset w:val="00"/>
    <w:family w:val="roman"/>
    <w:pitch w:val="variable"/>
    <w:sig w:usb0="E0000287" w:usb1="40000013" w:usb2="00000000" w:usb3="00000000" w:csb0="0000019F" w:csb1="00000000"/>
    <w:embedBold r:id="rId10" w:fontKey="{FBB897C5-A66F-4B3A-A67B-8D83AE8D02EB}"/>
  </w:font>
  <w:font w:name="Arial Narrow">
    <w:panose1 w:val="020B0606020202030204"/>
    <w:charset w:val="00"/>
    <w:family w:val="swiss"/>
    <w:pitch w:val="variable"/>
    <w:sig w:usb0="00000287" w:usb1="00000800" w:usb2="00000000" w:usb3="00000000" w:csb0="0000009F" w:csb1="00000000"/>
    <w:embedRegular r:id="rId11" w:fontKey="{035EC917-18AF-4129-8BD0-195F74366037}"/>
    <w:embedBold r:id="rId12" w:fontKey="{6B7CFF26-69BC-4D7F-993A-F65F3FEDB6ED}"/>
  </w:font>
  <w:font w:name="David">
    <w:charset w:val="B1"/>
    <w:family w:val="swiss"/>
    <w:pitch w:val="variable"/>
    <w:sig w:usb0="00000803" w:usb1="00000000" w:usb2="00000000" w:usb3="00000000" w:csb0="00000021" w:csb1="00000000"/>
    <w:embedBold r:id="rId13" w:fontKey="{AFE72D8F-9CEB-4CF8-93B7-6B52C6BAE7FE}"/>
  </w:font>
  <w:font w:name="Bwhebb">
    <w:panose1 w:val="02000400000000000000"/>
    <w:charset w:val="00"/>
    <w:family w:val="auto"/>
    <w:pitch w:val="variable"/>
    <w:sig w:usb0="00000003" w:usb1="00000000" w:usb2="00000000" w:usb3="00000000" w:csb0="00000001" w:csb1="00000000"/>
    <w:embedBold r:id="rId14" w:fontKey="{51FA2421-2672-466D-9681-CACE34C4C272}"/>
  </w:font>
  <w:font w:name="Century Schoolbook">
    <w:panose1 w:val="02040604050505020304"/>
    <w:charset w:val="00"/>
    <w:family w:val="roman"/>
    <w:pitch w:val="variable"/>
    <w:sig w:usb0="00000287" w:usb1="00000000" w:usb2="00000000" w:usb3="00000000" w:csb0="0000009F" w:csb1="00000000"/>
    <w:embedBold r:id="rId15" w:fontKey="{DBFBC33B-3F7D-4423-B9E0-D9FC102F71A5}"/>
  </w:font>
  <w:font w:name="Calibri Light">
    <w:panose1 w:val="020F0302020204030204"/>
    <w:charset w:val="00"/>
    <w:family w:val="swiss"/>
    <w:pitch w:val="variable"/>
    <w:sig w:usb0="E4002EFF" w:usb1="C000247B" w:usb2="00000009" w:usb3="00000000" w:csb0="000001FF" w:csb1="00000000"/>
    <w:embedRegular r:id="rId16" w:fontKey="{F8400A68-858E-4FDA-94FE-D888A69D2A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0AB87" w14:textId="77777777" w:rsidR="00D76053" w:rsidRDefault="00002D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10604B95" w14:textId="77777777" w:rsidR="00441BF8" w:rsidRDefault="008D708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404ACD" w14:textId="77777777" w:rsidR="00682250" w:rsidRDefault="00002D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56CE7" w14:textId="77777777" w:rsidR="00D76053" w:rsidRDefault="00002D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D866B" w14:textId="77777777" w:rsidR="00002D5D" w:rsidRDefault="00002D5D">
      <w:pPr>
        <w:spacing w:after="0" w:line="240" w:lineRule="auto"/>
      </w:pPr>
      <w:r>
        <w:separator/>
      </w:r>
    </w:p>
  </w:footnote>
  <w:footnote w:type="continuationSeparator" w:id="0">
    <w:p w14:paraId="33D816DD" w14:textId="77777777" w:rsidR="00002D5D" w:rsidRDefault="00002D5D">
      <w:pPr>
        <w:spacing w:after="0" w:line="240" w:lineRule="auto"/>
      </w:pPr>
      <w:r>
        <w:continuationSeparator/>
      </w:r>
    </w:p>
  </w:footnote>
  <w:footnote w:id="1">
    <w:p w14:paraId="042B57C8"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see Hirsch</w:t>
      </w:r>
    </w:p>
  </w:footnote>
  <w:footnote w:id="2">
    <w:p w14:paraId="0DD3560C"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Asaph: (5th century BCE) A Levite singer who lived through the Destruction of the Temple; authored many chapters of the Book of Psalms.</w:t>
      </w:r>
    </w:p>
  </w:footnote>
  <w:footnote w:id="3">
    <w:p w14:paraId="7F98BB49"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Fonts w:asciiTheme="minorHAnsi" w:hAnsiTheme="minorHAnsi" w:cstheme="minorHAnsi"/>
          <w:iCs/>
          <w:sz w:val="18"/>
          <w:szCs w:val="18"/>
        </w:rPr>
        <w:t xml:space="preserve">These opening remarks are excerpted, and edited, from: </w:t>
      </w:r>
      <w:r w:rsidRPr="009D7FBD">
        <w:rPr>
          <w:rFonts w:asciiTheme="minorHAnsi" w:hAnsiTheme="minorHAnsi" w:cstheme="minorHAnsi"/>
          <w:i/>
          <w:iCs/>
          <w:sz w:val="18"/>
          <w:szCs w:val="18"/>
          <w:lang w:val="en-AU"/>
        </w:rPr>
        <w:t>The ArtScroll Tanach Series, Tehillim</w:t>
      </w:r>
      <w:r w:rsidRPr="009D7FBD">
        <w:rPr>
          <w:rFonts w:asciiTheme="minorHAnsi" w:hAnsiTheme="minorHAnsi" w:cstheme="minorHAnsi"/>
          <w:iCs/>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2155D0D0"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Based on Shir HaShirim Rabbah 4:3.</w:t>
      </w:r>
    </w:p>
  </w:footnote>
  <w:footnote w:id="5">
    <w:p w14:paraId="7438879D"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Rabbi </w:t>
      </w:r>
      <w:r w:rsidRPr="009D7FBD">
        <w:rPr>
          <w:rFonts w:asciiTheme="minorHAnsi" w:hAnsiTheme="minorHAnsi" w:cstheme="minorHAnsi"/>
          <w:b/>
          <w:bCs/>
          <w:sz w:val="18"/>
          <w:szCs w:val="18"/>
        </w:rPr>
        <w:t>Eliezer Shlomo Schik</w:t>
      </w:r>
      <w:r w:rsidRPr="009D7FBD">
        <w:rPr>
          <w:rFonts w:asciiTheme="minorHAnsi" w:hAnsiTheme="minorHAnsi" w:cstheme="minorHAnsi"/>
          <w:sz w:val="18"/>
          <w:szCs w:val="18"/>
        </w:rPr>
        <w:t xml:space="preserve">, also known as </w:t>
      </w:r>
      <w:r w:rsidRPr="009D7FBD">
        <w:rPr>
          <w:rFonts w:asciiTheme="minorHAnsi" w:hAnsiTheme="minorHAnsi" w:cstheme="minorHAnsi"/>
          <w:b/>
          <w:bCs/>
          <w:sz w:val="18"/>
          <w:szCs w:val="18"/>
        </w:rPr>
        <w:t>Mohorosh</w:t>
      </w:r>
      <w:r w:rsidRPr="009D7FBD">
        <w:rPr>
          <w:rFonts w:asciiTheme="minorHAnsi" w:hAnsiTheme="minorHAnsi" w:cstheme="minorHAnsi"/>
          <w:sz w:val="18"/>
          <w:szCs w:val="18"/>
        </w:rPr>
        <w:t xml:space="preserve"> (an acronym for </w:t>
      </w:r>
      <w:r w:rsidRPr="009D7FBD">
        <w:rPr>
          <w:rFonts w:asciiTheme="minorHAnsi" w:hAnsiTheme="minorHAnsi" w:cstheme="minorHAnsi"/>
          <w:i/>
          <w:iCs/>
          <w:sz w:val="18"/>
          <w:szCs w:val="18"/>
        </w:rPr>
        <w:t>Moreinu HaRav Eliezer Shlomo</w:t>
      </w:r>
      <w:r w:rsidRPr="009D7FBD">
        <w:rPr>
          <w:rFonts w:asciiTheme="minorHAnsi" w:hAnsiTheme="minorHAnsi" w:cstheme="minorHAnsi"/>
          <w:sz w:val="18"/>
          <w:szCs w:val="18"/>
        </w:rPr>
        <w:t>, “our teacher, our rabbi, Eliezer Shlomo”)</w:t>
      </w:r>
    </w:p>
  </w:footnote>
  <w:footnote w:id="6">
    <w:p w14:paraId="37B779E3"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Lekutei Mohoran part I, lesson 54</w:t>
      </w:r>
    </w:p>
  </w:footnote>
  <w:footnote w:id="7">
    <w:p w14:paraId="14CBCA04"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I heard this section from Rabbi Akiva Tatz. Edited.</w:t>
      </w:r>
    </w:p>
  </w:footnote>
  <w:footnote w:id="8">
    <w:p w14:paraId="6911B90B"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HaOref - </w:t>
      </w:r>
      <w:r w:rsidRPr="009D7FBD">
        <w:rPr>
          <w:rFonts w:asciiTheme="minorHAnsi" w:hAnsiTheme="minorHAnsi" w:cstheme="minorHAnsi"/>
          <w:sz w:val="18"/>
          <w:szCs w:val="18"/>
          <w:rtl/>
          <w:lang w:bidi="he-IL"/>
        </w:rPr>
        <w:t>הערף</w:t>
      </w:r>
      <w:r w:rsidRPr="009D7FBD">
        <w:rPr>
          <w:rFonts w:asciiTheme="minorHAnsi" w:hAnsiTheme="minorHAnsi" w:cstheme="minorHAnsi"/>
          <w:sz w:val="18"/>
          <w:szCs w:val="18"/>
        </w:rPr>
        <w:t xml:space="preserve">, in Hebrew, means the back of the neck. If you rearrange the letters you get Paro - </w:t>
      </w:r>
      <w:r w:rsidRPr="009D7FBD">
        <w:rPr>
          <w:rFonts w:asciiTheme="minorHAnsi" w:hAnsiTheme="minorHAnsi" w:cstheme="minorHAnsi"/>
          <w:bCs/>
          <w:sz w:val="18"/>
          <w:szCs w:val="18"/>
          <w:rtl/>
          <w:lang w:bidi="he-IL"/>
        </w:rPr>
        <w:t>פַּרְעֹה</w:t>
      </w:r>
      <w:r w:rsidRPr="009D7FBD">
        <w:rPr>
          <w:rFonts w:asciiTheme="minorHAnsi" w:hAnsiTheme="minorHAnsi" w:cstheme="minorHAnsi"/>
          <w:sz w:val="18"/>
          <w:szCs w:val="18"/>
        </w:rPr>
        <w:t>, Moshe’s arch enemy. Paro tried to suppress Moshe’s prophecy.</w:t>
      </w:r>
    </w:p>
  </w:footnote>
  <w:footnote w:id="9">
    <w:p w14:paraId="67F4C0AC"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Zohar Vetchanan 265a</w:t>
      </w:r>
    </w:p>
  </w:footnote>
  <w:footnote w:id="10">
    <w:p w14:paraId="339072FB"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Zohar Vayikra 7a, Zohar Vetchanan 261a</w:t>
      </w:r>
    </w:p>
  </w:footnote>
  <w:footnote w:id="11">
    <w:p w14:paraId="4797E19F"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Vilna Gaon (cited in Ohel Yaakov, introduction to Devarim by Rabbi Yaakov Krantz, the dubno Maggid).</w:t>
      </w:r>
    </w:p>
  </w:footnote>
  <w:footnote w:id="12">
    <w:p w14:paraId="28B773D2"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Fonts w:asciiTheme="minorHAnsi" w:hAnsiTheme="minorHAnsi" w:cstheme="minorHAnsi"/>
          <w:bCs/>
          <w:sz w:val="18"/>
          <w:szCs w:val="18"/>
        </w:rPr>
        <w:t>Onkelos</w:t>
      </w:r>
      <w:r w:rsidRPr="009D7FBD">
        <w:rPr>
          <w:rFonts w:asciiTheme="minorHAnsi" w:hAnsiTheme="minorHAnsi" w:cstheme="minorHAnsi"/>
          <w:sz w:val="18"/>
          <w:szCs w:val="18"/>
        </w:rPr>
        <w:t xml:space="preserve"> is the name of a famous convert to Judaism in Tannaic times (c. 35–120 CE). He is the author of the famous </w:t>
      </w:r>
      <w:r w:rsidRPr="009D7FBD">
        <w:rPr>
          <w:rFonts w:asciiTheme="minorHAnsi" w:hAnsiTheme="minorHAnsi" w:cstheme="minorHAnsi"/>
          <w:i/>
          <w:sz w:val="18"/>
          <w:szCs w:val="18"/>
        </w:rPr>
        <w:t>Targum Onkelos</w:t>
      </w:r>
      <w:r w:rsidRPr="009D7FBD">
        <w:rPr>
          <w:rFonts w:asciiTheme="minorHAnsi" w:hAnsiTheme="minorHAnsi" w:cstheme="minorHAnsi"/>
          <w:sz w:val="18"/>
          <w:szCs w:val="18"/>
        </w:rPr>
        <w:t>.</w:t>
      </w:r>
    </w:p>
  </w:footnote>
  <w:footnote w:id="13">
    <w:p w14:paraId="20E2F7B6"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Numerical value of the letters</w:t>
      </w:r>
    </w:p>
  </w:footnote>
  <w:footnote w:id="14">
    <w:p w14:paraId="3E45D257" w14:textId="77777777" w:rsidR="00F80B5A" w:rsidRPr="009D7FBD" w:rsidRDefault="00F80B5A" w:rsidP="00F80B5A">
      <w:pPr>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Style w:val="FootnoteTextChar"/>
          <w:rFonts w:asciiTheme="minorHAnsi" w:hAnsiTheme="minorHAnsi" w:cstheme="minorHAnsi"/>
          <w:sz w:val="18"/>
          <w:szCs w:val="18"/>
        </w:rPr>
        <w:t>The internal letters of each letter of the word kol. The word Milui means “filling”. This is one of the devices used in Kabbala to explore deeper dimensions of Hebrew words. The great Kabbalist Rabbi Yitzchak Luria used this method extensively to reveal hidden meanings in the Torah text. One finds the Milui of a Hebrew word by spelling it in its full form in the following manner. For example, the letter Aleph (</w:t>
      </w:r>
      <w:r w:rsidRPr="009D7FBD">
        <w:rPr>
          <w:rStyle w:val="FootnoteTextChar"/>
          <w:rFonts w:asciiTheme="minorHAnsi" w:hAnsiTheme="minorHAnsi" w:cstheme="minorHAnsi"/>
          <w:sz w:val="18"/>
          <w:szCs w:val="18"/>
          <w:rtl/>
          <w:lang w:bidi="he-IL"/>
        </w:rPr>
        <w:t>א</w:t>
      </w:r>
      <w:r w:rsidRPr="009D7FBD">
        <w:rPr>
          <w:rStyle w:val="FootnoteTextChar"/>
          <w:rFonts w:asciiTheme="minorHAnsi" w:hAnsiTheme="minorHAnsi" w:cstheme="minorHAnsi"/>
          <w:sz w:val="18"/>
          <w:szCs w:val="18"/>
        </w:rPr>
        <w:t>) is filled out by the three letters that make up the name of the letter: Aleph Lamed Peh (</w:t>
      </w:r>
      <w:r w:rsidRPr="009D7FBD">
        <w:rPr>
          <w:rStyle w:val="FootnoteTextChar"/>
          <w:rFonts w:asciiTheme="minorHAnsi" w:hAnsiTheme="minorHAnsi" w:cstheme="minorHAnsi"/>
          <w:sz w:val="18"/>
          <w:szCs w:val="18"/>
          <w:rtl/>
          <w:lang w:bidi="he-IL"/>
        </w:rPr>
        <w:t>אלף</w:t>
      </w:r>
      <w:r w:rsidRPr="009D7FBD">
        <w:rPr>
          <w:rStyle w:val="FootnoteTextChar"/>
          <w:rFonts w:asciiTheme="minorHAnsi" w:hAnsiTheme="minorHAnsi" w:cstheme="minorHAnsi"/>
          <w:sz w:val="18"/>
          <w:szCs w:val="18"/>
        </w:rPr>
        <w:t xml:space="preserve">). The hidden milui  counts only the letters not included in the original word. </w:t>
      </w:r>
      <w:r w:rsidRPr="009D7FBD">
        <w:rPr>
          <w:rFonts w:asciiTheme="minorHAnsi" w:hAnsiTheme="minorHAnsi" w:cstheme="minorHAnsi"/>
          <w:sz w:val="18"/>
          <w:szCs w:val="18"/>
        </w:rPr>
        <w:t>In our case, the letters of the word </w:t>
      </w:r>
      <w:r w:rsidRPr="009D7FBD">
        <w:rPr>
          <w:rFonts w:asciiTheme="minorHAnsi" w:hAnsiTheme="minorHAnsi" w:cstheme="minorHAnsi"/>
          <w:i/>
          <w:iCs/>
          <w:sz w:val="18"/>
          <w:szCs w:val="18"/>
        </w:rPr>
        <w:t>kol </w:t>
      </w:r>
      <w:r w:rsidRPr="009D7FBD">
        <w:rPr>
          <w:rFonts w:asciiTheme="minorHAnsi" w:hAnsiTheme="minorHAnsi" w:cstheme="minorHAnsi"/>
          <w:sz w:val="18"/>
          <w:szCs w:val="18"/>
        </w:rPr>
        <w:t>would be spelled out </w:t>
      </w:r>
      <w:r w:rsidRPr="009D7FBD">
        <w:rPr>
          <w:rFonts w:asciiTheme="minorHAnsi" w:hAnsiTheme="minorHAnsi" w:cstheme="minorHAnsi"/>
          <w:bCs/>
          <w:i/>
          <w:iCs/>
          <w:sz w:val="18"/>
          <w:szCs w:val="18"/>
        </w:rPr>
        <w:t>K</w:t>
      </w:r>
      <w:r w:rsidRPr="009D7FBD">
        <w:rPr>
          <w:rFonts w:asciiTheme="minorHAnsi" w:hAnsiTheme="minorHAnsi" w:cstheme="minorHAnsi"/>
          <w:i/>
          <w:iCs/>
          <w:sz w:val="18"/>
          <w:szCs w:val="18"/>
        </w:rPr>
        <w:t>af, Vav, Peh</w:t>
      </w:r>
      <w:r w:rsidRPr="009D7FBD">
        <w:rPr>
          <w:rFonts w:asciiTheme="minorHAnsi" w:hAnsiTheme="minorHAnsi" w:cstheme="minorHAnsi"/>
          <w:sz w:val="18"/>
          <w:szCs w:val="18"/>
        </w:rPr>
        <w:t>; </w:t>
      </w:r>
      <w:r w:rsidRPr="009D7FBD">
        <w:rPr>
          <w:rFonts w:asciiTheme="minorHAnsi" w:hAnsiTheme="minorHAnsi" w:cstheme="minorHAnsi"/>
          <w:bCs/>
          <w:i/>
          <w:iCs/>
          <w:sz w:val="18"/>
          <w:szCs w:val="18"/>
        </w:rPr>
        <w:t>V</w:t>
      </w:r>
      <w:r w:rsidRPr="009D7FBD">
        <w:rPr>
          <w:rFonts w:asciiTheme="minorHAnsi" w:hAnsiTheme="minorHAnsi" w:cstheme="minorHAnsi"/>
          <w:i/>
          <w:iCs/>
          <w:sz w:val="18"/>
          <w:szCs w:val="18"/>
        </w:rPr>
        <w:t>av, Vav</w:t>
      </w:r>
      <w:r w:rsidRPr="009D7FBD">
        <w:rPr>
          <w:rFonts w:asciiTheme="minorHAnsi" w:hAnsiTheme="minorHAnsi" w:cstheme="minorHAnsi"/>
          <w:sz w:val="18"/>
          <w:szCs w:val="18"/>
        </w:rPr>
        <w:t>; and </w:t>
      </w:r>
      <w:r w:rsidRPr="009D7FBD">
        <w:rPr>
          <w:rFonts w:asciiTheme="minorHAnsi" w:hAnsiTheme="minorHAnsi" w:cstheme="minorHAnsi"/>
          <w:bCs/>
          <w:i/>
          <w:iCs/>
          <w:sz w:val="18"/>
          <w:szCs w:val="18"/>
        </w:rPr>
        <w:t>L</w:t>
      </w:r>
      <w:r w:rsidRPr="009D7FBD">
        <w:rPr>
          <w:rFonts w:asciiTheme="minorHAnsi" w:hAnsiTheme="minorHAnsi" w:cstheme="minorHAnsi"/>
          <w:i/>
          <w:iCs/>
          <w:sz w:val="18"/>
          <w:szCs w:val="18"/>
        </w:rPr>
        <w:t>amed, Mem, Dalet</w:t>
      </w:r>
      <w:r w:rsidRPr="009D7FBD">
        <w:rPr>
          <w:rFonts w:asciiTheme="minorHAnsi" w:hAnsiTheme="minorHAnsi" w:cstheme="minorHAnsi"/>
          <w:sz w:val="18"/>
          <w:szCs w:val="18"/>
        </w:rPr>
        <w:t>. The </w:t>
      </w:r>
      <w:r w:rsidRPr="009D7FBD">
        <w:rPr>
          <w:rFonts w:asciiTheme="minorHAnsi" w:hAnsiTheme="minorHAnsi" w:cstheme="minorHAnsi"/>
          <w:i/>
          <w:iCs/>
          <w:sz w:val="18"/>
          <w:szCs w:val="18"/>
        </w:rPr>
        <w:t>milui </w:t>
      </w:r>
      <w:r w:rsidRPr="009D7FBD">
        <w:rPr>
          <w:rFonts w:asciiTheme="minorHAnsi" w:hAnsiTheme="minorHAnsi" w:cstheme="minorHAnsi"/>
          <w:sz w:val="18"/>
          <w:szCs w:val="18"/>
        </w:rPr>
        <w:t>would then be the ‘inside’ letters [</w:t>
      </w:r>
      <w:r w:rsidRPr="009D7FBD">
        <w:rPr>
          <w:rFonts w:asciiTheme="minorHAnsi" w:hAnsiTheme="minorHAnsi" w:cstheme="minorHAnsi"/>
          <w:i/>
          <w:iCs/>
          <w:sz w:val="18"/>
          <w:szCs w:val="18"/>
        </w:rPr>
        <w:t>Vav, Peh, Vav, Mem, Dalet</w:t>
      </w:r>
      <w:r w:rsidRPr="009D7FBD">
        <w:rPr>
          <w:rFonts w:asciiTheme="minorHAnsi" w:hAnsiTheme="minorHAnsi" w:cstheme="minorHAnsi"/>
          <w:sz w:val="18"/>
          <w:szCs w:val="18"/>
        </w:rPr>
        <w:t>] which equals 136.</w:t>
      </w:r>
    </w:p>
  </w:footnote>
  <w:footnote w:id="15">
    <w:p w14:paraId="17A3298D"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Shemot Rabbah 28:4</w:t>
      </w:r>
    </w:p>
  </w:footnote>
  <w:footnote w:id="16">
    <w:p w14:paraId="697DC6CF"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Mishlei (Proverbs) 9:1</w:t>
      </w:r>
    </w:p>
  </w:footnote>
  <w:footnote w:id="17">
    <w:p w14:paraId="1940E312"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Bereshit (Genesis) 28:12.</w:t>
      </w:r>
    </w:p>
  </w:footnote>
  <w:footnote w:id="18">
    <w:p w14:paraId="6953E448"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Rabbi Yaakov ben Raash (Rabbeinu Asher).</w:t>
      </w:r>
    </w:p>
  </w:footnote>
  <w:footnote w:id="19">
    <w:p w14:paraId="52698794"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The prayer book used for the festivals.</w:t>
      </w:r>
    </w:p>
  </w:footnote>
  <w:footnote w:id="20">
    <w:p w14:paraId="35832869"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Tehillim (Psalms) 29:9.</w:t>
      </w:r>
    </w:p>
  </w:footnote>
  <w:footnote w:id="21">
    <w:p w14:paraId="03B2105A" w14:textId="77777777" w:rsidR="00F80B5A" w:rsidRPr="009D7FBD" w:rsidRDefault="00F80B5A" w:rsidP="00F80B5A">
      <w:pPr>
        <w:pStyle w:val="FootnoteText"/>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Kohelet (Ecclesiastes) 3:14.</w:t>
      </w:r>
    </w:p>
  </w:footnote>
  <w:footnote w:id="22">
    <w:p w14:paraId="6129F5C1" w14:textId="77777777" w:rsidR="00F80B5A" w:rsidRPr="009D7FBD" w:rsidRDefault="00F80B5A" w:rsidP="00F80B5A">
      <w:pPr>
        <w:rPr>
          <w:rFonts w:asciiTheme="minorHAnsi" w:hAnsiTheme="minorHAnsi" w:cstheme="minorHAnsi"/>
          <w:sz w:val="18"/>
          <w:szCs w:val="18"/>
          <w:lang w:val="en-AU"/>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In v.20 - </w:t>
      </w:r>
      <w:r w:rsidRPr="009D7FBD">
        <w:rPr>
          <w:rFonts w:asciiTheme="minorHAnsi" w:hAnsiTheme="minorHAnsi" w:cstheme="minorHAnsi"/>
          <w:sz w:val="18"/>
          <w:szCs w:val="18"/>
          <w:lang w:val="en-AU"/>
        </w:rPr>
        <w:t xml:space="preserve">Moses - </w:t>
      </w:r>
      <w:r w:rsidRPr="009D7FBD">
        <w:rPr>
          <w:rFonts w:asciiTheme="minorHAnsi" w:hAnsiTheme="minorHAnsi" w:cstheme="minorHAnsi"/>
          <w:sz w:val="18"/>
          <w:szCs w:val="18"/>
          <w:rtl/>
          <w:lang w:val="en-AU" w:bidi="he-IL"/>
        </w:rPr>
        <w:t>משה</w:t>
      </w:r>
      <w:r w:rsidRPr="009D7FBD">
        <w:rPr>
          <w:rFonts w:asciiTheme="minorHAnsi" w:hAnsiTheme="minorHAnsi" w:cstheme="minorHAnsi"/>
          <w:sz w:val="18"/>
          <w:szCs w:val="18"/>
          <w:lang w:val="en-AU"/>
        </w:rPr>
        <w:t xml:space="preserve">, Strong’s number 04872. Aaron - </w:t>
      </w:r>
      <w:r w:rsidRPr="009D7FBD">
        <w:rPr>
          <w:rFonts w:asciiTheme="minorHAnsi" w:hAnsiTheme="minorHAnsi" w:cstheme="minorHAnsi"/>
          <w:sz w:val="18"/>
          <w:szCs w:val="18"/>
          <w:rtl/>
          <w:lang w:val="en-AU" w:bidi="he-IL"/>
        </w:rPr>
        <w:t>אהרון</w:t>
      </w:r>
      <w:r w:rsidRPr="009D7FBD">
        <w:rPr>
          <w:rFonts w:asciiTheme="minorHAnsi" w:hAnsiTheme="minorHAnsi" w:cstheme="minorHAnsi"/>
          <w:sz w:val="18"/>
          <w:szCs w:val="18"/>
          <w:lang w:val="en-AU"/>
        </w:rPr>
        <w:t>, Strong’s number 01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71016" w14:textId="77777777" w:rsidR="00D76053" w:rsidRDefault="00002D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39470" w14:textId="77777777" w:rsidR="00441BF8" w:rsidRDefault="008D7089"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7FB28325" w14:textId="77777777" w:rsidR="00441BF8" w:rsidRDefault="008D7089"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7E5E2962" w14:textId="77777777" w:rsidR="00682250" w:rsidRDefault="00002D5D"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9574" w14:textId="77777777" w:rsidR="00D76053" w:rsidRDefault="00002D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580614"/>
    <w:multiLevelType w:val="hybridMultilevel"/>
    <w:tmpl w:val="B32AF3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40757859"/>
    <w:multiLevelType w:val="multilevel"/>
    <w:tmpl w:val="5B9CE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F13D67"/>
    <w:multiLevelType w:val="multilevel"/>
    <w:tmpl w:val="CD386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350153"/>
    <w:multiLevelType w:val="hybridMultilevel"/>
    <w:tmpl w:val="E776419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7D1316A7"/>
    <w:multiLevelType w:val="hybridMultilevel"/>
    <w:tmpl w:val="844E1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M3MTU0MLEwNDdR0lEKTi0uzszPAykwrwUAkwDleiwAAAA="/>
  </w:docVars>
  <w:rsids>
    <w:rsidRoot w:val="00BB421A"/>
    <w:rsid w:val="00002D5D"/>
    <w:rsid w:val="000404A8"/>
    <w:rsid w:val="000652A9"/>
    <w:rsid w:val="0008248F"/>
    <w:rsid w:val="000D504D"/>
    <w:rsid w:val="00162BFA"/>
    <w:rsid w:val="00211B32"/>
    <w:rsid w:val="003C617A"/>
    <w:rsid w:val="003D0861"/>
    <w:rsid w:val="003E6FB8"/>
    <w:rsid w:val="00414E0C"/>
    <w:rsid w:val="00442B9B"/>
    <w:rsid w:val="004668C5"/>
    <w:rsid w:val="004A60F6"/>
    <w:rsid w:val="0056786D"/>
    <w:rsid w:val="00575D84"/>
    <w:rsid w:val="005E6E1A"/>
    <w:rsid w:val="006006F6"/>
    <w:rsid w:val="00621C1D"/>
    <w:rsid w:val="006275ED"/>
    <w:rsid w:val="00632977"/>
    <w:rsid w:val="0076510C"/>
    <w:rsid w:val="0078636C"/>
    <w:rsid w:val="007C3A5C"/>
    <w:rsid w:val="00833F67"/>
    <w:rsid w:val="008A6676"/>
    <w:rsid w:val="008D7089"/>
    <w:rsid w:val="008E168F"/>
    <w:rsid w:val="0095741C"/>
    <w:rsid w:val="00971E58"/>
    <w:rsid w:val="009D7FBD"/>
    <w:rsid w:val="00A61858"/>
    <w:rsid w:val="00A97532"/>
    <w:rsid w:val="00AE5556"/>
    <w:rsid w:val="00AF0CB0"/>
    <w:rsid w:val="00B30C78"/>
    <w:rsid w:val="00B51096"/>
    <w:rsid w:val="00BB421A"/>
    <w:rsid w:val="00C13ABB"/>
    <w:rsid w:val="00C422F4"/>
    <w:rsid w:val="00CF4150"/>
    <w:rsid w:val="00D27A57"/>
    <w:rsid w:val="00D54EE3"/>
    <w:rsid w:val="00DA6E91"/>
    <w:rsid w:val="00DA6FBB"/>
    <w:rsid w:val="00DB5D42"/>
    <w:rsid w:val="00E11BD8"/>
    <w:rsid w:val="00E57989"/>
    <w:rsid w:val="00EE60BB"/>
    <w:rsid w:val="00F12FA5"/>
    <w:rsid w:val="00F80B5A"/>
    <w:rsid w:val="00F838D7"/>
    <w:rsid w:val="00FD4A79"/>
    <w:rsid w:val="00FE7A2C"/>
    <w:rsid w:val="00FF20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0C10C"/>
  <w15:chartTrackingRefBased/>
  <w15:docId w15:val="{0B291C2F-2853-47D5-8651-0AFBF3409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BB421A"/>
    <w:rPr>
      <w:rFonts w:ascii="Times New Roman" w:hAnsi="Times New Roman"/>
      <w:sz w:val="20"/>
      <w:lang w:bidi="ar-SA"/>
    </w:rPr>
  </w:style>
  <w:style w:type="paragraph" w:styleId="Heading3">
    <w:name w:val="heading 3"/>
    <w:basedOn w:val="Normal"/>
    <w:next w:val="Normal"/>
    <w:link w:val="Heading3Char"/>
    <w:autoRedefine/>
    <w:uiPriority w:val="9"/>
    <w:unhideWhenUsed/>
    <w:qFormat/>
    <w:rsid w:val="00F838D7"/>
    <w:pPr>
      <w:spacing w:after="0" w:line="240" w:lineRule="auto"/>
      <w:jc w:val="center"/>
      <w:outlineLvl w:val="2"/>
    </w:pPr>
    <w:rPr>
      <w:rFonts w:ascii="Algerian" w:hAnsi="Algerian"/>
      <w:b/>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21A"/>
    <w:rPr>
      <w:rFonts w:ascii="Times New Roman" w:hAnsi="Times New Roman"/>
      <w:sz w:val="20"/>
      <w:lang w:bidi="ar-SA"/>
    </w:rPr>
  </w:style>
  <w:style w:type="paragraph" w:styleId="Footer">
    <w:name w:val="footer"/>
    <w:basedOn w:val="Normal"/>
    <w:link w:val="FooterChar"/>
    <w:uiPriority w:val="99"/>
    <w:unhideWhenUsed/>
    <w:rsid w:val="00BB4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21A"/>
    <w:rPr>
      <w:rFonts w:ascii="Times New Roman" w:hAnsi="Times New Roman"/>
      <w:sz w:val="20"/>
      <w:lang w:bidi="ar-SA"/>
    </w:rPr>
  </w:style>
  <w:style w:type="numbering" w:customStyle="1" w:styleId="NoList1">
    <w:name w:val="No List1"/>
    <w:next w:val="NoList"/>
    <w:uiPriority w:val="99"/>
    <w:semiHidden/>
    <w:unhideWhenUsed/>
    <w:rsid w:val="008A6676"/>
  </w:style>
  <w:style w:type="numbering" w:customStyle="1" w:styleId="NoList11">
    <w:name w:val="No List11"/>
    <w:next w:val="NoList"/>
    <w:uiPriority w:val="99"/>
    <w:semiHidden/>
    <w:unhideWhenUsed/>
    <w:rsid w:val="008A6676"/>
  </w:style>
  <w:style w:type="paragraph" w:customStyle="1" w:styleId="msonormal0">
    <w:name w:val="msonormal"/>
    <w:basedOn w:val="Normal"/>
    <w:rsid w:val="008A6676"/>
    <w:pPr>
      <w:spacing w:before="100" w:beforeAutospacing="1" w:after="100" w:afterAutospacing="1" w:line="240" w:lineRule="auto"/>
    </w:pPr>
    <w:rPr>
      <w:rFonts w:eastAsia="Times New Roman" w:cs="Times New Roman"/>
      <w:sz w:val="24"/>
      <w:szCs w:val="24"/>
      <w:lang w:bidi="he-IL"/>
    </w:rPr>
  </w:style>
  <w:style w:type="paragraph" w:styleId="ListParagraph">
    <w:name w:val="List Paragraph"/>
    <w:basedOn w:val="Normal"/>
    <w:uiPriority w:val="34"/>
    <w:qFormat/>
    <w:rsid w:val="008A6676"/>
    <w:pPr>
      <w:spacing w:before="100" w:beforeAutospacing="1" w:after="100" w:afterAutospacing="1" w:line="240" w:lineRule="auto"/>
    </w:pPr>
    <w:rPr>
      <w:rFonts w:eastAsia="Times New Roman" w:cs="Times New Roman"/>
      <w:sz w:val="24"/>
      <w:szCs w:val="24"/>
      <w:lang w:bidi="he-IL"/>
    </w:rPr>
  </w:style>
  <w:style w:type="character" w:styleId="Hyperlink">
    <w:name w:val="Hyperlink"/>
    <w:uiPriority w:val="99"/>
    <w:unhideWhenUsed/>
    <w:rsid w:val="008A6676"/>
    <w:rPr>
      <w:color w:val="0000FF"/>
      <w:u w:val="single"/>
    </w:rPr>
  </w:style>
  <w:style w:type="character" w:styleId="FollowedHyperlink">
    <w:name w:val="FollowedHyperlink"/>
    <w:uiPriority w:val="99"/>
    <w:semiHidden/>
    <w:unhideWhenUsed/>
    <w:rsid w:val="008A6676"/>
    <w:rPr>
      <w:color w:val="800080"/>
      <w:u w:val="single"/>
    </w:rPr>
  </w:style>
  <w:style w:type="paragraph" w:styleId="BalloonText">
    <w:name w:val="Balloon Text"/>
    <w:basedOn w:val="Normal"/>
    <w:link w:val="BalloonTextChar"/>
    <w:uiPriority w:val="99"/>
    <w:semiHidden/>
    <w:unhideWhenUsed/>
    <w:rsid w:val="008A6676"/>
    <w:pPr>
      <w:spacing w:after="0" w:line="240" w:lineRule="auto"/>
    </w:pPr>
    <w:rPr>
      <w:rFonts w:ascii="Segoe UI" w:eastAsia="Calibri" w:hAnsi="Segoe UI" w:cs="Segoe UI"/>
      <w:sz w:val="18"/>
      <w:szCs w:val="18"/>
      <w:lang w:bidi="he-IL"/>
    </w:rPr>
  </w:style>
  <w:style w:type="character" w:customStyle="1" w:styleId="BalloonTextChar">
    <w:name w:val="Balloon Text Char"/>
    <w:basedOn w:val="DefaultParagraphFont"/>
    <w:link w:val="BalloonText"/>
    <w:uiPriority w:val="99"/>
    <w:semiHidden/>
    <w:rsid w:val="008A6676"/>
    <w:rPr>
      <w:rFonts w:ascii="Segoe UI" w:eastAsia="Calibri" w:hAnsi="Segoe UI" w:cs="Segoe UI"/>
      <w:sz w:val="18"/>
      <w:szCs w:val="18"/>
    </w:rPr>
  </w:style>
  <w:style w:type="character" w:styleId="UnresolvedMention">
    <w:name w:val="Unresolved Mention"/>
    <w:basedOn w:val="DefaultParagraphFont"/>
    <w:uiPriority w:val="99"/>
    <w:semiHidden/>
    <w:unhideWhenUsed/>
    <w:rsid w:val="007C3A5C"/>
    <w:rPr>
      <w:color w:val="605E5C"/>
      <w:shd w:val="clear" w:color="auto" w:fill="E1DFDD"/>
    </w:rPr>
  </w:style>
  <w:style w:type="paragraph" w:styleId="FootnoteText">
    <w:name w:val="footnote text"/>
    <w:basedOn w:val="Normal"/>
    <w:link w:val="FootnoteTextChar"/>
    <w:uiPriority w:val="99"/>
    <w:unhideWhenUsed/>
    <w:rsid w:val="00F80B5A"/>
    <w:pPr>
      <w:spacing w:after="0" w:line="240" w:lineRule="auto"/>
    </w:pPr>
    <w:rPr>
      <w:szCs w:val="20"/>
    </w:rPr>
  </w:style>
  <w:style w:type="character" w:customStyle="1" w:styleId="FootnoteTextChar">
    <w:name w:val="Footnote Text Char"/>
    <w:basedOn w:val="DefaultParagraphFont"/>
    <w:link w:val="FootnoteText"/>
    <w:uiPriority w:val="99"/>
    <w:rsid w:val="00F80B5A"/>
    <w:rPr>
      <w:rFonts w:ascii="Times New Roman" w:hAnsi="Times New Roman"/>
      <w:sz w:val="20"/>
      <w:szCs w:val="20"/>
      <w:lang w:bidi="ar-SA"/>
    </w:rPr>
  </w:style>
  <w:style w:type="character" w:styleId="FootnoteReference">
    <w:name w:val="footnote reference"/>
    <w:qFormat/>
    <w:rsid w:val="00F80B5A"/>
    <w:rPr>
      <w:rFonts w:ascii="Times New Roman" w:hAnsi="Times New Roman"/>
      <w:sz w:val="20"/>
      <w:vertAlign w:val="superscript"/>
    </w:rPr>
  </w:style>
  <w:style w:type="table" w:customStyle="1" w:styleId="TableGrid1">
    <w:name w:val="Table Grid1"/>
    <w:basedOn w:val="TableNormal"/>
    <w:next w:val="TableGrid"/>
    <w:uiPriority w:val="59"/>
    <w:rsid w:val="00F80B5A"/>
    <w:pPr>
      <w:spacing w:after="0" w:line="240" w:lineRule="auto"/>
    </w:pPr>
    <w:rPr>
      <w:rFonts w:ascii="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80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838D7"/>
    <w:rPr>
      <w:rFonts w:ascii="Algerian" w:hAnsi="Algerian"/>
      <w:b/>
      <w:color w:val="000000" w:themeColor="text1"/>
      <w:sz w:val="28"/>
      <w:lang w:bidi="ar-SA"/>
    </w:rPr>
  </w:style>
  <w:style w:type="numbering" w:customStyle="1" w:styleId="NoList2">
    <w:name w:val="No List2"/>
    <w:next w:val="NoList"/>
    <w:uiPriority w:val="99"/>
    <w:semiHidden/>
    <w:unhideWhenUsed/>
    <w:rsid w:val="00F838D7"/>
  </w:style>
  <w:style w:type="character" w:styleId="Strong">
    <w:name w:val="Strong"/>
    <w:uiPriority w:val="22"/>
    <w:qFormat/>
    <w:rsid w:val="00F838D7"/>
    <w:rPr>
      <w:rFonts w:ascii="Cambria" w:eastAsia="Calibri" w:hAnsi="Cambria" w:cs="Times New Roman"/>
      <w:b/>
      <w:bCs/>
      <w:sz w:val="28"/>
      <w:szCs w:val="28"/>
      <w:lang w:val="en-AU"/>
    </w:rPr>
  </w:style>
  <w:style w:type="numbering" w:customStyle="1" w:styleId="NoList12">
    <w:name w:val="No List12"/>
    <w:next w:val="NoList"/>
    <w:uiPriority w:val="99"/>
    <w:semiHidden/>
    <w:unhideWhenUsed/>
    <w:rsid w:val="00F838D7"/>
  </w:style>
  <w:style w:type="table" w:customStyle="1" w:styleId="TableGrid2">
    <w:name w:val="Table Grid2"/>
    <w:basedOn w:val="TableNormal"/>
    <w:next w:val="TableGrid"/>
    <w:uiPriority w:val="59"/>
    <w:rsid w:val="00F838D7"/>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838D7"/>
    <w:pPr>
      <w:spacing w:after="0" w:line="240" w:lineRule="auto"/>
      <w:jc w:val="both"/>
    </w:pPr>
    <w:rPr>
      <w:rFonts w:ascii="Calibri" w:eastAsia="Calibri" w:hAnsi="Calibri" w:cs="Arial"/>
      <w:sz w:val="20"/>
      <w:szCs w:val="20"/>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838D7"/>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F83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chametz.html" TargetMode="External"/><Relationship Id="rId26"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http://www.betemunah.org/redemption.htm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http://www.cybertime.net/~ajgood/images/shofar2.gif" TargetMode="External"/><Relationship Id="rId25" Type="http://schemas.openxmlformats.org/officeDocument/2006/relationships/hyperlink" Target="http://www.betemunah.org/"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www.betemunah.org/chronology.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http://www.betemunah.org/seventh.html"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yperlink" Target="http://www.betemunah.org/pcustoms.html" TargetMode="External"/><Relationship Id="rId28"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www.betemunah.org/passover.html"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yperlink" Target="http://www.betemunah.org/haggada.html" TargetMode="External"/><Relationship Id="rId27" Type="http://schemas.openxmlformats.org/officeDocument/2006/relationships/hyperlink" Target="mailto:chozenppl@gmail.com"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www.betemunah.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699D6-D02D-4050-8CEC-F2F90AAFF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30506</Words>
  <Characters>173885</Characters>
  <Application>Microsoft Office Word</Application>
  <DocSecurity>0</DocSecurity>
  <Lines>1449</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4-01T16:32:00Z</dcterms:created>
  <dcterms:modified xsi:type="dcterms:W3CDTF">2022-04-01T16:32:00Z</dcterms:modified>
</cp:coreProperties>
</file>